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A5BE0" w14:textId="77777777" w:rsidR="00E32099" w:rsidRPr="00C21F49" w:rsidRDefault="00C21F49" w:rsidP="00C21F49">
      <w:pPr>
        <w:jc w:val="center"/>
        <w:rPr>
          <w:rFonts w:ascii="Comic Sans MS" w:hAnsi="Comic Sans MS"/>
          <w:sz w:val="44"/>
          <w:szCs w:val="44"/>
        </w:rPr>
      </w:pPr>
      <w:r w:rsidRPr="00C21F49">
        <w:rPr>
          <w:rFonts w:ascii="Comic Sans MS" w:hAnsi="Comic Sans MS"/>
          <w:sz w:val="44"/>
          <w:szCs w:val="44"/>
        </w:rPr>
        <w:t>USER GUIDE</w:t>
      </w:r>
    </w:p>
    <w:p w14:paraId="4853889A" w14:textId="77777777" w:rsidR="00C21F49" w:rsidRDefault="00C21F49" w:rsidP="00C21F49">
      <w:pPr>
        <w:jc w:val="center"/>
        <w:rPr>
          <w:rFonts w:ascii="Comic Sans MS" w:hAnsi="Comic Sans MS"/>
          <w:sz w:val="44"/>
          <w:szCs w:val="44"/>
        </w:rPr>
      </w:pPr>
      <w:r w:rsidRPr="00C21F49">
        <w:rPr>
          <w:rFonts w:ascii="Comic Sans MS" w:hAnsi="Comic Sans MS"/>
          <w:sz w:val="44"/>
          <w:szCs w:val="44"/>
        </w:rPr>
        <w:t>CLASSIM</w:t>
      </w:r>
    </w:p>
    <w:p w14:paraId="47AC48D2" w14:textId="77777777" w:rsidR="00C21F49" w:rsidRDefault="00C21F49" w:rsidP="00C21F49">
      <w:pPr>
        <w:jc w:val="center"/>
        <w:rPr>
          <w:rFonts w:ascii="Comic Sans MS" w:hAnsi="Comic Sans MS"/>
          <w:sz w:val="44"/>
          <w:szCs w:val="44"/>
        </w:rPr>
      </w:pPr>
    </w:p>
    <w:p w14:paraId="37728811" w14:textId="77777777" w:rsidR="00C21F49" w:rsidRPr="00C21F49" w:rsidRDefault="00C21F49" w:rsidP="00C21F49">
      <w:pPr>
        <w:jc w:val="center"/>
        <w:rPr>
          <w:rFonts w:ascii="Comic Sans MS" w:hAnsi="Comic Sans MS"/>
          <w:sz w:val="44"/>
          <w:szCs w:val="44"/>
        </w:rPr>
      </w:pPr>
    </w:p>
    <w:p w14:paraId="3FDABD9B" w14:textId="77777777" w:rsidR="00C21F49" w:rsidRDefault="00C21F49" w:rsidP="00C21F49">
      <w:pPr>
        <w:jc w:val="center"/>
        <w:rPr>
          <w:rFonts w:ascii="Comic Sans MS" w:hAnsi="Comic Sans MS"/>
          <w:sz w:val="44"/>
          <w:szCs w:val="44"/>
        </w:rPr>
      </w:pPr>
      <w:r w:rsidRPr="00C21F49">
        <w:rPr>
          <w:rFonts w:ascii="Comic Sans MS" w:hAnsi="Comic Sans MS"/>
          <w:sz w:val="44"/>
          <w:szCs w:val="44"/>
        </w:rPr>
        <w:t>Crop, Land and Soil SIMulation</w:t>
      </w:r>
    </w:p>
    <w:p w14:paraId="7A8393BA" w14:textId="1BD0F35B" w:rsidR="00A15DE1" w:rsidRPr="00C21F49" w:rsidRDefault="00A15DE1" w:rsidP="00C21F49">
      <w:pPr>
        <w:jc w:val="center"/>
        <w:rPr>
          <w:rFonts w:ascii="Comic Sans MS" w:hAnsi="Comic Sans MS"/>
          <w:sz w:val="44"/>
          <w:szCs w:val="44"/>
        </w:rPr>
      </w:pPr>
      <w:r>
        <w:rPr>
          <w:rFonts w:ascii="Comic Sans MS" w:hAnsi="Comic Sans MS"/>
          <w:sz w:val="44"/>
          <w:szCs w:val="44"/>
        </w:rPr>
        <w:t>Current version 2.</w:t>
      </w:r>
      <w:r w:rsidR="009814AD">
        <w:rPr>
          <w:rFonts w:ascii="Comic Sans MS" w:hAnsi="Comic Sans MS"/>
          <w:sz w:val="44"/>
          <w:szCs w:val="44"/>
        </w:rPr>
        <w:t>3.0.3</w:t>
      </w:r>
    </w:p>
    <w:p w14:paraId="45A8BD73" w14:textId="77777777" w:rsidR="00C21F49" w:rsidRDefault="00C21F49">
      <w:r>
        <w:br w:type="page"/>
      </w:r>
    </w:p>
    <w:p w14:paraId="7578ABF5" w14:textId="3A2BDF41" w:rsidR="00C21F49" w:rsidRDefault="006E129D" w:rsidP="00523A96">
      <w:pPr>
        <w:pStyle w:val="Heading1"/>
      </w:pPr>
      <w:bookmarkStart w:id="0" w:name="_Toc78782701"/>
      <w:bookmarkStart w:id="1" w:name="_Toc135314268"/>
      <w:r>
        <w:lastRenderedPageBreak/>
        <w:t>Foreword</w:t>
      </w:r>
      <w:bookmarkEnd w:id="0"/>
      <w:bookmarkEnd w:id="1"/>
    </w:p>
    <w:p w14:paraId="346812A6" w14:textId="2442C33A" w:rsidR="007817B8" w:rsidRDefault="00C21F49">
      <w:r>
        <w:t xml:space="preserve">In some ways, the science of crop and soil modeling has not changed very much over the past decades.  </w:t>
      </w:r>
      <w:r w:rsidR="0092470B">
        <w:t>M</w:t>
      </w:r>
      <w:r>
        <w:t xml:space="preserve">odels still attempt to quantify certain components of the soil-plant-atmospheric continuum into equations, mathematics, and </w:t>
      </w:r>
      <w:r w:rsidR="007817B8">
        <w:t xml:space="preserve">quantitative </w:t>
      </w:r>
      <w:r>
        <w:t>relationships that are effectively transformed into length</w:t>
      </w:r>
      <w:r w:rsidR="007817B8">
        <w:t>y</w:t>
      </w:r>
      <w:r>
        <w:t xml:space="preserve"> snippets of programming source code to simulate, study, and learn about </w:t>
      </w:r>
      <w:r w:rsidR="007817B8">
        <w:t xml:space="preserve">the </w:t>
      </w:r>
      <w:r>
        <w:t xml:space="preserve">relationship of crop growth and development to genetic, environment, and management inputs.  At the USDA-ARS Adaptive Cropping Systems Laboratory in Beltsville, Maryland, our core philosophy regarding crop modeling recognizes the constant need to continually incorporate new science </w:t>
      </w:r>
      <w:r w:rsidR="0092470B">
        <w:t xml:space="preserve">and methodologies into </w:t>
      </w:r>
      <w:r w:rsidR="007817B8">
        <w:t xml:space="preserve">crop and soil </w:t>
      </w:r>
      <w:r w:rsidR="0092470B">
        <w:t xml:space="preserve">models. This is particularly important as agricultural systems are facing increasing pressures from climate change, extreme weather events, resource and water scarcity, and suitable land availability from multiple economic and societal sectors.  New components, such as coupled photosynthetic and transpiration processes enveloped within an energy balance </w:t>
      </w:r>
      <w:r w:rsidR="007817B8">
        <w:t>at the leaf level</w:t>
      </w:r>
      <w:r w:rsidR="0092470B">
        <w:t xml:space="preserve">, along with two-dimensional soil descriptions and associated root, water, heat, and gas movement processes represent what we </w:t>
      </w:r>
      <w:r w:rsidR="007817B8">
        <w:t>believe</w:t>
      </w:r>
      <w:r w:rsidR="0092470B">
        <w:t xml:space="preserve"> are more accurate methods to simulate such challenges.  But more science frequently increases the complexity in using and operating crop models for the end-user.  Recognizing this issue, the new Crop, Land And Soil Simulation (CLASSIM) interface was developed to simplify such tasks for current (and soon to be integrated) USDA crop models for Corn (MAIZSIM), Cotton (GOSSYIM), Potato (SPUDSIM), Rice (RICESIM), and Soybean (GLYCIM).</w:t>
      </w:r>
    </w:p>
    <w:p w14:paraId="77E20DF3" w14:textId="025263A4" w:rsidR="007817B8" w:rsidRDefault="007817B8">
      <w:r>
        <w:t xml:space="preserve">As of </w:t>
      </w:r>
      <w:r w:rsidR="009814AD">
        <w:t>December</w:t>
      </w:r>
      <w:r w:rsidR="6F656861">
        <w:t xml:space="preserve"> </w:t>
      </w:r>
      <w:r w:rsidR="00B46621">
        <w:t>202</w:t>
      </w:r>
      <w:r w:rsidR="009814AD">
        <w:t>3</w:t>
      </w:r>
      <w:r w:rsidR="00B46621">
        <w:t>, t</w:t>
      </w:r>
      <w:r>
        <w:t>his current version of CLASSIM is integrated with MAIZSIM</w:t>
      </w:r>
      <w:r w:rsidR="364747DA">
        <w:t>,</w:t>
      </w:r>
      <w:r>
        <w:t xml:space="preserve"> </w:t>
      </w:r>
      <w:r w:rsidR="2D175D34">
        <w:t>GLYCIM</w:t>
      </w:r>
      <w:r w:rsidR="00D06DD9">
        <w:t>, GOSSYM</w:t>
      </w:r>
      <w:r w:rsidR="2D175D34">
        <w:t xml:space="preserve"> and </w:t>
      </w:r>
      <w:r>
        <w:t>SPUDSIM models.</w:t>
      </w:r>
    </w:p>
    <w:p w14:paraId="41C1DE3B" w14:textId="77777777" w:rsidR="00C21F49" w:rsidRDefault="00C21F49"/>
    <w:p w14:paraId="45774211" w14:textId="77777777" w:rsidR="0092470B" w:rsidRDefault="0092470B">
      <w:r>
        <w:br w:type="page"/>
      </w:r>
    </w:p>
    <w:sdt>
      <w:sdtPr>
        <w:rPr>
          <w:rFonts w:asciiTheme="minorHAnsi" w:eastAsiaTheme="minorHAnsi" w:hAnsiTheme="minorHAnsi" w:cstheme="minorBidi"/>
          <w:color w:val="auto"/>
          <w:sz w:val="22"/>
          <w:szCs w:val="22"/>
        </w:rPr>
        <w:id w:val="-1986009547"/>
        <w:docPartObj>
          <w:docPartGallery w:val="Table of Contents"/>
          <w:docPartUnique/>
        </w:docPartObj>
      </w:sdtPr>
      <w:sdtEndPr>
        <w:rPr>
          <w:b/>
          <w:bCs/>
          <w:noProof/>
        </w:rPr>
      </w:sdtEndPr>
      <w:sdtContent>
        <w:p w14:paraId="0B2E6EB4" w14:textId="77777777" w:rsidR="00523A96" w:rsidRDefault="00523A96">
          <w:pPr>
            <w:pStyle w:val="TOCHeading"/>
          </w:pPr>
          <w:r>
            <w:t>Contents</w:t>
          </w:r>
        </w:p>
        <w:p w14:paraId="041D0420" w14:textId="5A7DBD08" w:rsidR="007729BA" w:rsidRDefault="00523A96">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135314268" w:history="1">
            <w:r w:rsidR="007729BA" w:rsidRPr="003C139F">
              <w:rPr>
                <w:rStyle w:val="Hyperlink"/>
                <w:noProof/>
              </w:rPr>
              <w:t>Foreword</w:t>
            </w:r>
            <w:r w:rsidR="007729BA">
              <w:rPr>
                <w:noProof/>
                <w:webHidden/>
              </w:rPr>
              <w:tab/>
            </w:r>
            <w:r w:rsidR="007729BA">
              <w:rPr>
                <w:noProof/>
                <w:webHidden/>
              </w:rPr>
              <w:fldChar w:fldCharType="begin"/>
            </w:r>
            <w:r w:rsidR="007729BA">
              <w:rPr>
                <w:noProof/>
                <w:webHidden/>
              </w:rPr>
              <w:instrText xml:space="preserve"> PAGEREF _Toc135314268 \h </w:instrText>
            </w:r>
            <w:r w:rsidR="007729BA">
              <w:rPr>
                <w:noProof/>
                <w:webHidden/>
              </w:rPr>
            </w:r>
            <w:r w:rsidR="007729BA">
              <w:rPr>
                <w:noProof/>
                <w:webHidden/>
              </w:rPr>
              <w:fldChar w:fldCharType="separate"/>
            </w:r>
            <w:r w:rsidR="007729BA">
              <w:rPr>
                <w:noProof/>
                <w:webHidden/>
              </w:rPr>
              <w:t>2</w:t>
            </w:r>
            <w:r w:rsidR="007729BA">
              <w:rPr>
                <w:noProof/>
                <w:webHidden/>
              </w:rPr>
              <w:fldChar w:fldCharType="end"/>
            </w:r>
          </w:hyperlink>
        </w:p>
        <w:p w14:paraId="6833F51F" w14:textId="63E57158" w:rsidR="007729BA" w:rsidRDefault="00000000">
          <w:pPr>
            <w:pStyle w:val="TOC1"/>
            <w:tabs>
              <w:tab w:val="right" w:leader="dot" w:pos="10070"/>
            </w:tabs>
            <w:rPr>
              <w:rFonts w:eastAsiaTheme="minorEastAsia"/>
              <w:noProof/>
            </w:rPr>
          </w:pPr>
          <w:hyperlink w:anchor="_Toc135314269" w:history="1">
            <w:r w:rsidR="007729BA" w:rsidRPr="003C139F">
              <w:rPr>
                <w:rStyle w:val="Hyperlink"/>
                <w:noProof/>
              </w:rPr>
              <w:t>Introduction</w:t>
            </w:r>
            <w:r w:rsidR="007729BA">
              <w:rPr>
                <w:noProof/>
                <w:webHidden/>
              </w:rPr>
              <w:tab/>
            </w:r>
            <w:r w:rsidR="007729BA">
              <w:rPr>
                <w:noProof/>
                <w:webHidden/>
              </w:rPr>
              <w:fldChar w:fldCharType="begin"/>
            </w:r>
            <w:r w:rsidR="007729BA">
              <w:rPr>
                <w:noProof/>
                <w:webHidden/>
              </w:rPr>
              <w:instrText xml:space="preserve"> PAGEREF _Toc135314269 \h </w:instrText>
            </w:r>
            <w:r w:rsidR="007729BA">
              <w:rPr>
                <w:noProof/>
                <w:webHidden/>
              </w:rPr>
            </w:r>
            <w:r w:rsidR="007729BA">
              <w:rPr>
                <w:noProof/>
                <w:webHidden/>
              </w:rPr>
              <w:fldChar w:fldCharType="separate"/>
            </w:r>
            <w:r w:rsidR="007729BA">
              <w:rPr>
                <w:noProof/>
                <w:webHidden/>
              </w:rPr>
              <w:t>4</w:t>
            </w:r>
            <w:r w:rsidR="007729BA">
              <w:rPr>
                <w:noProof/>
                <w:webHidden/>
              </w:rPr>
              <w:fldChar w:fldCharType="end"/>
            </w:r>
          </w:hyperlink>
        </w:p>
        <w:p w14:paraId="2C4F9AA0" w14:textId="4293B5C0" w:rsidR="007729BA" w:rsidRDefault="00000000">
          <w:pPr>
            <w:pStyle w:val="TOC1"/>
            <w:tabs>
              <w:tab w:val="right" w:leader="dot" w:pos="10070"/>
            </w:tabs>
            <w:rPr>
              <w:rFonts w:eastAsiaTheme="minorEastAsia"/>
              <w:noProof/>
            </w:rPr>
          </w:pPr>
          <w:hyperlink w:anchor="_Toc135314270" w:history="1">
            <w:r w:rsidR="007729BA" w:rsidRPr="003C139F">
              <w:rPr>
                <w:rStyle w:val="Hyperlink"/>
                <w:noProof/>
              </w:rPr>
              <w:t>Installation</w:t>
            </w:r>
            <w:r w:rsidR="007729BA">
              <w:rPr>
                <w:noProof/>
                <w:webHidden/>
              </w:rPr>
              <w:tab/>
            </w:r>
            <w:r w:rsidR="007729BA">
              <w:rPr>
                <w:noProof/>
                <w:webHidden/>
              </w:rPr>
              <w:fldChar w:fldCharType="begin"/>
            </w:r>
            <w:r w:rsidR="007729BA">
              <w:rPr>
                <w:noProof/>
                <w:webHidden/>
              </w:rPr>
              <w:instrText xml:space="preserve"> PAGEREF _Toc135314270 \h </w:instrText>
            </w:r>
            <w:r w:rsidR="007729BA">
              <w:rPr>
                <w:noProof/>
                <w:webHidden/>
              </w:rPr>
            </w:r>
            <w:r w:rsidR="007729BA">
              <w:rPr>
                <w:noProof/>
                <w:webHidden/>
              </w:rPr>
              <w:fldChar w:fldCharType="separate"/>
            </w:r>
            <w:r w:rsidR="007729BA">
              <w:rPr>
                <w:noProof/>
                <w:webHidden/>
              </w:rPr>
              <w:t>5</w:t>
            </w:r>
            <w:r w:rsidR="007729BA">
              <w:rPr>
                <w:noProof/>
                <w:webHidden/>
              </w:rPr>
              <w:fldChar w:fldCharType="end"/>
            </w:r>
          </w:hyperlink>
        </w:p>
        <w:p w14:paraId="04EBC957" w14:textId="03628600" w:rsidR="007729BA" w:rsidRDefault="00000000">
          <w:pPr>
            <w:pStyle w:val="TOC1"/>
            <w:tabs>
              <w:tab w:val="right" w:leader="dot" w:pos="10070"/>
            </w:tabs>
            <w:rPr>
              <w:rFonts w:eastAsiaTheme="minorEastAsia"/>
              <w:noProof/>
            </w:rPr>
          </w:pPr>
          <w:hyperlink w:anchor="_Toc135314271" w:history="1">
            <w:r w:rsidR="007729BA" w:rsidRPr="003C139F">
              <w:rPr>
                <w:rStyle w:val="Hyperlink"/>
                <w:noProof/>
              </w:rPr>
              <w:t>CLASSIM Layout</w:t>
            </w:r>
            <w:r w:rsidR="007729BA">
              <w:rPr>
                <w:noProof/>
                <w:webHidden/>
              </w:rPr>
              <w:tab/>
            </w:r>
            <w:r w:rsidR="007729BA">
              <w:rPr>
                <w:noProof/>
                <w:webHidden/>
              </w:rPr>
              <w:fldChar w:fldCharType="begin"/>
            </w:r>
            <w:r w:rsidR="007729BA">
              <w:rPr>
                <w:noProof/>
                <w:webHidden/>
              </w:rPr>
              <w:instrText xml:space="preserve"> PAGEREF _Toc135314271 \h </w:instrText>
            </w:r>
            <w:r w:rsidR="007729BA">
              <w:rPr>
                <w:noProof/>
                <w:webHidden/>
              </w:rPr>
            </w:r>
            <w:r w:rsidR="007729BA">
              <w:rPr>
                <w:noProof/>
                <w:webHidden/>
              </w:rPr>
              <w:fldChar w:fldCharType="separate"/>
            </w:r>
            <w:r w:rsidR="007729BA">
              <w:rPr>
                <w:noProof/>
                <w:webHidden/>
              </w:rPr>
              <w:t>6</w:t>
            </w:r>
            <w:r w:rsidR="007729BA">
              <w:rPr>
                <w:noProof/>
                <w:webHidden/>
              </w:rPr>
              <w:fldChar w:fldCharType="end"/>
            </w:r>
          </w:hyperlink>
        </w:p>
        <w:p w14:paraId="6497C095" w14:textId="11CF5080" w:rsidR="007729BA" w:rsidRDefault="00000000">
          <w:pPr>
            <w:pStyle w:val="TOC1"/>
            <w:tabs>
              <w:tab w:val="right" w:leader="dot" w:pos="10070"/>
            </w:tabs>
            <w:rPr>
              <w:rFonts w:eastAsiaTheme="minorEastAsia"/>
              <w:noProof/>
            </w:rPr>
          </w:pPr>
          <w:hyperlink w:anchor="_Toc135314272" w:history="1">
            <w:r w:rsidR="007729BA" w:rsidRPr="003C139F">
              <w:rPr>
                <w:rStyle w:val="Hyperlink"/>
                <w:noProof/>
              </w:rPr>
              <w:t>‘Welcome’ Tab</w:t>
            </w:r>
            <w:r w:rsidR="007729BA">
              <w:rPr>
                <w:noProof/>
                <w:webHidden/>
              </w:rPr>
              <w:tab/>
            </w:r>
            <w:r w:rsidR="007729BA">
              <w:rPr>
                <w:noProof/>
                <w:webHidden/>
              </w:rPr>
              <w:fldChar w:fldCharType="begin"/>
            </w:r>
            <w:r w:rsidR="007729BA">
              <w:rPr>
                <w:noProof/>
                <w:webHidden/>
              </w:rPr>
              <w:instrText xml:space="preserve"> PAGEREF _Toc135314272 \h </w:instrText>
            </w:r>
            <w:r w:rsidR="007729BA">
              <w:rPr>
                <w:noProof/>
                <w:webHidden/>
              </w:rPr>
            </w:r>
            <w:r w:rsidR="007729BA">
              <w:rPr>
                <w:noProof/>
                <w:webHidden/>
              </w:rPr>
              <w:fldChar w:fldCharType="separate"/>
            </w:r>
            <w:r w:rsidR="007729BA">
              <w:rPr>
                <w:noProof/>
                <w:webHidden/>
              </w:rPr>
              <w:t>7</w:t>
            </w:r>
            <w:r w:rsidR="007729BA">
              <w:rPr>
                <w:noProof/>
                <w:webHidden/>
              </w:rPr>
              <w:fldChar w:fldCharType="end"/>
            </w:r>
          </w:hyperlink>
        </w:p>
        <w:p w14:paraId="2CC3F3E4" w14:textId="07B5D2C9" w:rsidR="007729BA" w:rsidRDefault="00000000">
          <w:pPr>
            <w:pStyle w:val="TOC1"/>
            <w:tabs>
              <w:tab w:val="right" w:leader="dot" w:pos="10070"/>
            </w:tabs>
            <w:rPr>
              <w:rFonts w:eastAsiaTheme="minorEastAsia"/>
              <w:noProof/>
            </w:rPr>
          </w:pPr>
          <w:hyperlink w:anchor="_Toc135314273" w:history="1">
            <w:r w:rsidR="007729BA" w:rsidRPr="003C139F">
              <w:rPr>
                <w:rStyle w:val="Hyperlink"/>
                <w:noProof/>
              </w:rPr>
              <w:t>‘SITE’ Tab</w:t>
            </w:r>
            <w:r w:rsidR="007729BA">
              <w:rPr>
                <w:noProof/>
                <w:webHidden/>
              </w:rPr>
              <w:tab/>
            </w:r>
            <w:r w:rsidR="007729BA">
              <w:rPr>
                <w:noProof/>
                <w:webHidden/>
              </w:rPr>
              <w:fldChar w:fldCharType="begin"/>
            </w:r>
            <w:r w:rsidR="007729BA">
              <w:rPr>
                <w:noProof/>
                <w:webHidden/>
              </w:rPr>
              <w:instrText xml:space="preserve"> PAGEREF _Toc135314273 \h </w:instrText>
            </w:r>
            <w:r w:rsidR="007729BA">
              <w:rPr>
                <w:noProof/>
                <w:webHidden/>
              </w:rPr>
            </w:r>
            <w:r w:rsidR="007729BA">
              <w:rPr>
                <w:noProof/>
                <w:webHidden/>
              </w:rPr>
              <w:fldChar w:fldCharType="separate"/>
            </w:r>
            <w:r w:rsidR="007729BA">
              <w:rPr>
                <w:noProof/>
                <w:webHidden/>
              </w:rPr>
              <w:t>8</w:t>
            </w:r>
            <w:r w:rsidR="007729BA">
              <w:rPr>
                <w:noProof/>
                <w:webHidden/>
              </w:rPr>
              <w:fldChar w:fldCharType="end"/>
            </w:r>
          </w:hyperlink>
        </w:p>
        <w:p w14:paraId="74702A8C" w14:textId="5EA39399" w:rsidR="007729BA" w:rsidRDefault="00000000">
          <w:pPr>
            <w:pStyle w:val="TOC1"/>
            <w:tabs>
              <w:tab w:val="right" w:leader="dot" w:pos="10070"/>
            </w:tabs>
            <w:rPr>
              <w:rFonts w:eastAsiaTheme="minorEastAsia"/>
              <w:noProof/>
            </w:rPr>
          </w:pPr>
          <w:hyperlink w:anchor="_Toc135314274" w:history="1">
            <w:r w:rsidR="007729BA" w:rsidRPr="003C139F">
              <w:rPr>
                <w:rStyle w:val="Hyperlink"/>
                <w:noProof/>
              </w:rPr>
              <w:t>‘SOIL’ Tab</w:t>
            </w:r>
            <w:r w:rsidR="007729BA">
              <w:rPr>
                <w:noProof/>
                <w:webHidden/>
              </w:rPr>
              <w:tab/>
            </w:r>
            <w:r w:rsidR="007729BA">
              <w:rPr>
                <w:noProof/>
                <w:webHidden/>
              </w:rPr>
              <w:fldChar w:fldCharType="begin"/>
            </w:r>
            <w:r w:rsidR="007729BA">
              <w:rPr>
                <w:noProof/>
                <w:webHidden/>
              </w:rPr>
              <w:instrText xml:space="preserve"> PAGEREF _Toc135314274 \h </w:instrText>
            </w:r>
            <w:r w:rsidR="007729BA">
              <w:rPr>
                <w:noProof/>
                <w:webHidden/>
              </w:rPr>
            </w:r>
            <w:r w:rsidR="007729BA">
              <w:rPr>
                <w:noProof/>
                <w:webHidden/>
              </w:rPr>
              <w:fldChar w:fldCharType="separate"/>
            </w:r>
            <w:r w:rsidR="007729BA">
              <w:rPr>
                <w:noProof/>
                <w:webHidden/>
              </w:rPr>
              <w:t>9</w:t>
            </w:r>
            <w:r w:rsidR="007729BA">
              <w:rPr>
                <w:noProof/>
                <w:webHidden/>
              </w:rPr>
              <w:fldChar w:fldCharType="end"/>
            </w:r>
          </w:hyperlink>
        </w:p>
        <w:p w14:paraId="0E1D29F5" w14:textId="438C82A1" w:rsidR="007729BA" w:rsidRDefault="00000000">
          <w:pPr>
            <w:pStyle w:val="TOC1"/>
            <w:tabs>
              <w:tab w:val="right" w:leader="dot" w:pos="10070"/>
            </w:tabs>
            <w:rPr>
              <w:rFonts w:eastAsiaTheme="minorEastAsia"/>
              <w:noProof/>
            </w:rPr>
          </w:pPr>
          <w:hyperlink w:anchor="_Toc135314275" w:history="1">
            <w:r w:rsidR="007729BA" w:rsidRPr="003C139F">
              <w:rPr>
                <w:rStyle w:val="Hyperlink"/>
                <w:noProof/>
              </w:rPr>
              <w:t>‘WEATHER’ Tab</w:t>
            </w:r>
            <w:r w:rsidR="007729BA">
              <w:rPr>
                <w:noProof/>
                <w:webHidden/>
              </w:rPr>
              <w:tab/>
            </w:r>
            <w:r w:rsidR="007729BA">
              <w:rPr>
                <w:noProof/>
                <w:webHidden/>
              </w:rPr>
              <w:fldChar w:fldCharType="begin"/>
            </w:r>
            <w:r w:rsidR="007729BA">
              <w:rPr>
                <w:noProof/>
                <w:webHidden/>
              </w:rPr>
              <w:instrText xml:space="preserve"> PAGEREF _Toc135314275 \h </w:instrText>
            </w:r>
            <w:r w:rsidR="007729BA">
              <w:rPr>
                <w:noProof/>
                <w:webHidden/>
              </w:rPr>
            </w:r>
            <w:r w:rsidR="007729BA">
              <w:rPr>
                <w:noProof/>
                <w:webHidden/>
              </w:rPr>
              <w:fldChar w:fldCharType="separate"/>
            </w:r>
            <w:r w:rsidR="007729BA">
              <w:rPr>
                <w:noProof/>
                <w:webHidden/>
              </w:rPr>
              <w:t>11</w:t>
            </w:r>
            <w:r w:rsidR="007729BA">
              <w:rPr>
                <w:noProof/>
                <w:webHidden/>
              </w:rPr>
              <w:fldChar w:fldCharType="end"/>
            </w:r>
          </w:hyperlink>
        </w:p>
        <w:p w14:paraId="0FDF6177" w14:textId="5018A48A" w:rsidR="007729BA" w:rsidRDefault="00000000">
          <w:pPr>
            <w:pStyle w:val="TOC1"/>
            <w:tabs>
              <w:tab w:val="right" w:leader="dot" w:pos="10070"/>
            </w:tabs>
            <w:rPr>
              <w:rFonts w:eastAsiaTheme="minorEastAsia"/>
              <w:noProof/>
            </w:rPr>
          </w:pPr>
          <w:hyperlink w:anchor="_Toc135314276" w:history="1">
            <w:r w:rsidR="007729BA" w:rsidRPr="003C139F">
              <w:rPr>
                <w:rStyle w:val="Hyperlink"/>
                <w:noProof/>
              </w:rPr>
              <w:t>‘CULTIVAR’ Tab</w:t>
            </w:r>
            <w:r w:rsidR="007729BA">
              <w:rPr>
                <w:noProof/>
                <w:webHidden/>
              </w:rPr>
              <w:tab/>
            </w:r>
            <w:r w:rsidR="007729BA">
              <w:rPr>
                <w:noProof/>
                <w:webHidden/>
              </w:rPr>
              <w:fldChar w:fldCharType="begin"/>
            </w:r>
            <w:r w:rsidR="007729BA">
              <w:rPr>
                <w:noProof/>
                <w:webHidden/>
              </w:rPr>
              <w:instrText xml:space="preserve"> PAGEREF _Toc135314276 \h </w:instrText>
            </w:r>
            <w:r w:rsidR="007729BA">
              <w:rPr>
                <w:noProof/>
                <w:webHidden/>
              </w:rPr>
            </w:r>
            <w:r w:rsidR="007729BA">
              <w:rPr>
                <w:noProof/>
                <w:webHidden/>
              </w:rPr>
              <w:fldChar w:fldCharType="separate"/>
            </w:r>
            <w:r w:rsidR="007729BA">
              <w:rPr>
                <w:noProof/>
                <w:webHidden/>
              </w:rPr>
              <w:t>12</w:t>
            </w:r>
            <w:r w:rsidR="007729BA">
              <w:rPr>
                <w:noProof/>
                <w:webHidden/>
              </w:rPr>
              <w:fldChar w:fldCharType="end"/>
            </w:r>
          </w:hyperlink>
        </w:p>
        <w:p w14:paraId="07AAD452" w14:textId="033D0934" w:rsidR="007729BA" w:rsidRDefault="00000000">
          <w:pPr>
            <w:pStyle w:val="TOC1"/>
            <w:tabs>
              <w:tab w:val="right" w:leader="dot" w:pos="10070"/>
            </w:tabs>
            <w:rPr>
              <w:rFonts w:eastAsiaTheme="minorEastAsia"/>
              <w:noProof/>
            </w:rPr>
          </w:pPr>
          <w:hyperlink w:anchor="_Toc135314277" w:history="1">
            <w:r w:rsidR="007729BA" w:rsidRPr="003C139F">
              <w:rPr>
                <w:rStyle w:val="Hyperlink"/>
                <w:noProof/>
              </w:rPr>
              <w:t>‘MANAGEMENT’ Tab</w:t>
            </w:r>
            <w:r w:rsidR="007729BA">
              <w:rPr>
                <w:noProof/>
                <w:webHidden/>
              </w:rPr>
              <w:tab/>
            </w:r>
            <w:r w:rsidR="007729BA">
              <w:rPr>
                <w:noProof/>
                <w:webHidden/>
              </w:rPr>
              <w:fldChar w:fldCharType="begin"/>
            </w:r>
            <w:r w:rsidR="007729BA">
              <w:rPr>
                <w:noProof/>
                <w:webHidden/>
              </w:rPr>
              <w:instrText xml:space="preserve"> PAGEREF _Toc135314277 \h </w:instrText>
            </w:r>
            <w:r w:rsidR="007729BA">
              <w:rPr>
                <w:noProof/>
                <w:webHidden/>
              </w:rPr>
            </w:r>
            <w:r w:rsidR="007729BA">
              <w:rPr>
                <w:noProof/>
                <w:webHidden/>
              </w:rPr>
              <w:fldChar w:fldCharType="separate"/>
            </w:r>
            <w:r w:rsidR="007729BA">
              <w:rPr>
                <w:noProof/>
                <w:webHidden/>
              </w:rPr>
              <w:t>13</w:t>
            </w:r>
            <w:r w:rsidR="007729BA">
              <w:rPr>
                <w:noProof/>
                <w:webHidden/>
              </w:rPr>
              <w:fldChar w:fldCharType="end"/>
            </w:r>
          </w:hyperlink>
        </w:p>
        <w:p w14:paraId="3FA00935" w14:textId="3FD735B1" w:rsidR="007729BA" w:rsidRDefault="00000000">
          <w:pPr>
            <w:pStyle w:val="TOC1"/>
            <w:tabs>
              <w:tab w:val="right" w:leader="dot" w:pos="10070"/>
            </w:tabs>
            <w:rPr>
              <w:rFonts w:eastAsiaTheme="minorEastAsia"/>
              <w:noProof/>
            </w:rPr>
          </w:pPr>
          <w:hyperlink w:anchor="_Toc135314278" w:history="1">
            <w:r w:rsidR="007729BA" w:rsidRPr="003C139F">
              <w:rPr>
                <w:rStyle w:val="Hyperlink"/>
                <w:noProof/>
              </w:rPr>
              <w:t>‘SEASONAL RUN’ Tab</w:t>
            </w:r>
            <w:r w:rsidR="007729BA">
              <w:rPr>
                <w:noProof/>
                <w:webHidden/>
              </w:rPr>
              <w:tab/>
            </w:r>
            <w:r w:rsidR="007729BA">
              <w:rPr>
                <w:noProof/>
                <w:webHidden/>
              </w:rPr>
              <w:fldChar w:fldCharType="begin"/>
            </w:r>
            <w:r w:rsidR="007729BA">
              <w:rPr>
                <w:noProof/>
                <w:webHidden/>
              </w:rPr>
              <w:instrText xml:space="preserve"> PAGEREF _Toc135314278 \h </w:instrText>
            </w:r>
            <w:r w:rsidR="007729BA">
              <w:rPr>
                <w:noProof/>
                <w:webHidden/>
              </w:rPr>
            </w:r>
            <w:r w:rsidR="007729BA">
              <w:rPr>
                <w:noProof/>
                <w:webHidden/>
              </w:rPr>
              <w:fldChar w:fldCharType="separate"/>
            </w:r>
            <w:r w:rsidR="007729BA">
              <w:rPr>
                <w:noProof/>
                <w:webHidden/>
              </w:rPr>
              <w:t>16</w:t>
            </w:r>
            <w:r w:rsidR="007729BA">
              <w:rPr>
                <w:noProof/>
                <w:webHidden/>
              </w:rPr>
              <w:fldChar w:fldCharType="end"/>
            </w:r>
          </w:hyperlink>
        </w:p>
        <w:p w14:paraId="798E11AA" w14:textId="2046EF6A" w:rsidR="007729BA" w:rsidRDefault="00000000">
          <w:pPr>
            <w:pStyle w:val="TOC1"/>
            <w:tabs>
              <w:tab w:val="right" w:leader="dot" w:pos="10070"/>
            </w:tabs>
            <w:rPr>
              <w:rFonts w:eastAsiaTheme="minorEastAsia"/>
              <w:noProof/>
            </w:rPr>
          </w:pPr>
          <w:hyperlink w:anchor="_Toc135314279" w:history="1">
            <w:r w:rsidR="007729BA" w:rsidRPr="003C139F">
              <w:rPr>
                <w:rStyle w:val="Hyperlink"/>
                <w:noProof/>
              </w:rPr>
              <w:t>‘ROTATION BUILDER’ Tab</w:t>
            </w:r>
            <w:r w:rsidR="007729BA">
              <w:rPr>
                <w:noProof/>
                <w:webHidden/>
              </w:rPr>
              <w:tab/>
            </w:r>
            <w:r w:rsidR="007729BA">
              <w:rPr>
                <w:noProof/>
                <w:webHidden/>
              </w:rPr>
              <w:fldChar w:fldCharType="begin"/>
            </w:r>
            <w:r w:rsidR="007729BA">
              <w:rPr>
                <w:noProof/>
                <w:webHidden/>
              </w:rPr>
              <w:instrText xml:space="preserve"> PAGEREF _Toc135314279 \h </w:instrText>
            </w:r>
            <w:r w:rsidR="007729BA">
              <w:rPr>
                <w:noProof/>
                <w:webHidden/>
              </w:rPr>
            </w:r>
            <w:r w:rsidR="007729BA">
              <w:rPr>
                <w:noProof/>
                <w:webHidden/>
              </w:rPr>
              <w:fldChar w:fldCharType="separate"/>
            </w:r>
            <w:r w:rsidR="007729BA">
              <w:rPr>
                <w:noProof/>
                <w:webHidden/>
              </w:rPr>
              <w:t>18</w:t>
            </w:r>
            <w:r w:rsidR="007729BA">
              <w:rPr>
                <w:noProof/>
                <w:webHidden/>
              </w:rPr>
              <w:fldChar w:fldCharType="end"/>
            </w:r>
          </w:hyperlink>
        </w:p>
        <w:p w14:paraId="5A4897AC" w14:textId="4D149005" w:rsidR="007729BA" w:rsidRDefault="00000000">
          <w:pPr>
            <w:pStyle w:val="TOC1"/>
            <w:tabs>
              <w:tab w:val="right" w:leader="dot" w:pos="10070"/>
            </w:tabs>
            <w:rPr>
              <w:rFonts w:eastAsiaTheme="minorEastAsia"/>
              <w:noProof/>
            </w:rPr>
          </w:pPr>
          <w:hyperlink w:anchor="_Toc135314280" w:history="1">
            <w:r w:rsidR="007729BA" w:rsidRPr="003C139F">
              <w:rPr>
                <w:rStyle w:val="Hyperlink"/>
                <w:noProof/>
              </w:rPr>
              <w:t>‘SEASONAL OUTPUT’ Tab</w:t>
            </w:r>
            <w:r w:rsidR="007729BA">
              <w:rPr>
                <w:noProof/>
                <w:webHidden/>
              </w:rPr>
              <w:tab/>
            </w:r>
            <w:r w:rsidR="007729BA">
              <w:rPr>
                <w:noProof/>
                <w:webHidden/>
              </w:rPr>
              <w:fldChar w:fldCharType="begin"/>
            </w:r>
            <w:r w:rsidR="007729BA">
              <w:rPr>
                <w:noProof/>
                <w:webHidden/>
              </w:rPr>
              <w:instrText xml:space="preserve"> PAGEREF _Toc135314280 \h </w:instrText>
            </w:r>
            <w:r w:rsidR="007729BA">
              <w:rPr>
                <w:noProof/>
                <w:webHidden/>
              </w:rPr>
            </w:r>
            <w:r w:rsidR="007729BA">
              <w:rPr>
                <w:noProof/>
                <w:webHidden/>
              </w:rPr>
              <w:fldChar w:fldCharType="separate"/>
            </w:r>
            <w:r w:rsidR="007729BA">
              <w:rPr>
                <w:noProof/>
                <w:webHidden/>
              </w:rPr>
              <w:t>20</w:t>
            </w:r>
            <w:r w:rsidR="007729BA">
              <w:rPr>
                <w:noProof/>
                <w:webHidden/>
              </w:rPr>
              <w:fldChar w:fldCharType="end"/>
            </w:r>
          </w:hyperlink>
        </w:p>
        <w:p w14:paraId="2DEF977F" w14:textId="0D82D323" w:rsidR="007729BA" w:rsidRDefault="00000000">
          <w:pPr>
            <w:pStyle w:val="TOC1"/>
            <w:tabs>
              <w:tab w:val="right" w:leader="dot" w:pos="10070"/>
            </w:tabs>
            <w:rPr>
              <w:rFonts w:eastAsiaTheme="minorEastAsia"/>
              <w:noProof/>
            </w:rPr>
          </w:pPr>
          <w:hyperlink w:anchor="_Toc135314281" w:history="1">
            <w:r w:rsidR="007729BA" w:rsidRPr="003C139F">
              <w:rPr>
                <w:rStyle w:val="Hyperlink"/>
                <w:noProof/>
              </w:rPr>
              <w:t>‘ABOUT’ Tab</w:t>
            </w:r>
            <w:r w:rsidR="007729BA">
              <w:rPr>
                <w:noProof/>
                <w:webHidden/>
              </w:rPr>
              <w:tab/>
            </w:r>
            <w:r w:rsidR="007729BA">
              <w:rPr>
                <w:noProof/>
                <w:webHidden/>
              </w:rPr>
              <w:fldChar w:fldCharType="begin"/>
            </w:r>
            <w:r w:rsidR="007729BA">
              <w:rPr>
                <w:noProof/>
                <w:webHidden/>
              </w:rPr>
              <w:instrText xml:space="preserve"> PAGEREF _Toc135314281 \h </w:instrText>
            </w:r>
            <w:r w:rsidR="007729BA">
              <w:rPr>
                <w:noProof/>
                <w:webHidden/>
              </w:rPr>
            </w:r>
            <w:r w:rsidR="007729BA">
              <w:rPr>
                <w:noProof/>
                <w:webHidden/>
              </w:rPr>
              <w:fldChar w:fldCharType="separate"/>
            </w:r>
            <w:r w:rsidR="007729BA">
              <w:rPr>
                <w:noProof/>
                <w:webHidden/>
              </w:rPr>
              <w:t>28</w:t>
            </w:r>
            <w:r w:rsidR="007729BA">
              <w:rPr>
                <w:noProof/>
                <w:webHidden/>
              </w:rPr>
              <w:fldChar w:fldCharType="end"/>
            </w:r>
          </w:hyperlink>
        </w:p>
        <w:p w14:paraId="5B93C032" w14:textId="7B48633E" w:rsidR="007729BA" w:rsidRDefault="00000000">
          <w:pPr>
            <w:pStyle w:val="TOC1"/>
            <w:tabs>
              <w:tab w:val="right" w:leader="dot" w:pos="10070"/>
            </w:tabs>
            <w:rPr>
              <w:rFonts w:eastAsiaTheme="minorEastAsia"/>
              <w:noProof/>
            </w:rPr>
          </w:pPr>
          <w:hyperlink w:anchor="_Toc135314282" w:history="1">
            <w:r w:rsidR="007729BA" w:rsidRPr="003C139F">
              <w:rPr>
                <w:rStyle w:val="Hyperlink"/>
                <w:noProof/>
              </w:rPr>
              <w:t>SAMPLE – Input Data</w:t>
            </w:r>
            <w:r w:rsidR="007729BA">
              <w:rPr>
                <w:noProof/>
                <w:webHidden/>
              </w:rPr>
              <w:tab/>
            </w:r>
            <w:r w:rsidR="007729BA">
              <w:rPr>
                <w:noProof/>
                <w:webHidden/>
              </w:rPr>
              <w:fldChar w:fldCharType="begin"/>
            </w:r>
            <w:r w:rsidR="007729BA">
              <w:rPr>
                <w:noProof/>
                <w:webHidden/>
              </w:rPr>
              <w:instrText xml:space="preserve"> PAGEREF _Toc135314282 \h </w:instrText>
            </w:r>
            <w:r w:rsidR="007729BA">
              <w:rPr>
                <w:noProof/>
                <w:webHidden/>
              </w:rPr>
            </w:r>
            <w:r w:rsidR="007729BA">
              <w:rPr>
                <w:noProof/>
                <w:webHidden/>
              </w:rPr>
              <w:fldChar w:fldCharType="separate"/>
            </w:r>
            <w:r w:rsidR="007729BA">
              <w:rPr>
                <w:noProof/>
                <w:webHidden/>
              </w:rPr>
              <w:t>29</w:t>
            </w:r>
            <w:r w:rsidR="007729BA">
              <w:rPr>
                <w:noProof/>
                <w:webHidden/>
              </w:rPr>
              <w:fldChar w:fldCharType="end"/>
            </w:r>
          </w:hyperlink>
        </w:p>
        <w:p w14:paraId="4E412EEE" w14:textId="6593F503" w:rsidR="007729BA" w:rsidRDefault="00000000">
          <w:pPr>
            <w:pStyle w:val="TOC1"/>
            <w:tabs>
              <w:tab w:val="right" w:leader="dot" w:pos="10070"/>
            </w:tabs>
            <w:rPr>
              <w:rFonts w:eastAsiaTheme="minorEastAsia"/>
              <w:noProof/>
            </w:rPr>
          </w:pPr>
          <w:hyperlink w:anchor="_Toc135314283" w:history="1">
            <w:r w:rsidR="007729BA" w:rsidRPr="003C139F">
              <w:rPr>
                <w:rStyle w:val="Hyperlink"/>
                <w:noProof/>
              </w:rPr>
              <w:t>APPENDIX A – Weather Data</w:t>
            </w:r>
            <w:r w:rsidR="007729BA">
              <w:rPr>
                <w:noProof/>
                <w:webHidden/>
              </w:rPr>
              <w:tab/>
            </w:r>
            <w:r w:rsidR="007729BA">
              <w:rPr>
                <w:noProof/>
                <w:webHidden/>
              </w:rPr>
              <w:fldChar w:fldCharType="begin"/>
            </w:r>
            <w:r w:rsidR="007729BA">
              <w:rPr>
                <w:noProof/>
                <w:webHidden/>
              </w:rPr>
              <w:instrText xml:space="preserve"> PAGEREF _Toc135314283 \h </w:instrText>
            </w:r>
            <w:r w:rsidR="007729BA">
              <w:rPr>
                <w:noProof/>
                <w:webHidden/>
              </w:rPr>
            </w:r>
            <w:r w:rsidR="007729BA">
              <w:rPr>
                <w:noProof/>
                <w:webHidden/>
              </w:rPr>
              <w:fldChar w:fldCharType="separate"/>
            </w:r>
            <w:r w:rsidR="007729BA">
              <w:rPr>
                <w:noProof/>
                <w:webHidden/>
              </w:rPr>
              <w:t>30</w:t>
            </w:r>
            <w:r w:rsidR="007729BA">
              <w:rPr>
                <w:noProof/>
                <w:webHidden/>
              </w:rPr>
              <w:fldChar w:fldCharType="end"/>
            </w:r>
          </w:hyperlink>
        </w:p>
        <w:p w14:paraId="35B24876" w14:textId="4F7C4686" w:rsidR="007729BA" w:rsidRDefault="00000000">
          <w:pPr>
            <w:pStyle w:val="TOC1"/>
            <w:tabs>
              <w:tab w:val="right" w:leader="dot" w:pos="10070"/>
            </w:tabs>
            <w:rPr>
              <w:rFonts w:eastAsiaTheme="minorEastAsia"/>
              <w:noProof/>
            </w:rPr>
          </w:pPr>
          <w:hyperlink w:anchor="_Toc135314284" w:history="1">
            <w:r w:rsidR="007729BA" w:rsidRPr="003C139F">
              <w:rPr>
                <w:rStyle w:val="Hyperlink"/>
                <w:noProof/>
              </w:rPr>
              <w:t>APPENDIX B – Cultivar Variables and Units per Crop</w:t>
            </w:r>
            <w:r w:rsidR="007729BA">
              <w:rPr>
                <w:noProof/>
                <w:webHidden/>
              </w:rPr>
              <w:tab/>
            </w:r>
            <w:r w:rsidR="007729BA">
              <w:rPr>
                <w:noProof/>
                <w:webHidden/>
              </w:rPr>
              <w:fldChar w:fldCharType="begin"/>
            </w:r>
            <w:r w:rsidR="007729BA">
              <w:rPr>
                <w:noProof/>
                <w:webHidden/>
              </w:rPr>
              <w:instrText xml:space="preserve"> PAGEREF _Toc135314284 \h </w:instrText>
            </w:r>
            <w:r w:rsidR="007729BA">
              <w:rPr>
                <w:noProof/>
                <w:webHidden/>
              </w:rPr>
            </w:r>
            <w:r w:rsidR="007729BA">
              <w:rPr>
                <w:noProof/>
                <w:webHidden/>
              </w:rPr>
              <w:fldChar w:fldCharType="separate"/>
            </w:r>
            <w:r w:rsidR="007729BA">
              <w:rPr>
                <w:noProof/>
                <w:webHidden/>
              </w:rPr>
              <w:t>31</w:t>
            </w:r>
            <w:r w:rsidR="007729BA">
              <w:rPr>
                <w:noProof/>
                <w:webHidden/>
              </w:rPr>
              <w:fldChar w:fldCharType="end"/>
            </w:r>
          </w:hyperlink>
        </w:p>
        <w:p w14:paraId="1392B534" w14:textId="613E683A" w:rsidR="007729BA" w:rsidRDefault="00000000">
          <w:pPr>
            <w:pStyle w:val="TOC1"/>
            <w:tabs>
              <w:tab w:val="right" w:leader="dot" w:pos="10070"/>
            </w:tabs>
            <w:rPr>
              <w:rFonts w:eastAsiaTheme="minorEastAsia"/>
              <w:noProof/>
            </w:rPr>
          </w:pPr>
          <w:hyperlink w:anchor="_Toc135314285" w:history="1">
            <w:r w:rsidR="007729BA" w:rsidRPr="003C139F">
              <w:rPr>
                <w:rStyle w:val="Hyperlink"/>
                <w:noProof/>
              </w:rPr>
              <w:t>APPENDIX C – Output Variables and Units</w:t>
            </w:r>
            <w:r w:rsidR="007729BA">
              <w:rPr>
                <w:noProof/>
                <w:webHidden/>
              </w:rPr>
              <w:tab/>
            </w:r>
            <w:r w:rsidR="007729BA">
              <w:rPr>
                <w:noProof/>
                <w:webHidden/>
              </w:rPr>
              <w:fldChar w:fldCharType="begin"/>
            </w:r>
            <w:r w:rsidR="007729BA">
              <w:rPr>
                <w:noProof/>
                <w:webHidden/>
              </w:rPr>
              <w:instrText xml:space="preserve"> PAGEREF _Toc135314285 \h </w:instrText>
            </w:r>
            <w:r w:rsidR="007729BA">
              <w:rPr>
                <w:noProof/>
                <w:webHidden/>
              </w:rPr>
            </w:r>
            <w:r w:rsidR="007729BA">
              <w:rPr>
                <w:noProof/>
                <w:webHidden/>
              </w:rPr>
              <w:fldChar w:fldCharType="separate"/>
            </w:r>
            <w:r w:rsidR="007729BA">
              <w:rPr>
                <w:noProof/>
                <w:webHidden/>
              </w:rPr>
              <w:t>34</w:t>
            </w:r>
            <w:r w:rsidR="007729BA">
              <w:rPr>
                <w:noProof/>
                <w:webHidden/>
              </w:rPr>
              <w:fldChar w:fldCharType="end"/>
            </w:r>
          </w:hyperlink>
        </w:p>
        <w:p w14:paraId="7E3E59AA" w14:textId="28CBB2E7" w:rsidR="007729BA" w:rsidRDefault="00000000">
          <w:pPr>
            <w:pStyle w:val="TOC1"/>
            <w:tabs>
              <w:tab w:val="right" w:leader="dot" w:pos="10070"/>
            </w:tabs>
            <w:rPr>
              <w:rFonts w:eastAsiaTheme="minorEastAsia"/>
              <w:noProof/>
            </w:rPr>
          </w:pPr>
          <w:hyperlink w:anchor="_Toc135314286" w:history="1">
            <w:r w:rsidR="007729BA" w:rsidRPr="003C139F">
              <w:rPr>
                <w:rStyle w:val="Hyperlink"/>
                <w:noProof/>
              </w:rPr>
              <w:t>APPENDIX D – Technical Odds and Ends</w:t>
            </w:r>
            <w:r w:rsidR="007729BA">
              <w:rPr>
                <w:noProof/>
                <w:webHidden/>
              </w:rPr>
              <w:tab/>
            </w:r>
            <w:r w:rsidR="007729BA">
              <w:rPr>
                <w:noProof/>
                <w:webHidden/>
              </w:rPr>
              <w:fldChar w:fldCharType="begin"/>
            </w:r>
            <w:r w:rsidR="007729BA">
              <w:rPr>
                <w:noProof/>
                <w:webHidden/>
              </w:rPr>
              <w:instrText xml:space="preserve"> PAGEREF _Toc135314286 \h </w:instrText>
            </w:r>
            <w:r w:rsidR="007729BA">
              <w:rPr>
                <w:noProof/>
                <w:webHidden/>
              </w:rPr>
            </w:r>
            <w:r w:rsidR="007729BA">
              <w:rPr>
                <w:noProof/>
                <w:webHidden/>
              </w:rPr>
              <w:fldChar w:fldCharType="separate"/>
            </w:r>
            <w:r w:rsidR="007729BA">
              <w:rPr>
                <w:noProof/>
                <w:webHidden/>
              </w:rPr>
              <w:t>39</w:t>
            </w:r>
            <w:r w:rsidR="007729BA">
              <w:rPr>
                <w:noProof/>
                <w:webHidden/>
              </w:rPr>
              <w:fldChar w:fldCharType="end"/>
            </w:r>
          </w:hyperlink>
        </w:p>
        <w:p w14:paraId="3902BD6D" w14:textId="17F2C38A" w:rsidR="007729BA" w:rsidRDefault="00000000">
          <w:pPr>
            <w:pStyle w:val="TOC1"/>
            <w:tabs>
              <w:tab w:val="right" w:leader="dot" w:pos="10070"/>
            </w:tabs>
            <w:rPr>
              <w:rFonts w:eastAsiaTheme="minorEastAsia"/>
              <w:noProof/>
            </w:rPr>
          </w:pPr>
          <w:hyperlink w:anchor="_Toc135314287" w:history="1">
            <w:r w:rsidR="007729BA" w:rsidRPr="003C139F">
              <w:rPr>
                <w:rStyle w:val="Hyperlink"/>
                <w:noProof/>
              </w:rPr>
              <w:t>APPENDIX E – CLASSIM Data File Storage</w:t>
            </w:r>
            <w:r w:rsidR="007729BA">
              <w:rPr>
                <w:noProof/>
                <w:webHidden/>
              </w:rPr>
              <w:tab/>
            </w:r>
            <w:r w:rsidR="007729BA">
              <w:rPr>
                <w:noProof/>
                <w:webHidden/>
              </w:rPr>
              <w:fldChar w:fldCharType="begin"/>
            </w:r>
            <w:r w:rsidR="007729BA">
              <w:rPr>
                <w:noProof/>
                <w:webHidden/>
              </w:rPr>
              <w:instrText xml:space="preserve"> PAGEREF _Toc135314287 \h </w:instrText>
            </w:r>
            <w:r w:rsidR="007729BA">
              <w:rPr>
                <w:noProof/>
                <w:webHidden/>
              </w:rPr>
            </w:r>
            <w:r w:rsidR="007729BA">
              <w:rPr>
                <w:noProof/>
                <w:webHidden/>
              </w:rPr>
              <w:fldChar w:fldCharType="separate"/>
            </w:r>
            <w:r w:rsidR="007729BA">
              <w:rPr>
                <w:noProof/>
                <w:webHidden/>
              </w:rPr>
              <w:t>40</w:t>
            </w:r>
            <w:r w:rsidR="007729BA">
              <w:rPr>
                <w:noProof/>
                <w:webHidden/>
              </w:rPr>
              <w:fldChar w:fldCharType="end"/>
            </w:r>
          </w:hyperlink>
        </w:p>
        <w:p w14:paraId="3929E360" w14:textId="35063F0C" w:rsidR="007729BA" w:rsidRDefault="00000000">
          <w:pPr>
            <w:pStyle w:val="TOC1"/>
            <w:tabs>
              <w:tab w:val="right" w:leader="dot" w:pos="10070"/>
            </w:tabs>
            <w:rPr>
              <w:rFonts w:eastAsiaTheme="minorEastAsia"/>
              <w:noProof/>
            </w:rPr>
          </w:pPr>
          <w:hyperlink w:anchor="_Toc135314288" w:history="1">
            <w:r w:rsidR="007729BA" w:rsidRPr="003C139F">
              <w:rPr>
                <w:rStyle w:val="Hyperlink"/>
                <w:noProof/>
              </w:rPr>
              <w:t>APPENDIX F – KNOWN MODEL BUGS</w:t>
            </w:r>
            <w:r w:rsidR="007729BA">
              <w:rPr>
                <w:noProof/>
                <w:webHidden/>
              </w:rPr>
              <w:tab/>
            </w:r>
            <w:r w:rsidR="007729BA">
              <w:rPr>
                <w:noProof/>
                <w:webHidden/>
              </w:rPr>
              <w:fldChar w:fldCharType="begin"/>
            </w:r>
            <w:r w:rsidR="007729BA">
              <w:rPr>
                <w:noProof/>
                <w:webHidden/>
              </w:rPr>
              <w:instrText xml:space="preserve"> PAGEREF _Toc135314288 \h </w:instrText>
            </w:r>
            <w:r w:rsidR="007729BA">
              <w:rPr>
                <w:noProof/>
                <w:webHidden/>
              </w:rPr>
            </w:r>
            <w:r w:rsidR="007729BA">
              <w:rPr>
                <w:noProof/>
                <w:webHidden/>
              </w:rPr>
              <w:fldChar w:fldCharType="separate"/>
            </w:r>
            <w:r w:rsidR="007729BA">
              <w:rPr>
                <w:noProof/>
                <w:webHidden/>
              </w:rPr>
              <w:t>41</w:t>
            </w:r>
            <w:r w:rsidR="007729BA">
              <w:rPr>
                <w:noProof/>
                <w:webHidden/>
              </w:rPr>
              <w:fldChar w:fldCharType="end"/>
            </w:r>
          </w:hyperlink>
        </w:p>
        <w:p w14:paraId="1704BF7B" w14:textId="49B61238" w:rsidR="007729BA" w:rsidRDefault="00000000">
          <w:pPr>
            <w:pStyle w:val="TOC1"/>
            <w:tabs>
              <w:tab w:val="right" w:leader="dot" w:pos="10070"/>
            </w:tabs>
            <w:rPr>
              <w:rFonts w:eastAsiaTheme="minorEastAsia"/>
              <w:noProof/>
            </w:rPr>
          </w:pPr>
          <w:hyperlink w:anchor="_Toc135314289" w:history="1">
            <w:r w:rsidR="007729BA" w:rsidRPr="003C139F">
              <w:rPr>
                <w:rStyle w:val="Hyperlink"/>
                <w:noProof/>
              </w:rPr>
              <w:t>USER EXPERIENCE</w:t>
            </w:r>
            <w:r w:rsidR="007729BA">
              <w:rPr>
                <w:noProof/>
                <w:webHidden/>
              </w:rPr>
              <w:tab/>
            </w:r>
            <w:r w:rsidR="007729BA">
              <w:rPr>
                <w:noProof/>
                <w:webHidden/>
              </w:rPr>
              <w:fldChar w:fldCharType="begin"/>
            </w:r>
            <w:r w:rsidR="007729BA">
              <w:rPr>
                <w:noProof/>
                <w:webHidden/>
              </w:rPr>
              <w:instrText xml:space="preserve"> PAGEREF _Toc135314289 \h </w:instrText>
            </w:r>
            <w:r w:rsidR="007729BA">
              <w:rPr>
                <w:noProof/>
                <w:webHidden/>
              </w:rPr>
            </w:r>
            <w:r w:rsidR="007729BA">
              <w:rPr>
                <w:noProof/>
                <w:webHidden/>
              </w:rPr>
              <w:fldChar w:fldCharType="separate"/>
            </w:r>
            <w:r w:rsidR="007729BA">
              <w:rPr>
                <w:noProof/>
                <w:webHidden/>
              </w:rPr>
              <w:t>42</w:t>
            </w:r>
            <w:r w:rsidR="007729BA">
              <w:rPr>
                <w:noProof/>
                <w:webHidden/>
              </w:rPr>
              <w:fldChar w:fldCharType="end"/>
            </w:r>
          </w:hyperlink>
        </w:p>
        <w:p w14:paraId="22D1A36C" w14:textId="2C3290DA" w:rsidR="00523A96" w:rsidRDefault="00523A96">
          <w:r>
            <w:rPr>
              <w:b/>
              <w:bCs/>
              <w:noProof/>
            </w:rPr>
            <w:fldChar w:fldCharType="end"/>
          </w:r>
        </w:p>
      </w:sdtContent>
    </w:sdt>
    <w:p w14:paraId="5F773249" w14:textId="77777777" w:rsidR="00523A96" w:rsidRDefault="00523A96"/>
    <w:p w14:paraId="7AD1025E" w14:textId="77777777" w:rsidR="0092470B" w:rsidRDefault="0092470B">
      <w:r>
        <w:br w:type="page"/>
      </w:r>
    </w:p>
    <w:p w14:paraId="3F54C6E9" w14:textId="77777777" w:rsidR="0092470B" w:rsidRDefault="0092470B" w:rsidP="00523A96">
      <w:pPr>
        <w:pStyle w:val="Heading1"/>
      </w:pPr>
      <w:bookmarkStart w:id="2" w:name="_Toc78782702"/>
      <w:bookmarkStart w:id="3" w:name="_Toc135314269"/>
      <w:r>
        <w:lastRenderedPageBreak/>
        <w:t>Introduction</w:t>
      </w:r>
      <w:bookmarkEnd w:id="2"/>
      <w:bookmarkEnd w:id="3"/>
    </w:p>
    <w:p w14:paraId="325FAEBD" w14:textId="552AA6F9" w:rsidR="00523A96" w:rsidRDefault="0092470B">
      <w:r>
        <w:t xml:space="preserve">The CLASSIM interface was developed in PYTHON and designed to work as a standalone Windows based application.  </w:t>
      </w:r>
      <w:r w:rsidR="00523A96">
        <w:t>This graphical user interface (GUI) integrates with a</w:t>
      </w:r>
      <w:r w:rsidR="00B17CF1">
        <w:t>n SQL</w:t>
      </w:r>
      <w:r w:rsidR="00841D9A">
        <w:t>ite</w:t>
      </w:r>
      <w:r w:rsidR="00B17CF1">
        <w:t xml:space="preserve"> </w:t>
      </w:r>
      <w:r w:rsidR="00523A96">
        <w:t>database to store model input data and output results using SQL</w:t>
      </w:r>
      <w:r w:rsidR="00B46621">
        <w:t xml:space="preserve"> commands.</w:t>
      </w:r>
      <w:r w:rsidR="00523A96">
        <w:t xml:space="preserve"> </w:t>
      </w:r>
      <w:r w:rsidR="00DD641E">
        <w:t xml:space="preserve">CLASSIM simplifies the user tasks associated with developing input files for USDA-ARS crop models as well as visualizing results from above ground plant processes and two-dimensional soil responses.  </w:t>
      </w:r>
    </w:p>
    <w:p w14:paraId="308E2E8F" w14:textId="14EA6C2E" w:rsidR="00CA2E9B" w:rsidRDefault="003E0D55" w:rsidP="00D615ED">
      <w:pPr>
        <w:spacing w:before="240"/>
      </w:pPr>
      <w:r>
        <w:t>The current version allows for extraction</w:t>
      </w:r>
      <w:r w:rsidR="00B17CF1">
        <w:t xml:space="preserve"> of available</w:t>
      </w:r>
      <w:r>
        <w:t xml:space="preserve"> soil data from the NRCS </w:t>
      </w:r>
      <w:r w:rsidR="00C72AA5">
        <w:t>SSURGO database based on latitude and longitude</w:t>
      </w:r>
      <w:r w:rsidR="00CA2E9B">
        <w:t xml:space="preserve">.  CLASSIM also </w:t>
      </w:r>
      <w:r w:rsidR="0018150C">
        <w:t xml:space="preserve">incorporates an API developed by the University of Georgia to extract </w:t>
      </w:r>
      <w:r w:rsidR="00B17CF1">
        <w:t xml:space="preserve">up to </w:t>
      </w:r>
      <w:r w:rsidR="0018150C">
        <w:t xml:space="preserve">five years </w:t>
      </w:r>
      <w:r w:rsidR="00B17CF1">
        <w:t xml:space="preserve">(from the current date) </w:t>
      </w:r>
      <w:r w:rsidR="0018150C">
        <w:t xml:space="preserve">of hourly weather data </w:t>
      </w:r>
      <w:r w:rsidR="00CF48F0">
        <w:t xml:space="preserve">using </w:t>
      </w:r>
      <w:r w:rsidR="00C93008">
        <w:t>the North American Land Data Assimilation System (</w:t>
      </w:r>
      <w:r w:rsidR="00CF48F0">
        <w:t>NLDAS</w:t>
      </w:r>
      <w:r w:rsidR="00C93008">
        <w:t xml:space="preserve">,  </w:t>
      </w:r>
      <w:r w:rsidR="00CF48F0">
        <w:t xml:space="preserve"> </w:t>
      </w:r>
      <w:hyperlink r:id="rId10" w:history="1">
        <w:r w:rsidR="00C93008">
          <w:rPr>
            <w:rStyle w:val="Hyperlink"/>
          </w:rPr>
          <w:t>NLDAS: Project Goals | LDAS (nasa.gov)</w:t>
        </w:r>
      </w:hyperlink>
      <w:r w:rsidR="00C93008">
        <w:t xml:space="preserve">) </w:t>
      </w:r>
      <w:r w:rsidR="00CF48F0">
        <w:t xml:space="preserve">as the data source for air temperature, relative humidity, </w:t>
      </w:r>
      <w:r w:rsidR="00385787">
        <w:t xml:space="preserve">wind speed, and solar radiation. The </w:t>
      </w:r>
      <w:r w:rsidR="00FD1A6F">
        <w:t>Multi-Radar Multi-Sensor (</w:t>
      </w:r>
      <w:r w:rsidR="00385787">
        <w:t>MRMS</w:t>
      </w:r>
      <w:r w:rsidR="00FD1A6F">
        <w:t>) project</w:t>
      </w:r>
      <w:r w:rsidR="00385787">
        <w:t xml:space="preserve"> dataset </w:t>
      </w:r>
      <w:r w:rsidR="00D615ED">
        <w:t>(</w:t>
      </w:r>
      <w:hyperlink r:id="rId11" w:history="1">
        <w:r w:rsidR="00D615ED">
          <w:rPr>
            <w:rStyle w:val="Hyperlink"/>
          </w:rPr>
          <w:t>NSSL Projects: Multi-Radar/Multi-Sensor System (MRMS) (noaa.gov)</w:t>
        </w:r>
      </w:hyperlink>
      <w:r w:rsidR="00D615ED">
        <w:t xml:space="preserve">) </w:t>
      </w:r>
      <w:r w:rsidR="00385787">
        <w:t>is used for daily rainfall estimates.</w:t>
      </w:r>
      <w:r w:rsidR="00CF48F0">
        <w:t xml:space="preserve"> </w:t>
      </w:r>
    </w:p>
    <w:p w14:paraId="6C9D9A3F" w14:textId="627E5C62" w:rsidR="007E713A" w:rsidRDefault="007E713A" w:rsidP="00D615ED">
      <w:pPr>
        <w:spacing w:before="240"/>
      </w:pPr>
      <w:r>
        <w:t>CLASSIM defines a ‘Site’ as the</w:t>
      </w:r>
      <w:r w:rsidR="00440C98">
        <w:t xml:space="preserve"> geographic</w:t>
      </w:r>
      <w:r>
        <w:t xml:space="preserve"> location </w:t>
      </w:r>
      <w:r w:rsidR="00440C98">
        <w:t>at</w:t>
      </w:r>
      <w:r>
        <w:t xml:space="preserve"> which a particular model rotation, or execution</w:t>
      </w:r>
      <w:r w:rsidR="00440C98">
        <w:t>,</w:t>
      </w:r>
      <w:r>
        <w:t xml:space="preserve"> is to be run.  Within a ‘Site’, the user then creates, or selects if already existing, </w:t>
      </w:r>
      <w:r w:rsidR="003569C1">
        <w:t>‘Soil’</w:t>
      </w:r>
      <w:r w:rsidR="00440C98">
        <w:t xml:space="preserve"> and </w:t>
      </w:r>
      <w:r w:rsidR="003569C1">
        <w:t xml:space="preserve">‘Weather’ </w:t>
      </w:r>
      <w:r w:rsidR="00440C98">
        <w:t>data</w:t>
      </w:r>
      <w:r w:rsidR="003569C1">
        <w:t xml:space="preserve">.  ‘Weather’ data is also associated with a ‘Weather Station’ that contains basic climatic information at each Site including </w:t>
      </w:r>
      <w:r w:rsidR="00430B34">
        <w:t xml:space="preserve">typical rainfall intensity, windspeed, CO2 concentration, and nitrogen amount within rain (if any) that is associated with that location.  A ‘Site’ can have multiple ‘Weather Stations’, and each ‘Weather Station’, can have </w:t>
      </w:r>
      <w:r w:rsidR="00712F02">
        <w:t>multiple years of ‘Weather’ data associated with it.</w:t>
      </w:r>
    </w:p>
    <w:p w14:paraId="7C310B0B" w14:textId="59E3FA74" w:rsidR="00712F02" w:rsidRDefault="00712F02" w:rsidP="00D615ED">
      <w:pPr>
        <w:spacing w:before="240"/>
      </w:pPr>
      <w:r>
        <w:t>Experimental data, or ‘Management’ information describes the crop, cultivar, field practices, and simulation controls associated with a particular experiment.  While not directly under the umbrella of a ‘Site’ or ‘Weather Station’, the user should take care that weather is available for the year referenced in the experimental data.</w:t>
      </w:r>
    </w:p>
    <w:p w14:paraId="6CD9021C" w14:textId="64AB3EB1" w:rsidR="00712F02" w:rsidRDefault="00712F02" w:rsidP="00D615ED">
      <w:pPr>
        <w:spacing w:before="240"/>
      </w:pPr>
      <w:r>
        <w:t>A model rotation is then assembled with the user selected incorporation of a ‘Site’, ‘Soil’, ‘Weather Station’, ‘Weather</w:t>
      </w:r>
      <w:r w:rsidR="004B6A4B">
        <w:t xml:space="preserve">’ file, and a ‘Management’ file. </w:t>
      </w:r>
      <w:r w:rsidR="00BF0511">
        <w:t xml:space="preserve"> Various output options are available to the user including summary output, </w:t>
      </w:r>
      <w:r w:rsidR="003461A2">
        <w:t xml:space="preserve">time-series plots, and 2D soil profile information including nitrogen, water and root length density. </w:t>
      </w:r>
      <w:r w:rsidR="004B6A4B">
        <w:t xml:space="preserve">The next sections in </w:t>
      </w:r>
      <w:r w:rsidR="003461A2">
        <w:t>this</w:t>
      </w:r>
      <w:r w:rsidR="004B6A4B">
        <w:t xml:space="preserve"> manual describe th</w:t>
      </w:r>
      <w:r w:rsidR="003461A2">
        <w:t>e input</w:t>
      </w:r>
      <w:r w:rsidR="004B6A4B">
        <w:t xml:space="preserve"> process and the various data entry needs and approaches.</w:t>
      </w:r>
    </w:p>
    <w:p w14:paraId="1BBF5730" w14:textId="77777777" w:rsidR="00523A96" w:rsidRDefault="00523A96"/>
    <w:p w14:paraId="627E01B7" w14:textId="338E3E40" w:rsidR="18CC8031" w:rsidRDefault="18CC8031" w:rsidP="00405E3D">
      <w:pPr>
        <w:pStyle w:val="Heading1"/>
      </w:pPr>
      <w:r>
        <w:br w:type="page"/>
      </w:r>
      <w:bookmarkStart w:id="4" w:name="_Toc78782703"/>
      <w:bookmarkStart w:id="5" w:name="_Toc135314270"/>
      <w:r w:rsidR="45CFCD66">
        <w:lastRenderedPageBreak/>
        <w:t>I</w:t>
      </w:r>
      <w:r w:rsidR="00D61218">
        <w:t>nstallation</w:t>
      </w:r>
      <w:bookmarkEnd w:id="4"/>
      <w:bookmarkEnd w:id="5"/>
    </w:p>
    <w:p w14:paraId="45212311" w14:textId="060C0FEE" w:rsidR="00FB3124" w:rsidRPr="00417753" w:rsidRDefault="00FB3124" w:rsidP="18CC8031">
      <w:r w:rsidRPr="00417753">
        <w:t xml:space="preserve">Users can install using an </w:t>
      </w:r>
      <w:r w:rsidR="003461A2" w:rsidRPr="00417753">
        <w:t xml:space="preserve">automatic installation </w:t>
      </w:r>
      <w:r w:rsidRPr="00417753">
        <w:t xml:space="preserve">executable or </w:t>
      </w:r>
      <w:r w:rsidR="005E4480" w:rsidRPr="00417753">
        <w:t xml:space="preserve">a </w:t>
      </w:r>
      <w:r w:rsidRPr="00417753">
        <w:t>manual installation.  Both methods have been tested on Windows 10 personal computers.</w:t>
      </w:r>
    </w:p>
    <w:p w14:paraId="17C0ED00" w14:textId="3D9F4B0F" w:rsidR="00FB3124" w:rsidRPr="00417753" w:rsidRDefault="00E26183" w:rsidP="18CC8031">
      <w:pPr>
        <w:rPr>
          <w:sz w:val="20"/>
          <w:szCs w:val="20"/>
        </w:rPr>
      </w:pPr>
      <w:r w:rsidRPr="00417753">
        <w:t xml:space="preserve">(1) </w:t>
      </w:r>
      <w:r w:rsidR="00FB3124" w:rsidRPr="00417753">
        <w:t xml:space="preserve">For </w:t>
      </w:r>
      <w:r w:rsidR="00A96798" w:rsidRPr="00417753">
        <w:t xml:space="preserve">the automatic executable installation, copy the </w:t>
      </w:r>
      <w:r w:rsidR="00DB2591" w:rsidRPr="00417753">
        <w:t xml:space="preserve">‘setupCLASSIM.exe’ file to your local PC and </w:t>
      </w:r>
      <w:r w:rsidRPr="00417753">
        <w:t>double click to install.  Select for desktop icon to launch the program.</w:t>
      </w:r>
    </w:p>
    <w:p w14:paraId="54427A14" w14:textId="409BC176" w:rsidR="00D615ED" w:rsidRDefault="00E26183" w:rsidP="18CC8031">
      <w:r>
        <w:t>(2) For manual installation</w:t>
      </w:r>
      <w:r w:rsidR="00044D45">
        <w:t xml:space="preserve"> or updates</w:t>
      </w:r>
      <w:r w:rsidR="00D935BB">
        <w:t>:</w:t>
      </w:r>
    </w:p>
    <w:p w14:paraId="7BAF86B6" w14:textId="331646EF" w:rsidR="006A0575" w:rsidRPr="006A0575" w:rsidRDefault="006A0575" w:rsidP="18CC8031">
      <w:pPr>
        <w:rPr>
          <w:u w:val="single"/>
        </w:rPr>
      </w:pPr>
      <w:r w:rsidRPr="006A0575">
        <w:rPr>
          <w:u w:val="single"/>
        </w:rPr>
        <w:t>Overview</w:t>
      </w:r>
    </w:p>
    <w:p w14:paraId="1009B16B" w14:textId="3E24A170" w:rsidR="00D615ED" w:rsidRDefault="00636E4C" w:rsidP="18CC8031">
      <w:r>
        <w:t xml:space="preserve">At the completion of installation, Users will have </w:t>
      </w:r>
      <w:r w:rsidR="00326639">
        <w:t>two</w:t>
      </w:r>
      <w:r w:rsidR="00044D45">
        <w:t xml:space="preserve"> new</w:t>
      </w:r>
      <w:r>
        <w:t xml:space="preserve"> folder</w:t>
      </w:r>
      <w:r w:rsidR="00326639">
        <w:t>s</w:t>
      </w:r>
      <w:r>
        <w:t xml:space="preserve"> on their hard drive</w:t>
      </w:r>
      <w:r w:rsidR="00976E23">
        <w:t>:</w:t>
      </w:r>
    </w:p>
    <w:p w14:paraId="525AF681" w14:textId="63D79CE7" w:rsidR="00976E23" w:rsidRDefault="00976E23" w:rsidP="000617DC">
      <w:pPr>
        <w:ind w:left="720"/>
      </w:pPr>
      <w:r>
        <w:t>C:\Users\User.Name\Documents\CLASSIM</w:t>
      </w:r>
    </w:p>
    <w:p w14:paraId="4D06ACF1" w14:textId="1B5EF0F7" w:rsidR="00326639" w:rsidRDefault="00326639" w:rsidP="000617DC">
      <w:pPr>
        <w:ind w:left="720"/>
      </w:pPr>
      <w:r>
        <w:t>C:\program files\CLASSIM</w:t>
      </w:r>
    </w:p>
    <w:p w14:paraId="695CC2D5" w14:textId="50041792" w:rsidR="00976E23" w:rsidRDefault="00976E23" w:rsidP="18CC8031">
      <w:r>
        <w:t>The ‘</w:t>
      </w:r>
      <w:r w:rsidR="00326639">
        <w:t>CLASSIM</w:t>
      </w:r>
      <w:r>
        <w:t xml:space="preserve">’ subfolder must be </w:t>
      </w:r>
      <w:r w:rsidR="00060BE7">
        <w:t>contained within the Documents folder. Within this folder include subfolders for input and output files for all model runs</w:t>
      </w:r>
      <w:r w:rsidR="006A0575">
        <w:t>, crop and soil model executables,</w:t>
      </w:r>
      <w:r w:rsidR="00AB10CE">
        <w:t xml:space="preserve"> and associated databases.</w:t>
      </w:r>
    </w:p>
    <w:p w14:paraId="50E27BDD" w14:textId="5C28D338" w:rsidR="00AB10CE" w:rsidRDefault="00AB10CE" w:rsidP="18CC8031">
      <w:r>
        <w:t xml:space="preserve">The ‘CLASSIM’ subfolder </w:t>
      </w:r>
      <w:r w:rsidR="00867541">
        <w:t>is installed under the program files</w:t>
      </w:r>
      <w:r w:rsidR="00655BB0">
        <w:t xml:space="preserve">(x86) </w:t>
      </w:r>
      <w:r w:rsidR="00867541">
        <w:t xml:space="preserve">folder with other </w:t>
      </w:r>
      <w:r w:rsidR="00655BB0">
        <w:t>32</w:t>
      </w:r>
      <w:r w:rsidR="00867541">
        <w:t xml:space="preserve"> bit programs</w:t>
      </w:r>
      <w:r w:rsidR="001603E3">
        <w:t xml:space="preserve"> by default when using the setup program</w:t>
      </w:r>
      <w:r w:rsidR="00867541">
        <w:t>.</w:t>
      </w:r>
      <w:r w:rsidR="006A0575">
        <w:t xml:space="preserve"> This is where the python libraries and </w:t>
      </w:r>
      <w:r w:rsidR="00F90301">
        <w:t>CLASSIM</w:t>
      </w:r>
      <w:r w:rsidR="006A0575">
        <w:t xml:space="preserve"> executable are stored.</w:t>
      </w:r>
      <w:r w:rsidR="001603E3">
        <w:t xml:space="preserve"> However, the program can be installed in any folder, such as ‘Documents’</w:t>
      </w:r>
      <w:r w:rsidR="00AC6BA5">
        <w:t>.</w:t>
      </w:r>
    </w:p>
    <w:p w14:paraId="7F44B53B" w14:textId="571D5B13" w:rsidR="006836A3" w:rsidRDefault="006836A3" w:rsidP="006836A3">
      <w:r>
        <w:t>Once installed, the User can execute the CLASSIM program by opening and command prompt (type “cmd” in the Windows Search Bar</w:t>
      </w:r>
      <w:r w:rsidR="00F90301">
        <w:t xml:space="preserve"> (a </w:t>
      </w:r>
      <w:r w:rsidR="00F468FF">
        <w:t>link to the desktop can also be created)</w:t>
      </w:r>
      <w:r w:rsidR="00DF4037">
        <w:t>. The advantage of running from a command prompt is that – if there is an error launching CLASSIM, the command window won’t close immediately and one can copy the error to report to us</w:t>
      </w:r>
      <w:r w:rsidR="00F468FF">
        <w:t>:</w:t>
      </w:r>
    </w:p>
    <w:p w14:paraId="09E9A5AD" w14:textId="6C2493E1" w:rsidR="006836A3" w:rsidRDefault="006836A3" w:rsidP="006836A3">
      <w:pPr>
        <w:ind w:left="720"/>
      </w:pPr>
      <w:r>
        <w:t xml:space="preserve">-change directory to the CLASSIM </w:t>
      </w:r>
      <w:r w:rsidR="001B4834">
        <w:t xml:space="preserve">installation </w:t>
      </w:r>
      <w:r>
        <w:t>folder (</w:t>
      </w:r>
      <w:r w:rsidR="00AC6BA5">
        <w:t xml:space="preserve">e.g. </w:t>
      </w:r>
      <w:r>
        <w:t>cd C:</w:t>
      </w:r>
      <w:r w:rsidR="001B4834">
        <w:t>\Program files</w:t>
      </w:r>
      <w:r w:rsidR="001603E3">
        <w:t>(x86)</w:t>
      </w:r>
      <w:r>
        <w:t>\CLASSIM)</w:t>
      </w:r>
    </w:p>
    <w:p w14:paraId="6385A075" w14:textId="77777777" w:rsidR="006836A3" w:rsidRDefault="006836A3" w:rsidP="006836A3">
      <w:pPr>
        <w:ind w:left="720"/>
      </w:pPr>
      <w:r>
        <w:t xml:space="preserve">-run classim.exe from command line </w:t>
      </w:r>
    </w:p>
    <w:p w14:paraId="186994B4" w14:textId="77777777" w:rsidR="006836A3" w:rsidRDefault="006836A3" w:rsidP="006836A3">
      <w:pPr>
        <w:ind w:left="720"/>
      </w:pPr>
      <w:r>
        <w:t>-after about a minute, the interface will start up.</w:t>
      </w:r>
    </w:p>
    <w:p w14:paraId="7FF289CF" w14:textId="6733BB68" w:rsidR="000617DC" w:rsidRDefault="000617DC" w:rsidP="000617DC">
      <w:r>
        <w:t xml:space="preserve">The main </w:t>
      </w:r>
      <w:r w:rsidR="00667909">
        <w:t>CLASSIM</w:t>
      </w:r>
      <w:r>
        <w:t xml:space="preserve"> folder will also include model ex</w:t>
      </w:r>
      <w:r w:rsidR="002674E1">
        <w:t>ecutables and extensions (</w:t>
      </w:r>
      <w:r w:rsidR="0020D527">
        <w:t>2dglycim.exe,</w:t>
      </w:r>
      <w:r w:rsidR="000214BA">
        <w:t xml:space="preserve"> 2dgossym.exe, 2dmaizsim.exe, 2dspudsim.exe, </w:t>
      </w:r>
      <w:r w:rsidR="5757AFA4">
        <w:t>createSoilFiles.exe, Rosetta.ex</w:t>
      </w:r>
      <w:r w:rsidR="000214BA">
        <w:t>e</w:t>
      </w:r>
      <w:r w:rsidR="5757AFA4">
        <w:t xml:space="preserve">, </w:t>
      </w:r>
      <w:r w:rsidR="000214BA">
        <w:t xml:space="preserve">soil.exe, GasExchanger.dll, GLYCIM.dll, </w:t>
      </w:r>
      <w:r w:rsidR="00667909">
        <w:t>GLYCIM_</w:t>
      </w:r>
      <w:r w:rsidR="541D47E5">
        <w:t xml:space="preserve">GasEx.dll, </w:t>
      </w:r>
      <w:r w:rsidR="000214BA">
        <w:t xml:space="preserve">GOSSYM.dll, GOSSYM_GasEx.dll, </w:t>
      </w:r>
      <w:r w:rsidR="541D47E5">
        <w:t>GridGenDLL.dll, lightenv.dll</w:t>
      </w:r>
      <w:r w:rsidR="336FBA7E">
        <w:t xml:space="preserve">, maizsim.dll, </w:t>
      </w:r>
      <w:r w:rsidR="002674E1">
        <w:t>spudsim2-1.dll) and databases (crop.db, cropOutput.db)</w:t>
      </w:r>
    </w:p>
    <w:p w14:paraId="739DFF07" w14:textId="302FF479" w:rsidR="00946C11" w:rsidRDefault="00523A96">
      <w:r>
        <w:br w:type="page"/>
      </w:r>
    </w:p>
    <w:p w14:paraId="235AD97C" w14:textId="77777777" w:rsidR="00523A96" w:rsidRDefault="00523A96" w:rsidP="00523A96">
      <w:pPr>
        <w:pStyle w:val="Heading1"/>
      </w:pPr>
      <w:bookmarkStart w:id="6" w:name="_Toc78782704"/>
      <w:bookmarkStart w:id="7" w:name="_Toc135314271"/>
      <w:r>
        <w:lastRenderedPageBreak/>
        <w:t>CLASSIM Layout</w:t>
      </w:r>
      <w:bookmarkEnd w:id="6"/>
      <w:bookmarkEnd w:id="7"/>
    </w:p>
    <w:p w14:paraId="588EAEA2" w14:textId="087D7BEC" w:rsidR="00523A96" w:rsidRDefault="00523A96">
      <w:r>
        <w:t xml:space="preserve">CLASSIM </w:t>
      </w:r>
      <w:r w:rsidR="00DD641E">
        <w:t>(Fig</w:t>
      </w:r>
      <w:r w:rsidR="0028450F">
        <w:t>.</w:t>
      </w:r>
      <w:r w:rsidR="00DD641E">
        <w:t xml:space="preserve"> 1) </w:t>
      </w:r>
      <w:r>
        <w:t xml:space="preserve">was designed to provide the user with </w:t>
      </w:r>
      <w:r w:rsidR="006A0575">
        <w:t>simplified access</w:t>
      </w:r>
      <w:r>
        <w:t xml:space="preserve"> for methods to input data, assemble and execute model simulation runs, or view the output data.  </w:t>
      </w:r>
      <w:r w:rsidR="00DD641E">
        <w:t xml:space="preserve">A series of </w:t>
      </w:r>
      <w:r w:rsidR="00AE44FC">
        <w:t>eleven</w:t>
      </w:r>
      <w:r w:rsidR="00DD641E">
        <w:t xml:space="preserve"> ‘Tabs’ </w:t>
      </w:r>
      <w:r w:rsidR="006A0575">
        <w:t>that run along the top of the CLASSIM window are</w:t>
      </w:r>
      <w:r w:rsidR="00DD641E">
        <w:t xml:space="preserve"> accessible to the user</w:t>
      </w:r>
      <w:r w:rsidR="00E36CD0">
        <w:t xml:space="preserve"> </w:t>
      </w:r>
      <w:r w:rsidR="00DD641E">
        <w:t xml:space="preserve">(Figure 1).  Selecting a Tab will open a </w:t>
      </w:r>
      <w:r w:rsidR="00E36CD0">
        <w:t xml:space="preserve">new </w:t>
      </w:r>
      <w:r w:rsidR="00DD641E">
        <w:t xml:space="preserve">window </w:t>
      </w:r>
      <w:r w:rsidR="00AF1F8E">
        <w:t xml:space="preserve">in the interface </w:t>
      </w:r>
      <w:r w:rsidR="00DD641E">
        <w:t xml:space="preserve">related to the task associated with the given Tab.  For example, ‘Site’, ‘Soil’, ‘Weather’, ‘Cultivar’, and ‘Management’ Tabs are associated with model input data.  The user can either provide new input data related to the Tab description or look at existing data that was previously entered into the database.  The </w:t>
      </w:r>
      <w:r w:rsidR="000E2532">
        <w:t xml:space="preserve">‘Seasonal Run’ and </w:t>
      </w:r>
      <w:r w:rsidR="00DD641E">
        <w:t>‘Rotation Builder’ Tab</w:t>
      </w:r>
      <w:r w:rsidR="000E2532">
        <w:t>s</w:t>
      </w:r>
      <w:r w:rsidR="00DD641E">
        <w:t xml:space="preserve"> </w:t>
      </w:r>
      <w:r w:rsidR="000E2532">
        <w:t>are</w:t>
      </w:r>
      <w:r w:rsidR="00DD641E">
        <w:t xml:space="preserve"> where the user assembles the input files used to execute a model run for a given scenario</w:t>
      </w:r>
      <w:r w:rsidR="000E2532">
        <w:t xml:space="preserve"> or rotation</w:t>
      </w:r>
      <w:r w:rsidR="00DD641E">
        <w:t>.  There are also options on this Tab for the user to conduct sensitivity analyses with the assembled model run.  The ‘</w:t>
      </w:r>
      <w:r w:rsidR="000E2532">
        <w:t xml:space="preserve">Seasonal </w:t>
      </w:r>
      <w:r w:rsidR="00DD641E">
        <w:t xml:space="preserve">Output’ </w:t>
      </w:r>
      <w:r w:rsidR="000E2532">
        <w:t xml:space="preserve">and ‘Rotation Output’ </w:t>
      </w:r>
      <w:r w:rsidR="00DD641E">
        <w:t>Tab</w:t>
      </w:r>
      <w:r w:rsidR="000E2532">
        <w:t>s</w:t>
      </w:r>
      <w:r w:rsidR="00DD641E">
        <w:t xml:space="preserve"> provide a text summary of the results from a given model run </w:t>
      </w:r>
      <w:r w:rsidR="000E2532">
        <w:t xml:space="preserve">or rotation </w:t>
      </w:r>
      <w:r w:rsidR="00DD641E">
        <w:t>as well as multiple graphical outputs for visualization purposes.</w:t>
      </w:r>
      <w:r w:rsidR="00DD1FE5">
        <w:t xml:space="preserve">  And the About tab gives information </w:t>
      </w:r>
      <w:r w:rsidR="00A07D86">
        <w:t>about CLASSIM and database versions</w:t>
      </w:r>
      <w:r w:rsidR="00B87248">
        <w:t xml:space="preserve">, contact </w:t>
      </w:r>
      <w:r w:rsidR="005F11AF">
        <w:t>information and developers information.</w:t>
      </w:r>
    </w:p>
    <w:p w14:paraId="2F97B32E" w14:textId="1CD5CE2F" w:rsidR="00DD641E" w:rsidRDefault="00DD641E">
      <w:r>
        <w:t xml:space="preserve">Upon launching the interface, the ‘Welcome’ Tab starts by default. </w:t>
      </w:r>
      <w:r w:rsidR="00E26183">
        <w:t xml:space="preserve"> You may need to resize the screen as needed. </w:t>
      </w:r>
      <w:r>
        <w:t xml:space="preserve"> Tabs </w:t>
      </w:r>
      <w:r w:rsidR="00E26183">
        <w:t xml:space="preserve">along the top of CLASSIM </w:t>
      </w:r>
      <w:r>
        <w:t>are not in any order.  That is, the user can select whatever Tab is needed to accomplish their goal.</w:t>
      </w:r>
    </w:p>
    <w:p w14:paraId="24D5B3C3" w14:textId="61829462" w:rsidR="005518C7" w:rsidRDefault="005518C7">
      <w:r>
        <w:t>Instruction video links are embedded in each tab. The videos link to You</w:t>
      </w:r>
      <w:r w:rsidR="00113A31">
        <w:t>Tube so an internet connection is needed to view them. Each tab has a targeted video link.</w:t>
      </w:r>
    </w:p>
    <w:p w14:paraId="7AB2AB2D" w14:textId="335DE81E" w:rsidR="00DD641E" w:rsidRDefault="00DD641E">
      <w:r>
        <w:br w:type="page"/>
      </w:r>
    </w:p>
    <w:p w14:paraId="349E89A9" w14:textId="6E23F48F" w:rsidR="00DD641E" w:rsidRDefault="00DD641E" w:rsidP="00DD641E">
      <w:pPr>
        <w:pStyle w:val="Heading1"/>
      </w:pPr>
      <w:bookmarkStart w:id="8" w:name="_Toc78782705"/>
      <w:bookmarkStart w:id="9" w:name="_Toc135314272"/>
      <w:r>
        <w:lastRenderedPageBreak/>
        <w:t>‘Welcome’ Tab</w:t>
      </w:r>
      <w:bookmarkEnd w:id="8"/>
      <w:bookmarkEnd w:id="9"/>
    </w:p>
    <w:p w14:paraId="1398EED9" w14:textId="7CB10D81" w:rsidR="00BB3793" w:rsidRDefault="00DD641E" w:rsidP="00E76FB1">
      <w:r>
        <w:t>The ‘Welcome’ Tab is the default Tab selected when CLASSIM is first launched</w:t>
      </w:r>
      <w:r w:rsidR="0028450F">
        <w:t xml:space="preserve"> (Fig. </w:t>
      </w:r>
      <w:r w:rsidR="006B338F">
        <w:t>1</w:t>
      </w:r>
      <w:r w:rsidR="0028450F">
        <w:t>)</w:t>
      </w:r>
      <w:r>
        <w:t>.   Information on this Tab screen provides stream-lined FAQs (frequently asked questions) associated with using the interface.</w:t>
      </w:r>
      <w:r w:rsidR="00A846F0">
        <w:t xml:space="preserve">  F</w:t>
      </w:r>
      <w:r w:rsidR="001605D8">
        <w:t>irst time users likely need to progress in order of the Tabs (from left to right) to enter their data into the database using CLASSIM.</w:t>
      </w:r>
    </w:p>
    <w:p w14:paraId="31900232" w14:textId="65E73408" w:rsidR="00DD2866" w:rsidRDefault="00DD2866" w:rsidP="00E76FB1">
      <w:r>
        <w:rPr>
          <w:noProof/>
        </w:rPr>
        <w:drawing>
          <wp:inline distT="0" distB="0" distL="0" distR="0" wp14:anchorId="71C3F7C9" wp14:editId="0E8BAED1">
            <wp:extent cx="5836920" cy="4052259"/>
            <wp:effectExtent l="0" t="0" r="0" b="5715"/>
            <wp:docPr id="1716198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98780" name=""/>
                    <pic:cNvPicPr/>
                  </pic:nvPicPr>
                  <pic:blipFill>
                    <a:blip r:embed="rId12"/>
                    <a:stretch>
                      <a:fillRect/>
                    </a:stretch>
                  </pic:blipFill>
                  <pic:spPr>
                    <a:xfrm>
                      <a:off x="0" y="0"/>
                      <a:ext cx="5845056" cy="4057907"/>
                    </a:xfrm>
                    <a:prstGeom prst="rect">
                      <a:avLst/>
                    </a:prstGeom>
                  </pic:spPr>
                </pic:pic>
              </a:graphicData>
            </a:graphic>
          </wp:inline>
        </w:drawing>
      </w:r>
    </w:p>
    <w:p w14:paraId="157E7870" w14:textId="2DFEDA7E" w:rsidR="00E76FB1" w:rsidRDefault="00E76FB1" w:rsidP="00E76FB1">
      <w:pPr>
        <w:pStyle w:val="Caption"/>
      </w:pPr>
      <w:r>
        <w:t xml:space="preserve">Figure </w:t>
      </w:r>
      <w:r>
        <w:fldChar w:fldCharType="begin"/>
      </w:r>
      <w:r>
        <w:instrText>SEQ Figure \* ARABIC</w:instrText>
      </w:r>
      <w:r>
        <w:fldChar w:fldCharType="separate"/>
      </w:r>
      <w:r w:rsidRPr="2D45D8B4">
        <w:rPr>
          <w:noProof/>
        </w:rPr>
        <w:t>1</w:t>
      </w:r>
      <w:r>
        <w:fldChar w:fldCharType="end"/>
      </w:r>
      <w:r>
        <w:t>: CLASSIM welcome screen showing multiple Tabs that the user can select on the top of the screen (Welcome, Site, Soil, Weather, Cultivar, Management, Rotation Builder, Seasonal Output</w:t>
      </w:r>
      <w:r w:rsidR="00D47AB0">
        <w:t xml:space="preserve">, </w:t>
      </w:r>
      <w:r>
        <w:t>Rotation Output</w:t>
      </w:r>
      <w:r w:rsidR="00470B8B">
        <w:t xml:space="preserve"> and Abo</w:t>
      </w:r>
      <w:r w:rsidR="00EA340A">
        <w:t>ut</w:t>
      </w:r>
      <w:r>
        <w:t>).</w:t>
      </w:r>
    </w:p>
    <w:p w14:paraId="28F62D07" w14:textId="072A29F5" w:rsidR="001605D8" w:rsidRDefault="001605D8" w:rsidP="00DD641E"/>
    <w:p w14:paraId="77984942" w14:textId="283F5E17" w:rsidR="001605D8" w:rsidRDefault="001605D8">
      <w:r>
        <w:br w:type="page"/>
      </w:r>
    </w:p>
    <w:p w14:paraId="16197971" w14:textId="3DF11C70" w:rsidR="05C747DD" w:rsidRDefault="05C747DD" w:rsidP="2D45D8B4">
      <w:pPr>
        <w:pStyle w:val="Heading1"/>
        <w:rPr>
          <w:rFonts w:ascii="Calibri Light" w:hAnsi="Calibri Light"/>
        </w:rPr>
      </w:pPr>
      <w:bookmarkStart w:id="10" w:name="_Toc78782706"/>
      <w:bookmarkStart w:id="11" w:name="_Toc135314273"/>
      <w:r>
        <w:lastRenderedPageBreak/>
        <w:t>‘SITE’ Tab</w:t>
      </w:r>
      <w:bookmarkEnd w:id="10"/>
      <w:bookmarkEnd w:id="11"/>
    </w:p>
    <w:p w14:paraId="03992E57" w14:textId="2A0CD567" w:rsidR="008C10EF" w:rsidRDefault="1AD39B57" w:rsidP="008C10EF">
      <w:r>
        <w:t xml:space="preserve">The ‘Site’ Tab is where basic information regarding the geographic site at which a given model simulation is to be run or executed.  </w:t>
      </w:r>
      <w:r w:rsidR="00F403CF">
        <w:t>Required information includes latitude, longitude, and site elevation or altitude (meters).</w:t>
      </w:r>
      <w:r w:rsidR="008C10EF">
        <w:t xml:space="preserve"> </w:t>
      </w:r>
      <w:r w:rsidR="004F15F7">
        <w:t xml:space="preserve"> Once a site is saved or updated in the database</w:t>
      </w:r>
      <w:r w:rsidR="00896BD6">
        <w:t xml:space="preserve">, the site </w:t>
      </w:r>
      <w:r w:rsidR="008C10EF">
        <w:t xml:space="preserve">will be available for use when adding new soil, weather data, and assembling the model execution run in the ‘Seasonal Run’ and ‘Rotation Builder’ Tabs.  </w:t>
      </w:r>
    </w:p>
    <w:p w14:paraId="6C80F50E" w14:textId="00F0A276" w:rsidR="00F76FED" w:rsidRDefault="1AD39B57" w:rsidP="00F76FED">
      <w:r>
        <w:t xml:space="preserve">User can verify if their desired site currently exists in the database by clicking on the site drop down list or can </w:t>
      </w:r>
      <w:r w:rsidR="00306CAD">
        <w:t>add</w:t>
      </w:r>
      <w:r>
        <w:t xml:space="preserve"> their site by clicking ‘Add New Site’ from the box</w:t>
      </w:r>
      <w:r w:rsidR="009E0B8C">
        <w:t xml:space="preserve"> (Fig. 2)</w:t>
      </w:r>
      <w:r>
        <w:t>.</w:t>
      </w:r>
      <w:r w:rsidR="00D34B6D">
        <w:t xml:space="preserve"> User must give the new site a name and select the ‘</w:t>
      </w:r>
      <w:r w:rsidR="00BE79CD">
        <w:t>SaveAs’</w:t>
      </w:r>
      <w:r w:rsidR="00D34B6D">
        <w:t xml:space="preserve"> button to save in the database.  </w:t>
      </w:r>
    </w:p>
    <w:p w14:paraId="1AFE0525" w14:textId="77777777" w:rsidR="00BA3D6D" w:rsidRDefault="00BA3D6D" w:rsidP="00F76FED"/>
    <w:p w14:paraId="1D63ADD2" w14:textId="5782721A" w:rsidR="00BA3D6D" w:rsidRDefault="00BA3D6D" w:rsidP="00F76FED">
      <w:r>
        <w:rPr>
          <w:noProof/>
        </w:rPr>
        <w:drawing>
          <wp:inline distT="0" distB="0" distL="0" distR="0" wp14:anchorId="42602996" wp14:editId="76AB1C75">
            <wp:extent cx="5858919" cy="3128010"/>
            <wp:effectExtent l="0" t="0" r="8890" b="0"/>
            <wp:docPr id="869740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40790" name=""/>
                    <pic:cNvPicPr/>
                  </pic:nvPicPr>
                  <pic:blipFill>
                    <a:blip r:embed="rId13"/>
                    <a:stretch>
                      <a:fillRect/>
                    </a:stretch>
                  </pic:blipFill>
                  <pic:spPr>
                    <a:xfrm>
                      <a:off x="0" y="0"/>
                      <a:ext cx="5871794" cy="3134884"/>
                    </a:xfrm>
                    <a:prstGeom prst="rect">
                      <a:avLst/>
                    </a:prstGeom>
                  </pic:spPr>
                </pic:pic>
              </a:graphicData>
            </a:graphic>
          </wp:inline>
        </w:drawing>
      </w:r>
    </w:p>
    <w:p w14:paraId="30F83CE6" w14:textId="77777777" w:rsidR="00271039" w:rsidRDefault="00271039" w:rsidP="00F76FED"/>
    <w:p w14:paraId="2A4619B1" w14:textId="3037ED9A" w:rsidR="00F76FED" w:rsidRDefault="00F76FED" w:rsidP="00F76FED">
      <w:pPr>
        <w:pStyle w:val="Caption"/>
        <w:rPr>
          <w:noProof/>
        </w:rPr>
      </w:pPr>
      <w:r>
        <w:t>Figure 2: User has selected 'Add New Site' in the box.</w:t>
      </w:r>
    </w:p>
    <w:p w14:paraId="0CA1BB49" w14:textId="3BA613DB" w:rsidR="00C27619" w:rsidRDefault="00D073A3" w:rsidP="2D45D8B4">
      <w:pPr>
        <w:rPr>
          <w:noProof/>
        </w:rPr>
      </w:pPr>
      <w:r>
        <w:lastRenderedPageBreak/>
        <w:t xml:space="preserve">An existing site can be selected and modified if necessary (Fig. </w:t>
      </w:r>
      <w:r w:rsidR="009267AA">
        <w:t>3</w:t>
      </w:r>
      <w:r>
        <w:t xml:space="preserve">).  </w:t>
      </w:r>
      <w:r w:rsidR="009267AA" w:rsidRPr="565ED24E">
        <w:rPr>
          <w:noProof/>
        </w:rPr>
        <w:t>Remember to save any changes before leaving this Tab!</w:t>
      </w:r>
      <w:r w:rsidR="00C27619">
        <w:rPr>
          <w:noProof/>
        </w:rPr>
        <w:drawing>
          <wp:inline distT="0" distB="0" distL="0" distR="0" wp14:anchorId="724D5F8F" wp14:editId="261C7CCA">
            <wp:extent cx="6080346" cy="3017520"/>
            <wp:effectExtent l="0" t="0" r="0" b="0"/>
            <wp:docPr id="601220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220476" name=""/>
                    <pic:cNvPicPr/>
                  </pic:nvPicPr>
                  <pic:blipFill>
                    <a:blip r:embed="rId14"/>
                    <a:stretch>
                      <a:fillRect/>
                    </a:stretch>
                  </pic:blipFill>
                  <pic:spPr>
                    <a:xfrm>
                      <a:off x="0" y="0"/>
                      <a:ext cx="6098607" cy="3026582"/>
                    </a:xfrm>
                    <a:prstGeom prst="rect">
                      <a:avLst/>
                    </a:prstGeom>
                  </pic:spPr>
                </pic:pic>
              </a:graphicData>
            </a:graphic>
          </wp:inline>
        </w:drawing>
      </w:r>
    </w:p>
    <w:p w14:paraId="52B96563" w14:textId="37A19C63" w:rsidR="007B2047" w:rsidRDefault="00DF3122" w:rsidP="00F05EE6">
      <w:pPr>
        <w:pStyle w:val="Caption"/>
      </w:pPr>
      <w:r>
        <w:t xml:space="preserve">Figure </w:t>
      </w:r>
      <w:r w:rsidR="00F05EE6">
        <w:t>3</w:t>
      </w:r>
      <w:r>
        <w:t>: Site tab with CarlowIre site selected.</w:t>
      </w:r>
      <w:r w:rsidR="007B2047">
        <w:br w:type="page"/>
      </w:r>
    </w:p>
    <w:p w14:paraId="46F90C7D" w14:textId="0AC59CA1" w:rsidR="006E129D" w:rsidRDefault="006E129D" w:rsidP="006E129D">
      <w:pPr>
        <w:pStyle w:val="Heading1"/>
      </w:pPr>
      <w:bookmarkStart w:id="12" w:name="_Toc78782707"/>
      <w:bookmarkStart w:id="13" w:name="_Toc135314274"/>
      <w:r>
        <w:lastRenderedPageBreak/>
        <w:t>‘SOIL’ T</w:t>
      </w:r>
      <w:r w:rsidR="007723AE">
        <w:t>ab</w:t>
      </w:r>
      <w:bookmarkEnd w:id="12"/>
      <w:bookmarkEnd w:id="13"/>
    </w:p>
    <w:p w14:paraId="1BB5EA3E" w14:textId="509F484D" w:rsidR="001166F9" w:rsidRDefault="06377354" w:rsidP="006070F8">
      <w:pPr>
        <w:keepNext/>
      </w:pPr>
      <w:r>
        <w:t xml:space="preserve">The ‘Soil’ Tab presents multiple options for the user to enter </w:t>
      </w:r>
      <w:r w:rsidR="2E03C604">
        <w:t>soil data. As with the ‘Site’ Tab, the user first selects from the dropdown list either an existing soil or a new soil to be added to the database.  The example shown in Fig</w:t>
      </w:r>
      <w:r w:rsidR="0028450F">
        <w:t>.</w:t>
      </w:r>
      <w:r w:rsidR="2E03C604">
        <w:t xml:space="preserve"> </w:t>
      </w:r>
      <w:r w:rsidR="00EF11CE">
        <w:t>4</w:t>
      </w:r>
      <w:r w:rsidR="34EA8972">
        <w:t xml:space="preserve"> shows a table for an existing soil that was pre-entered</w:t>
      </w:r>
      <w:r w:rsidR="3637CF69">
        <w:t xml:space="preserve">, Beltsville1. </w:t>
      </w:r>
      <w:r w:rsidR="40A3028D">
        <w:t>One can see the Site was called “belts”, and then the soil properties</w:t>
      </w:r>
      <w:r w:rsidR="0C9AEA23">
        <w:t xml:space="preserve"> are provided for three layers</w:t>
      </w:r>
      <w:r w:rsidR="40A3028D">
        <w:t xml:space="preserve">.  Soil data </w:t>
      </w:r>
      <w:r w:rsidR="32D0ED2F">
        <w:t xml:space="preserve">must be input for each available soil layer or horizon, with each layer represented as a row in the Table.  The FAQs provide information on each of the soil input information. </w:t>
      </w:r>
      <w:r w:rsidR="0E23B527">
        <w:t xml:space="preserve"> Note that a ‘-1’ means the information is missing, and the user is asking CLASSIM to estimate the missing values.  One caveat, however, is that only </w:t>
      </w:r>
      <w:r w:rsidR="7113AD60">
        <w:t>the hydraulic properties (TH1500, and other columns to the right) can be estimated with CLASSIM.  Values for OM, NO3, NH4, HNew and Tmpr need to be provided by the user</w:t>
      </w:r>
      <w:r w:rsidR="4A0D4465">
        <w:t>!</w:t>
      </w:r>
      <w:r w:rsidR="25C48BD1">
        <w:t xml:space="preserve">  </w:t>
      </w:r>
      <w:r w:rsidR="0D3E71D8" w:rsidRPr="006F531A">
        <w:t>Don’t forget to name the Soil and click on ‘Update’</w:t>
      </w:r>
      <w:r w:rsidR="005144B2" w:rsidRPr="006F531A">
        <w:t xml:space="preserve"> or ‘SaveAs’</w:t>
      </w:r>
      <w:r w:rsidR="0D3E71D8" w:rsidRPr="006F531A">
        <w:t xml:space="preserve"> </w:t>
      </w:r>
      <w:r w:rsidR="006F531A" w:rsidRPr="006F531A">
        <w:t>t</w:t>
      </w:r>
      <w:r w:rsidR="0D3E71D8" w:rsidRPr="006F531A">
        <w:t>o save</w:t>
      </w:r>
      <w:r w:rsidR="006F531A" w:rsidRPr="006F531A">
        <w:t xml:space="preserve"> the information</w:t>
      </w:r>
      <w:r w:rsidR="0D3E71D8" w:rsidRPr="006F531A">
        <w:t>!</w:t>
      </w:r>
    </w:p>
    <w:p w14:paraId="6FE228E7" w14:textId="7AAC4085" w:rsidR="00A4624D" w:rsidRDefault="00A4624D" w:rsidP="006070F8">
      <w:pPr>
        <w:keepNext/>
      </w:pPr>
      <w:r w:rsidRPr="00A4624D">
        <w:drawing>
          <wp:inline distT="0" distB="0" distL="0" distR="0" wp14:anchorId="3D3429E0" wp14:editId="15373E16">
            <wp:extent cx="5608320" cy="3056757"/>
            <wp:effectExtent l="0" t="0" r="0" b="0"/>
            <wp:docPr id="882778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78605" name=""/>
                    <pic:cNvPicPr/>
                  </pic:nvPicPr>
                  <pic:blipFill>
                    <a:blip r:embed="rId15"/>
                    <a:stretch>
                      <a:fillRect/>
                    </a:stretch>
                  </pic:blipFill>
                  <pic:spPr>
                    <a:xfrm>
                      <a:off x="0" y="0"/>
                      <a:ext cx="5623778" cy="3065182"/>
                    </a:xfrm>
                    <a:prstGeom prst="rect">
                      <a:avLst/>
                    </a:prstGeom>
                  </pic:spPr>
                </pic:pic>
              </a:graphicData>
            </a:graphic>
          </wp:inline>
        </w:drawing>
      </w:r>
    </w:p>
    <w:p w14:paraId="0663C598" w14:textId="3DE1DCC5" w:rsidR="00375EA2" w:rsidRPr="006F531A" w:rsidRDefault="006070F8" w:rsidP="00051EFE">
      <w:pPr>
        <w:keepNext/>
        <w:rPr>
          <w:i/>
          <w:iCs/>
          <w:sz w:val="18"/>
          <w:szCs w:val="18"/>
        </w:rPr>
      </w:pPr>
      <w:r w:rsidRPr="006F531A">
        <w:rPr>
          <w:i/>
          <w:iCs/>
          <w:sz w:val="18"/>
          <w:szCs w:val="18"/>
        </w:rPr>
        <w:t xml:space="preserve">Figure </w:t>
      </w:r>
      <w:r w:rsidR="006F531A" w:rsidRPr="006F531A">
        <w:rPr>
          <w:i/>
          <w:iCs/>
          <w:sz w:val="18"/>
          <w:szCs w:val="18"/>
        </w:rPr>
        <w:t>4</w:t>
      </w:r>
      <w:r w:rsidRPr="006F531A">
        <w:rPr>
          <w:i/>
          <w:iCs/>
          <w:sz w:val="18"/>
          <w:szCs w:val="18"/>
        </w:rPr>
        <w:t>:</w:t>
      </w:r>
      <w:r w:rsidR="00513D99" w:rsidRPr="006F531A">
        <w:rPr>
          <w:i/>
          <w:iCs/>
          <w:sz w:val="18"/>
          <w:szCs w:val="18"/>
        </w:rPr>
        <w:t xml:space="preserve"> </w:t>
      </w:r>
      <w:r w:rsidRPr="006F531A">
        <w:rPr>
          <w:i/>
          <w:iCs/>
          <w:sz w:val="18"/>
          <w:szCs w:val="18"/>
        </w:rPr>
        <w:t>Soil example with an existing Soil called 'Beltsville1'.</w:t>
      </w:r>
    </w:p>
    <w:p w14:paraId="1155B1BB" w14:textId="073610C3" w:rsidR="001025F2" w:rsidRDefault="00513D99" w:rsidP="000E2532">
      <w:r>
        <w:t xml:space="preserve">When a User needs to enter a new soil, click on the </w:t>
      </w:r>
      <w:r w:rsidR="004063E5">
        <w:t>Soil List dropdown bo</w:t>
      </w:r>
      <w:r>
        <w:t xml:space="preserve">x, and select the </w:t>
      </w:r>
      <w:r w:rsidR="004063E5">
        <w:t>‘</w:t>
      </w:r>
      <w:r w:rsidR="00A7716A">
        <w:t>Add New Soil’</w:t>
      </w:r>
      <w:r>
        <w:t xml:space="preserve"> option</w:t>
      </w:r>
      <w:r w:rsidR="00886BE3">
        <w:t xml:space="preserve">. </w:t>
      </w:r>
      <w:r w:rsidR="00A7716A">
        <w:t>The user will need to select an existing Site first.  CLASSIM will automatically pull data from the NRCS SSURGO database</w:t>
      </w:r>
      <w:r>
        <w:t>, if available,</w:t>
      </w:r>
      <w:r w:rsidR="00A7716A">
        <w:t xml:space="preserve"> and then the user can edit the necessary fields.  Note that</w:t>
      </w:r>
      <w:r w:rsidR="006954DB">
        <w:t xml:space="preserve"> the user can highlight a row by left clicking on the number, and then right clicking on the same number to add or remove rows</w:t>
      </w:r>
      <w:r>
        <w:t xml:space="preserve"> (Fig</w:t>
      </w:r>
      <w:r w:rsidR="0028450F">
        <w:t>.</w:t>
      </w:r>
      <w:r>
        <w:t xml:space="preserve"> </w:t>
      </w:r>
      <w:r w:rsidR="00D61975">
        <w:t>5</w:t>
      </w:r>
      <w:r>
        <w:t>)</w:t>
      </w:r>
      <w:r w:rsidR="006954DB">
        <w:t xml:space="preserve">.  This can be useful, for example if </w:t>
      </w:r>
      <w:r w:rsidR="00FF3261">
        <w:t>a new layer needs to be added</w:t>
      </w:r>
      <w:r w:rsidR="005A0AF4">
        <w:t>.</w:t>
      </w:r>
    </w:p>
    <w:p w14:paraId="37A3A9D2" w14:textId="244CD748" w:rsidR="001E7969" w:rsidRDefault="001E7969" w:rsidP="000E2532">
      <w:r>
        <w:rPr>
          <w:noProof/>
        </w:rPr>
        <w:lastRenderedPageBreak/>
        <w:drawing>
          <wp:inline distT="0" distB="0" distL="0" distR="0" wp14:anchorId="32EBA3A6" wp14:editId="62FAE124">
            <wp:extent cx="5273040" cy="2875585"/>
            <wp:effectExtent l="0" t="0" r="3810" b="1270"/>
            <wp:docPr id="157543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3158" name=""/>
                    <pic:cNvPicPr/>
                  </pic:nvPicPr>
                  <pic:blipFill>
                    <a:blip r:embed="rId16"/>
                    <a:stretch>
                      <a:fillRect/>
                    </a:stretch>
                  </pic:blipFill>
                  <pic:spPr>
                    <a:xfrm>
                      <a:off x="0" y="0"/>
                      <a:ext cx="5288799" cy="2884179"/>
                    </a:xfrm>
                    <a:prstGeom prst="rect">
                      <a:avLst/>
                    </a:prstGeom>
                  </pic:spPr>
                </pic:pic>
              </a:graphicData>
            </a:graphic>
          </wp:inline>
        </w:drawing>
      </w:r>
    </w:p>
    <w:p w14:paraId="42C4CD5A" w14:textId="73437EB7" w:rsidR="008723B8" w:rsidRDefault="002B1420" w:rsidP="00301BC3">
      <w:pPr>
        <w:pStyle w:val="Caption"/>
      </w:pPr>
      <w:r>
        <w:t xml:space="preserve">Figure </w:t>
      </w:r>
      <w:r w:rsidR="005A0AF4">
        <w:t>5</w:t>
      </w:r>
      <w:r>
        <w:t>: Layer three was highlighted in this example.  By right-clicking on the '3'</w:t>
      </w:r>
      <w:r w:rsidR="00B32D19">
        <w:t xml:space="preserve"> in the grey bar,</w:t>
      </w:r>
      <w:r>
        <w:t xml:space="preserve"> the User can add, delete, or remove a new soil layer</w:t>
      </w:r>
      <w:r w:rsidR="00886BE3">
        <w:t xml:space="preserve"> if needed.</w:t>
      </w:r>
    </w:p>
    <w:p w14:paraId="0474AD8E" w14:textId="0B32C06F" w:rsidR="008723B8" w:rsidRDefault="008723B8">
      <w:r>
        <w:br w:type="page"/>
      </w:r>
    </w:p>
    <w:p w14:paraId="350D1D5E" w14:textId="56A189F6" w:rsidR="008723B8" w:rsidRDefault="008723B8" w:rsidP="008723B8">
      <w:pPr>
        <w:pStyle w:val="Heading1"/>
      </w:pPr>
      <w:bookmarkStart w:id="14" w:name="_Toc78782708"/>
      <w:bookmarkStart w:id="15" w:name="_Toc135314275"/>
      <w:r>
        <w:lastRenderedPageBreak/>
        <w:t>‘WEATHER’ T</w:t>
      </w:r>
      <w:r w:rsidR="007723AE">
        <w:t>ab</w:t>
      </w:r>
      <w:bookmarkEnd w:id="14"/>
      <w:bookmarkEnd w:id="15"/>
    </w:p>
    <w:p w14:paraId="76E6B032" w14:textId="4D41B95F" w:rsidR="00301BC3" w:rsidRDefault="4E272BBE" w:rsidP="0C8F96FF">
      <w:r>
        <w:t xml:space="preserve">Weather information in CLASSIM consists of two parts.  The first is to select, or create, a Station, and the second is to upload, or download, actual weather data.  </w:t>
      </w:r>
      <w:r w:rsidR="7C8151B8">
        <w:t xml:space="preserve">In the example below, we selected an existing Station called ‘IowaH’. </w:t>
      </w:r>
      <w:r w:rsidR="4AD0C164">
        <w:t>This Station is associated with a particular ‘Site’ which is ‘Iowa’</w:t>
      </w:r>
      <w:r w:rsidR="0028450F">
        <w:t xml:space="preserve"> (Fig. </w:t>
      </w:r>
      <w:r w:rsidR="002A0FFA">
        <w:t>6</w:t>
      </w:r>
      <w:r w:rsidR="0028450F">
        <w:t>)</w:t>
      </w:r>
      <w:r w:rsidR="4AD0C164">
        <w:t xml:space="preserve">. </w:t>
      </w:r>
      <w:r w:rsidR="5BEB1A26">
        <w:t xml:space="preserve">There are four characteristics that describe any weather file associated with the Station.  These are the average wind speed, rainfall rate (or intensity), average CO2 concentration, and the content of nitrogen in the rainfall.  Again, more information for each variable can be found in the FAQs.  Creating a new </w:t>
      </w:r>
      <w:r w:rsidR="403EDBFE">
        <w:t xml:space="preserve">Station follows a similar procedure as with ‘Site’ and ‘Soil’ Tabs.  </w:t>
      </w:r>
    </w:p>
    <w:p w14:paraId="4E83A5BC" w14:textId="29342F09" w:rsidR="000558F5" w:rsidRDefault="000558F5" w:rsidP="0C8F96FF">
      <w:r>
        <w:rPr>
          <w:noProof/>
        </w:rPr>
        <w:drawing>
          <wp:inline distT="0" distB="0" distL="0" distR="0" wp14:anchorId="51FD3F97" wp14:editId="5BCC5ECB">
            <wp:extent cx="5212080" cy="2844927"/>
            <wp:effectExtent l="0" t="0" r="7620" b="0"/>
            <wp:docPr id="1038351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351209" name=""/>
                    <pic:cNvPicPr/>
                  </pic:nvPicPr>
                  <pic:blipFill>
                    <a:blip r:embed="rId17"/>
                    <a:stretch>
                      <a:fillRect/>
                    </a:stretch>
                  </pic:blipFill>
                  <pic:spPr>
                    <a:xfrm>
                      <a:off x="0" y="0"/>
                      <a:ext cx="5224209" cy="2851547"/>
                    </a:xfrm>
                    <a:prstGeom prst="rect">
                      <a:avLst/>
                    </a:prstGeom>
                  </pic:spPr>
                </pic:pic>
              </a:graphicData>
            </a:graphic>
          </wp:inline>
        </w:drawing>
      </w:r>
    </w:p>
    <w:p w14:paraId="2A1CEDCA" w14:textId="1F89B30A" w:rsidR="00ED5E7B" w:rsidRDefault="0FB0F94E" w:rsidP="00051EFE">
      <w:r w:rsidRPr="00051EFE">
        <w:rPr>
          <w:i/>
          <w:sz w:val="18"/>
        </w:rPr>
        <w:t xml:space="preserve">Figure </w:t>
      </w:r>
      <w:r w:rsidR="002A0FFA">
        <w:rPr>
          <w:i/>
          <w:sz w:val="18"/>
        </w:rPr>
        <w:t>6</w:t>
      </w:r>
      <w:r w:rsidRPr="00051EFE">
        <w:rPr>
          <w:i/>
          <w:sz w:val="18"/>
        </w:rPr>
        <w:t xml:space="preserve">: </w:t>
      </w:r>
      <w:r w:rsidR="08A07728" w:rsidRPr="00051EFE">
        <w:rPr>
          <w:i/>
          <w:sz w:val="18"/>
        </w:rPr>
        <w:t>Weather example with a Station called ’IowaH’</w:t>
      </w:r>
      <w:r w:rsidRPr="00051EFE">
        <w:rPr>
          <w:i/>
          <w:sz w:val="18"/>
        </w:rPr>
        <w:t>.</w:t>
      </w:r>
    </w:p>
    <w:p w14:paraId="43697A84" w14:textId="3CD92B46" w:rsidR="00F23E01" w:rsidRDefault="557C2923" w:rsidP="008723B8">
      <w:r>
        <w:t xml:space="preserve">The User can then either upload </w:t>
      </w:r>
      <w:r w:rsidR="2554263E">
        <w:t xml:space="preserve">(click “upload file”) </w:t>
      </w:r>
      <w:r>
        <w:t xml:space="preserve">an existing weather file which must be in *.csv format or can download </w:t>
      </w:r>
      <w:r w:rsidR="2554263E">
        <w:t xml:space="preserve">(click “download file”) </w:t>
      </w:r>
      <w:r>
        <w:t xml:space="preserve">hourly weather data </w:t>
      </w:r>
      <w:r w:rsidR="2554263E">
        <w:t>automatically from an internal API</w:t>
      </w:r>
      <w:r w:rsidR="55C15EA2">
        <w:t xml:space="preserve"> </w:t>
      </w:r>
      <w:r w:rsidR="00E4527C">
        <w:t>that</w:t>
      </w:r>
      <w:r w:rsidR="2554263E">
        <w:t xml:space="preserve"> pools the last 5 years of data from NLDAS and MRMS databases (NASA and NOAA </w:t>
      </w:r>
      <w:r w:rsidR="37E1764B">
        <w:t>administrations</w:t>
      </w:r>
      <w:r w:rsidR="2554263E">
        <w:t xml:space="preserve"> respectively).  </w:t>
      </w:r>
      <w:r w:rsidR="00E4527C">
        <w:t xml:space="preserve">If you are uploading a weather file and you don’t want the data to have the same station name, you should provide a column named weather_id on the .csv file with the identifier you want to have.  </w:t>
      </w:r>
      <w:r w:rsidR="2554263E">
        <w:t xml:space="preserve">Note that </w:t>
      </w:r>
      <w:r w:rsidR="7BD7AABD">
        <w:t>downloading can take two to five minutes during which CLASSIM will appear to be inactive.  A message will indicate on the screen if the download was successful.</w:t>
      </w:r>
      <w:r w:rsidR="0954253B">
        <w:t xml:space="preserve"> </w:t>
      </w:r>
      <w:r w:rsidR="2F9F317B">
        <w:t xml:space="preserve"> As in the Figure</w:t>
      </w:r>
      <w:r w:rsidR="34782660">
        <w:t xml:space="preserve"> 8</w:t>
      </w:r>
      <w:r w:rsidR="2F9F317B">
        <w:t xml:space="preserve">, there is an availability report for the downloaded data on the bottom left of the screen if the download was successful.  </w:t>
      </w:r>
      <w:r w:rsidR="51FDAF62">
        <w:t>Note that the download option will only provide data up to five years prior to the current date.  If a User is interested in older data, they must upload their information separately.</w:t>
      </w:r>
    </w:p>
    <w:p w14:paraId="1BB5DAA9" w14:textId="6E8A1C38" w:rsidR="00ED5E7B" w:rsidRDefault="0064050A" w:rsidP="008723B8">
      <w:r>
        <w:t>As always, make sure to “Update” your changes or they will not be saved to the database.</w:t>
      </w:r>
    </w:p>
    <w:p w14:paraId="5093E4C2" w14:textId="46152190" w:rsidR="00582686" w:rsidRDefault="00351A7C" w:rsidP="008723B8">
      <w:pPr>
        <w:rPr>
          <w:b/>
          <w:bCs/>
        </w:rPr>
      </w:pPr>
      <w:r w:rsidRPr="00351A7C">
        <w:rPr>
          <w:b/>
          <w:bCs/>
        </w:rPr>
        <w:t xml:space="preserve">Further information on weather data requirements and example files are </w:t>
      </w:r>
      <w:r>
        <w:rPr>
          <w:b/>
          <w:bCs/>
        </w:rPr>
        <w:t>given</w:t>
      </w:r>
      <w:r w:rsidRPr="00351A7C">
        <w:rPr>
          <w:b/>
          <w:bCs/>
        </w:rPr>
        <w:t xml:space="preserve"> in the appendix.</w:t>
      </w:r>
    </w:p>
    <w:p w14:paraId="33B56588" w14:textId="77777777" w:rsidR="007A6BDA" w:rsidRPr="00051EFE" w:rsidRDefault="007A6BDA" w:rsidP="008723B8">
      <w:pPr>
        <w:rPr>
          <w:b/>
        </w:rPr>
      </w:pPr>
    </w:p>
    <w:p w14:paraId="1DA3F3AB" w14:textId="2094BC23" w:rsidR="00351A7C" w:rsidRDefault="00AD3E7D" w:rsidP="00AD3E7D">
      <w:pPr>
        <w:pStyle w:val="Heading1"/>
      </w:pPr>
      <w:bookmarkStart w:id="16" w:name="_Toc78782709"/>
      <w:bookmarkStart w:id="17" w:name="_Toc135314276"/>
      <w:r>
        <w:lastRenderedPageBreak/>
        <w:t>‘CULTIVAR’ T</w:t>
      </w:r>
      <w:r w:rsidR="007723AE">
        <w:t>ab</w:t>
      </w:r>
      <w:bookmarkEnd w:id="16"/>
      <w:bookmarkEnd w:id="17"/>
    </w:p>
    <w:p w14:paraId="52BE8107" w14:textId="151F426C" w:rsidR="007D0B3D" w:rsidRDefault="6BF413D7">
      <w:r>
        <w:t xml:space="preserve">Cultivar information for our crop models </w:t>
      </w:r>
      <w:r w:rsidR="000E249C">
        <w:t>is</w:t>
      </w:r>
      <w:r>
        <w:t xml:space="preserve"> described as </w:t>
      </w:r>
      <w:r w:rsidR="200228BD">
        <w:t xml:space="preserve">so-called ‘genetic’ variables.  </w:t>
      </w:r>
      <w:r w:rsidR="65938D85">
        <w:t>The process of model calibration ‘should’ refer to adjusting the values of these variables to match that of the phenotypic responses of a given variety</w:t>
      </w:r>
      <w:r w:rsidR="05478BB5">
        <w:t xml:space="preserve"> (i.e. adjust values such that differences between observed and simulated results </w:t>
      </w:r>
      <w:r w:rsidR="6B0FDAAB">
        <w:t xml:space="preserve">are minimized).  The current version of CLASSIM is populated with coefficient values for several varieties of </w:t>
      </w:r>
      <w:r w:rsidR="00CE274D">
        <w:t>cotton</w:t>
      </w:r>
      <w:r w:rsidR="37E5EBA6">
        <w:t>,</w:t>
      </w:r>
      <w:r w:rsidR="6B0FDAAB">
        <w:t xml:space="preserve"> </w:t>
      </w:r>
      <w:r w:rsidR="00CE274D">
        <w:t xml:space="preserve">maize, </w:t>
      </w:r>
      <w:r w:rsidR="6B0FDAAB">
        <w:t>potato</w:t>
      </w:r>
      <w:r w:rsidR="22985F6A">
        <w:t xml:space="preserve"> and soybean</w:t>
      </w:r>
      <w:r w:rsidR="6B0FDAAB">
        <w:t>.</w:t>
      </w:r>
      <w:r w:rsidR="14D3415B">
        <w:t xml:space="preserve"> </w:t>
      </w:r>
      <w:r w:rsidR="44E7206A">
        <w:t>Fig</w:t>
      </w:r>
      <w:r w:rsidR="0028450F">
        <w:t>.</w:t>
      </w:r>
      <w:r w:rsidR="44E7206A">
        <w:t xml:space="preserve"> </w:t>
      </w:r>
      <w:r w:rsidR="00636CCB">
        <w:t>7</w:t>
      </w:r>
      <w:r w:rsidR="44E7206A">
        <w:t xml:space="preserve"> show an e</w:t>
      </w:r>
      <w:r w:rsidR="14D3415B">
        <w:t xml:space="preserve">xample for Potato </w:t>
      </w:r>
      <w:r w:rsidR="0FD50042">
        <w:t>variety called ‘Harley Blackwell’</w:t>
      </w:r>
      <w:r w:rsidR="33F210ED">
        <w:t>.  As with other Tabs, the dropdown boxes can be used to select user options.  In this case, they are crop type and cultivar list</w:t>
      </w:r>
      <w:r w:rsidR="7F0CDC11">
        <w:t>.  User can enter in a new variety, delete an existing variety, or modify the current values.</w:t>
      </w:r>
    </w:p>
    <w:p w14:paraId="4137D9E0" w14:textId="0FB56C97" w:rsidR="00CE274D" w:rsidRDefault="7F0CDC11" w:rsidP="0C8F96FF">
      <w:pPr>
        <w:rPr>
          <w:b/>
          <w:bCs/>
        </w:rPr>
      </w:pPr>
      <w:r w:rsidRPr="0C8F96FF">
        <w:rPr>
          <w:b/>
          <w:bCs/>
        </w:rPr>
        <w:t>CLASSIM currently does not have a methodology for estimating these values</w:t>
      </w:r>
      <w:r w:rsidR="1D44D6FF" w:rsidRPr="0C8F96FF">
        <w:rPr>
          <w:b/>
          <w:bCs/>
        </w:rPr>
        <w:t>.</w:t>
      </w:r>
    </w:p>
    <w:p w14:paraId="1312D655" w14:textId="24CDBD58" w:rsidR="00474A24" w:rsidRDefault="00474A24" w:rsidP="0C8F96FF">
      <w:pPr>
        <w:rPr>
          <w:b/>
          <w:bCs/>
        </w:rPr>
      </w:pPr>
      <w:r>
        <w:rPr>
          <w:noProof/>
        </w:rPr>
        <w:drawing>
          <wp:inline distT="0" distB="0" distL="0" distR="0" wp14:anchorId="03E591D8" wp14:editId="0134A891">
            <wp:extent cx="5620891" cy="3093720"/>
            <wp:effectExtent l="0" t="0" r="0" b="0"/>
            <wp:docPr id="7924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021" name=""/>
                    <pic:cNvPicPr/>
                  </pic:nvPicPr>
                  <pic:blipFill>
                    <a:blip r:embed="rId18"/>
                    <a:stretch>
                      <a:fillRect/>
                    </a:stretch>
                  </pic:blipFill>
                  <pic:spPr>
                    <a:xfrm>
                      <a:off x="0" y="0"/>
                      <a:ext cx="5646224" cy="3107663"/>
                    </a:xfrm>
                    <a:prstGeom prst="rect">
                      <a:avLst/>
                    </a:prstGeom>
                  </pic:spPr>
                </pic:pic>
              </a:graphicData>
            </a:graphic>
          </wp:inline>
        </w:drawing>
      </w:r>
    </w:p>
    <w:p w14:paraId="16DDA4D6" w14:textId="2937221B" w:rsidR="001304DA" w:rsidRDefault="2CD22CE2" w:rsidP="00301BC3">
      <w:pPr>
        <w:pStyle w:val="Caption"/>
      </w:pPr>
      <w:r>
        <w:t xml:space="preserve">Figure </w:t>
      </w:r>
      <w:r w:rsidR="00ED7CBF">
        <w:t>7</w:t>
      </w:r>
      <w:r>
        <w:t xml:space="preserve">: Cultivar example with a </w:t>
      </w:r>
      <w:r w:rsidR="609E13FD">
        <w:t xml:space="preserve">potato variety called </w:t>
      </w:r>
      <w:r w:rsidR="57127F52">
        <w:t>’Haley Blackwell’</w:t>
      </w:r>
      <w:r>
        <w:t>.</w:t>
      </w:r>
    </w:p>
    <w:p w14:paraId="46BFEE7A" w14:textId="7B40D25C" w:rsidR="001304DA" w:rsidRPr="0071021B" w:rsidRDefault="00FE4513" w:rsidP="00E73CBC">
      <w:pPr>
        <w:pStyle w:val="Heading1"/>
      </w:pPr>
      <w:r>
        <w:br w:type="page"/>
      </w:r>
      <w:bookmarkStart w:id="18" w:name="_Toc78782710"/>
      <w:bookmarkStart w:id="19" w:name="_Toc135314277"/>
      <w:r w:rsidR="0071021B" w:rsidRPr="0071021B">
        <w:lastRenderedPageBreak/>
        <w:t>‘MANAGEMENT’ Tab</w:t>
      </w:r>
      <w:bookmarkEnd w:id="18"/>
      <w:bookmarkEnd w:id="19"/>
    </w:p>
    <w:p w14:paraId="438E6E7E" w14:textId="656C4F62" w:rsidR="00EA374B" w:rsidRDefault="525E82DC">
      <w:r>
        <w:t xml:space="preserve">Management tab is where the user enters information regarding a particular experiment or field location in which they wish to conduct a simulation. </w:t>
      </w:r>
      <w:r w:rsidR="7794F3DD">
        <w:t>CLASSIM has this organized by the following hierarchy</w:t>
      </w:r>
      <w:r w:rsidR="753D8D56">
        <w:t>, crop</w:t>
      </w:r>
      <w:r w:rsidR="00946C11">
        <w:t xml:space="preserve"> </w:t>
      </w:r>
      <w:r w:rsidR="008C00A1" w:rsidRPr="008C00A1">
        <w:rPr>
          <w:rFonts w:cstheme="minorHAnsi"/>
          <w:sz w:val="20"/>
          <w:szCs w:val="20"/>
        </w:rPr>
        <w:t>→</w:t>
      </w:r>
      <w:r w:rsidR="753D8D56">
        <w:t xml:space="preserve"> experiments</w:t>
      </w:r>
      <w:r w:rsidR="008C00A1">
        <w:t xml:space="preserve"> </w:t>
      </w:r>
      <w:r w:rsidR="008C00A1" w:rsidRPr="008C00A1">
        <w:rPr>
          <w:rFonts w:cstheme="minorHAnsi"/>
          <w:sz w:val="20"/>
          <w:szCs w:val="20"/>
        </w:rPr>
        <w:t>→</w:t>
      </w:r>
      <w:r w:rsidR="753D8D56">
        <w:t xml:space="preserve"> treatments</w:t>
      </w:r>
      <w:r w:rsidR="008C00A1">
        <w:t xml:space="preserve"> </w:t>
      </w:r>
      <w:r w:rsidR="008C00A1" w:rsidRPr="008C00A1">
        <w:rPr>
          <w:rFonts w:cstheme="minorHAnsi"/>
          <w:sz w:val="20"/>
          <w:szCs w:val="20"/>
        </w:rPr>
        <w:t>→</w:t>
      </w:r>
      <w:r w:rsidR="008C00A1">
        <w:t xml:space="preserve"> </w:t>
      </w:r>
      <w:r w:rsidR="753D8D56">
        <w:t xml:space="preserve">operations.  </w:t>
      </w:r>
      <w:r w:rsidR="516B7A23">
        <w:t>Experiments are organized by crop type (</w:t>
      </w:r>
      <w:r w:rsidR="008C00A1">
        <w:t>cotton, fallow, maize</w:t>
      </w:r>
      <w:r w:rsidR="31B0F575">
        <w:t>,</w:t>
      </w:r>
      <w:r w:rsidR="516B7A23">
        <w:t xml:space="preserve"> potato</w:t>
      </w:r>
      <w:r w:rsidR="005E0157">
        <w:t>,</w:t>
      </w:r>
      <w:r w:rsidR="516B7A23">
        <w:t xml:space="preserve"> </w:t>
      </w:r>
      <w:r w:rsidR="3A17D4D5">
        <w:t xml:space="preserve">or soybean </w:t>
      </w:r>
      <w:r w:rsidR="516B7A23">
        <w:t xml:space="preserve">for now).  An experiment can have multiple treatments, each of which could be viewed as a different field </w:t>
      </w:r>
      <w:r w:rsidR="57D06537">
        <w:t xml:space="preserve">plot, treatment, </w:t>
      </w:r>
      <w:r w:rsidR="516B7A23">
        <w:t xml:space="preserve">or </w:t>
      </w:r>
      <w:r w:rsidR="57D06537">
        <w:t xml:space="preserve">even </w:t>
      </w:r>
      <w:r w:rsidR="2DE68703">
        <w:t>statistical block</w:t>
      </w:r>
      <w:r w:rsidR="57D06537">
        <w:t xml:space="preserve"> with a given experiment.  Treatments </w:t>
      </w:r>
      <w:r w:rsidR="480820A8">
        <w:t>in a</w:t>
      </w:r>
      <w:r w:rsidR="000E249C">
        <w:t>n</w:t>
      </w:r>
      <w:r w:rsidR="480820A8">
        <w:t xml:space="preserve"> experiment do not necessarily have to be associated with the same geographical location, but it may make things easier for the </w:t>
      </w:r>
      <w:r w:rsidR="008B047A">
        <w:t>u</w:t>
      </w:r>
      <w:r w:rsidR="480820A8">
        <w:t>ser to keep it organized in this way.  Each treatment will have multiple operations, including farm management and simulation information</w:t>
      </w:r>
      <w:r w:rsidR="6D23ACE4">
        <w:t>.  Examples are provided below.</w:t>
      </w:r>
    </w:p>
    <w:p w14:paraId="4743B6F9" w14:textId="0AC03201" w:rsidR="008C00A1" w:rsidRDefault="008C00A1">
      <w:r>
        <w:t xml:space="preserve">If you click on Open Management Report, a new window will </w:t>
      </w:r>
      <w:r w:rsidR="005E0157">
        <w:t>open</w:t>
      </w:r>
      <w:r>
        <w:t xml:space="preserve"> and you can sort the information clicking on a given column name or you can search for a particular information typing on the box under Management Report, if the search is successful, the information will be highlighted, Fig</w:t>
      </w:r>
      <w:r w:rsidR="0028450F">
        <w:t>.</w:t>
      </w:r>
      <w:r>
        <w:t xml:space="preserve"> </w:t>
      </w:r>
      <w:r w:rsidR="000613BD">
        <w:t>8</w:t>
      </w:r>
      <w:r>
        <w:t>.</w:t>
      </w:r>
    </w:p>
    <w:p w14:paraId="7BEA74BF" w14:textId="2058CDE7" w:rsidR="004B3FDF" w:rsidRDefault="00020DEE">
      <w:r>
        <w:rPr>
          <w:noProof/>
        </w:rPr>
        <w:drawing>
          <wp:inline distT="0" distB="0" distL="0" distR="0" wp14:anchorId="09DFDCFB" wp14:editId="5583ECCF">
            <wp:extent cx="5836920" cy="4258983"/>
            <wp:effectExtent l="0" t="0" r="0" b="8255"/>
            <wp:docPr id="43505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55719" name=""/>
                    <pic:cNvPicPr/>
                  </pic:nvPicPr>
                  <pic:blipFill>
                    <a:blip r:embed="rId19"/>
                    <a:stretch>
                      <a:fillRect/>
                    </a:stretch>
                  </pic:blipFill>
                  <pic:spPr>
                    <a:xfrm>
                      <a:off x="0" y="0"/>
                      <a:ext cx="5841289" cy="4262171"/>
                    </a:xfrm>
                    <a:prstGeom prst="rect">
                      <a:avLst/>
                    </a:prstGeom>
                  </pic:spPr>
                </pic:pic>
              </a:graphicData>
            </a:graphic>
          </wp:inline>
        </w:drawing>
      </w:r>
    </w:p>
    <w:p w14:paraId="421D40D4" w14:textId="0A0DC78C" w:rsidR="008C00A1" w:rsidRDefault="008C00A1" w:rsidP="008C00A1">
      <w:pPr>
        <w:pStyle w:val="Caption"/>
      </w:pPr>
      <w:r>
        <w:t xml:space="preserve">Figure </w:t>
      </w:r>
      <w:r w:rsidR="000613BD">
        <w:t>8</w:t>
      </w:r>
      <w:r>
        <w:t xml:space="preserve">: Management Report example </w:t>
      </w:r>
      <w:r w:rsidR="00D4296D">
        <w:t xml:space="preserve">searching </w:t>
      </w:r>
      <w:r w:rsidR="00F244E6">
        <w:t xml:space="preserve">for </w:t>
      </w:r>
      <w:r w:rsidR="00D4296D">
        <w:t>‘</w:t>
      </w:r>
      <w:r w:rsidR="003F46AA">
        <w:t>BEOU</w:t>
      </w:r>
      <w:r w:rsidR="00D4296D">
        <w:t>’</w:t>
      </w:r>
      <w:r w:rsidR="003F46AA">
        <w:t xml:space="preserve"> </w:t>
      </w:r>
      <w:r w:rsidR="00614D3D">
        <w:t>(</w:t>
      </w:r>
      <w:r w:rsidR="003F46AA">
        <w:t>MAIZSIM</w:t>
      </w:r>
      <w:r w:rsidR="00614D3D">
        <w:t xml:space="preserve"> – co</w:t>
      </w:r>
      <w:r w:rsidR="003F46AA">
        <w:t>rn</w:t>
      </w:r>
      <w:r w:rsidR="00614D3D">
        <w:t xml:space="preserve"> model)</w:t>
      </w:r>
      <w:r w:rsidR="004B3FDF">
        <w:t xml:space="preserve"> </w:t>
      </w:r>
      <w:r w:rsidR="00D4296D">
        <w:t>.</w:t>
      </w:r>
    </w:p>
    <w:p w14:paraId="77A98E7A" w14:textId="3A43AE46" w:rsidR="000E249C" w:rsidRDefault="000E249C" w:rsidP="000E249C">
      <w:r>
        <w:t xml:space="preserve">The following figure shows an example of multiple experiments already stored in the CLASSIM database for Cotton, Fallow, Maize, Potato and Soybean.  The </w:t>
      </w:r>
      <w:r w:rsidR="00AC7F91">
        <w:t>u</w:t>
      </w:r>
      <w:r>
        <w:t xml:space="preserve">ser can select one of these existing Experiments to </w:t>
      </w:r>
      <w:r w:rsidR="00A51189">
        <w:t xml:space="preserve">see </w:t>
      </w:r>
      <w:r w:rsidR="00F17FD1">
        <w:t xml:space="preserve">which treatments are </w:t>
      </w:r>
      <w:r w:rsidR="00AE5C97">
        <w:t xml:space="preserve">already there or to </w:t>
      </w:r>
      <w:r>
        <w:t>add a new treatment.</w:t>
      </w:r>
    </w:p>
    <w:p w14:paraId="22345857" w14:textId="517939BC" w:rsidR="00701B1D" w:rsidRDefault="00701B1D">
      <w:r>
        <w:t>1) Example of an existing experiment and treatment</w:t>
      </w:r>
      <w:r w:rsidR="001D739C">
        <w:t>:</w:t>
      </w:r>
    </w:p>
    <w:p w14:paraId="39BEB562" w14:textId="1ACDCA77" w:rsidR="00946C11" w:rsidRDefault="2B3CC4C2" w:rsidP="0C8F96FF">
      <w:r>
        <w:lastRenderedPageBreak/>
        <w:t>On Fig</w:t>
      </w:r>
      <w:r w:rsidR="0028450F">
        <w:t>.</w:t>
      </w:r>
      <w:r>
        <w:t xml:space="preserve"> </w:t>
      </w:r>
      <w:r w:rsidR="003D10C9">
        <w:t>9</w:t>
      </w:r>
      <w:r w:rsidR="313B7A26">
        <w:t xml:space="preserve">, the </w:t>
      </w:r>
      <w:r w:rsidR="00A932E0">
        <w:t>u</w:t>
      </w:r>
      <w:r w:rsidR="313B7A26">
        <w:t xml:space="preserve">ser has selected the </w:t>
      </w:r>
      <w:r w:rsidR="00D4296D">
        <w:t>Maize</w:t>
      </w:r>
      <w:r w:rsidR="313B7A26">
        <w:t xml:space="preserve"> crop, with the BEOU1401 Experiment.  There are </w:t>
      </w:r>
      <w:r w:rsidR="003A3022">
        <w:t>two</w:t>
      </w:r>
      <w:r w:rsidR="313B7A26">
        <w:t xml:space="preserve"> treatments </w:t>
      </w:r>
      <w:r w:rsidR="4FD63B9E">
        <w:t>within this Experiment.  The 1401 treatment was select</w:t>
      </w:r>
      <w:r w:rsidR="00CE274D">
        <w:t>ed,</w:t>
      </w:r>
      <w:r w:rsidR="4FD63B9E">
        <w:t xml:space="preserve"> and a treatment summary is shown in the box to the right. </w:t>
      </w:r>
      <w:r w:rsidR="003A3022">
        <w:t xml:space="preserve"> </w:t>
      </w:r>
      <w:r w:rsidR="4FD63B9E">
        <w:t>Users can see</w:t>
      </w:r>
      <w:r w:rsidR="42836873">
        <w:t xml:space="preserve"> operations including</w:t>
      </w:r>
      <w:r w:rsidR="4FD63B9E">
        <w:t xml:space="preserve"> the cultivar, planting density, seed depth, row spacing, planting dates, and other information.  The user will see an option to delete this treatment </w:t>
      </w:r>
      <w:r w:rsidR="18F0C8A7">
        <w:t>or copy this treatment to a new treatment.  The advantage of copying a treatment is that if you want to</w:t>
      </w:r>
      <w:r w:rsidR="2576B1A2">
        <w:t xml:space="preserve"> do</w:t>
      </w:r>
      <w:r w:rsidR="18F0C8A7">
        <w:t xml:space="preserve"> a si</w:t>
      </w:r>
      <w:r w:rsidR="7FD28A66">
        <w:t xml:space="preserve">mulation </w:t>
      </w:r>
      <w:r w:rsidR="7AA2C629">
        <w:t>varying an operation of an existing treatment you don’t need to enter all operations again, you just modify what you w</w:t>
      </w:r>
      <w:r w:rsidR="23AC4673">
        <w:t>ant to vary.</w:t>
      </w:r>
    </w:p>
    <w:p w14:paraId="6544DAA5" w14:textId="44B9A00C" w:rsidR="001D739C" w:rsidRDefault="005D3780" w:rsidP="0550F83A">
      <w:pPr>
        <w:pStyle w:val="Caption"/>
      </w:pPr>
      <w:r>
        <w:rPr>
          <w:noProof/>
        </w:rPr>
        <w:drawing>
          <wp:inline distT="0" distB="0" distL="0" distR="0" wp14:anchorId="203DD02B" wp14:editId="7E67B2FF">
            <wp:extent cx="6027420" cy="3463375"/>
            <wp:effectExtent l="0" t="0" r="0" b="3810"/>
            <wp:docPr id="1928107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07974" name=""/>
                    <pic:cNvPicPr/>
                  </pic:nvPicPr>
                  <pic:blipFill>
                    <a:blip r:embed="rId20"/>
                    <a:stretch>
                      <a:fillRect/>
                    </a:stretch>
                  </pic:blipFill>
                  <pic:spPr>
                    <a:xfrm>
                      <a:off x="0" y="0"/>
                      <a:ext cx="6031454" cy="3465693"/>
                    </a:xfrm>
                    <a:prstGeom prst="rect">
                      <a:avLst/>
                    </a:prstGeom>
                  </pic:spPr>
                </pic:pic>
              </a:graphicData>
            </a:graphic>
          </wp:inline>
        </w:drawing>
      </w:r>
      <w:r w:rsidR="67619E50">
        <w:t xml:space="preserve">Figure </w:t>
      </w:r>
      <w:r w:rsidR="006765B6">
        <w:t>9</w:t>
      </w:r>
      <w:r w:rsidR="67619E50">
        <w:t>: Management example</w:t>
      </w:r>
      <w:r w:rsidR="21D920F7">
        <w:t xml:space="preserve"> with treatment 1401 for </w:t>
      </w:r>
      <w:r w:rsidR="51FBD7A9">
        <w:t>experiment BEOU1401 for crop corn selected</w:t>
      </w:r>
      <w:r w:rsidR="67619E50">
        <w:t>.</w:t>
      </w:r>
    </w:p>
    <w:p w14:paraId="32A8BECF" w14:textId="16126014" w:rsidR="001D739C" w:rsidRDefault="00165D83" w:rsidP="0550F83A">
      <w:r>
        <w:t>Double-clicking the treatment gives access to</w:t>
      </w:r>
      <w:r w:rsidR="00CE274D">
        <w:t xml:space="preserve"> the operations list for that treatment, to view/edit an operation</w:t>
      </w:r>
      <w:r>
        <w:t xml:space="preserve"> </w:t>
      </w:r>
      <w:r w:rsidR="00CE274D">
        <w:t>click on the operation</w:t>
      </w:r>
      <w:r w:rsidR="00C8540D">
        <w:t>.  These include:</w:t>
      </w:r>
    </w:p>
    <w:p w14:paraId="04695552" w14:textId="0E97C36F" w:rsidR="00C8540D" w:rsidRPr="001E2CB3" w:rsidRDefault="00D4296D">
      <w:pPr>
        <w:rPr>
          <w:u w:val="single"/>
        </w:rPr>
      </w:pPr>
      <w:r>
        <w:rPr>
          <w:u w:val="single"/>
        </w:rPr>
        <w:t>Simulation Start</w:t>
      </w:r>
    </w:p>
    <w:p w14:paraId="43EB66C9" w14:textId="09531F7C" w:rsidR="00C95DDE" w:rsidRDefault="00D4296D">
      <w:r>
        <w:t xml:space="preserve">Calendar dates for initiating a model execution run.  Start date should be 10 to 14 days prior to sowing (or emergence) dates to allow soil profile to be initialized. </w:t>
      </w:r>
      <w:r w:rsidR="00213D6B">
        <w:t xml:space="preserve">All dates entered must be later than the </w:t>
      </w:r>
      <w:r w:rsidR="00423988">
        <w:t xml:space="preserve">Start Date. </w:t>
      </w:r>
      <w:r w:rsidR="00C95DDE">
        <w:t>Input for cultivar, plant density, seed depth at planting, row spacing, location of planting grid (choose left by default) and if auto irrigation is desired.</w:t>
      </w:r>
      <w:r w:rsidR="00213D6B">
        <w:t xml:space="preserve"> </w:t>
      </w:r>
      <w:r w:rsidR="00423988">
        <w:t xml:space="preserve"> The list of operations are sorted by date.</w:t>
      </w:r>
    </w:p>
    <w:p w14:paraId="07BE7D5D" w14:textId="2DDA3224" w:rsidR="004524F2" w:rsidRPr="00DB0375" w:rsidRDefault="004524F2" w:rsidP="004524F2">
      <w:pPr>
        <w:rPr>
          <w:u w:val="single"/>
        </w:rPr>
      </w:pPr>
      <w:r w:rsidRPr="00DB0375">
        <w:rPr>
          <w:u w:val="single"/>
        </w:rPr>
        <w:t>Sowing / Emergence / Harvest Date</w:t>
      </w:r>
    </w:p>
    <w:p w14:paraId="31DBFB07" w14:textId="1B44A32B" w:rsidR="004524F2" w:rsidRDefault="004524F2" w:rsidP="004524F2">
      <w:r>
        <w:t xml:space="preserve">Calendar dates.  Sowing date refers to planting date. Emergence date is a required input for potato, but not corn.  Harvest date is the date at which the field was harvested.  A later date can be specified in case maturity occurs after the harvest.  </w:t>
      </w:r>
    </w:p>
    <w:p w14:paraId="66FC1FE3" w14:textId="2B0B226A" w:rsidR="00C8540D" w:rsidRPr="001E2CB3" w:rsidRDefault="001E2CB3">
      <w:pPr>
        <w:rPr>
          <w:u w:val="single"/>
        </w:rPr>
      </w:pPr>
      <w:r w:rsidRPr="001E2CB3">
        <w:rPr>
          <w:u w:val="single"/>
        </w:rPr>
        <w:t>Simulation End</w:t>
      </w:r>
    </w:p>
    <w:p w14:paraId="7155AFB8" w14:textId="3334664A" w:rsidR="001E2CB3" w:rsidRDefault="001E2CB3">
      <w:r>
        <w:t xml:space="preserve">Calendar dates for </w:t>
      </w:r>
      <w:r w:rsidR="00F85385">
        <w:t>ending a model execution run.  End date needs to be either the harvest date or afterwards.</w:t>
      </w:r>
    </w:p>
    <w:p w14:paraId="01B6C247" w14:textId="77777777" w:rsidR="004524F2" w:rsidRDefault="004524F2" w:rsidP="004524F2">
      <w:r w:rsidRPr="00DB0375">
        <w:rPr>
          <w:u w:val="single"/>
        </w:rPr>
        <w:lastRenderedPageBreak/>
        <w:t>Add New Operation</w:t>
      </w:r>
    </w:p>
    <w:p w14:paraId="5B47C787" w14:textId="7C44EB2A" w:rsidR="004524F2" w:rsidRDefault="004524F2" w:rsidP="004524F2">
      <w:r>
        <w:t xml:space="preserve">Currently this option is used for adding new fertilizer events, surface residue and plant growth regulator chemical </w:t>
      </w:r>
      <w:r w:rsidR="00EE49EE">
        <w:t>(</w:t>
      </w:r>
      <w:r>
        <w:t>available only for Cotton</w:t>
      </w:r>
      <w:r w:rsidR="00EE49EE">
        <w:t>)</w:t>
      </w:r>
      <w:r>
        <w:t>.</w:t>
      </w:r>
    </w:p>
    <w:p w14:paraId="74B1F7B6" w14:textId="0703F18F" w:rsidR="00C8540D" w:rsidRPr="00DB0375" w:rsidRDefault="00C8540D">
      <w:pPr>
        <w:rPr>
          <w:u w:val="single"/>
        </w:rPr>
      </w:pPr>
      <w:r w:rsidRPr="00DB0375">
        <w:rPr>
          <w:u w:val="single"/>
        </w:rPr>
        <w:t>Fertilizer</w:t>
      </w:r>
      <w:r w:rsidR="00D4296D">
        <w:rPr>
          <w:u w:val="single"/>
        </w:rPr>
        <w:t xml:space="preserve"> Class</w:t>
      </w:r>
    </w:p>
    <w:p w14:paraId="3B04D816" w14:textId="7AFE92A1" w:rsidR="00FA0A5C" w:rsidRDefault="00D4296D">
      <w:r>
        <w:t xml:space="preserve">There are three options for fertilization: Fertilizer-N, Litter and Manure. </w:t>
      </w:r>
      <w:r w:rsidR="00FA0A5C">
        <w:t>Enter the calendar date, amount (in kg N ha-1</w:t>
      </w:r>
      <w:r>
        <w:t xml:space="preserve"> and/or kg C ha-1</w:t>
      </w:r>
      <w:r w:rsidR="00FA0A5C">
        <w:t>) and depth of incorporation for each fertilizer event.  A new Fertilizer</w:t>
      </w:r>
      <w:r>
        <w:t xml:space="preserve"> Class</w:t>
      </w:r>
      <w:r w:rsidR="00FA0A5C">
        <w:t xml:space="preserve"> operation must be added </w:t>
      </w:r>
      <w:r w:rsidR="00DB0375">
        <w:t>for each individual fertilizer event.</w:t>
      </w:r>
    </w:p>
    <w:p w14:paraId="2136D61E" w14:textId="7928900E" w:rsidR="00D4296D" w:rsidRPr="00D4296D" w:rsidRDefault="00D4296D">
      <w:pPr>
        <w:rPr>
          <w:u w:val="single"/>
        </w:rPr>
      </w:pPr>
      <w:r w:rsidRPr="00D4296D">
        <w:rPr>
          <w:u w:val="single"/>
        </w:rPr>
        <w:t>Surface Residue</w:t>
      </w:r>
    </w:p>
    <w:p w14:paraId="242B5030" w14:textId="1C2945B3" w:rsidR="00D4296D" w:rsidRDefault="00D4296D">
      <w:r>
        <w:t>For Surface Residue the only option is Rye.  Enter the calendar date, and amount that can be mass kg</w:t>
      </w:r>
      <w:r w:rsidR="008C5DD1">
        <w:t xml:space="preserve"> ha-1 or thickness in cm. You cannot have a tillage and surface residue at the same time.</w:t>
      </w:r>
    </w:p>
    <w:p w14:paraId="11D768AD" w14:textId="72F1EFAA" w:rsidR="008C5DD1" w:rsidRDefault="008C5DD1">
      <w:pPr>
        <w:rPr>
          <w:u w:val="single"/>
        </w:rPr>
      </w:pPr>
      <w:r w:rsidRPr="008C5DD1">
        <w:rPr>
          <w:u w:val="single"/>
        </w:rPr>
        <w:t>Plant Growth Regulator Chemical</w:t>
      </w:r>
    </w:p>
    <w:p w14:paraId="46843907" w14:textId="47455E1F" w:rsidR="008C5DD1" w:rsidRPr="008C5DD1" w:rsidRDefault="008C5DD1">
      <w:r>
        <w:t>Plant Growth Regulator Chemical operation is only available for Cotton. The options are Def, Dropp, Gramoxon, Harvade, Pix and Prep.  You will need to select application type and application units and provide the amount for application bandwidth and application rate.</w:t>
      </w:r>
    </w:p>
    <w:p w14:paraId="1190586A" w14:textId="0951A3F6" w:rsidR="001C0F2C" w:rsidRDefault="001C68A3">
      <w:r>
        <w:rPr>
          <w:noProof/>
        </w:rPr>
        <w:drawing>
          <wp:anchor distT="0" distB="0" distL="114300" distR="114300" simplePos="0" relativeHeight="251670530" behindDoc="0" locked="0" layoutInCell="1" allowOverlap="1" wp14:anchorId="1768219F" wp14:editId="1C0BC2FA">
            <wp:simplePos x="0" y="0"/>
            <wp:positionH relativeFrom="margin">
              <wp:align>left</wp:align>
            </wp:positionH>
            <wp:positionV relativeFrom="paragraph">
              <wp:posOffset>379095</wp:posOffset>
            </wp:positionV>
            <wp:extent cx="5951584" cy="1609344"/>
            <wp:effectExtent l="0" t="0" r="0" b="0"/>
            <wp:wrapTopAndBottom/>
            <wp:docPr id="13" name="Picture 1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Wor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51584" cy="1609344"/>
                    </a:xfrm>
                    <a:prstGeom prst="rect">
                      <a:avLst/>
                    </a:prstGeom>
                  </pic:spPr>
                </pic:pic>
              </a:graphicData>
            </a:graphic>
          </wp:anchor>
        </w:drawing>
      </w:r>
      <w:r w:rsidR="386DA581">
        <w:t>On Fig</w:t>
      </w:r>
      <w:r w:rsidR="0028450F">
        <w:t>.</w:t>
      </w:r>
      <w:r w:rsidR="386DA581">
        <w:t xml:space="preserve"> 1</w:t>
      </w:r>
      <w:r w:rsidR="006A73B4">
        <w:t>0</w:t>
      </w:r>
      <w:r w:rsidR="005127F8">
        <w:t xml:space="preserve">, the </w:t>
      </w:r>
      <w:r w:rsidR="00A3262C">
        <w:t>Simulation Start</w:t>
      </w:r>
      <w:r w:rsidR="005127F8">
        <w:t xml:space="preserve"> was selected</w:t>
      </w:r>
      <w:r w:rsidR="00C95DDE">
        <w:t xml:space="preserve">. Changes can be done directly to the boxes on the </w:t>
      </w:r>
      <w:r w:rsidR="00A3262C">
        <w:t>right</w:t>
      </w:r>
      <w:r w:rsidR="00C95DDE">
        <w:t>, be sure to click ‘Update’ to save any changes.</w:t>
      </w:r>
    </w:p>
    <w:p w14:paraId="2538C3B3" w14:textId="7D46EFE6" w:rsidR="0550F83A" w:rsidRDefault="6D7FC5A9" w:rsidP="001C0F2C">
      <w:pPr>
        <w:pStyle w:val="Caption"/>
      </w:pPr>
      <w:r>
        <w:t>Figure 1</w:t>
      </w:r>
      <w:r w:rsidR="0024697F">
        <w:t>0</w:t>
      </w:r>
      <w:r>
        <w:t>: Operation Initial Field Values was selected.</w:t>
      </w:r>
    </w:p>
    <w:p w14:paraId="2662B0CD" w14:textId="7F7278B7" w:rsidR="00701B1D" w:rsidRDefault="007100AC">
      <w:r>
        <w:rPr>
          <w:noProof/>
        </w:rPr>
        <w:drawing>
          <wp:anchor distT="0" distB="0" distL="114300" distR="114300" simplePos="0" relativeHeight="251658240" behindDoc="0" locked="0" layoutInCell="1" allowOverlap="1" wp14:anchorId="79C50076" wp14:editId="658DF3BF">
            <wp:simplePos x="0" y="0"/>
            <wp:positionH relativeFrom="margin">
              <wp:align>left</wp:align>
            </wp:positionH>
            <wp:positionV relativeFrom="paragraph">
              <wp:posOffset>422910</wp:posOffset>
            </wp:positionV>
            <wp:extent cx="5943600" cy="1459865"/>
            <wp:effectExtent l="0" t="0" r="0" b="698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1459865"/>
                    </a:xfrm>
                    <a:prstGeom prst="rect">
                      <a:avLst/>
                    </a:prstGeom>
                  </pic:spPr>
                </pic:pic>
              </a:graphicData>
            </a:graphic>
            <wp14:sizeRelH relativeFrom="margin">
              <wp14:pctWidth>0</wp14:pctWidth>
            </wp14:sizeRelH>
            <wp14:sizeRelV relativeFrom="margin">
              <wp14:pctHeight>0</wp14:pctHeight>
            </wp14:sizeRelV>
          </wp:anchor>
        </w:drawing>
      </w:r>
      <w:r w:rsidR="00511CC1">
        <w:t xml:space="preserve">To add a new </w:t>
      </w:r>
      <w:r w:rsidR="00607136">
        <w:t>experiment or treatment, double click on the corresponding element, and provide a new name to the right, and then click ‘save’</w:t>
      </w:r>
      <w:r w:rsidR="00A54FBC">
        <w:t xml:space="preserve"> (Fig</w:t>
      </w:r>
      <w:r w:rsidR="0028450F">
        <w:t>.</w:t>
      </w:r>
      <w:r w:rsidR="00A54FBC">
        <w:t xml:space="preserve"> 1</w:t>
      </w:r>
      <w:r w:rsidR="0024697F">
        <w:t>1</w:t>
      </w:r>
      <w:r w:rsidR="00A54FBC">
        <w:t>)</w:t>
      </w:r>
      <w:r w:rsidR="00607136">
        <w:t>:</w:t>
      </w:r>
    </w:p>
    <w:p w14:paraId="5C3032C5" w14:textId="53FF2D1C" w:rsidR="0550F83A" w:rsidRDefault="2F50D980" w:rsidP="00301BC3">
      <w:pPr>
        <w:pStyle w:val="Caption"/>
      </w:pPr>
      <w:r>
        <w:t>Figure 1</w:t>
      </w:r>
      <w:r w:rsidR="0055094D">
        <w:t>1</w:t>
      </w:r>
      <w:r>
        <w:t>: Add</w:t>
      </w:r>
      <w:r w:rsidR="35B76FE4">
        <w:t xml:space="preserve"> New Treatment option was selected.</w:t>
      </w:r>
    </w:p>
    <w:p w14:paraId="6CE15D6B" w14:textId="33AA2F85" w:rsidR="00634A0F" w:rsidRDefault="00634A0F">
      <w:r>
        <w:t>Double click on the new treatment to add operations</w:t>
      </w:r>
      <w:r w:rsidR="00AA04F5">
        <w:t xml:space="preserve"> – values are pre-populated and will need to be changed as desired.</w:t>
      </w:r>
    </w:p>
    <w:p w14:paraId="22EDC820" w14:textId="7B859E9F" w:rsidR="005E0157" w:rsidRDefault="005E0157">
      <w:r w:rsidRPr="005E0157">
        <w:rPr>
          <w:u w:val="single"/>
        </w:rPr>
        <w:lastRenderedPageBreak/>
        <w:t>NOTE</w:t>
      </w:r>
      <w:r>
        <w:t>: When updating operation dates on treatment, it is best to start with ‘Simulation Start’ followed by operations displayed in the sequence, otherwise you might get an error when CLASSIM is doing validation on operation dates, for example, no operation can have a date prior to the simulation start date.</w:t>
      </w:r>
    </w:p>
    <w:p w14:paraId="72BDDFFE" w14:textId="79471472" w:rsidR="004D4E63" w:rsidRDefault="004D4E63">
      <w:r>
        <w:br w:type="page"/>
      </w:r>
    </w:p>
    <w:p w14:paraId="36E85F50" w14:textId="753C9E8F" w:rsidR="004D4E63" w:rsidRDefault="004D4E63" w:rsidP="004D4E63">
      <w:pPr>
        <w:pStyle w:val="Heading1"/>
      </w:pPr>
      <w:bookmarkStart w:id="20" w:name="_Toc135314278"/>
      <w:r>
        <w:lastRenderedPageBreak/>
        <w:t>‘</w:t>
      </w:r>
      <w:r w:rsidR="00EE49EE">
        <w:t>SEASONAL RUN</w:t>
      </w:r>
      <w:r>
        <w:t>’ Tab</w:t>
      </w:r>
      <w:bookmarkEnd w:id="20"/>
    </w:p>
    <w:p w14:paraId="79E2553A" w14:textId="3D3AB529" w:rsidR="007419BC" w:rsidRDefault="007419BC">
      <w:r>
        <w:t xml:space="preserve">Seasonal Run </w:t>
      </w:r>
      <w:r w:rsidR="004D4E63">
        <w:t xml:space="preserve">is where the </w:t>
      </w:r>
      <w:r>
        <w:t>u</w:t>
      </w:r>
      <w:r w:rsidR="004D4E63">
        <w:t xml:space="preserve">ser assembles the input data needed to conduct a </w:t>
      </w:r>
      <w:r>
        <w:t xml:space="preserve">single </w:t>
      </w:r>
      <w:r w:rsidR="004D4E63">
        <w:t>model simulation (execution)</w:t>
      </w:r>
      <w:r>
        <w:t xml:space="preserve">, however the user </w:t>
      </w:r>
      <w:r w:rsidR="00037C56">
        <w:t>can</w:t>
      </w:r>
      <w:r>
        <w:t xml:space="preserve"> execute more than one simulation. To add or delete a simulation select the entire row and right click.  It will open a dialog box with instructions. Each simulation is associated with a combination of crop, site, soil, station, weather </w:t>
      </w:r>
      <w:r w:rsidR="00037C56">
        <w:t xml:space="preserve">data </w:t>
      </w:r>
      <w:r>
        <w:t xml:space="preserve">and experiment/treatment.  The user also has an option to apply climate variance manipulating temperature rain and CO2. </w:t>
      </w:r>
    </w:p>
    <w:p w14:paraId="7B616358" w14:textId="0F7C4882" w:rsidR="007419BC" w:rsidRDefault="00DB2A9B">
      <w:r>
        <w:rPr>
          <w:noProof/>
        </w:rPr>
        <w:drawing>
          <wp:anchor distT="0" distB="0" distL="114300" distR="114300" simplePos="0" relativeHeight="251671554" behindDoc="0" locked="0" layoutInCell="1" allowOverlap="1" wp14:anchorId="2FC13332" wp14:editId="2DF66EFB">
            <wp:simplePos x="0" y="0"/>
            <wp:positionH relativeFrom="margin">
              <wp:align>left</wp:align>
            </wp:positionH>
            <wp:positionV relativeFrom="paragraph">
              <wp:posOffset>571500</wp:posOffset>
            </wp:positionV>
            <wp:extent cx="5943600" cy="2404872"/>
            <wp:effectExtent l="0" t="0" r="0" b="0"/>
            <wp:wrapTopAndBottom/>
            <wp:docPr id="1070916332" name="Picture 1070916332"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32" name="Picture 1070916332" descr="A screenshot of a computer&#10;&#10;Description automatically generated"/>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5943600" cy="2404872"/>
                    </a:xfrm>
                    <a:prstGeom prst="rect">
                      <a:avLst/>
                    </a:prstGeom>
                  </pic:spPr>
                </pic:pic>
              </a:graphicData>
            </a:graphic>
          </wp:anchor>
        </w:drawing>
      </w:r>
      <w:r w:rsidR="001D0C35">
        <w:t xml:space="preserve">As shown </w:t>
      </w:r>
      <w:r w:rsidR="7D6AE7FC">
        <w:t>in Fig</w:t>
      </w:r>
      <w:r w:rsidR="0028450F">
        <w:t>.</w:t>
      </w:r>
      <w:r w:rsidR="7D6AE7FC">
        <w:t xml:space="preserve"> 1</w:t>
      </w:r>
      <w:r w:rsidR="00715AFA">
        <w:t>2</w:t>
      </w:r>
      <w:r w:rsidR="001D0C35">
        <w:t>, the various input data are selected from drop down boxes</w:t>
      </w:r>
      <w:r w:rsidR="00D17A06">
        <w:t>. Inputs for Soil, Station Type and Weather will be influenced by the Site selection</w:t>
      </w:r>
      <w:r w:rsidR="00054D2A">
        <w:t xml:space="preserve"> (remember, a Site is required when you create input data for Soil and Weather):</w:t>
      </w:r>
    </w:p>
    <w:p w14:paraId="5D9FD3C7" w14:textId="6D24CB85" w:rsidR="00D27E01" w:rsidRDefault="672AE3AF" w:rsidP="0550F83A">
      <w:pPr>
        <w:pStyle w:val="Caption"/>
      </w:pPr>
      <w:r>
        <w:t>Figure 1</w:t>
      </w:r>
      <w:r w:rsidR="00010E9F">
        <w:t>2</w:t>
      </w:r>
      <w:r>
        <w:t xml:space="preserve">: </w:t>
      </w:r>
      <w:r w:rsidR="007419BC">
        <w:t>Seasonal Run</w:t>
      </w:r>
      <w:r>
        <w:t xml:space="preserve"> example.</w:t>
      </w:r>
    </w:p>
    <w:p w14:paraId="23809509" w14:textId="2802D21A" w:rsidR="00FF7BF3" w:rsidRDefault="59985C4E">
      <w:r>
        <w:t>On Fig</w:t>
      </w:r>
      <w:r w:rsidR="0028450F">
        <w:t>.</w:t>
      </w:r>
      <w:r>
        <w:t xml:space="preserve"> 1</w:t>
      </w:r>
      <w:r w:rsidR="00010E9F">
        <w:t>3</w:t>
      </w:r>
      <w:r w:rsidR="00054D2A">
        <w:t>, the BEOU site was sel</w:t>
      </w:r>
      <w:r w:rsidR="00EE2673">
        <w:t>ected, along with associated Soil</w:t>
      </w:r>
      <w:r w:rsidR="00864375">
        <w:t>,</w:t>
      </w:r>
      <w:r w:rsidR="00EE2673">
        <w:t xml:space="preserve"> Station, and Weather data.  After selecting the crop type (</w:t>
      </w:r>
      <w:r w:rsidR="00E01ADC">
        <w:t>maize</w:t>
      </w:r>
      <w:r w:rsidR="00EE2673">
        <w:t xml:space="preserve"> in this case), </w:t>
      </w:r>
      <w:r w:rsidR="00FE1C24">
        <w:t xml:space="preserve">all available experiments and treatment combinations </w:t>
      </w:r>
      <w:r w:rsidR="00FF7BF3">
        <w:t>are listed.   Start and End Years are automatically selected based on the information associated with those treatments.  NOTE:  selection of an experiment/treatment combination for which the start/stop dates are outside the weather data range will cause an error during model execution!</w:t>
      </w:r>
    </w:p>
    <w:p w14:paraId="118A8146" w14:textId="761CB486" w:rsidR="00FF7BF3" w:rsidRPr="001679A6" w:rsidRDefault="008A7324" w:rsidP="00051EFE">
      <w:r>
        <w:rPr>
          <w:noProof/>
        </w:rPr>
        <w:drawing>
          <wp:anchor distT="0" distB="0" distL="114300" distR="114300" simplePos="0" relativeHeight="251658241" behindDoc="0" locked="0" layoutInCell="1" allowOverlap="1" wp14:anchorId="67A9AEAD" wp14:editId="028B9508">
            <wp:simplePos x="0" y="0"/>
            <wp:positionH relativeFrom="column">
              <wp:posOffset>0</wp:posOffset>
            </wp:positionH>
            <wp:positionV relativeFrom="paragraph">
              <wp:posOffset>-635</wp:posOffset>
            </wp:positionV>
            <wp:extent cx="5943600" cy="2185035"/>
            <wp:effectExtent l="0" t="0" r="0" b="5715"/>
            <wp:wrapTopAndBottom/>
            <wp:docPr id="1070916333" name="Picture 10709163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6333" name="Picture 1070916333"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185035"/>
                    </a:xfrm>
                    <a:prstGeom prst="rect">
                      <a:avLst/>
                    </a:prstGeom>
                  </pic:spPr>
                </pic:pic>
              </a:graphicData>
            </a:graphic>
            <wp14:sizeRelH relativeFrom="page">
              <wp14:pctWidth>0</wp14:pctWidth>
            </wp14:sizeRelH>
            <wp14:sizeRelV relativeFrom="page">
              <wp14:pctHeight>0</wp14:pctHeight>
            </wp14:sizeRelV>
          </wp:anchor>
        </w:drawing>
      </w:r>
      <w:r w:rsidR="2D1ED605" w:rsidRPr="00051EFE">
        <w:rPr>
          <w:i/>
          <w:sz w:val="18"/>
        </w:rPr>
        <w:t xml:space="preserve">Figure </w:t>
      </w:r>
      <w:r w:rsidR="2D1ED605" w:rsidRPr="00E01ADC">
        <w:rPr>
          <w:i/>
          <w:iCs/>
          <w:sz w:val="18"/>
          <w:szCs w:val="18"/>
        </w:rPr>
        <w:t>1</w:t>
      </w:r>
      <w:r w:rsidR="00B32DBD">
        <w:rPr>
          <w:i/>
          <w:iCs/>
          <w:sz w:val="18"/>
          <w:szCs w:val="18"/>
        </w:rPr>
        <w:t>3</w:t>
      </w:r>
      <w:r w:rsidR="2D1ED605" w:rsidRPr="00051EFE">
        <w:rPr>
          <w:i/>
          <w:sz w:val="18"/>
        </w:rPr>
        <w:t xml:space="preserve">: This example shows </w:t>
      </w:r>
      <w:r w:rsidR="00E01ADC">
        <w:rPr>
          <w:i/>
          <w:iCs/>
          <w:sz w:val="18"/>
          <w:szCs w:val="18"/>
        </w:rPr>
        <w:t>an example</w:t>
      </w:r>
      <w:r w:rsidR="00E01ADC" w:rsidRPr="00051EFE">
        <w:rPr>
          <w:i/>
          <w:sz w:val="18"/>
        </w:rPr>
        <w:t xml:space="preserve"> for </w:t>
      </w:r>
      <w:r w:rsidR="00E01ADC">
        <w:rPr>
          <w:i/>
          <w:iCs/>
          <w:sz w:val="18"/>
          <w:szCs w:val="18"/>
        </w:rPr>
        <w:t>entry to run maize model.</w:t>
      </w:r>
    </w:p>
    <w:p w14:paraId="20E9B9FB" w14:textId="48ED66F6" w:rsidR="00FF7BF3" w:rsidRDefault="00E01ADC" w:rsidP="0550F83A">
      <w:r>
        <w:lastRenderedPageBreak/>
        <w:t>Currently t</w:t>
      </w:r>
      <w:r w:rsidR="00FF7BF3">
        <w:t xml:space="preserve">here are options to study non-limited </w:t>
      </w:r>
      <w:r w:rsidR="00F07422">
        <w:t>water and nitrogen conditions (potential yield) in the simulation run, but these only work for potato.</w:t>
      </w:r>
      <w:r>
        <w:t xml:space="preserve">  User can also apply climate variance that will </w:t>
      </w:r>
      <w:r w:rsidR="004F03E2">
        <w:t xml:space="preserve">be </w:t>
      </w:r>
      <w:r>
        <w:t>applied for the temporal range of the simulation on temperature, rain and CO2.</w:t>
      </w:r>
    </w:p>
    <w:p w14:paraId="19A467FE" w14:textId="4CA12C06" w:rsidR="00F07422" w:rsidRDefault="00445A02" w:rsidP="0550F83A">
      <w:r>
        <w:rPr>
          <w:noProof/>
        </w:rPr>
        <w:drawing>
          <wp:anchor distT="0" distB="0" distL="114300" distR="114300" simplePos="0" relativeHeight="251672578" behindDoc="0" locked="0" layoutInCell="1" allowOverlap="1" wp14:anchorId="2DE8D765" wp14:editId="2DC53B95">
            <wp:simplePos x="0" y="0"/>
            <wp:positionH relativeFrom="margin">
              <wp:align>left</wp:align>
            </wp:positionH>
            <wp:positionV relativeFrom="paragraph">
              <wp:posOffset>991235</wp:posOffset>
            </wp:positionV>
            <wp:extent cx="5943600" cy="2185416"/>
            <wp:effectExtent l="0" t="0" r="0" b="5715"/>
            <wp:wrapTopAndBottom/>
            <wp:docPr id="1070916334" name="Picture 10709163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6334" name="Picture 1070916334" descr="A screenshot of a computer&#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185416"/>
                    </a:xfrm>
                    <a:prstGeom prst="rect">
                      <a:avLst/>
                    </a:prstGeom>
                  </pic:spPr>
                </pic:pic>
              </a:graphicData>
            </a:graphic>
          </wp:anchor>
        </w:drawing>
      </w:r>
      <w:r w:rsidR="00F07422">
        <w:t xml:space="preserve">When ready, the user can click on the ‘Run’ button and select the desired </w:t>
      </w:r>
      <w:r w:rsidR="00E200B5">
        <w:t>data output interval</w:t>
      </w:r>
      <w:r w:rsidR="7E4CDEA6">
        <w:t xml:space="preserve"> (Fig</w:t>
      </w:r>
      <w:r w:rsidR="0028450F">
        <w:t>.</w:t>
      </w:r>
      <w:r w:rsidR="7E4CDEA6">
        <w:t xml:space="preserve"> 1</w:t>
      </w:r>
      <w:r w:rsidR="005278A7">
        <w:t>4</w:t>
      </w:r>
      <w:r w:rsidR="7E4CDEA6">
        <w:t>)</w:t>
      </w:r>
      <w:r w:rsidR="00E200B5">
        <w:t xml:space="preserve">.  Daily output is </w:t>
      </w:r>
      <w:r w:rsidR="00B7775C">
        <w:t>considerably</w:t>
      </w:r>
      <w:r w:rsidR="00E200B5">
        <w:t xml:space="preserve"> faster</w:t>
      </w:r>
      <w:r w:rsidR="001C4E51">
        <w:t xml:space="preserve">.  </w:t>
      </w:r>
      <w:r w:rsidR="5CBA8F8D">
        <w:t>The simulation progress will be displayed below the run button, when t</w:t>
      </w:r>
      <w:r w:rsidR="598027CE">
        <w:t xml:space="preserve">he simulation is </w:t>
      </w:r>
      <w:r w:rsidR="00037C56">
        <w:t>completed,</w:t>
      </w:r>
      <w:r w:rsidR="598027CE">
        <w:t xml:space="preserve"> you will see the message “Check your simulation results on Output tab”</w:t>
      </w:r>
      <w:r w:rsidR="7AB1E757">
        <w:t xml:space="preserve">, </w:t>
      </w:r>
      <w:r w:rsidR="00D60F63">
        <w:t xml:space="preserve">please allow </w:t>
      </w:r>
      <w:r w:rsidR="002309ED">
        <w:t xml:space="preserve">up to </w:t>
      </w:r>
      <w:r w:rsidR="00D60F63">
        <w:t>4 minutes</w:t>
      </w:r>
      <w:r w:rsidR="00B7775C">
        <w:t xml:space="preserve"> for hourly output, less than 1 minute for daily</w:t>
      </w:r>
      <w:r w:rsidR="0BDC125A">
        <w:t>.</w:t>
      </w:r>
      <w:r w:rsidR="0C60447C">
        <w:t xml:space="preserve">  The output is now ready to look at</w:t>
      </w:r>
      <w:r w:rsidR="004F03E2">
        <w:t xml:space="preserve"> Seasonal Output tab</w:t>
      </w:r>
      <w:r w:rsidR="0C60447C">
        <w:t>.</w:t>
      </w:r>
    </w:p>
    <w:p w14:paraId="1A42F943" w14:textId="0C595431" w:rsidR="00164012" w:rsidRDefault="67D9DDD4" w:rsidP="007A6BDA">
      <w:pPr>
        <w:pStyle w:val="Caption"/>
      </w:pPr>
      <w:r>
        <w:t>Figure 1</w:t>
      </w:r>
      <w:r w:rsidR="005278A7">
        <w:t>4</w:t>
      </w:r>
      <w:r>
        <w:t xml:space="preserve">: Management example with treatment 1401 for experiment BEOU1401 for crop </w:t>
      </w:r>
      <w:r w:rsidR="00E01ADC">
        <w:t>maize</w:t>
      </w:r>
      <w:r>
        <w:t xml:space="preserve"> selected</w:t>
      </w:r>
      <w:r w:rsidR="001E65EE">
        <w:t>.</w:t>
      </w:r>
    </w:p>
    <w:p w14:paraId="08A57B45" w14:textId="2515D50E" w:rsidR="00E0138D" w:rsidRDefault="00E0138D">
      <w:r>
        <w:br w:type="page"/>
      </w:r>
    </w:p>
    <w:p w14:paraId="2AFFFB7A" w14:textId="29A2CB97" w:rsidR="00E01ADC" w:rsidRDefault="00E01ADC" w:rsidP="00E01ADC">
      <w:pPr>
        <w:pStyle w:val="Heading1"/>
      </w:pPr>
      <w:bookmarkStart w:id="21" w:name="_Toc135314279"/>
      <w:r>
        <w:lastRenderedPageBreak/>
        <w:t>‘</w:t>
      </w:r>
      <w:r w:rsidR="00163E28">
        <w:t>ROTATION BUILDER</w:t>
      </w:r>
      <w:r>
        <w:t>’ Tab</w:t>
      </w:r>
      <w:bookmarkEnd w:id="21"/>
    </w:p>
    <w:p w14:paraId="02BC6E40" w14:textId="3D87226B" w:rsidR="00163E28" w:rsidRDefault="00163E28" w:rsidP="00163E28">
      <w:bookmarkStart w:id="22" w:name="_Toc78782712"/>
      <w:r>
        <w:t xml:space="preserve">Rotation Builder is where the user assembles the input data needed to conduct a sequence of simulations with one or more crop.  Simulation will only work if there is weather data available for the duration of all management operations in each crop rotation.  To add or delete a rotation select the entire row and right click.  It will open a dialog box with instructions.  The rotation builder is associated a unique site, soil, </w:t>
      </w:r>
      <w:r w:rsidR="00715428">
        <w:t>station,</w:t>
      </w:r>
      <w:r>
        <w:t xml:space="preserve"> and weather.  The user then </w:t>
      </w:r>
      <w:r w:rsidR="00037C56">
        <w:t>selects</w:t>
      </w:r>
      <w:r>
        <w:t xml:space="preserve"> </w:t>
      </w:r>
      <w:r w:rsidR="00315B0B">
        <w:t>the combination of</w:t>
      </w:r>
      <w:r>
        <w:t xml:space="preserve"> crop</w:t>
      </w:r>
      <w:r w:rsidR="00315B0B">
        <w:t>, experiment/treatment, and has an option to add water and/or</w:t>
      </w:r>
      <w:r>
        <w:t xml:space="preserve"> </w:t>
      </w:r>
      <w:r w:rsidR="00315B0B">
        <w:t>nitrogen stress and variance for temperature, rain and CO2 for each rotation.</w:t>
      </w:r>
      <w:r>
        <w:t xml:space="preserve"> </w:t>
      </w:r>
    </w:p>
    <w:p w14:paraId="138F1F0F" w14:textId="44117476" w:rsidR="00E01ADC" w:rsidRPr="00E01ADC" w:rsidRDefault="001F32ED" w:rsidP="00E01ADC">
      <w:r>
        <w:rPr>
          <w:noProof/>
        </w:rPr>
        <w:drawing>
          <wp:anchor distT="0" distB="0" distL="114300" distR="114300" simplePos="0" relativeHeight="251673602" behindDoc="0" locked="0" layoutInCell="1" allowOverlap="1" wp14:anchorId="13B6B0D7" wp14:editId="6CAD9F84">
            <wp:simplePos x="0" y="0"/>
            <wp:positionH relativeFrom="margin">
              <wp:align>left</wp:align>
            </wp:positionH>
            <wp:positionV relativeFrom="paragraph">
              <wp:posOffset>568325</wp:posOffset>
            </wp:positionV>
            <wp:extent cx="5943600" cy="2706624"/>
            <wp:effectExtent l="0" t="0" r="0" b="0"/>
            <wp:wrapTopAndBottom/>
            <wp:docPr id="1070916335" name="Picture 10709163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6335" name="Picture 1070916335" descr="A screenshot of a compu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2706624"/>
                    </a:xfrm>
                    <a:prstGeom prst="rect">
                      <a:avLst/>
                    </a:prstGeom>
                  </pic:spPr>
                </pic:pic>
              </a:graphicData>
            </a:graphic>
          </wp:anchor>
        </w:drawing>
      </w:r>
      <w:r w:rsidR="00163E28">
        <w:t>As shown in Fig</w:t>
      </w:r>
      <w:r w:rsidR="0028450F">
        <w:t>.</w:t>
      </w:r>
      <w:r w:rsidR="00163E28">
        <w:t xml:space="preserve"> 1</w:t>
      </w:r>
      <w:r w:rsidR="004259E4">
        <w:t>5</w:t>
      </w:r>
      <w:r w:rsidR="00163E28">
        <w:t>, the various input data are selected from drop down boxes. Inputs for Soil, Station Type and Weather will be influenced by the Site selection (remember, a Site is required when you create input data for Soil and Weather):</w:t>
      </w:r>
    </w:p>
    <w:p w14:paraId="1E1F85D4" w14:textId="190449B8" w:rsidR="00315B0B" w:rsidRDefault="00315B0B" w:rsidP="00315B0B">
      <w:pPr>
        <w:pStyle w:val="Caption"/>
      </w:pPr>
      <w:r>
        <w:t>Figure 1</w:t>
      </w:r>
      <w:r w:rsidR="004259E4">
        <w:t>5</w:t>
      </w:r>
      <w:r>
        <w:t>: Rotation Builder example.</w:t>
      </w:r>
    </w:p>
    <w:p w14:paraId="4A786ACC" w14:textId="63ABA08B" w:rsidR="00715428" w:rsidRDefault="00715428" w:rsidP="00315B0B">
      <w:r>
        <w:t>Currently there are options to study non-limited water and nitrogen conditions (potential yield) in the simulation run, but these only work for potato.  User can also apply climate variance that will be applied for the temporal range of the simulation on temperature, rain, and CO2 for each rotation.</w:t>
      </w:r>
    </w:p>
    <w:p w14:paraId="45BEC29C" w14:textId="0A672D92" w:rsidR="00315B0B" w:rsidRDefault="00315B0B" w:rsidP="00315B0B">
      <w:r>
        <w:t>On Fig</w:t>
      </w:r>
      <w:r w:rsidR="0028450F">
        <w:t>.</w:t>
      </w:r>
      <w:r>
        <w:t xml:space="preserve"> 1</w:t>
      </w:r>
      <w:r w:rsidR="00C92C12">
        <w:t>6</w:t>
      </w:r>
      <w:r>
        <w:t>, the BEOU site was selected, along with associated Soil</w:t>
      </w:r>
      <w:r w:rsidR="00864375">
        <w:t>,</w:t>
      </w:r>
      <w:r>
        <w:t xml:space="preserve"> Station, and Weather data.  </w:t>
      </w:r>
      <w:r w:rsidR="00864375">
        <w:t xml:space="preserve">The combination of maize/fallow/maize crops were selected for this rotation. </w:t>
      </w:r>
      <w:r>
        <w:t>NOTE:  selection of an experiment/treatment combination for which the start/stop dates are outside the weather data range will cause an error during model execution!</w:t>
      </w:r>
    </w:p>
    <w:p w14:paraId="52774C81" w14:textId="52AE35A6" w:rsidR="00315B0B" w:rsidRPr="00315B0B" w:rsidRDefault="00715428" w:rsidP="00315B0B">
      <w:r>
        <w:t xml:space="preserve">When ready, the user can click on the ‘Execute Rotation’ button and select the desired data output interval.  Daily output is considerably faster.  The simulation progress will be displayed below the run button, when the rotation is completed, you will see the message ‘Check your simulation results on Output tab’, please allow up </w:t>
      </w:r>
      <w:r>
        <w:lastRenderedPageBreak/>
        <w:t xml:space="preserve">to 4 minutes for hourly output, less than 1 minute for daily.  The output is now ready to look at Rotation Output </w:t>
      </w:r>
      <w:r w:rsidR="001F32ED">
        <w:rPr>
          <w:noProof/>
        </w:rPr>
        <w:drawing>
          <wp:anchor distT="0" distB="0" distL="114300" distR="114300" simplePos="0" relativeHeight="251674626" behindDoc="0" locked="0" layoutInCell="1" allowOverlap="1" wp14:anchorId="50AC9647" wp14:editId="004D0A5C">
            <wp:simplePos x="0" y="0"/>
            <wp:positionH relativeFrom="margin">
              <wp:align>left</wp:align>
            </wp:positionH>
            <wp:positionV relativeFrom="paragraph">
              <wp:posOffset>381000</wp:posOffset>
            </wp:positionV>
            <wp:extent cx="5943600" cy="2706624"/>
            <wp:effectExtent l="0" t="0" r="0" b="0"/>
            <wp:wrapTopAndBottom/>
            <wp:docPr id="1070916336" name="Picture 1070916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6336" name="Picture 1070916336"/>
                    <pic:cNvPicPr/>
                  </pic:nvPicPr>
                  <pic:blipFill>
                    <a:blip r:embed="rId27">
                      <a:extLst>
                        <a:ext uri="{28A0092B-C50C-407E-A947-70E740481C1C}">
                          <a14:useLocalDpi xmlns:a14="http://schemas.microsoft.com/office/drawing/2010/main" val="0"/>
                        </a:ext>
                      </a:extLst>
                    </a:blip>
                    <a:stretch>
                      <a:fillRect/>
                    </a:stretch>
                  </pic:blipFill>
                  <pic:spPr>
                    <a:xfrm>
                      <a:off x="0" y="0"/>
                      <a:ext cx="5943600" cy="2706624"/>
                    </a:xfrm>
                    <a:prstGeom prst="rect">
                      <a:avLst/>
                    </a:prstGeom>
                  </pic:spPr>
                </pic:pic>
              </a:graphicData>
            </a:graphic>
          </wp:anchor>
        </w:drawing>
      </w:r>
      <w:r>
        <w:t>tab.</w:t>
      </w:r>
    </w:p>
    <w:p w14:paraId="36467940" w14:textId="0B41B5BA" w:rsidR="00C02260" w:rsidRDefault="00C02260" w:rsidP="00C02260">
      <w:pPr>
        <w:pStyle w:val="Caption"/>
      </w:pPr>
      <w:r>
        <w:t>Figure 1</w:t>
      </w:r>
      <w:r w:rsidR="00301E32">
        <w:t>6</w:t>
      </w:r>
      <w:r>
        <w:t>: Rotation Builder example for BEOU with rotation combination of maize/fallow/maize</w:t>
      </w:r>
      <w:r w:rsidR="004F03E2">
        <w:t>.</w:t>
      </w:r>
    </w:p>
    <w:p w14:paraId="06379A1A" w14:textId="0A95FDF8" w:rsidR="00315B0B" w:rsidRDefault="00315B0B" w:rsidP="00164012">
      <w:pPr>
        <w:pStyle w:val="Heading1"/>
      </w:pPr>
    </w:p>
    <w:p w14:paraId="373CCC91" w14:textId="3280965E" w:rsidR="00C02260" w:rsidRDefault="00C02260" w:rsidP="00C02260"/>
    <w:p w14:paraId="0A1556C3" w14:textId="6FAE3CAC" w:rsidR="00C02260" w:rsidRDefault="00C02260" w:rsidP="00C02260"/>
    <w:p w14:paraId="0A5A776B" w14:textId="4BA3EAC2" w:rsidR="00C02260" w:rsidRDefault="00C02260" w:rsidP="00C02260"/>
    <w:p w14:paraId="6A71F8BA" w14:textId="315FF91F" w:rsidR="00C02260" w:rsidRDefault="00C02260" w:rsidP="00C02260"/>
    <w:p w14:paraId="49E4F646" w14:textId="48778B33" w:rsidR="00C02260" w:rsidRDefault="00C02260" w:rsidP="00C02260"/>
    <w:p w14:paraId="2D23EDDC" w14:textId="5668CB97" w:rsidR="00715428" w:rsidRDefault="00715428" w:rsidP="00C02260"/>
    <w:p w14:paraId="0D574251" w14:textId="6797C476" w:rsidR="00715428" w:rsidRDefault="00715428" w:rsidP="00C02260"/>
    <w:p w14:paraId="4458D50F" w14:textId="1EF27366" w:rsidR="00715428" w:rsidRDefault="00715428" w:rsidP="00C02260"/>
    <w:p w14:paraId="5641C674" w14:textId="34672509" w:rsidR="00715428" w:rsidRDefault="00715428" w:rsidP="00C02260"/>
    <w:p w14:paraId="74049C63" w14:textId="6FF08529" w:rsidR="00715428" w:rsidRDefault="00715428" w:rsidP="00C02260"/>
    <w:p w14:paraId="79317831" w14:textId="77777777" w:rsidR="00715428" w:rsidRDefault="00715428" w:rsidP="00C02260"/>
    <w:p w14:paraId="022F661F" w14:textId="6F6D6623" w:rsidR="00C02260" w:rsidRDefault="00C02260" w:rsidP="00C02260"/>
    <w:p w14:paraId="52F4335E" w14:textId="7D638838" w:rsidR="00C02260" w:rsidRDefault="00C02260" w:rsidP="00C02260"/>
    <w:p w14:paraId="6E6DBBD6" w14:textId="02CBE560" w:rsidR="00C02260" w:rsidRDefault="00C02260" w:rsidP="00C02260"/>
    <w:p w14:paraId="3CE5491C" w14:textId="56B3FD36" w:rsidR="0071021B" w:rsidRDefault="00164012" w:rsidP="00164012">
      <w:pPr>
        <w:pStyle w:val="Heading1"/>
      </w:pPr>
      <w:bookmarkStart w:id="23" w:name="_Toc135314280"/>
      <w:r>
        <w:lastRenderedPageBreak/>
        <w:t>‘</w:t>
      </w:r>
      <w:r w:rsidR="00815010">
        <w:t xml:space="preserve">SEASONAL </w:t>
      </w:r>
      <w:r>
        <w:t>OUTPUT’ Tab</w:t>
      </w:r>
      <w:bookmarkEnd w:id="22"/>
      <w:bookmarkEnd w:id="23"/>
    </w:p>
    <w:p w14:paraId="5B6F1B15" w14:textId="3107B282" w:rsidR="004A6D28" w:rsidRDefault="00813858">
      <w:bookmarkStart w:id="24" w:name="_Hlk132882759"/>
      <w:r>
        <w:t xml:space="preserve">Simulation results from different </w:t>
      </w:r>
      <w:r w:rsidR="00FD2198">
        <w:t>seasonal run</w:t>
      </w:r>
      <w:r w:rsidR="005A297A">
        <w:t>s</w:t>
      </w:r>
      <w:r>
        <w:t xml:space="preserve"> can be displayed </w:t>
      </w:r>
      <w:r w:rsidR="00F9680D">
        <w:t xml:space="preserve">in this tab. Data can generally be viewed as 2D plots </w:t>
      </w:r>
      <w:r w:rsidR="00E9785B">
        <w:t>for above and below ground processes versus time as well as 2D spatial plots of different soil and root properties.</w:t>
      </w:r>
    </w:p>
    <w:p w14:paraId="1C02671A" w14:textId="71E2F157" w:rsidR="002A5F65" w:rsidRDefault="00A1603A">
      <w:r>
        <w:t xml:space="preserve">In </w:t>
      </w:r>
      <w:r w:rsidR="69EF7C43">
        <w:t>Fig</w:t>
      </w:r>
      <w:r w:rsidR="0028450F">
        <w:t>.</w:t>
      </w:r>
      <w:r w:rsidR="69EF7C43">
        <w:t xml:space="preserve"> 1</w:t>
      </w:r>
      <w:r w:rsidR="00AD238D">
        <w:t>7</w:t>
      </w:r>
      <w:r>
        <w:t xml:space="preserve">, </w:t>
      </w:r>
      <w:r w:rsidR="00A8793A">
        <w:t xml:space="preserve">the seasonal run for BEOU was selected.  To check all seasonal runs available for display use the sidebar on the right </w:t>
      </w:r>
      <w:r w:rsidR="005A297A">
        <w:t xml:space="preserve">side </w:t>
      </w:r>
      <w:r w:rsidR="00A8793A">
        <w:t>of the table. T</w:t>
      </w:r>
      <w:r w:rsidR="00F53EEE">
        <w:t xml:space="preserve">o view </w:t>
      </w:r>
      <w:r w:rsidR="00A8793A">
        <w:t xml:space="preserve">simulation </w:t>
      </w:r>
      <w:r w:rsidR="004B1ABC">
        <w:t>result</w:t>
      </w:r>
      <w:r w:rsidR="005A297A">
        <w:t>s</w:t>
      </w:r>
      <w:r w:rsidR="004B1ABC">
        <w:t>,</w:t>
      </w:r>
      <w:r w:rsidR="00A8793A">
        <w:t xml:space="preserve"> click on </w:t>
      </w:r>
      <w:r w:rsidR="00F53EEE">
        <w:t xml:space="preserve">the ‘SimID’ </w:t>
      </w:r>
      <w:r w:rsidR="00A8793A">
        <w:t>column of your choice</w:t>
      </w:r>
      <w:r w:rsidR="00F53EEE">
        <w:t xml:space="preserve"> and then ‘Select Simulation’</w:t>
      </w:r>
      <w:r w:rsidR="004A6D28">
        <w:t xml:space="preserve">. </w:t>
      </w:r>
      <w:r w:rsidR="005C47EA">
        <w:t xml:space="preserve"> The ‘Select Simulation’ bar will be grayed out while t</w:t>
      </w:r>
      <w:r w:rsidR="002F6C92">
        <w:t xml:space="preserve">he data is being pulled from the database.  </w:t>
      </w:r>
      <w:r w:rsidR="002A5F65">
        <w:t>You can also select a seasonal simulation for deletion, this action will delete local files created in your computer and delete the related information on the database.</w:t>
      </w:r>
    </w:p>
    <w:p w14:paraId="26516726" w14:textId="04BBE641" w:rsidR="00085205" w:rsidRDefault="00055942">
      <w:r>
        <w:t>After a few seconds</w:t>
      </w:r>
      <w:r w:rsidR="00085205">
        <w:t xml:space="preserve"> </w:t>
      </w:r>
      <w:r>
        <w:t>a</w:t>
      </w:r>
      <w:r w:rsidR="00085205">
        <w:t xml:space="preserve">fter clicking on ‘Select Simulation’, </w:t>
      </w:r>
      <w:r>
        <w:t xml:space="preserve">‘Simulation Summary’ </w:t>
      </w:r>
      <w:r w:rsidR="00085205">
        <w:t xml:space="preserve">subtab </w:t>
      </w:r>
      <w:r>
        <w:t xml:space="preserve">automatically </w:t>
      </w:r>
      <w:r w:rsidR="00085205">
        <w:t>appears</w:t>
      </w:r>
      <w:r>
        <w:t xml:space="preserve"> on the window</w:t>
      </w:r>
      <w:r w:rsidR="00085205">
        <w:t xml:space="preserve"> followed by other 6 subtabs where the information was organized </w:t>
      </w:r>
      <w:r w:rsidR="005A5C32">
        <w:t>by</w:t>
      </w:r>
      <w:r w:rsidR="00085205">
        <w:t xml:space="preserve"> Plant, Soil Time Series, 2D Soil Water Heat Nitrogen, 2D Root, Surface Characteristics and Soil Carbon Storage</w:t>
      </w:r>
      <w:r>
        <w:t xml:space="preserve">. </w:t>
      </w:r>
    </w:p>
    <w:p w14:paraId="2D922BA8" w14:textId="58628715" w:rsidR="00FD2198" w:rsidRDefault="001F32ED">
      <w:r>
        <w:rPr>
          <w:noProof/>
        </w:rPr>
        <w:drawing>
          <wp:anchor distT="0" distB="0" distL="114300" distR="114300" simplePos="0" relativeHeight="251675650" behindDoc="0" locked="0" layoutInCell="1" allowOverlap="1" wp14:anchorId="5CE7F0AB" wp14:editId="56E50632">
            <wp:simplePos x="0" y="0"/>
            <wp:positionH relativeFrom="margin">
              <wp:align>left</wp:align>
            </wp:positionH>
            <wp:positionV relativeFrom="paragraph">
              <wp:posOffset>588010</wp:posOffset>
            </wp:positionV>
            <wp:extent cx="5943600" cy="3291840"/>
            <wp:effectExtent l="0" t="0" r="0" b="3810"/>
            <wp:wrapTopAndBottom/>
            <wp:docPr id="1070916338" name="Picture 1070916338"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38" name="Picture 1070916338" descr="A screenshot of a computer&#10;&#10;Description automatically generated"/>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anchor>
        </w:drawing>
      </w:r>
      <w:r w:rsidR="00085205">
        <w:t xml:space="preserve">Simulation Summary subtab </w:t>
      </w:r>
      <w:r w:rsidR="00055942">
        <w:t xml:space="preserve">includes </w:t>
      </w:r>
      <w:r w:rsidR="00D71BCD">
        <w:t>end-of-season information including dates of different developmental stages, yield and dry mass data, and water and nitrogen use.</w:t>
      </w:r>
      <w:r w:rsidR="000A3DE8">
        <w:t xml:space="preserve">  A Table indicating days (or hours) in which stress occurred is shown.  Values </w:t>
      </w:r>
      <w:r w:rsidR="002F6C92">
        <w:t xml:space="preserve">should </w:t>
      </w:r>
      <w:r w:rsidR="000A3DE8">
        <w:t>range from 0 to 1, with 0 meaning no stress and ‘1’ meaning full stress</w:t>
      </w:r>
      <w:r w:rsidR="00A8793A">
        <w:t xml:space="preserve">.  </w:t>
      </w:r>
      <w:bookmarkEnd w:id="24"/>
    </w:p>
    <w:p w14:paraId="27160391" w14:textId="7E291A4B" w:rsidR="00F21D64" w:rsidRDefault="0DC207F2" w:rsidP="0550F83A">
      <w:pPr>
        <w:pStyle w:val="Caption"/>
      </w:pPr>
      <w:r>
        <w:t>Figure 1</w:t>
      </w:r>
      <w:r w:rsidR="00562CEA">
        <w:t>7</w:t>
      </w:r>
      <w:r>
        <w:t xml:space="preserve">: </w:t>
      </w:r>
      <w:r w:rsidR="00FD2198">
        <w:t xml:space="preserve">Seasonal </w:t>
      </w:r>
      <w:r>
        <w:t xml:space="preserve">Output example displaying Simulation Summary for </w:t>
      </w:r>
      <w:r w:rsidR="1F019C6C">
        <w:t>site BEOU planting corn in 2014.</w:t>
      </w:r>
    </w:p>
    <w:p w14:paraId="067D6DCA" w14:textId="0F6331F0" w:rsidR="00F53EEE" w:rsidRDefault="00F21D64">
      <w:r>
        <w:t>The following sub-Tabs provide options to select various plots</w:t>
      </w:r>
      <w:r w:rsidR="0044784C">
        <w:t>.</w:t>
      </w:r>
    </w:p>
    <w:p w14:paraId="432E9420" w14:textId="2091997A" w:rsidR="00F21D64" w:rsidRPr="009B1640" w:rsidRDefault="00F21D64">
      <w:pPr>
        <w:rPr>
          <w:u w:val="single"/>
        </w:rPr>
      </w:pPr>
      <w:r w:rsidRPr="009B1640">
        <w:rPr>
          <w:u w:val="single"/>
        </w:rPr>
        <w:t>Plant</w:t>
      </w:r>
    </w:p>
    <w:p w14:paraId="4ED22942" w14:textId="5942130F" w:rsidR="00CF3DEE" w:rsidRDefault="001F32ED">
      <w:r>
        <w:rPr>
          <w:noProof/>
        </w:rPr>
        <w:lastRenderedPageBreak/>
        <w:drawing>
          <wp:anchor distT="0" distB="0" distL="114300" distR="114300" simplePos="0" relativeHeight="251676674" behindDoc="0" locked="0" layoutInCell="1" allowOverlap="1" wp14:anchorId="33817525" wp14:editId="34EA933D">
            <wp:simplePos x="0" y="0"/>
            <wp:positionH relativeFrom="column">
              <wp:posOffset>28575</wp:posOffset>
            </wp:positionH>
            <wp:positionV relativeFrom="paragraph">
              <wp:posOffset>419100</wp:posOffset>
            </wp:positionV>
            <wp:extent cx="5943600" cy="3200400"/>
            <wp:effectExtent l="0" t="0" r="0" b="0"/>
            <wp:wrapTopAndBottom/>
            <wp:docPr id="1070916339" name="Picture 1070916339"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39" name="Picture 1070916339" descr="A screenshot of a computer&#10;&#10;Description automatically generated with medium confidence"/>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14:sizeRelV relativeFrom="margin">
              <wp14:pctHeight>0</wp14:pctHeight>
            </wp14:sizeRelV>
          </wp:anchor>
        </w:drawing>
      </w:r>
      <w:r w:rsidR="004D6940">
        <w:t xml:space="preserve">From here, over 20 </w:t>
      </w:r>
      <w:r w:rsidR="00DD6527">
        <w:t xml:space="preserve">variables can be selected </w:t>
      </w:r>
      <w:r w:rsidR="00E107E4">
        <w:t xml:space="preserve">for </w:t>
      </w:r>
      <w:r w:rsidR="00695C8D">
        <w:t xml:space="preserve">comparison versus calendar date.  </w:t>
      </w:r>
      <w:r w:rsidR="00CF3DEE">
        <w:t>D</w:t>
      </w:r>
      <w:r w:rsidR="00695C8D">
        <w:t>ry mass for</w:t>
      </w:r>
      <w:r w:rsidR="00CF3DEE">
        <w:t xml:space="preserve"> maize is </w:t>
      </w:r>
      <w:r w:rsidR="003C3779">
        <w:t>shown below</w:t>
      </w:r>
      <w:r w:rsidR="0044784C">
        <w:t xml:space="preserve"> – there is an option to save the output as well</w:t>
      </w:r>
      <w:r w:rsidR="40A954FD">
        <w:t xml:space="preserve"> (Fig</w:t>
      </w:r>
      <w:r w:rsidR="0028450F">
        <w:t>.</w:t>
      </w:r>
      <w:r w:rsidR="40A954FD">
        <w:t xml:space="preserve"> </w:t>
      </w:r>
      <w:r w:rsidR="00DE70A5">
        <w:t>18</w:t>
      </w:r>
      <w:r w:rsidR="40A954FD">
        <w:t>)</w:t>
      </w:r>
      <w:r w:rsidR="0044784C">
        <w:t>.</w:t>
      </w:r>
    </w:p>
    <w:p w14:paraId="1FAD76F4" w14:textId="2CE23978" w:rsidR="00F21D64" w:rsidRDefault="6A5E44ED" w:rsidP="00CF3DEE">
      <w:pPr>
        <w:pStyle w:val="Caption"/>
      </w:pPr>
      <w:r>
        <w:t xml:space="preserve">Figure </w:t>
      </w:r>
      <w:r w:rsidR="003C45DB">
        <w:t>18</w:t>
      </w:r>
      <w:r>
        <w:t xml:space="preserve">: </w:t>
      </w:r>
      <w:r w:rsidR="39BE8C77">
        <w:t>Plant sub</w:t>
      </w:r>
      <w:r w:rsidR="00CF3DEE">
        <w:t>t</w:t>
      </w:r>
      <w:r w:rsidR="39BE8C77">
        <w:t xml:space="preserve">ab is being displayed for a </w:t>
      </w:r>
      <w:r w:rsidR="00CF3DEE">
        <w:t>maize</w:t>
      </w:r>
      <w:r w:rsidR="39BE8C77">
        <w:t xml:space="preserve"> simulation.</w:t>
      </w:r>
    </w:p>
    <w:p w14:paraId="1C5287DE" w14:textId="5D68D51F" w:rsidR="00CF3DEE" w:rsidRDefault="00CF3DEE" w:rsidP="00CF3DEE">
      <w:pPr>
        <w:rPr>
          <w:u w:val="single"/>
        </w:rPr>
      </w:pPr>
      <w:r w:rsidRPr="00CF3DEE">
        <w:rPr>
          <w:u w:val="single"/>
        </w:rPr>
        <w:t>Soil Time Series</w:t>
      </w:r>
    </w:p>
    <w:p w14:paraId="474F94AF" w14:textId="77FD8A10" w:rsidR="005A297A" w:rsidRDefault="00CB0DD9" w:rsidP="00CF3DEE">
      <w:r>
        <w:rPr>
          <w:noProof/>
        </w:rPr>
        <w:drawing>
          <wp:anchor distT="0" distB="0" distL="114300" distR="114300" simplePos="0" relativeHeight="251677698" behindDoc="0" locked="0" layoutInCell="1" allowOverlap="1" wp14:anchorId="2B6950E7" wp14:editId="54A682B2">
            <wp:simplePos x="0" y="0"/>
            <wp:positionH relativeFrom="margin">
              <wp:align>left</wp:align>
            </wp:positionH>
            <wp:positionV relativeFrom="paragraph">
              <wp:posOffset>619125</wp:posOffset>
            </wp:positionV>
            <wp:extent cx="5943600" cy="3200400"/>
            <wp:effectExtent l="0" t="0" r="0" b="0"/>
            <wp:wrapTopAndBottom/>
            <wp:docPr id="1070916340" name="Picture 1070916340"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0" name="Picture 1070916340" descr="A screenshot of a computer&#10;&#10;Description automatically generated with medium confidence"/>
                    <pic:cNvPicPr preferRelativeResize="0"/>
                  </pic:nvPicPr>
                  <pic:blipFill>
                    <a:blip r:embed="rId30">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14:sizeRelV relativeFrom="margin">
              <wp14:pctHeight>0</wp14:pctHeight>
            </wp14:sizeRelV>
          </wp:anchor>
        </w:drawing>
      </w:r>
      <w:r w:rsidR="004B1ABC" w:rsidRPr="004B1ABC">
        <w:t xml:space="preserve">This tab displays six </w:t>
      </w:r>
      <w:r w:rsidR="004B1ABC">
        <w:t>time series graphics for total water for entire profile, total water by layer, water content by layer</w:t>
      </w:r>
      <w:r w:rsidR="008A5184">
        <w:t>, total NNO3 as nitrogen for the entire profile, total NNO3 as nitrogen by layer, and temperature by layer (Fig</w:t>
      </w:r>
      <w:r w:rsidR="0028450F">
        <w:t>.</w:t>
      </w:r>
      <w:r w:rsidR="008A5184">
        <w:t xml:space="preserve"> </w:t>
      </w:r>
      <w:r w:rsidR="00013114">
        <w:t>19</w:t>
      </w:r>
      <w:r w:rsidR="008A5184">
        <w:t>).</w:t>
      </w:r>
    </w:p>
    <w:p w14:paraId="6BB1BB36" w14:textId="23AE7CFC" w:rsidR="008A5184" w:rsidRDefault="008A5184" w:rsidP="008A5184">
      <w:pPr>
        <w:pStyle w:val="Caption"/>
      </w:pPr>
      <w:r>
        <w:t xml:space="preserve">Figure </w:t>
      </w:r>
      <w:r w:rsidR="00B14797">
        <w:t>19</w:t>
      </w:r>
      <w:r>
        <w:t>: Soil Time series subtab is being displayed for a maize simulation.</w:t>
      </w:r>
    </w:p>
    <w:p w14:paraId="369F9E76" w14:textId="24003FBA" w:rsidR="00813858" w:rsidRPr="00051EFE" w:rsidRDefault="003C3779">
      <w:pPr>
        <w:rPr>
          <w:u w:val="single"/>
        </w:rPr>
      </w:pPr>
      <w:r w:rsidRPr="008A5184">
        <w:rPr>
          <w:u w:val="single"/>
        </w:rPr>
        <w:lastRenderedPageBreak/>
        <w:t>2</w:t>
      </w:r>
      <w:r w:rsidR="008A5184" w:rsidRPr="008A5184">
        <w:rPr>
          <w:u w:val="single"/>
        </w:rPr>
        <w:t>D</w:t>
      </w:r>
      <w:r w:rsidRPr="00051EFE">
        <w:rPr>
          <w:u w:val="single"/>
        </w:rPr>
        <w:t xml:space="preserve"> Soil Water Heat Nitrogen</w:t>
      </w:r>
    </w:p>
    <w:p w14:paraId="2B6828F7" w14:textId="4D8DB43F" w:rsidR="00175A0D" w:rsidRDefault="00FC2E96">
      <w:r>
        <w:rPr>
          <w:noProof/>
        </w:rPr>
        <w:drawing>
          <wp:anchor distT="0" distB="0" distL="114300" distR="114300" simplePos="0" relativeHeight="251678722" behindDoc="0" locked="0" layoutInCell="1" allowOverlap="1" wp14:anchorId="1D314E75" wp14:editId="5048A835">
            <wp:simplePos x="0" y="0"/>
            <wp:positionH relativeFrom="margin">
              <wp:align>left</wp:align>
            </wp:positionH>
            <wp:positionV relativeFrom="paragraph">
              <wp:posOffset>378460</wp:posOffset>
            </wp:positionV>
            <wp:extent cx="5943600" cy="3200400"/>
            <wp:effectExtent l="0" t="0" r="0" b="0"/>
            <wp:wrapTopAndBottom/>
            <wp:docPr id="1070916341" name="Picture 1070916341"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1" name="Picture 1070916341" descr="A screenshot of a computer&#10;&#10;Description automatically generated with medium confidence"/>
                    <pic:cNvPicPr preferRelativeResize="0"/>
                  </pic:nvPicPr>
                  <pic:blipFill>
                    <a:blip r:embed="rId31">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anchor>
        </w:drawing>
      </w:r>
      <w:r w:rsidR="005E5FBB">
        <w:t xml:space="preserve">CLASSIM will plot 2D x-y graphs for soil matric potential, </w:t>
      </w:r>
      <w:r w:rsidR="0047179C">
        <w:t xml:space="preserve">soil </w:t>
      </w:r>
      <w:r w:rsidR="005E5FBB">
        <w:t xml:space="preserve">water content, nitrogen concentration, and temperature based on user selected </w:t>
      </w:r>
      <w:r w:rsidR="00873696">
        <w:t>d</w:t>
      </w:r>
      <w:r w:rsidR="005E5FBB">
        <w:t>ate</w:t>
      </w:r>
      <w:r w:rsidR="75F8A75C">
        <w:t xml:space="preserve"> (Fig</w:t>
      </w:r>
      <w:r w:rsidR="0028450F">
        <w:t>.</w:t>
      </w:r>
      <w:r w:rsidR="75F8A75C">
        <w:t xml:space="preserve"> </w:t>
      </w:r>
      <w:r w:rsidR="0047179C">
        <w:t>2</w:t>
      </w:r>
      <w:r w:rsidR="00B14797">
        <w:t>0</w:t>
      </w:r>
      <w:r w:rsidR="75F8A75C">
        <w:t>)</w:t>
      </w:r>
      <w:r w:rsidR="00A07803">
        <w:t>.</w:t>
      </w:r>
    </w:p>
    <w:p w14:paraId="161910D6" w14:textId="61D4F90A" w:rsidR="00F53EEE" w:rsidRDefault="04AC6C4F" w:rsidP="00BB143A">
      <w:pPr>
        <w:pStyle w:val="Caption"/>
      </w:pPr>
      <w:r>
        <w:t xml:space="preserve">Figure </w:t>
      </w:r>
      <w:r w:rsidR="00523726">
        <w:t>20</w:t>
      </w:r>
      <w:r>
        <w:t xml:space="preserve">: </w:t>
      </w:r>
      <w:r w:rsidR="6055AE7E">
        <w:t>Soil Water Heat Nitrogen sub-Tab was</w:t>
      </w:r>
      <w:r>
        <w:t xml:space="preserve"> selected</w:t>
      </w:r>
      <w:r w:rsidR="3FA82117">
        <w:t xml:space="preserve"> on </w:t>
      </w:r>
      <w:r w:rsidR="00A07803">
        <w:t xml:space="preserve">Seasonal </w:t>
      </w:r>
      <w:r w:rsidR="3FA82117">
        <w:t>Output tab</w:t>
      </w:r>
      <w:r>
        <w:t>.</w:t>
      </w:r>
    </w:p>
    <w:p w14:paraId="6C395E50" w14:textId="5D838C83" w:rsidR="00F53EEE" w:rsidRPr="00051EFE" w:rsidRDefault="00BB143A">
      <w:pPr>
        <w:rPr>
          <w:u w:val="single"/>
        </w:rPr>
      </w:pPr>
      <w:r w:rsidRPr="00BB143A">
        <w:rPr>
          <w:u w:val="single"/>
        </w:rPr>
        <w:t>2D</w:t>
      </w:r>
      <w:r w:rsidRPr="00051EFE">
        <w:rPr>
          <w:u w:val="single"/>
        </w:rPr>
        <w:t xml:space="preserve"> </w:t>
      </w:r>
      <w:r w:rsidR="00911D25" w:rsidRPr="00051EFE">
        <w:rPr>
          <w:u w:val="single"/>
        </w:rPr>
        <w:t>Root</w:t>
      </w:r>
    </w:p>
    <w:p w14:paraId="752AD82A" w14:textId="1F1B0C79" w:rsidR="00BB0C37" w:rsidRDefault="00BF0EB5" w:rsidP="00BB0C37">
      <w:r w:rsidRPr="00E0396B">
        <w:rPr>
          <w:i/>
          <w:iCs/>
          <w:noProof/>
          <w:sz w:val="18"/>
          <w:szCs w:val="18"/>
        </w:rPr>
        <w:drawing>
          <wp:anchor distT="0" distB="0" distL="114300" distR="114300" simplePos="0" relativeHeight="251658242" behindDoc="0" locked="0" layoutInCell="1" allowOverlap="1" wp14:anchorId="36DCE2BD" wp14:editId="49E625CC">
            <wp:simplePos x="0" y="0"/>
            <wp:positionH relativeFrom="margin">
              <wp:align>left</wp:align>
            </wp:positionH>
            <wp:positionV relativeFrom="paragraph">
              <wp:posOffset>266700</wp:posOffset>
            </wp:positionV>
            <wp:extent cx="5943600" cy="3108960"/>
            <wp:effectExtent l="0" t="0" r="0" b="0"/>
            <wp:wrapTopAndBottom/>
            <wp:docPr id="1070916342" name="Picture 1070916342"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2" name="Picture 1070916342" descr="A screenshot of a computer&#10;&#10;Description automatically generated"/>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14:sizeRelH relativeFrom="page">
              <wp14:pctWidth>0</wp14:pctWidth>
            </wp14:sizeRelH>
            <wp14:sizeRelV relativeFrom="page">
              <wp14:pctHeight>0</wp14:pctHeight>
            </wp14:sizeRelV>
          </wp:anchor>
        </w:drawing>
      </w:r>
      <w:r w:rsidR="00BB0C37">
        <w:t xml:space="preserve">CLASSIM will plot 2D x-y graphs for root density </w:t>
      </w:r>
      <w:r w:rsidR="00BB143A">
        <w:t xml:space="preserve">total </w:t>
      </w:r>
      <w:r w:rsidR="00BB0C37">
        <w:t xml:space="preserve">and root mass </w:t>
      </w:r>
      <w:r w:rsidR="00BB143A">
        <w:t xml:space="preserve">total </w:t>
      </w:r>
      <w:r w:rsidR="00BB0C37">
        <w:t>based on user selected date</w:t>
      </w:r>
      <w:r w:rsidR="2107749B">
        <w:t xml:space="preserve"> (Fig</w:t>
      </w:r>
      <w:r w:rsidR="0028450F">
        <w:t>.</w:t>
      </w:r>
      <w:r w:rsidR="2107749B">
        <w:t xml:space="preserve"> </w:t>
      </w:r>
      <w:r w:rsidR="00BB143A">
        <w:t>2</w:t>
      </w:r>
      <w:r w:rsidR="00A55BC9">
        <w:t>1</w:t>
      </w:r>
      <w:r w:rsidR="2107749B">
        <w:t>)</w:t>
      </w:r>
      <w:r w:rsidR="00A07803">
        <w:t>.</w:t>
      </w:r>
    </w:p>
    <w:p w14:paraId="55EE4410" w14:textId="5DBFB8A2" w:rsidR="00911D25" w:rsidRPr="00E0396B" w:rsidRDefault="3FF93BBD" w:rsidP="00E0396B">
      <w:pPr>
        <w:rPr>
          <w:i/>
          <w:iCs/>
          <w:sz w:val="18"/>
          <w:szCs w:val="18"/>
        </w:rPr>
      </w:pPr>
      <w:r w:rsidRPr="00E0396B">
        <w:rPr>
          <w:i/>
          <w:iCs/>
          <w:sz w:val="18"/>
          <w:szCs w:val="18"/>
        </w:rPr>
        <w:t xml:space="preserve">Figure </w:t>
      </w:r>
      <w:r w:rsidR="00BB143A" w:rsidRPr="00E0396B">
        <w:rPr>
          <w:i/>
          <w:iCs/>
          <w:sz w:val="18"/>
          <w:szCs w:val="18"/>
        </w:rPr>
        <w:t>2</w:t>
      </w:r>
      <w:r w:rsidR="00CC3FF1" w:rsidRPr="00E0396B">
        <w:rPr>
          <w:i/>
          <w:iCs/>
          <w:sz w:val="18"/>
          <w:szCs w:val="18"/>
        </w:rPr>
        <w:t>1</w:t>
      </w:r>
      <w:r w:rsidRPr="00E0396B">
        <w:rPr>
          <w:i/>
          <w:iCs/>
          <w:sz w:val="18"/>
          <w:szCs w:val="18"/>
        </w:rPr>
        <w:t>:</w:t>
      </w:r>
      <w:r w:rsidR="00BB143A" w:rsidRPr="00E0396B">
        <w:rPr>
          <w:i/>
          <w:iCs/>
          <w:sz w:val="18"/>
          <w:szCs w:val="18"/>
        </w:rPr>
        <w:t>2D</w:t>
      </w:r>
      <w:r w:rsidRPr="00E0396B">
        <w:rPr>
          <w:i/>
          <w:iCs/>
          <w:sz w:val="18"/>
          <w:szCs w:val="18"/>
        </w:rPr>
        <w:t xml:space="preserve"> Root sub</w:t>
      </w:r>
      <w:r w:rsidR="00BB143A" w:rsidRPr="00E0396B">
        <w:rPr>
          <w:i/>
          <w:iCs/>
          <w:sz w:val="18"/>
          <w:szCs w:val="18"/>
        </w:rPr>
        <w:t>tab</w:t>
      </w:r>
      <w:r w:rsidRPr="00E0396B">
        <w:rPr>
          <w:i/>
          <w:iCs/>
          <w:sz w:val="18"/>
          <w:szCs w:val="18"/>
        </w:rPr>
        <w:t>.</w:t>
      </w:r>
    </w:p>
    <w:p w14:paraId="5199D5D0" w14:textId="77777777" w:rsidR="002F7AF8" w:rsidRDefault="002F7AF8">
      <w:pPr>
        <w:rPr>
          <w:u w:val="single"/>
        </w:rPr>
      </w:pPr>
    </w:p>
    <w:p w14:paraId="740EED51" w14:textId="61714611" w:rsidR="00164012" w:rsidRPr="00051EFE" w:rsidRDefault="00A448ED">
      <w:pPr>
        <w:rPr>
          <w:u w:val="single"/>
        </w:rPr>
      </w:pPr>
      <w:r w:rsidRPr="00051EFE">
        <w:rPr>
          <w:u w:val="single"/>
        </w:rPr>
        <w:lastRenderedPageBreak/>
        <w:t>Surface Characteristics</w:t>
      </w:r>
    </w:p>
    <w:p w14:paraId="2B9F8564" w14:textId="243B5C94" w:rsidR="00C12522" w:rsidRDefault="00C12522" w:rsidP="00862BFF">
      <w:r>
        <w:rPr>
          <w:noProof/>
        </w:rPr>
        <w:drawing>
          <wp:anchor distT="0" distB="0" distL="114300" distR="114300" simplePos="0" relativeHeight="251660290" behindDoc="0" locked="0" layoutInCell="1" allowOverlap="1" wp14:anchorId="16C5DD4F" wp14:editId="253A0AD0">
            <wp:simplePos x="0" y="0"/>
            <wp:positionH relativeFrom="column">
              <wp:posOffset>-85725</wp:posOffset>
            </wp:positionH>
            <wp:positionV relativeFrom="paragraph">
              <wp:posOffset>622935</wp:posOffset>
            </wp:positionV>
            <wp:extent cx="5943600" cy="2971800"/>
            <wp:effectExtent l="0" t="0" r="0" b="0"/>
            <wp:wrapTopAndBottom/>
            <wp:docPr id="1070916343" name="Picture 1070916343" descr="A screen shot of a graph&#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3" name="Picture 1070916343" descr="A screen shot of a graph&#10;&#10;Description automatically generated with medium confidence"/>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anchor>
        </w:drawing>
      </w:r>
      <w:r w:rsidR="00862BFF">
        <w:t xml:space="preserve">Variables related to evaporation, transpiration, rainfall, runoff, and other responses can be selected for comparison versus </w:t>
      </w:r>
      <w:r w:rsidR="00BB143A">
        <w:t>time series</w:t>
      </w:r>
      <w:r w:rsidR="000722CD">
        <w:t xml:space="preserve">.  The example below shows </w:t>
      </w:r>
      <w:r w:rsidR="00BB143A">
        <w:t>seasonal potential soil evaporation and seasonal actual soil evaporation</w:t>
      </w:r>
      <w:r w:rsidR="6F6965FB">
        <w:t xml:space="preserve"> (Fig</w:t>
      </w:r>
      <w:r w:rsidR="0028450F">
        <w:t>.</w:t>
      </w:r>
      <w:r w:rsidR="6F6965FB">
        <w:t xml:space="preserve"> 2</w:t>
      </w:r>
      <w:r w:rsidR="00EF214A">
        <w:t>2</w:t>
      </w:r>
      <w:r w:rsidR="6F6965FB">
        <w:t>)</w:t>
      </w:r>
      <w:r w:rsidR="00E56A8D">
        <w:t>.</w:t>
      </w:r>
    </w:p>
    <w:p w14:paraId="2576F798" w14:textId="0A9EE522" w:rsidR="0550F83A" w:rsidRDefault="0DF15AB2" w:rsidP="00553B59">
      <w:pPr>
        <w:pStyle w:val="Caption"/>
      </w:pPr>
      <w:r>
        <w:t>Figure 2</w:t>
      </w:r>
      <w:r w:rsidR="00EF214A">
        <w:t>2</w:t>
      </w:r>
      <w:r>
        <w:t>: Surface Characteristics sub</w:t>
      </w:r>
      <w:r w:rsidR="00E56A8D">
        <w:t>t</w:t>
      </w:r>
      <w:r>
        <w:t>ab</w:t>
      </w:r>
      <w:r w:rsidR="00E56A8D">
        <w:t>.</w:t>
      </w:r>
    </w:p>
    <w:p w14:paraId="2FE550EF" w14:textId="591019E5" w:rsidR="00E56A8D" w:rsidRPr="003B4B33" w:rsidRDefault="00E56A8D" w:rsidP="00E56A8D">
      <w:pPr>
        <w:rPr>
          <w:u w:val="single"/>
        </w:rPr>
      </w:pPr>
      <w:r w:rsidRPr="003B4B33">
        <w:rPr>
          <w:u w:val="single"/>
        </w:rPr>
        <w:t>Soil Carbon Storage</w:t>
      </w:r>
    </w:p>
    <w:p w14:paraId="63142373" w14:textId="59967B86" w:rsidR="003B4B33" w:rsidRDefault="00301BC3" w:rsidP="003B4B33">
      <w:r>
        <w:t>User can select v</w:t>
      </w:r>
      <w:r w:rsidR="003B4B33">
        <w:t>ariables related to amount of nitrogen and cardon for humus, litter, manure and root for comparison versus time series.  The example below shows amount of nitrogen and carbon in root (Fig</w:t>
      </w:r>
      <w:r w:rsidR="0028450F">
        <w:t>.</w:t>
      </w:r>
      <w:r w:rsidR="003B4B33">
        <w:t xml:space="preserve"> 2</w:t>
      </w:r>
      <w:r w:rsidR="00672DA1">
        <w:t>3</w:t>
      </w:r>
      <w:r w:rsidR="003B4B33">
        <w:t>).</w:t>
      </w:r>
    </w:p>
    <w:p w14:paraId="32902C92" w14:textId="6594AE17" w:rsidR="00BC566D" w:rsidRPr="00120A60" w:rsidRDefault="00002631" w:rsidP="00120A60">
      <w:pPr>
        <w:rPr>
          <w:i/>
          <w:iCs/>
          <w:sz w:val="18"/>
          <w:szCs w:val="18"/>
        </w:rPr>
      </w:pPr>
      <w:r w:rsidRPr="00120A60">
        <w:rPr>
          <w:i/>
          <w:iCs/>
          <w:noProof/>
          <w:sz w:val="18"/>
          <w:szCs w:val="18"/>
        </w:rPr>
        <w:drawing>
          <wp:anchor distT="0" distB="0" distL="114300" distR="114300" simplePos="0" relativeHeight="251659266" behindDoc="0" locked="0" layoutInCell="1" allowOverlap="1" wp14:anchorId="785545E7" wp14:editId="38731358">
            <wp:simplePos x="0" y="0"/>
            <wp:positionH relativeFrom="column">
              <wp:posOffset>0</wp:posOffset>
            </wp:positionH>
            <wp:positionV relativeFrom="paragraph">
              <wp:posOffset>0</wp:posOffset>
            </wp:positionV>
            <wp:extent cx="5943600" cy="2971800"/>
            <wp:effectExtent l="0" t="0" r="0" b="0"/>
            <wp:wrapTopAndBottom/>
            <wp:docPr id="1070916344" name="Picture 1070916344"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4" name="Picture 1070916344" descr="A screenshot of a computer&#10;&#10;Description automatically generated with medium confidence"/>
                    <pic:cNvPicPr preferRelativeResize="0"/>
                  </pic:nvPicPr>
                  <pic:blipFill>
                    <a:blip r:embed="rId3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anchor>
        </w:drawing>
      </w:r>
      <w:r w:rsidR="00BC566D" w:rsidRPr="00120A60">
        <w:rPr>
          <w:i/>
          <w:iCs/>
          <w:sz w:val="18"/>
          <w:szCs w:val="18"/>
        </w:rPr>
        <w:t>Figure 2</w:t>
      </w:r>
      <w:r w:rsidR="00672DA1" w:rsidRPr="00120A60">
        <w:rPr>
          <w:i/>
          <w:iCs/>
          <w:sz w:val="18"/>
          <w:szCs w:val="18"/>
        </w:rPr>
        <w:t>3</w:t>
      </w:r>
      <w:r w:rsidR="00BC566D" w:rsidRPr="00120A60">
        <w:rPr>
          <w:i/>
          <w:iCs/>
          <w:sz w:val="18"/>
          <w:szCs w:val="18"/>
        </w:rPr>
        <w:t xml:space="preserve">: </w:t>
      </w:r>
      <w:r w:rsidR="00E5147E" w:rsidRPr="00120A60">
        <w:rPr>
          <w:i/>
          <w:iCs/>
          <w:sz w:val="18"/>
          <w:szCs w:val="18"/>
        </w:rPr>
        <w:t>Soil Carbon Storage subtab</w:t>
      </w:r>
      <w:r w:rsidR="00BC566D" w:rsidRPr="00120A60">
        <w:rPr>
          <w:i/>
          <w:iCs/>
          <w:sz w:val="18"/>
          <w:szCs w:val="18"/>
        </w:rPr>
        <w:t>.</w:t>
      </w:r>
    </w:p>
    <w:p w14:paraId="74EF44A1" w14:textId="571592DD" w:rsidR="004254A5" w:rsidRDefault="002239B6" w:rsidP="006C6B16">
      <w:r>
        <w:br w:type="page"/>
      </w:r>
      <w:r w:rsidR="004254A5">
        <w:lastRenderedPageBreak/>
        <w:t>‘ROTATION OUTPUT’ Tab</w:t>
      </w:r>
    </w:p>
    <w:p w14:paraId="1BBB4108" w14:textId="799FD263" w:rsidR="004254A5" w:rsidRDefault="005A5C32" w:rsidP="004254A5">
      <w:r>
        <w:t>Rotation output</w:t>
      </w:r>
      <w:r w:rsidR="004254A5">
        <w:t xml:space="preserve"> results from different </w:t>
      </w:r>
      <w:r>
        <w:t>rotations</w:t>
      </w:r>
      <w:r w:rsidR="004254A5">
        <w:t xml:space="preserve"> can be displayed in this tab. Data can generally be viewed as 2D plots for above and below ground processes versus time as well as 2D spatial plots of different soil and root properties.  </w:t>
      </w:r>
    </w:p>
    <w:p w14:paraId="79BA98BC" w14:textId="185685EC" w:rsidR="004254A5" w:rsidRDefault="004254A5" w:rsidP="004254A5">
      <w:r>
        <w:t>In Fig</w:t>
      </w:r>
      <w:r w:rsidR="005A5C32">
        <w:t>.</w:t>
      </w:r>
      <w:r>
        <w:t xml:space="preserve"> </w:t>
      </w:r>
      <w:r w:rsidR="005A5C32">
        <w:t>2</w:t>
      </w:r>
      <w:r w:rsidR="00486F6D">
        <w:t>4</w:t>
      </w:r>
      <w:r>
        <w:t xml:space="preserve">, the </w:t>
      </w:r>
      <w:r w:rsidR="005A5C32">
        <w:t xml:space="preserve">rotation for MD_Rhodesdale </w:t>
      </w:r>
      <w:r>
        <w:t>was selected</w:t>
      </w:r>
      <w:r w:rsidR="005A5C32">
        <w:t>, this rotation comprises of 3 simulations done in sequence (potato/fallow/potato)</w:t>
      </w:r>
      <w:r>
        <w:t xml:space="preserve">.  To check all </w:t>
      </w:r>
      <w:r w:rsidR="005A5C32">
        <w:t>rotations</w:t>
      </w:r>
      <w:r>
        <w:t xml:space="preserve"> available for display use the sidebar on the right </w:t>
      </w:r>
      <w:r w:rsidR="005A5C32">
        <w:t xml:space="preserve">side bar </w:t>
      </w:r>
      <w:r>
        <w:t xml:space="preserve">of the table. To view </w:t>
      </w:r>
      <w:r w:rsidR="005A5C32">
        <w:t>rotation</w:t>
      </w:r>
      <w:r>
        <w:t xml:space="preserve"> result, click on the ‘</w:t>
      </w:r>
      <w:r w:rsidR="005A5C32">
        <w:t>Rot</w:t>
      </w:r>
      <w:r>
        <w:t xml:space="preserve">ID’ column of your choice and then ‘Select </w:t>
      </w:r>
      <w:r w:rsidR="005A5C32">
        <w:t>Rotation</w:t>
      </w:r>
      <w:r>
        <w:t xml:space="preserve">’.  The ‘Select </w:t>
      </w:r>
      <w:r w:rsidR="005A5C32">
        <w:t>Rotation</w:t>
      </w:r>
      <w:r>
        <w:t>’ bar will be grayed out while the data is being pulled from the database</w:t>
      </w:r>
      <w:r w:rsidR="005A5C32">
        <w:t>, please note that will take longer for this tab to load since the data for each simulation within rotation is being compiled together</w:t>
      </w:r>
      <w:r>
        <w:t xml:space="preserve">.  You can also select a </w:t>
      </w:r>
      <w:r w:rsidR="005A5C32">
        <w:t>rotation</w:t>
      </w:r>
      <w:r>
        <w:t xml:space="preserve"> for deletion, this action will delete local files created in your computer and delete the related information on the database.</w:t>
      </w:r>
    </w:p>
    <w:p w14:paraId="0682536B" w14:textId="748CA451" w:rsidR="004254A5" w:rsidRDefault="004254A5" w:rsidP="004254A5">
      <w:r>
        <w:t>After a few seconds after clicking on ‘Select Simulation’, ‘</w:t>
      </w:r>
      <w:r w:rsidR="005A5C32">
        <w:t>Rotation</w:t>
      </w:r>
      <w:r>
        <w:t xml:space="preserve"> Summary’ subtab automatically appears on the window followed by other 6 subtabs where the information was organized </w:t>
      </w:r>
      <w:r w:rsidR="005A5C32">
        <w:t>by</w:t>
      </w:r>
      <w:r>
        <w:t xml:space="preserve"> Plant, Soil Time Series, 2D Soil Water Heat Nitrogen, 2D Root, Surface Characteristics and Soil Carbon Storage. </w:t>
      </w:r>
    </w:p>
    <w:p w14:paraId="1C83D479" w14:textId="394E75CA" w:rsidR="000B7C55" w:rsidRDefault="00BC28E9" w:rsidP="000B7C55">
      <w:r>
        <w:rPr>
          <w:noProof/>
        </w:rPr>
        <w:drawing>
          <wp:anchor distT="0" distB="0" distL="114300" distR="114300" simplePos="0" relativeHeight="251679746" behindDoc="0" locked="0" layoutInCell="1" allowOverlap="1" wp14:anchorId="1408742F" wp14:editId="12099536">
            <wp:simplePos x="0" y="0"/>
            <wp:positionH relativeFrom="margin">
              <wp:align>left</wp:align>
            </wp:positionH>
            <wp:positionV relativeFrom="paragraph">
              <wp:posOffset>395605</wp:posOffset>
            </wp:positionV>
            <wp:extent cx="5943600" cy="3200400"/>
            <wp:effectExtent l="0" t="0" r="0" b="0"/>
            <wp:wrapTopAndBottom/>
            <wp:docPr id="1070916345" name="Picture 1070916345"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5" name="Picture 1070916345" descr="A screenshot of a computer&#10;&#10;Description automatically generated"/>
                    <pic:cNvPicPr preferRelativeResize="0"/>
                  </pic:nvPicPr>
                  <pic:blipFill>
                    <a:blip r:embed="rId35">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anchor>
        </w:drawing>
      </w:r>
      <w:r w:rsidR="000B7C55">
        <w:t>Rotation</w:t>
      </w:r>
      <w:r w:rsidR="004254A5">
        <w:t xml:space="preserve"> Summary subtab includes end-of-season information including dates of different developmental stages, yield and dry mass data, and water and nitrogen use</w:t>
      </w:r>
      <w:r w:rsidR="000B7C55">
        <w:t xml:space="preserve"> for each simulation</w:t>
      </w:r>
      <w:r w:rsidR="004254A5">
        <w:t>.</w:t>
      </w:r>
    </w:p>
    <w:p w14:paraId="087AD5D7" w14:textId="3FC49FDF" w:rsidR="000B7C55" w:rsidRDefault="000B7C55" w:rsidP="000B7C55">
      <w:pPr>
        <w:pStyle w:val="Caption"/>
      </w:pPr>
      <w:r>
        <w:t xml:space="preserve">Figure </w:t>
      </w:r>
      <w:r w:rsidR="0045777B">
        <w:t>2</w:t>
      </w:r>
      <w:r w:rsidR="00486F6D">
        <w:t>4</w:t>
      </w:r>
      <w:r>
        <w:t>: Seasonal Output example displaying Simulation Summary for site BEOU planting corn in 2014.</w:t>
      </w:r>
    </w:p>
    <w:p w14:paraId="6B6A4F34" w14:textId="77777777" w:rsidR="000B7C55" w:rsidRDefault="000B7C55" w:rsidP="000B7C55">
      <w:r>
        <w:t>The following sub-Tabs provide options to select various plots.</w:t>
      </w:r>
    </w:p>
    <w:p w14:paraId="14484F8F" w14:textId="77777777" w:rsidR="00DA51F2" w:rsidRDefault="000B7C55" w:rsidP="000B7C55">
      <w:pPr>
        <w:rPr>
          <w:u w:val="single"/>
        </w:rPr>
      </w:pPr>
      <w:r w:rsidRPr="009B1640">
        <w:rPr>
          <w:u w:val="single"/>
        </w:rPr>
        <w:t>Plant</w:t>
      </w:r>
    </w:p>
    <w:p w14:paraId="3E5F16C6" w14:textId="0ED83F55" w:rsidR="0045777B" w:rsidRPr="000D68E8" w:rsidRDefault="000D68E8" w:rsidP="000B7C55">
      <w:pPr>
        <w:rPr>
          <w:u w:val="single"/>
        </w:rPr>
      </w:pPr>
      <w:r>
        <w:rPr>
          <w:noProof/>
        </w:rPr>
        <w:lastRenderedPageBreak/>
        <w:drawing>
          <wp:anchor distT="0" distB="0" distL="114300" distR="114300" simplePos="0" relativeHeight="251680770" behindDoc="0" locked="0" layoutInCell="1" allowOverlap="1" wp14:anchorId="522A3DAB" wp14:editId="1902639E">
            <wp:simplePos x="0" y="0"/>
            <wp:positionH relativeFrom="margin">
              <wp:align>left</wp:align>
            </wp:positionH>
            <wp:positionV relativeFrom="paragraph">
              <wp:posOffset>571500</wp:posOffset>
            </wp:positionV>
            <wp:extent cx="5943600" cy="3200400"/>
            <wp:effectExtent l="0" t="0" r="0" b="0"/>
            <wp:wrapTopAndBottom/>
            <wp:docPr id="1070916346" name="Picture 1070916346"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6" name="Picture 1070916346" descr="A screenshot of a computer&#10;&#10;Description automatically generated with medium confidence"/>
                    <pic:cNvPicPr preferRelativeResize="0"/>
                  </pic:nvPicPr>
                  <pic:blipFill>
                    <a:blip r:embed="rId36" cstate="print">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anchor>
        </w:drawing>
      </w:r>
      <w:r w:rsidR="000B7C55">
        <w:t xml:space="preserve">From here, over 20 variables can be selected for comparison versus calendar date.  Dry mass for </w:t>
      </w:r>
      <w:r w:rsidR="0045777B">
        <w:t>potato</w:t>
      </w:r>
      <w:r w:rsidR="000B7C55">
        <w:t xml:space="preserve"> is shown below</w:t>
      </w:r>
      <w:r w:rsidR="0045777B">
        <w:t>, since the rotation is comprised of potato/fallow/potato, the graphic doesn’t display plant information for the fallow period</w:t>
      </w:r>
      <w:r w:rsidR="000B7C55">
        <w:t xml:space="preserve"> – there is an option to save the output as well (Fig. 2</w:t>
      </w:r>
      <w:r w:rsidR="00CA4871">
        <w:t>5</w:t>
      </w:r>
      <w:r w:rsidR="000B7C55">
        <w:t>).</w:t>
      </w:r>
    </w:p>
    <w:p w14:paraId="4250A326" w14:textId="54949875" w:rsidR="000B7C55" w:rsidRDefault="000B7C55" w:rsidP="000B7C55">
      <w:pPr>
        <w:pStyle w:val="Caption"/>
      </w:pPr>
      <w:r>
        <w:t>Figure 2</w:t>
      </w:r>
      <w:r w:rsidR="00CA4871">
        <w:t>5</w:t>
      </w:r>
      <w:r>
        <w:t xml:space="preserve">: Plant subtab is being displayed for a </w:t>
      </w:r>
      <w:r w:rsidR="0045777B">
        <w:t>potato/fallow/potato</w:t>
      </w:r>
      <w:r>
        <w:t xml:space="preserve"> </w:t>
      </w:r>
      <w:r w:rsidR="0045777B">
        <w:t>rota</w:t>
      </w:r>
      <w:r>
        <w:t>tion.</w:t>
      </w:r>
    </w:p>
    <w:p w14:paraId="2A8FBCE0" w14:textId="77777777" w:rsidR="000B7C55" w:rsidRDefault="000B7C55" w:rsidP="000B7C55">
      <w:pPr>
        <w:rPr>
          <w:u w:val="single"/>
        </w:rPr>
      </w:pPr>
      <w:r w:rsidRPr="00CF3DEE">
        <w:rPr>
          <w:u w:val="single"/>
        </w:rPr>
        <w:t>Soil Time Series</w:t>
      </w:r>
    </w:p>
    <w:p w14:paraId="00FCC32C" w14:textId="68A152BB" w:rsidR="0045777B" w:rsidRDefault="008275EA" w:rsidP="000B7C55">
      <w:r>
        <w:rPr>
          <w:noProof/>
        </w:rPr>
        <w:drawing>
          <wp:anchor distT="0" distB="0" distL="114300" distR="114300" simplePos="0" relativeHeight="251681794" behindDoc="0" locked="0" layoutInCell="1" allowOverlap="1" wp14:anchorId="7E840859" wp14:editId="5A3856CA">
            <wp:simplePos x="0" y="0"/>
            <wp:positionH relativeFrom="margin">
              <wp:align>left</wp:align>
            </wp:positionH>
            <wp:positionV relativeFrom="paragraph">
              <wp:posOffset>581025</wp:posOffset>
            </wp:positionV>
            <wp:extent cx="5943600" cy="3172460"/>
            <wp:effectExtent l="0" t="0" r="0" b="8890"/>
            <wp:wrapTopAndBottom/>
            <wp:docPr id="1070916347" name="Picture 1070916347"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7" name="Picture 1070916347" descr="A screenshot of a computer&#10;&#10;Description automatically generated with medium confidence"/>
                    <pic:cNvPicPr preferRelativeResize="0"/>
                  </pic:nvPicPr>
                  <pic:blipFill>
                    <a:blip r:embed="rId37">
                      <a:extLst>
                        <a:ext uri="{28A0092B-C50C-407E-A947-70E740481C1C}">
                          <a14:useLocalDpi xmlns:a14="http://schemas.microsoft.com/office/drawing/2010/main" val="0"/>
                        </a:ext>
                      </a:extLst>
                    </a:blip>
                    <a:stretch>
                      <a:fillRect/>
                    </a:stretch>
                  </pic:blipFill>
                  <pic:spPr>
                    <a:xfrm>
                      <a:off x="0" y="0"/>
                      <a:ext cx="5943600" cy="3172460"/>
                    </a:xfrm>
                    <a:prstGeom prst="rect">
                      <a:avLst/>
                    </a:prstGeom>
                  </pic:spPr>
                </pic:pic>
              </a:graphicData>
            </a:graphic>
          </wp:anchor>
        </w:drawing>
      </w:r>
      <w:r w:rsidR="000B7C55" w:rsidRPr="004B1ABC">
        <w:t xml:space="preserve">This tab displays six </w:t>
      </w:r>
      <w:r w:rsidR="000B7C55">
        <w:t xml:space="preserve">time series graphics for total water for entire profile, total water by layer, water content by layer, total NNO3 as nitrogen for the entire profile, total NNO3 as nitrogen by layer, and temperature by layer </w:t>
      </w:r>
      <w:r w:rsidR="0045777B">
        <w:t xml:space="preserve">for the whole rotation period </w:t>
      </w:r>
      <w:r w:rsidR="000B7C55">
        <w:t>(Fig. 2</w:t>
      </w:r>
      <w:r w:rsidR="00756836">
        <w:t>6</w:t>
      </w:r>
      <w:r w:rsidR="000B7C55">
        <w:t>).</w:t>
      </w:r>
    </w:p>
    <w:p w14:paraId="2717D136" w14:textId="33E2169B" w:rsidR="000B7C55" w:rsidRDefault="000B7C55" w:rsidP="000B7C55">
      <w:pPr>
        <w:pStyle w:val="Caption"/>
      </w:pPr>
      <w:r>
        <w:t>Figure 2</w:t>
      </w:r>
      <w:r w:rsidR="00345169">
        <w:t>6</w:t>
      </w:r>
      <w:r>
        <w:t xml:space="preserve">: Soil Time series subtab is being displayed for </w:t>
      </w:r>
      <w:r w:rsidR="00A07803">
        <w:t>potato/fallow/potato rotation.</w:t>
      </w:r>
    </w:p>
    <w:p w14:paraId="57C1D2FE" w14:textId="7031AAAF" w:rsidR="000B7C55" w:rsidRPr="008A5184" w:rsidRDefault="000B7C55" w:rsidP="000B7C55">
      <w:pPr>
        <w:rPr>
          <w:u w:val="single"/>
        </w:rPr>
      </w:pPr>
      <w:r w:rsidRPr="008A5184">
        <w:rPr>
          <w:u w:val="single"/>
        </w:rPr>
        <w:lastRenderedPageBreak/>
        <w:t>2D Soil Water Heat Nitrogen</w:t>
      </w:r>
    </w:p>
    <w:p w14:paraId="0C13AA7A" w14:textId="73B860E0" w:rsidR="00A07803" w:rsidRDefault="008275EA" w:rsidP="000B7C55">
      <w:r>
        <w:rPr>
          <w:noProof/>
        </w:rPr>
        <w:drawing>
          <wp:anchor distT="0" distB="0" distL="114300" distR="114300" simplePos="0" relativeHeight="251682818" behindDoc="0" locked="0" layoutInCell="1" allowOverlap="1" wp14:anchorId="2AA38E68" wp14:editId="03695E40">
            <wp:simplePos x="0" y="0"/>
            <wp:positionH relativeFrom="margin">
              <wp:align>left</wp:align>
            </wp:positionH>
            <wp:positionV relativeFrom="paragraph">
              <wp:posOffset>378460</wp:posOffset>
            </wp:positionV>
            <wp:extent cx="5943600" cy="3108960"/>
            <wp:effectExtent l="0" t="0" r="0" b="0"/>
            <wp:wrapTopAndBottom/>
            <wp:docPr id="1070916348" name="Picture 1070916348"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8" name="Picture 1070916348" descr="A screenshot of a computer&#10;&#10;Description automatically generated with medium confidence"/>
                    <pic:cNvPicPr preferRelativeResize="0"/>
                  </pic:nvPicPr>
                  <pic:blipFill>
                    <a:blip r:embed="rId38">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anchor>
        </w:drawing>
      </w:r>
      <w:r w:rsidR="000B7C55">
        <w:t>CLASSIM will plot 2D x-y graphs for soil matric potential, soil water content, nitrogen concentration, and temperature based on user selected date (Fig. 2</w:t>
      </w:r>
      <w:r w:rsidR="004B38E4">
        <w:t>7</w:t>
      </w:r>
      <w:r w:rsidR="000B7C55">
        <w:t>)</w:t>
      </w:r>
      <w:r w:rsidR="00A07803">
        <w:t>.</w:t>
      </w:r>
    </w:p>
    <w:p w14:paraId="60950CDC" w14:textId="76750334" w:rsidR="000B7C55" w:rsidRDefault="000B7C55" w:rsidP="000B7C55">
      <w:pPr>
        <w:pStyle w:val="Caption"/>
      </w:pPr>
      <w:r>
        <w:t xml:space="preserve">Figure </w:t>
      </w:r>
      <w:r w:rsidR="00A07803">
        <w:t>2</w:t>
      </w:r>
      <w:r w:rsidR="000745EB">
        <w:t>7</w:t>
      </w:r>
      <w:r>
        <w:t xml:space="preserve">: Soil Water Heat Nitrogen sub-Tab was selected on </w:t>
      </w:r>
      <w:r w:rsidR="00A07803">
        <w:t xml:space="preserve">Rotation </w:t>
      </w:r>
      <w:r>
        <w:t>Output tab.</w:t>
      </w:r>
    </w:p>
    <w:p w14:paraId="511B47C3" w14:textId="6BB6DB74" w:rsidR="000B7C55" w:rsidRPr="00BB143A" w:rsidRDefault="000B7C55" w:rsidP="000B7C55">
      <w:pPr>
        <w:rPr>
          <w:u w:val="single"/>
        </w:rPr>
      </w:pPr>
      <w:r w:rsidRPr="00BB143A">
        <w:rPr>
          <w:u w:val="single"/>
        </w:rPr>
        <w:t>2D Root</w:t>
      </w:r>
    </w:p>
    <w:p w14:paraId="1A01FFD1" w14:textId="060CA407" w:rsidR="00A07803" w:rsidRDefault="008275EA" w:rsidP="000B7C55">
      <w:r>
        <w:rPr>
          <w:noProof/>
        </w:rPr>
        <w:drawing>
          <wp:anchor distT="0" distB="0" distL="114300" distR="114300" simplePos="0" relativeHeight="251683842" behindDoc="0" locked="0" layoutInCell="1" allowOverlap="1" wp14:anchorId="26B9DDA2" wp14:editId="2E49E454">
            <wp:simplePos x="0" y="0"/>
            <wp:positionH relativeFrom="margin">
              <wp:align>left</wp:align>
            </wp:positionH>
            <wp:positionV relativeFrom="paragraph">
              <wp:posOffset>189865</wp:posOffset>
            </wp:positionV>
            <wp:extent cx="5943600" cy="3108960"/>
            <wp:effectExtent l="0" t="0" r="0" b="0"/>
            <wp:wrapTopAndBottom/>
            <wp:docPr id="1070916349" name="Picture 1070916349"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49" name="Picture 1070916349" descr="A screenshot of a computer&#10;&#10;Description automatically generated"/>
                    <pic:cNvPicPr preferRelativeResize="0"/>
                  </pic:nvPicPr>
                  <pic:blipFill>
                    <a:blip r:embed="rId39">
                      <a:extLst>
                        <a:ext uri="{28A0092B-C50C-407E-A947-70E740481C1C}">
                          <a14:useLocalDpi xmlns:a14="http://schemas.microsoft.com/office/drawing/2010/main" val="0"/>
                        </a:ext>
                      </a:extLst>
                    </a:blip>
                    <a:stretch>
                      <a:fillRect/>
                    </a:stretch>
                  </pic:blipFill>
                  <pic:spPr>
                    <a:xfrm>
                      <a:off x="0" y="0"/>
                      <a:ext cx="5943600" cy="3108960"/>
                    </a:xfrm>
                    <a:prstGeom prst="rect">
                      <a:avLst/>
                    </a:prstGeom>
                  </pic:spPr>
                </pic:pic>
              </a:graphicData>
            </a:graphic>
          </wp:anchor>
        </w:drawing>
      </w:r>
      <w:r w:rsidR="000B7C55">
        <w:t xml:space="preserve">CLASSIM will plot 2D x-y graphs for root density total and root mass total based on user selected date (Fig. </w:t>
      </w:r>
      <w:r w:rsidR="000745EB">
        <w:t>28</w:t>
      </w:r>
      <w:r w:rsidR="000B7C55">
        <w:t>)</w:t>
      </w:r>
      <w:r w:rsidR="00A07803">
        <w:t>.</w:t>
      </w:r>
    </w:p>
    <w:p w14:paraId="7B9F2EC4" w14:textId="2F5EFA8E" w:rsidR="000B7C55" w:rsidRDefault="000B7C55" w:rsidP="000B7C55">
      <w:pPr>
        <w:pStyle w:val="Caption"/>
      </w:pPr>
      <w:r>
        <w:t xml:space="preserve">Figure </w:t>
      </w:r>
      <w:r w:rsidR="00305C07">
        <w:t>28</w:t>
      </w:r>
      <w:r>
        <w:t>:</w:t>
      </w:r>
      <w:r w:rsidR="0013766B">
        <w:t xml:space="preserve"> </w:t>
      </w:r>
      <w:r>
        <w:t>2D Root subtab</w:t>
      </w:r>
      <w:r w:rsidR="0013766B">
        <w:t xml:space="preserve"> for Rotation Output.</w:t>
      </w:r>
    </w:p>
    <w:p w14:paraId="3B360643" w14:textId="77777777" w:rsidR="008275EA" w:rsidRPr="008275EA" w:rsidRDefault="008275EA" w:rsidP="008275EA"/>
    <w:p w14:paraId="24D20CF1" w14:textId="77777777" w:rsidR="000B7C55" w:rsidRPr="00BB143A" w:rsidRDefault="000B7C55" w:rsidP="000B7C55">
      <w:pPr>
        <w:rPr>
          <w:u w:val="single"/>
        </w:rPr>
      </w:pPr>
      <w:r w:rsidRPr="00BB143A">
        <w:rPr>
          <w:u w:val="single"/>
        </w:rPr>
        <w:lastRenderedPageBreak/>
        <w:t>Surface Characteristics</w:t>
      </w:r>
    </w:p>
    <w:p w14:paraId="107B7E14" w14:textId="1AEA008A" w:rsidR="0013766B" w:rsidRDefault="008275EA" w:rsidP="000B7C55">
      <w:r>
        <w:rPr>
          <w:noProof/>
        </w:rPr>
        <w:drawing>
          <wp:anchor distT="0" distB="0" distL="114300" distR="114300" simplePos="0" relativeHeight="251684866" behindDoc="0" locked="0" layoutInCell="1" allowOverlap="1" wp14:anchorId="2C734A5F" wp14:editId="1E235D91">
            <wp:simplePos x="0" y="0"/>
            <wp:positionH relativeFrom="margin">
              <wp:align>left</wp:align>
            </wp:positionH>
            <wp:positionV relativeFrom="paragraph">
              <wp:posOffset>565785</wp:posOffset>
            </wp:positionV>
            <wp:extent cx="5943600" cy="2926080"/>
            <wp:effectExtent l="0" t="0" r="0" b="7620"/>
            <wp:wrapTopAndBottom/>
            <wp:docPr id="1070916350" name="Picture 1070916350"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50" name="Picture 1070916350" descr="A screenshot of a computer&#10;&#10;Description automatically generated with medium confidence"/>
                    <pic:cNvPicPr preferRelativeResize="0"/>
                  </pic:nvPicPr>
                  <pic:blipFill>
                    <a:blip r:embed="rId40">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anchor>
        </w:drawing>
      </w:r>
      <w:r w:rsidR="000B7C55">
        <w:t xml:space="preserve">Variables related to evaporation, transpiration, rainfall, runoff, and other responses can be selected for comparison versus time series.  The example below shows seasonal potential soil evaporation and seasonal actual soil evaporation (Fig. </w:t>
      </w:r>
      <w:r w:rsidR="00604161">
        <w:t>29</w:t>
      </w:r>
      <w:r w:rsidR="000B7C55">
        <w:t>).</w:t>
      </w:r>
    </w:p>
    <w:p w14:paraId="6BC0E60A" w14:textId="43CC8C63" w:rsidR="000B7C55" w:rsidRDefault="000B7C55" w:rsidP="000B7C55">
      <w:pPr>
        <w:pStyle w:val="Caption"/>
      </w:pPr>
      <w:r>
        <w:t xml:space="preserve">Figure </w:t>
      </w:r>
      <w:r w:rsidR="00B833DE">
        <w:t>29</w:t>
      </w:r>
      <w:r>
        <w:t>: Surface Characteristics subtab.</w:t>
      </w:r>
    </w:p>
    <w:p w14:paraId="62460E5C" w14:textId="08F9ED78" w:rsidR="000B7C55" w:rsidRPr="003B4B33" w:rsidRDefault="000B7C55" w:rsidP="000B7C55">
      <w:pPr>
        <w:rPr>
          <w:u w:val="single"/>
        </w:rPr>
      </w:pPr>
      <w:r w:rsidRPr="003B4B33">
        <w:rPr>
          <w:u w:val="single"/>
        </w:rPr>
        <w:t>Soil Carbon Storage</w:t>
      </w:r>
    </w:p>
    <w:p w14:paraId="4264D76A" w14:textId="138A55FE" w:rsidR="00E5147E" w:rsidRDefault="008275EA" w:rsidP="000B7C55">
      <w:r>
        <w:rPr>
          <w:noProof/>
        </w:rPr>
        <w:drawing>
          <wp:anchor distT="0" distB="0" distL="114300" distR="114300" simplePos="0" relativeHeight="251685890" behindDoc="0" locked="0" layoutInCell="1" allowOverlap="1" wp14:anchorId="393503B9" wp14:editId="3D11A56D">
            <wp:simplePos x="0" y="0"/>
            <wp:positionH relativeFrom="margin">
              <wp:align>left</wp:align>
            </wp:positionH>
            <wp:positionV relativeFrom="paragraph">
              <wp:posOffset>365125</wp:posOffset>
            </wp:positionV>
            <wp:extent cx="5943600" cy="2926080"/>
            <wp:effectExtent l="0" t="0" r="0" b="7620"/>
            <wp:wrapTopAndBottom/>
            <wp:docPr id="1070916351" name="Picture 1070916351" descr="A screenshot of a comput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51" name="Picture 1070916351" descr="A screenshot of a computer&#10;&#10;Description automatically generated with medium confidence"/>
                    <pic:cNvPicPr preferRelativeResize="0"/>
                  </pic:nvPicPr>
                  <pic:blipFill>
                    <a:blip r:embed="rId41">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anchor>
        </w:drawing>
      </w:r>
      <w:r w:rsidR="000B7C55">
        <w:t xml:space="preserve">User can select variables related to amount of nitrogen and cardon for humus, litter, manure and root for comparison versus time series.  The example below shows amount of nitrogen and carbon in root (Fig. </w:t>
      </w:r>
      <w:r w:rsidR="00E5147E">
        <w:t>3</w:t>
      </w:r>
      <w:r w:rsidR="00B833DE">
        <w:t>0</w:t>
      </w:r>
      <w:r w:rsidR="000B7C55">
        <w:t>).</w:t>
      </w:r>
    </w:p>
    <w:p w14:paraId="4304B61A" w14:textId="5B0A60A3" w:rsidR="00D03CAB" w:rsidRDefault="000B7C55" w:rsidP="007313DF">
      <w:pPr>
        <w:pStyle w:val="Caption"/>
      </w:pPr>
      <w:r>
        <w:t xml:space="preserve">Figure </w:t>
      </w:r>
      <w:r w:rsidR="00E5147E">
        <w:t>3</w:t>
      </w:r>
      <w:r w:rsidR="008275EA">
        <w:t>0</w:t>
      </w:r>
      <w:r>
        <w:t xml:space="preserve">: </w:t>
      </w:r>
      <w:r w:rsidR="00E5147E">
        <w:t>Soil Carbon Storage</w:t>
      </w:r>
      <w:r>
        <w:t xml:space="preserve"> subtab.</w:t>
      </w:r>
    </w:p>
    <w:p w14:paraId="6C938693" w14:textId="584C3CF5" w:rsidR="00E7602B" w:rsidRDefault="007729BA" w:rsidP="00E7602B">
      <w:pPr>
        <w:pStyle w:val="Heading1"/>
      </w:pPr>
      <w:bookmarkStart w:id="25" w:name="_Toc135314281"/>
      <w:bookmarkStart w:id="26" w:name="_Toc78782713"/>
      <w:r>
        <w:lastRenderedPageBreak/>
        <w:t>‘</w:t>
      </w:r>
      <w:r w:rsidR="00E7602B">
        <w:t>ABOUT’ Tab</w:t>
      </w:r>
      <w:bookmarkEnd w:id="25"/>
    </w:p>
    <w:p w14:paraId="415E3515" w14:textId="40723F14" w:rsidR="00D97AC8" w:rsidRPr="007C61B7" w:rsidRDefault="00CA5E2B" w:rsidP="007C61B7">
      <w:r>
        <w:rPr>
          <w:noProof/>
        </w:rPr>
        <w:drawing>
          <wp:anchor distT="0" distB="0" distL="114300" distR="114300" simplePos="0" relativeHeight="251686914" behindDoc="0" locked="0" layoutInCell="1" allowOverlap="1" wp14:anchorId="6F029324" wp14:editId="79EACA44">
            <wp:simplePos x="0" y="0"/>
            <wp:positionH relativeFrom="margin">
              <wp:align>left</wp:align>
            </wp:positionH>
            <wp:positionV relativeFrom="paragraph">
              <wp:posOffset>593090</wp:posOffset>
            </wp:positionV>
            <wp:extent cx="5943600" cy="2990088"/>
            <wp:effectExtent l="0" t="0" r="0" b="1270"/>
            <wp:wrapTopAndBottom/>
            <wp:docPr id="1070916352" name="Picture 107091635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16352" name="Picture 1070916352" descr="A screenshot of a computer&#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5943600" cy="2990088"/>
                    </a:xfrm>
                    <a:prstGeom prst="rect">
                      <a:avLst/>
                    </a:prstGeom>
                  </pic:spPr>
                </pic:pic>
              </a:graphicData>
            </a:graphic>
          </wp:anchor>
        </w:drawing>
      </w:r>
      <w:r w:rsidR="00A13AA5">
        <w:t xml:space="preserve">This tab contains </w:t>
      </w:r>
      <w:r w:rsidR="002A6D67">
        <w:t>information about Classim version, databases versio</w:t>
      </w:r>
      <w:r w:rsidR="00E85E36">
        <w:t>ns, how to contact Classim support</w:t>
      </w:r>
      <w:r w:rsidR="00C11CCD">
        <w:t xml:space="preserve"> and a link to USDA ARS Adaptive Cropping </w:t>
      </w:r>
      <w:r w:rsidR="00EC076C">
        <w:t>Systems Laboratory.  It also li</w:t>
      </w:r>
      <w:r w:rsidR="00CE49C0">
        <w:t>st</w:t>
      </w:r>
      <w:r w:rsidR="00D97AC8">
        <w:t>s</w:t>
      </w:r>
      <w:r w:rsidR="00CE49C0">
        <w:t xml:space="preserve"> the development team members that were involved in modeling</w:t>
      </w:r>
      <w:r w:rsidR="002E08BC">
        <w:t>, interface design and development and application testing. (</w:t>
      </w:r>
      <w:r w:rsidR="00D97AC8">
        <w:t>Fig. 3</w:t>
      </w:r>
      <w:r>
        <w:t>1</w:t>
      </w:r>
      <w:r w:rsidR="002E08BC">
        <w:t>)</w:t>
      </w:r>
    </w:p>
    <w:p w14:paraId="0447B2B1" w14:textId="5DFC263D" w:rsidR="00A4054B" w:rsidRDefault="00A4054B" w:rsidP="00A4054B">
      <w:pPr>
        <w:pStyle w:val="Caption"/>
      </w:pPr>
      <w:r>
        <w:t>Figure 3</w:t>
      </w:r>
      <w:r w:rsidR="00CA5E2B">
        <w:t>1</w:t>
      </w:r>
      <w:r>
        <w:t>: About subtab.</w:t>
      </w:r>
    </w:p>
    <w:p w14:paraId="3890DDC3" w14:textId="28984EB8" w:rsidR="0085744C" w:rsidRDefault="0085744C">
      <w:r>
        <w:br w:type="page"/>
      </w:r>
    </w:p>
    <w:p w14:paraId="6706B590" w14:textId="77D7EB67" w:rsidR="00F1549E" w:rsidRDefault="00F1549E" w:rsidP="00351A7C">
      <w:pPr>
        <w:pStyle w:val="Heading1"/>
      </w:pPr>
      <w:bookmarkStart w:id="27" w:name="_Toc135314282"/>
      <w:r>
        <w:lastRenderedPageBreak/>
        <w:t>SAMPLE – Input Data</w:t>
      </w:r>
      <w:bookmarkEnd w:id="26"/>
      <w:bookmarkEnd w:id="27"/>
    </w:p>
    <w:p w14:paraId="306E99F0" w14:textId="725BE4CD" w:rsidR="00B433B3" w:rsidRDefault="00B433B3" w:rsidP="00F1549E">
      <w:r>
        <w:t xml:space="preserve">CLASSIM installation will come with several sets of example input data for the various models. </w:t>
      </w:r>
      <w:r w:rsidR="00CB4CAB">
        <w:t xml:space="preserve"> These are located in the Examples sub-folder.  </w:t>
      </w:r>
      <w:r w:rsidR="003E3BD2">
        <w:t>Users are encouraged to work their way through the examples of inputting the data, and perhaps more importantly, gaining confidence in varying the input data and observing the changes in the outputs.  Example input locations include:</w:t>
      </w:r>
    </w:p>
    <w:p w14:paraId="0A227B26" w14:textId="0CEBEA82" w:rsidR="0035712A" w:rsidRDefault="0035712A" w:rsidP="00F1549E">
      <w:r>
        <w:t xml:space="preserve">1) </w:t>
      </w:r>
      <w:r w:rsidR="006E163B">
        <w:t>Carlow, Ireland</w:t>
      </w:r>
    </w:p>
    <w:p w14:paraId="51904322" w14:textId="5C2E5C8F" w:rsidR="006E163B" w:rsidRDefault="003E3BD2" w:rsidP="00F1549E">
      <w:r>
        <w:t xml:space="preserve">Potato study </w:t>
      </w:r>
      <w:r w:rsidR="00623F1D">
        <w:t>conducted</w:t>
      </w:r>
      <w:r>
        <w:t xml:space="preserve"> in open-top chambers under ambient CO2 conditions.  </w:t>
      </w:r>
      <w:r w:rsidR="00623F1D">
        <w:t xml:space="preserve">Study utilized unusually high planting densities. </w:t>
      </w:r>
      <w:r w:rsidR="007635B0">
        <w:t xml:space="preserve"> </w:t>
      </w:r>
      <w:r w:rsidR="00425301">
        <w:t>Users may want to explore varying CO2 concentration with the weather data.</w:t>
      </w:r>
    </w:p>
    <w:p w14:paraId="3622530B" w14:textId="44208395" w:rsidR="00623F1D" w:rsidRDefault="00623F1D" w:rsidP="00F1549E">
      <w:r>
        <w:t xml:space="preserve">2) </w:t>
      </w:r>
      <w:r w:rsidR="000A58F2">
        <w:t>Chapman</w:t>
      </w:r>
      <w:r>
        <w:t>, Maine</w:t>
      </w:r>
    </w:p>
    <w:p w14:paraId="5BC528FF" w14:textId="00E6F1C3" w:rsidR="00134A75" w:rsidRDefault="00134A75" w:rsidP="00F1549E">
      <w:r>
        <w:t>Potato study</w:t>
      </w:r>
      <w:r w:rsidR="002068EF">
        <w:t xml:space="preserve"> </w:t>
      </w:r>
      <w:r w:rsidR="000A58F2">
        <w:t>to evaluate cultivar response to different N amounts.  Single N treatment provided.  Users may want to explore fertilizer amounts.</w:t>
      </w:r>
    </w:p>
    <w:p w14:paraId="0D4D97D3" w14:textId="563301C1" w:rsidR="00AE0BF9" w:rsidRDefault="00CD1AE0" w:rsidP="00F1549E">
      <w:r>
        <w:t>3)</w:t>
      </w:r>
      <w:r w:rsidR="009907A0">
        <w:t xml:space="preserve"> </w:t>
      </w:r>
      <w:r w:rsidR="000A58F2">
        <w:t>Rhodesdale, Maryland</w:t>
      </w:r>
    </w:p>
    <w:p w14:paraId="7DD73DA0" w14:textId="7BB2CAE5" w:rsidR="000A58F2" w:rsidRDefault="000A58F2" w:rsidP="00F1549E">
      <w:r>
        <w:t>Two variety study in Maryland’s eastern shore for 2011 and 2012.</w:t>
      </w:r>
    </w:p>
    <w:p w14:paraId="151EA8AF" w14:textId="6813F983" w:rsidR="007E4F86" w:rsidRDefault="007E4F86" w:rsidP="00F1549E">
      <w:r>
        <w:t>4) Jyndevad, Denmark</w:t>
      </w:r>
    </w:p>
    <w:p w14:paraId="6157FAB1" w14:textId="1A48A1B4" w:rsidR="007E4F86" w:rsidRDefault="007E4F86" w:rsidP="00F1549E">
      <w:r>
        <w:t>Potato yields under automatic irrigation under ambient conditions.  User may want to explore increasing CO2 concentration.</w:t>
      </w:r>
    </w:p>
    <w:p w14:paraId="14679599" w14:textId="23D64077" w:rsidR="007E4F86" w:rsidRDefault="007E4F86" w:rsidP="00F1549E">
      <w:r>
        <w:t xml:space="preserve">5) </w:t>
      </w:r>
      <w:r w:rsidR="00204D80">
        <w:t>CROWN and AgMIPET2</w:t>
      </w:r>
    </w:p>
    <w:p w14:paraId="624C2FB2" w14:textId="7090D033" w:rsidR="00F1549E" w:rsidRDefault="00204D80" w:rsidP="005B4A4B">
      <w:r>
        <w:t>These are studies for corn modeling.</w:t>
      </w:r>
    </w:p>
    <w:p w14:paraId="16833F96" w14:textId="77777777" w:rsidR="00CB4CAB" w:rsidRDefault="00CB4CAB">
      <w:pPr>
        <w:rPr>
          <w:rFonts w:asciiTheme="majorHAnsi" w:eastAsiaTheme="majorEastAsia" w:hAnsiTheme="majorHAnsi" w:cstheme="majorBidi"/>
          <w:color w:val="2F5496" w:themeColor="accent1" w:themeShade="BF"/>
          <w:sz w:val="32"/>
          <w:szCs w:val="32"/>
        </w:rPr>
      </w:pPr>
      <w:r>
        <w:br w:type="page"/>
      </w:r>
    </w:p>
    <w:p w14:paraId="3153FF27" w14:textId="67E0BF94" w:rsidR="00351A7C" w:rsidRDefault="00351A7C" w:rsidP="00351A7C">
      <w:pPr>
        <w:pStyle w:val="Heading1"/>
      </w:pPr>
      <w:bookmarkStart w:id="28" w:name="_Toc78782714"/>
      <w:bookmarkStart w:id="29" w:name="_Toc135314283"/>
      <w:r>
        <w:lastRenderedPageBreak/>
        <w:t>APPENDIX</w:t>
      </w:r>
      <w:r w:rsidR="080EF670">
        <w:t xml:space="preserve"> A</w:t>
      </w:r>
      <w:r>
        <w:t xml:space="preserve"> – Weather Data</w:t>
      </w:r>
      <w:bookmarkEnd w:id="28"/>
      <w:bookmarkEnd w:id="29"/>
    </w:p>
    <w:p w14:paraId="76AB907B" w14:textId="10DF56D0" w:rsidR="00351A7C" w:rsidRDefault="00351A7C" w:rsidP="008723B8">
      <w:r>
        <w:t>Weather data can be in either hourly or daily time-steps.  For daily values, minimum information includes solar radiation, maximum daily temperature, minimum daily temperature</w:t>
      </w:r>
      <w:r w:rsidR="00A45BA1">
        <w:t xml:space="preserve">, and relative humidity.  Values for rainfall and CO2 are optional and, if not provided in the datafile, will be pulled from the Station information associated with the weather file.  </w:t>
      </w:r>
      <w:r w:rsidR="00CE365E">
        <w:t>A</w:t>
      </w:r>
      <w:r w:rsidR="00FF3483">
        <w:t>n example of a daily weather file is shown below for several days.  This is in *.csv format but is open in Excel to</w:t>
      </w:r>
      <w:r w:rsidR="00306192">
        <w:t xml:space="preserve"> make it easier to read</w:t>
      </w:r>
      <w:r w:rsidR="007234EE">
        <w:t xml:space="preserve">.  Note the only header is for column names – additional </w:t>
      </w:r>
      <w:r w:rsidR="006C7D91">
        <w:t xml:space="preserve">information </w:t>
      </w:r>
      <w:r w:rsidR="007234EE">
        <w:t>may throw an error in CLASSIM.  This file includes values for solar radiation, maximum and minimum air temperature, rainfall, windspeed, and relative humidity:</w:t>
      </w:r>
    </w:p>
    <w:p w14:paraId="3517D728" w14:textId="453EE34E" w:rsidR="00306192" w:rsidRDefault="007234EE" w:rsidP="008723B8">
      <w:r w:rsidRPr="007234EE">
        <w:rPr>
          <w:noProof/>
        </w:rPr>
        <w:drawing>
          <wp:inline distT="0" distB="0" distL="0" distR="0" wp14:anchorId="6EF0368D" wp14:editId="7E152DDA">
            <wp:extent cx="5391150" cy="2486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t="-1" b="37260"/>
                    <a:stretch/>
                  </pic:blipFill>
                  <pic:spPr bwMode="auto">
                    <a:xfrm>
                      <a:off x="0" y="0"/>
                      <a:ext cx="5391150" cy="2486025"/>
                    </a:xfrm>
                    <a:prstGeom prst="rect">
                      <a:avLst/>
                    </a:prstGeom>
                    <a:noFill/>
                    <a:ln>
                      <a:noFill/>
                    </a:ln>
                    <a:extLst>
                      <a:ext uri="{53640926-AAD7-44D8-BBD7-CCE9431645EC}">
                        <a14:shadowObscured xmlns:a14="http://schemas.microsoft.com/office/drawing/2010/main"/>
                      </a:ext>
                    </a:extLst>
                  </pic:spPr>
                </pic:pic>
              </a:graphicData>
            </a:graphic>
          </wp:inline>
        </w:drawing>
      </w:r>
    </w:p>
    <w:p w14:paraId="62CD006C" w14:textId="761DDFB4" w:rsidR="00351A7C" w:rsidRDefault="007234EE" w:rsidP="008723B8">
      <w:r>
        <w:t xml:space="preserve">Below is an example of hourly data.  </w:t>
      </w:r>
      <w:r w:rsidR="00A40851">
        <w:t xml:space="preserve">Similar information except there is an additional column for hour of day (0 </w:t>
      </w:r>
      <w:r w:rsidR="0080517E">
        <w:t xml:space="preserve">to 23, with 0 representing the first hour after midnight). </w:t>
      </w:r>
      <w:r w:rsidR="009D5E1A">
        <w:t xml:space="preserve">  There are Example files in CLASSIM that the User should look at to gain familiarity for these requirements.</w:t>
      </w:r>
    </w:p>
    <w:p w14:paraId="17598869" w14:textId="7E902EA8" w:rsidR="00926DF8" w:rsidRDefault="009D5E1A" w:rsidP="008723B8">
      <w:r w:rsidRPr="009D5E1A">
        <w:rPr>
          <w:noProof/>
        </w:rPr>
        <w:drawing>
          <wp:inline distT="0" distB="0" distL="0" distR="0" wp14:anchorId="61D320E4" wp14:editId="2CB4B52B">
            <wp:extent cx="5201285"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01285" cy="2867660"/>
                    </a:xfrm>
                    <a:prstGeom prst="rect">
                      <a:avLst/>
                    </a:prstGeom>
                    <a:noFill/>
                    <a:ln>
                      <a:noFill/>
                    </a:ln>
                  </pic:spPr>
                </pic:pic>
              </a:graphicData>
            </a:graphic>
          </wp:inline>
        </w:drawing>
      </w:r>
    </w:p>
    <w:p w14:paraId="3E4F6955" w14:textId="5F940216" w:rsidR="00926DF8" w:rsidRDefault="00926DF8" w:rsidP="008723B8">
      <w:r>
        <w:br w:type="page"/>
      </w:r>
    </w:p>
    <w:p w14:paraId="3E03FAC8" w14:textId="3CFC402C" w:rsidR="00926DF8" w:rsidRDefault="75E39787" w:rsidP="0550F83A">
      <w:pPr>
        <w:pStyle w:val="Heading1"/>
      </w:pPr>
      <w:bookmarkStart w:id="30" w:name="_Toc78782715"/>
      <w:bookmarkStart w:id="31" w:name="_Toc135314284"/>
      <w:r>
        <w:lastRenderedPageBreak/>
        <w:t>APPENDIX B – Cultivar Variables and Units per Crop</w:t>
      </w:r>
      <w:bookmarkEnd w:id="30"/>
      <w:bookmarkEnd w:id="31"/>
    </w:p>
    <w:p w14:paraId="15AC2928" w14:textId="0F426F02" w:rsidR="00926DF8" w:rsidRDefault="00926DF8" w:rsidP="0550F83A"/>
    <w:p w14:paraId="7AD0AB82" w14:textId="133052A1" w:rsidR="00926DF8" w:rsidRDefault="592E690D" w:rsidP="0D28DAE7">
      <w:r>
        <w:t xml:space="preserve">Cultivar parameters used for </w:t>
      </w:r>
      <w:r w:rsidR="006C7D91">
        <w:t>cotton</w:t>
      </w:r>
      <w:r w:rsidR="007D5E38">
        <w:t>.</w:t>
      </w:r>
    </w:p>
    <w:p w14:paraId="099E4917" w14:textId="6ED7553F" w:rsidR="00A91347" w:rsidRDefault="00A91347" w:rsidP="0D28DAE7">
      <w:r w:rsidRPr="002A244A">
        <w:t>There are 60 parameters in the GOSSYM model, out of which only 35 parameters are varied while the rest are generally kept constant. In</w:t>
      </w:r>
      <w:r>
        <w:t xml:space="preserve"> CLASSIM</w:t>
      </w:r>
      <w:r w:rsidRPr="002A244A">
        <w:t>, the user has the capability to vary the 35 parameters, while the rest are not displayed in the interface</w:t>
      </w:r>
      <w:r>
        <w:t xml:space="preserve">. Below table </w:t>
      </w:r>
      <w:r w:rsidRPr="006A00B8">
        <w:t>shows which parameters in the GOSSYM model are kept constant and which ones are variable</w:t>
      </w:r>
      <w:r>
        <w:t>.</w:t>
      </w:r>
    </w:p>
    <w:tbl>
      <w:tblPr>
        <w:tblW w:w="0" w:type="auto"/>
        <w:tblLayout w:type="fixed"/>
        <w:tblLook w:val="04A0" w:firstRow="1" w:lastRow="0" w:firstColumn="1" w:lastColumn="0" w:noHBand="0" w:noVBand="1"/>
      </w:tblPr>
      <w:tblGrid>
        <w:gridCol w:w="7105"/>
        <w:gridCol w:w="1980"/>
      </w:tblGrid>
      <w:tr w:rsidR="00BC15F3" w:rsidRPr="00BC15F3" w14:paraId="13A5B53E" w14:textId="77777777" w:rsidTr="0060092C">
        <w:trPr>
          <w:trHeight w:val="300"/>
        </w:trPr>
        <w:tc>
          <w:tcPr>
            <w:tcW w:w="7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5E50A" w14:textId="77777777" w:rsidR="00BC15F3" w:rsidRPr="00BC15F3" w:rsidRDefault="00BC15F3" w:rsidP="00BC15F3">
            <w:pPr>
              <w:spacing w:after="0" w:line="240" w:lineRule="auto"/>
              <w:rPr>
                <w:rFonts w:eastAsia="Times New Roman" w:cstheme="minorHAnsi"/>
                <w:b/>
                <w:bCs/>
                <w:color w:val="000000"/>
                <w:sz w:val="20"/>
                <w:szCs w:val="20"/>
              </w:rPr>
            </w:pPr>
            <w:r w:rsidRPr="00BC15F3">
              <w:rPr>
                <w:rFonts w:eastAsia="Times New Roman" w:cstheme="minorHAnsi"/>
                <w:b/>
                <w:bCs/>
                <w:color w:val="000000"/>
                <w:sz w:val="20"/>
                <w:szCs w:val="20"/>
              </w:rPr>
              <w:t>Description</w:t>
            </w:r>
          </w:p>
        </w:tc>
        <w:tc>
          <w:tcPr>
            <w:tcW w:w="1980" w:type="dxa"/>
            <w:tcBorders>
              <w:top w:val="single" w:sz="4" w:space="0" w:color="auto"/>
              <w:left w:val="nil"/>
              <w:bottom w:val="single" w:sz="4" w:space="0" w:color="auto"/>
              <w:right w:val="single" w:sz="4" w:space="0" w:color="auto"/>
            </w:tcBorders>
            <w:shd w:val="clear" w:color="auto" w:fill="auto"/>
            <w:noWrap/>
            <w:hideMark/>
          </w:tcPr>
          <w:p w14:paraId="16108AB3" w14:textId="77777777" w:rsidR="00BC15F3" w:rsidRPr="0060092C" w:rsidRDefault="00BC15F3" w:rsidP="00BC15F3">
            <w:pPr>
              <w:spacing w:after="0" w:line="240" w:lineRule="auto"/>
              <w:rPr>
                <w:rFonts w:eastAsia="Times New Roman" w:cstheme="minorHAnsi"/>
                <w:b/>
                <w:bCs/>
                <w:color w:val="000000"/>
                <w:sz w:val="20"/>
                <w:szCs w:val="20"/>
              </w:rPr>
            </w:pPr>
            <w:r w:rsidRPr="0060092C">
              <w:rPr>
                <w:rFonts w:eastAsia="Times New Roman" w:cstheme="minorHAnsi"/>
                <w:b/>
                <w:bCs/>
                <w:color w:val="000000"/>
                <w:sz w:val="20"/>
                <w:szCs w:val="20"/>
              </w:rPr>
              <w:t>Units</w:t>
            </w:r>
          </w:p>
        </w:tc>
      </w:tr>
      <w:tr w:rsidR="00BC15F3" w:rsidRPr="00BC15F3" w14:paraId="430E909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726D88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Correction factor for root/shoot ratio</w:t>
            </w:r>
          </w:p>
        </w:tc>
        <w:tc>
          <w:tcPr>
            <w:tcW w:w="1980" w:type="dxa"/>
            <w:tcBorders>
              <w:top w:val="nil"/>
              <w:left w:val="nil"/>
              <w:bottom w:val="single" w:sz="4" w:space="0" w:color="auto"/>
              <w:right w:val="single" w:sz="4" w:space="0" w:color="auto"/>
            </w:tcBorders>
            <w:shd w:val="clear" w:color="auto" w:fill="auto"/>
            <w:noWrap/>
            <w:hideMark/>
          </w:tcPr>
          <w:p w14:paraId="084E689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2B5E71A"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20CDCBB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Factor for C-allocation to stem for days after emergence &gt; variety parameter 13</w:t>
            </w:r>
          </w:p>
        </w:tc>
        <w:tc>
          <w:tcPr>
            <w:tcW w:w="1980" w:type="dxa"/>
            <w:tcBorders>
              <w:top w:val="nil"/>
              <w:left w:val="nil"/>
              <w:bottom w:val="single" w:sz="4" w:space="0" w:color="auto"/>
              <w:right w:val="single" w:sz="4" w:space="0" w:color="auto"/>
            </w:tcBorders>
            <w:shd w:val="clear" w:color="auto" w:fill="auto"/>
            <w:noWrap/>
            <w:hideMark/>
          </w:tcPr>
          <w:p w14:paraId="120E1E87"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94EFC7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76FA3E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aximum boll size</w:t>
            </w:r>
          </w:p>
        </w:tc>
        <w:tc>
          <w:tcPr>
            <w:tcW w:w="1980" w:type="dxa"/>
            <w:tcBorders>
              <w:top w:val="nil"/>
              <w:left w:val="nil"/>
              <w:bottom w:val="single" w:sz="4" w:space="0" w:color="auto"/>
              <w:right w:val="single" w:sz="4" w:space="0" w:color="auto"/>
            </w:tcBorders>
            <w:shd w:val="clear" w:color="auto" w:fill="auto"/>
            <w:noWrap/>
            <w:hideMark/>
          </w:tcPr>
          <w:p w14:paraId="70F02F2E" w14:textId="55EE56E2"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g</w:t>
            </w:r>
          </w:p>
        </w:tc>
      </w:tr>
      <w:tr w:rsidR="00BC15F3" w:rsidRPr="00BC15F3" w14:paraId="0D73FFB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638F5C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inimum LAI that affects boll temperature</w:t>
            </w:r>
          </w:p>
        </w:tc>
        <w:tc>
          <w:tcPr>
            <w:tcW w:w="1980" w:type="dxa"/>
            <w:tcBorders>
              <w:top w:val="nil"/>
              <w:left w:val="nil"/>
              <w:bottom w:val="single" w:sz="4" w:space="0" w:color="auto"/>
              <w:right w:val="single" w:sz="4" w:space="0" w:color="auto"/>
            </w:tcBorders>
            <w:shd w:val="clear" w:color="auto" w:fill="auto"/>
            <w:noWrap/>
            <w:hideMark/>
          </w:tcPr>
          <w:p w14:paraId="023A30E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20864039"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624EBF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inimum leaf water potential for the day in well-watered soil in the estimation of stem growth water stress</w:t>
            </w:r>
          </w:p>
        </w:tc>
        <w:tc>
          <w:tcPr>
            <w:tcW w:w="1980" w:type="dxa"/>
            <w:tcBorders>
              <w:top w:val="nil"/>
              <w:left w:val="nil"/>
              <w:bottom w:val="single" w:sz="4" w:space="0" w:color="auto"/>
              <w:right w:val="single" w:sz="4" w:space="0" w:color="auto"/>
            </w:tcBorders>
            <w:shd w:val="clear" w:color="auto" w:fill="auto"/>
            <w:noWrap/>
            <w:hideMark/>
          </w:tcPr>
          <w:p w14:paraId="417E2CB7" w14:textId="01C4AF80"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bar</w:t>
            </w:r>
          </w:p>
        </w:tc>
      </w:tr>
      <w:tr w:rsidR="00BC15F3" w:rsidRPr="00BC15F3" w14:paraId="01D9D18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95A991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inimum leaf water potential in well-watered soil in the estimation of leaf growth water stress</w:t>
            </w:r>
          </w:p>
        </w:tc>
        <w:tc>
          <w:tcPr>
            <w:tcW w:w="1980" w:type="dxa"/>
            <w:tcBorders>
              <w:top w:val="nil"/>
              <w:left w:val="nil"/>
              <w:bottom w:val="single" w:sz="4" w:space="0" w:color="auto"/>
              <w:right w:val="single" w:sz="4" w:space="0" w:color="auto"/>
            </w:tcBorders>
            <w:shd w:val="clear" w:color="auto" w:fill="auto"/>
            <w:noWrap/>
            <w:hideMark/>
          </w:tcPr>
          <w:p w14:paraId="03AF9452" w14:textId="15C80E3E"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bar</w:t>
            </w:r>
          </w:p>
        </w:tc>
      </w:tr>
      <w:tr w:rsidR="00BC15F3" w:rsidRPr="00BC15F3" w14:paraId="452734EE"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1C47E35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Number of days after emergence that controls C-allocation in to stem</w:t>
            </w:r>
          </w:p>
        </w:tc>
        <w:tc>
          <w:tcPr>
            <w:tcW w:w="1980" w:type="dxa"/>
            <w:tcBorders>
              <w:top w:val="nil"/>
              <w:left w:val="nil"/>
              <w:bottom w:val="single" w:sz="4" w:space="0" w:color="auto"/>
              <w:right w:val="single" w:sz="4" w:space="0" w:color="auto"/>
            </w:tcBorders>
            <w:shd w:val="clear" w:color="auto" w:fill="auto"/>
            <w:noWrap/>
            <w:hideMark/>
          </w:tcPr>
          <w:p w14:paraId="0CE8418B" w14:textId="152C06E0"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day</w:t>
            </w:r>
          </w:p>
        </w:tc>
      </w:tr>
      <w:tr w:rsidR="00BC15F3" w:rsidRPr="00BC15F3" w14:paraId="288D37A8"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C267A96" w14:textId="4285688F"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mainstem leaf area at unfolding</w:t>
            </w:r>
          </w:p>
        </w:tc>
        <w:tc>
          <w:tcPr>
            <w:tcW w:w="1980" w:type="dxa"/>
            <w:tcBorders>
              <w:top w:val="nil"/>
              <w:left w:val="nil"/>
              <w:bottom w:val="single" w:sz="4" w:space="0" w:color="auto"/>
              <w:right w:val="single" w:sz="4" w:space="0" w:color="auto"/>
            </w:tcBorders>
            <w:shd w:val="clear" w:color="auto" w:fill="auto"/>
            <w:noWrap/>
            <w:hideMark/>
          </w:tcPr>
          <w:p w14:paraId="3B398417"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450D576"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4C9CDE94"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bolls lost due to heat injury</w:t>
            </w:r>
          </w:p>
        </w:tc>
        <w:tc>
          <w:tcPr>
            <w:tcW w:w="1980" w:type="dxa"/>
            <w:tcBorders>
              <w:top w:val="nil"/>
              <w:left w:val="nil"/>
              <w:bottom w:val="single" w:sz="4" w:space="0" w:color="auto"/>
              <w:right w:val="single" w:sz="4" w:space="0" w:color="auto"/>
            </w:tcBorders>
            <w:shd w:val="clear" w:color="auto" w:fill="auto"/>
            <w:noWrap/>
            <w:hideMark/>
          </w:tcPr>
          <w:p w14:paraId="3913B699"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8835B85"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6C19ED7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current internode length</w:t>
            </w:r>
          </w:p>
        </w:tc>
        <w:tc>
          <w:tcPr>
            <w:tcW w:w="1980" w:type="dxa"/>
            <w:tcBorders>
              <w:top w:val="nil"/>
              <w:left w:val="nil"/>
              <w:bottom w:val="single" w:sz="4" w:space="0" w:color="auto"/>
              <w:right w:val="single" w:sz="4" w:space="0" w:color="auto"/>
            </w:tcBorders>
            <w:shd w:val="clear" w:color="auto" w:fill="auto"/>
            <w:noWrap/>
            <w:hideMark/>
          </w:tcPr>
          <w:p w14:paraId="39B74FF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AF94EF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25ADE4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duration of leaf area expansion</w:t>
            </w:r>
          </w:p>
        </w:tc>
        <w:tc>
          <w:tcPr>
            <w:tcW w:w="1980" w:type="dxa"/>
            <w:tcBorders>
              <w:top w:val="nil"/>
              <w:left w:val="nil"/>
              <w:bottom w:val="single" w:sz="4" w:space="0" w:color="auto"/>
              <w:right w:val="single" w:sz="4" w:space="0" w:color="auto"/>
            </w:tcBorders>
            <w:shd w:val="clear" w:color="auto" w:fill="auto"/>
            <w:noWrap/>
            <w:hideMark/>
          </w:tcPr>
          <w:p w14:paraId="230DFEEB"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37E5A96D"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957528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fruiting branch leaf area at unfolding</w:t>
            </w:r>
          </w:p>
        </w:tc>
        <w:tc>
          <w:tcPr>
            <w:tcW w:w="1980" w:type="dxa"/>
            <w:tcBorders>
              <w:top w:val="nil"/>
              <w:left w:val="nil"/>
              <w:bottom w:val="single" w:sz="4" w:space="0" w:color="auto"/>
              <w:right w:val="single" w:sz="4" w:space="0" w:color="auto"/>
            </w:tcBorders>
            <w:shd w:val="clear" w:color="auto" w:fill="auto"/>
            <w:noWrap/>
            <w:hideMark/>
          </w:tcPr>
          <w:p w14:paraId="2605644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2C782BB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0A1911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initial internode length in plant height calculation</w:t>
            </w:r>
          </w:p>
        </w:tc>
        <w:tc>
          <w:tcPr>
            <w:tcW w:w="1980" w:type="dxa"/>
            <w:tcBorders>
              <w:top w:val="nil"/>
              <w:left w:val="nil"/>
              <w:bottom w:val="single" w:sz="4" w:space="0" w:color="auto"/>
              <w:right w:val="single" w:sz="4" w:space="0" w:color="auto"/>
            </w:tcBorders>
            <w:shd w:val="clear" w:color="auto" w:fill="auto"/>
            <w:noWrap/>
            <w:hideMark/>
          </w:tcPr>
          <w:p w14:paraId="5147042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E30272D"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1932942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internode elongation duration in plant height calculation</w:t>
            </w:r>
          </w:p>
        </w:tc>
        <w:tc>
          <w:tcPr>
            <w:tcW w:w="1980" w:type="dxa"/>
            <w:tcBorders>
              <w:top w:val="nil"/>
              <w:left w:val="nil"/>
              <w:bottom w:val="single" w:sz="4" w:space="0" w:color="auto"/>
              <w:right w:val="single" w:sz="4" w:space="0" w:color="auto"/>
            </w:tcBorders>
            <w:shd w:val="clear" w:color="auto" w:fill="auto"/>
            <w:noWrap/>
            <w:hideMark/>
          </w:tcPr>
          <w:p w14:paraId="44697EB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50A136A5"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85BAF4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leaf age</w:t>
            </w:r>
          </w:p>
        </w:tc>
        <w:tc>
          <w:tcPr>
            <w:tcW w:w="1980" w:type="dxa"/>
            <w:tcBorders>
              <w:top w:val="nil"/>
              <w:left w:val="nil"/>
              <w:bottom w:val="single" w:sz="4" w:space="0" w:color="auto"/>
              <w:right w:val="single" w:sz="4" w:space="0" w:color="auto"/>
            </w:tcBorders>
            <w:shd w:val="clear" w:color="auto" w:fill="auto"/>
            <w:noWrap/>
            <w:hideMark/>
          </w:tcPr>
          <w:p w14:paraId="305F3C8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E056355"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3BA359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xml:space="preserve">Parameter in the estimation of leaf growth water stress </w:t>
            </w:r>
          </w:p>
        </w:tc>
        <w:tc>
          <w:tcPr>
            <w:tcW w:w="1980" w:type="dxa"/>
            <w:tcBorders>
              <w:top w:val="nil"/>
              <w:left w:val="nil"/>
              <w:bottom w:val="single" w:sz="4" w:space="0" w:color="auto"/>
              <w:right w:val="single" w:sz="4" w:space="0" w:color="auto"/>
            </w:tcBorders>
            <w:shd w:val="clear" w:color="auto" w:fill="auto"/>
            <w:noWrap/>
            <w:hideMark/>
          </w:tcPr>
          <w:p w14:paraId="29A730B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279A3F8B"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FC06ED8"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morphogenetic delays due to N-stress</w:t>
            </w:r>
          </w:p>
        </w:tc>
        <w:tc>
          <w:tcPr>
            <w:tcW w:w="1980" w:type="dxa"/>
            <w:tcBorders>
              <w:top w:val="nil"/>
              <w:left w:val="nil"/>
              <w:bottom w:val="single" w:sz="4" w:space="0" w:color="auto"/>
              <w:right w:val="single" w:sz="4" w:space="0" w:color="auto"/>
            </w:tcBorders>
            <w:shd w:val="clear" w:color="auto" w:fill="auto"/>
            <w:noWrap/>
            <w:hideMark/>
          </w:tcPr>
          <w:p w14:paraId="146952C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7C73B4E"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63846C6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boll growth</w:t>
            </w:r>
          </w:p>
        </w:tc>
        <w:tc>
          <w:tcPr>
            <w:tcW w:w="1980" w:type="dxa"/>
            <w:tcBorders>
              <w:top w:val="nil"/>
              <w:left w:val="nil"/>
              <w:bottom w:val="single" w:sz="4" w:space="0" w:color="auto"/>
              <w:right w:val="single" w:sz="4" w:space="0" w:color="auto"/>
            </w:tcBorders>
            <w:shd w:val="clear" w:color="auto" w:fill="auto"/>
            <w:noWrap/>
            <w:hideMark/>
          </w:tcPr>
          <w:p w14:paraId="6A3F41AB"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B56D0C0"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13ACE5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daily change in mainstem and pre fruiting leaf weight</w:t>
            </w:r>
          </w:p>
        </w:tc>
        <w:tc>
          <w:tcPr>
            <w:tcW w:w="1980" w:type="dxa"/>
            <w:tcBorders>
              <w:top w:val="nil"/>
              <w:left w:val="nil"/>
              <w:bottom w:val="single" w:sz="4" w:space="0" w:color="auto"/>
              <w:right w:val="single" w:sz="4" w:space="0" w:color="auto"/>
            </w:tcBorders>
            <w:shd w:val="clear" w:color="auto" w:fill="auto"/>
            <w:noWrap/>
            <w:hideMark/>
          </w:tcPr>
          <w:p w14:paraId="5809CEF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50A312E"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1C930D8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daily change in mainstem leaf area</w:t>
            </w:r>
          </w:p>
        </w:tc>
        <w:tc>
          <w:tcPr>
            <w:tcW w:w="1980" w:type="dxa"/>
            <w:tcBorders>
              <w:top w:val="nil"/>
              <w:left w:val="nil"/>
              <w:bottom w:val="single" w:sz="4" w:space="0" w:color="auto"/>
              <w:right w:val="single" w:sz="4" w:space="0" w:color="auto"/>
            </w:tcBorders>
            <w:shd w:val="clear" w:color="auto" w:fill="auto"/>
            <w:noWrap/>
            <w:hideMark/>
          </w:tcPr>
          <w:p w14:paraId="5079A05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A72FD5D"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30D954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daily change in pre-fruiting leaf area</w:t>
            </w:r>
          </w:p>
        </w:tc>
        <w:tc>
          <w:tcPr>
            <w:tcW w:w="1980" w:type="dxa"/>
            <w:tcBorders>
              <w:top w:val="nil"/>
              <w:left w:val="nil"/>
              <w:bottom w:val="single" w:sz="4" w:space="0" w:color="auto"/>
              <w:right w:val="single" w:sz="4" w:space="0" w:color="auto"/>
            </w:tcBorders>
            <w:shd w:val="clear" w:color="auto" w:fill="auto"/>
            <w:noWrap/>
            <w:hideMark/>
          </w:tcPr>
          <w:p w14:paraId="4B25211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E25AC6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86ED7B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square growth</w:t>
            </w:r>
          </w:p>
        </w:tc>
        <w:tc>
          <w:tcPr>
            <w:tcW w:w="1980" w:type="dxa"/>
            <w:tcBorders>
              <w:top w:val="nil"/>
              <w:left w:val="nil"/>
              <w:bottom w:val="single" w:sz="4" w:space="0" w:color="auto"/>
              <w:right w:val="single" w:sz="4" w:space="0" w:color="auto"/>
            </w:tcBorders>
            <w:shd w:val="clear" w:color="auto" w:fill="auto"/>
            <w:noWrap/>
            <w:hideMark/>
          </w:tcPr>
          <w:p w14:paraId="2F5655C8"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D8031D2"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2652CD19"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re-fruiting leaf area at unfolding</w:t>
            </w:r>
          </w:p>
        </w:tc>
        <w:tc>
          <w:tcPr>
            <w:tcW w:w="1980" w:type="dxa"/>
            <w:tcBorders>
              <w:top w:val="nil"/>
              <w:left w:val="nil"/>
              <w:bottom w:val="single" w:sz="4" w:space="0" w:color="auto"/>
              <w:right w:val="single" w:sz="4" w:space="0" w:color="auto"/>
            </w:tcBorders>
            <w:shd w:val="clear" w:color="auto" w:fill="auto"/>
            <w:noWrap/>
            <w:hideMark/>
          </w:tcPr>
          <w:p w14:paraId="5192F2F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7A070FA"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A04065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reduction to initial internode length when the number of main stem nodes &lt; 14</w:t>
            </w:r>
          </w:p>
        </w:tc>
        <w:tc>
          <w:tcPr>
            <w:tcW w:w="1980" w:type="dxa"/>
            <w:tcBorders>
              <w:top w:val="nil"/>
              <w:left w:val="nil"/>
              <w:bottom w:val="single" w:sz="4" w:space="0" w:color="auto"/>
              <w:right w:val="single" w:sz="4" w:space="0" w:color="auto"/>
            </w:tcBorders>
            <w:shd w:val="clear" w:color="auto" w:fill="auto"/>
            <w:noWrap/>
            <w:hideMark/>
          </w:tcPr>
          <w:p w14:paraId="57739177"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73E808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11AEC2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reduction to initial internode length when the number of main stem nodes&gt;=14</w:t>
            </w:r>
          </w:p>
        </w:tc>
        <w:tc>
          <w:tcPr>
            <w:tcW w:w="1980" w:type="dxa"/>
            <w:tcBorders>
              <w:top w:val="nil"/>
              <w:left w:val="nil"/>
              <w:bottom w:val="single" w:sz="4" w:space="0" w:color="auto"/>
              <w:right w:val="single" w:sz="4" w:space="0" w:color="auto"/>
            </w:tcBorders>
            <w:shd w:val="clear" w:color="auto" w:fill="auto"/>
            <w:noWrap/>
            <w:hideMark/>
          </w:tcPr>
          <w:p w14:paraId="70E1888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4887AF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3D56F6B"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he physiological days for leaf abscission</w:t>
            </w:r>
          </w:p>
        </w:tc>
        <w:tc>
          <w:tcPr>
            <w:tcW w:w="1980" w:type="dxa"/>
            <w:tcBorders>
              <w:top w:val="nil"/>
              <w:left w:val="nil"/>
              <w:bottom w:val="single" w:sz="4" w:space="0" w:color="auto"/>
              <w:right w:val="single" w:sz="4" w:space="0" w:color="auto"/>
            </w:tcBorders>
            <w:shd w:val="clear" w:color="auto" w:fill="auto"/>
            <w:noWrap/>
            <w:hideMark/>
          </w:tcPr>
          <w:p w14:paraId="3E20347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F4E1502"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2E30EA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ime from emergence to first square</w:t>
            </w:r>
          </w:p>
        </w:tc>
        <w:tc>
          <w:tcPr>
            <w:tcW w:w="1980" w:type="dxa"/>
            <w:tcBorders>
              <w:top w:val="nil"/>
              <w:left w:val="nil"/>
              <w:bottom w:val="single" w:sz="4" w:space="0" w:color="auto"/>
              <w:right w:val="single" w:sz="4" w:space="0" w:color="auto"/>
            </w:tcBorders>
            <w:shd w:val="clear" w:color="auto" w:fill="auto"/>
            <w:noWrap/>
            <w:hideMark/>
          </w:tcPr>
          <w:p w14:paraId="4BB524B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8202396"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188E51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ime from emergence to open boll</w:t>
            </w:r>
          </w:p>
        </w:tc>
        <w:tc>
          <w:tcPr>
            <w:tcW w:w="1980" w:type="dxa"/>
            <w:tcBorders>
              <w:top w:val="nil"/>
              <w:left w:val="nil"/>
              <w:bottom w:val="single" w:sz="4" w:space="0" w:color="auto"/>
              <w:right w:val="single" w:sz="4" w:space="0" w:color="auto"/>
            </w:tcBorders>
            <w:shd w:val="clear" w:color="auto" w:fill="auto"/>
            <w:noWrap/>
            <w:hideMark/>
          </w:tcPr>
          <w:p w14:paraId="2BC96478"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586952F3"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402231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lastRenderedPageBreak/>
              <w:t>Parameter in the estimation of time from first square to bloom</w:t>
            </w:r>
          </w:p>
        </w:tc>
        <w:tc>
          <w:tcPr>
            <w:tcW w:w="1980" w:type="dxa"/>
            <w:tcBorders>
              <w:top w:val="nil"/>
              <w:left w:val="nil"/>
              <w:bottom w:val="single" w:sz="4" w:space="0" w:color="auto"/>
              <w:right w:val="single" w:sz="4" w:space="0" w:color="auto"/>
            </w:tcBorders>
            <w:shd w:val="clear" w:color="auto" w:fill="auto"/>
            <w:noWrap/>
            <w:hideMark/>
          </w:tcPr>
          <w:p w14:paraId="5108C48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2F9B809"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BA02C89"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xml:space="preserve">Parameter in the estimation of time interval between nodes in the main stem and fruiting branch </w:t>
            </w:r>
          </w:p>
        </w:tc>
        <w:tc>
          <w:tcPr>
            <w:tcW w:w="1980" w:type="dxa"/>
            <w:tcBorders>
              <w:top w:val="nil"/>
              <w:left w:val="nil"/>
              <w:bottom w:val="single" w:sz="4" w:space="0" w:color="auto"/>
              <w:right w:val="single" w:sz="4" w:space="0" w:color="auto"/>
            </w:tcBorders>
            <w:shd w:val="clear" w:color="auto" w:fill="auto"/>
            <w:noWrap/>
            <w:hideMark/>
          </w:tcPr>
          <w:p w14:paraId="2AD9721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37EEA9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116248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ime interval between nodes in the vegetative branches</w:t>
            </w:r>
          </w:p>
        </w:tc>
        <w:tc>
          <w:tcPr>
            <w:tcW w:w="1980" w:type="dxa"/>
            <w:tcBorders>
              <w:top w:val="nil"/>
              <w:left w:val="nil"/>
              <w:bottom w:val="single" w:sz="4" w:space="0" w:color="auto"/>
              <w:right w:val="single" w:sz="4" w:space="0" w:color="auto"/>
            </w:tcBorders>
            <w:shd w:val="clear" w:color="auto" w:fill="auto"/>
            <w:noWrap/>
            <w:hideMark/>
          </w:tcPr>
          <w:p w14:paraId="7983772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633D03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6FB3B9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time interval between pre-fruiting node</w:t>
            </w:r>
          </w:p>
        </w:tc>
        <w:tc>
          <w:tcPr>
            <w:tcW w:w="1980" w:type="dxa"/>
            <w:tcBorders>
              <w:top w:val="nil"/>
              <w:left w:val="nil"/>
              <w:bottom w:val="single" w:sz="4" w:space="0" w:color="auto"/>
              <w:right w:val="single" w:sz="4" w:space="0" w:color="auto"/>
            </w:tcBorders>
            <w:shd w:val="clear" w:color="auto" w:fill="auto"/>
            <w:noWrap/>
            <w:hideMark/>
          </w:tcPr>
          <w:p w14:paraId="1F2AC0D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A3AABD0"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4CC6BF77" w14:textId="7D320793"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Relates boll safe age from abscission with age fo</w:t>
            </w:r>
            <w:r w:rsidR="00EA360C">
              <w:rPr>
                <w:rFonts w:eastAsia="Times New Roman" w:cstheme="minorHAnsi"/>
                <w:color w:val="000000"/>
                <w:sz w:val="20"/>
                <w:szCs w:val="20"/>
              </w:rPr>
              <w:t>r</w:t>
            </w:r>
            <w:r w:rsidRPr="00BC15F3">
              <w:rPr>
                <w:rFonts w:eastAsia="Times New Roman" w:cstheme="minorHAnsi"/>
                <w:color w:val="000000"/>
                <w:sz w:val="20"/>
                <w:szCs w:val="20"/>
              </w:rPr>
              <w:t xml:space="preserve"> the boll, C and N-stress</w:t>
            </w:r>
          </w:p>
        </w:tc>
        <w:tc>
          <w:tcPr>
            <w:tcW w:w="1980" w:type="dxa"/>
            <w:tcBorders>
              <w:top w:val="nil"/>
              <w:left w:val="nil"/>
              <w:bottom w:val="single" w:sz="4" w:space="0" w:color="auto"/>
              <w:right w:val="single" w:sz="4" w:space="0" w:color="auto"/>
            </w:tcBorders>
            <w:shd w:val="clear" w:color="auto" w:fill="auto"/>
            <w:noWrap/>
            <w:hideMark/>
          </w:tcPr>
          <w:p w14:paraId="7FAC25F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574158B"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7DE0DE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Relates potential fruit growth with temperature stress</w:t>
            </w:r>
          </w:p>
        </w:tc>
        <w:tc>
          <w:tcPr>
            <w:tcW w:w="1980" w:type="dxa"/>
            <w:tcBorders>
              <w:top w:val="nil"/>
              <w:left w:val="nil"/>
              <w:bottom w:val="single" w:sz="4" w:space="0" w:color="auto"/>
              <w:right w:val="single" w:sz="4" w:space="0" w:color="auto"/>
            </w:tcBorders>
            <w:shd w:val="clear" w:color="auto" w:fill="auto"/>
            <w:noWrap/>
            <w:hideMark/>
          </w:tcPr>
          <w:p w14:paraId="6CC8FBE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4342E3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16B6CD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Relates potential fruit growth with water and temperature stress</w:t>
            </w:r>
          </w:p>
        </w:tc>
        <w:tc>
          <w:tcPr>
            <w:tcW w:w="1980" w:type="dxa"/>
            <w:tcBorders>
              <w:top w:val="nil"/>
              <w:left w:val="nil"/>
              <w:bottom w:val="single" w:sz="4" w:space="0" w:color="auto"/>
              <w:right w:val="single" w:sz="4" w:space="0" w:color="auto"/>
            </w:tcBorders>
            <w:shd w:val="clear" w:color="auto" w:fill="auto"/>
            <w:noWrap/>
            <w:hideMark/>
          </w:tcPr>
          <w:p w14:paraId="113BF50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bl>
    <w:p w14:paraId="19226B52" w14:textId="77777777" w:rsidR="00BC15F3" w:rsidRPr="00A91347" w:rsidRDefault="00BC15F3" w:rsidP="00A91347"/>
    <w:p w14:paraId="40F7269E" w14:textId="1FE8E586" w:rsidR="006C7D91" w:rsidRDefault="006C7D91" w:rsidP="0D28DAE7">
      <w:r>
        <w:t>Cultivar parameters used for maize</w:t>
      </w:r>
      <w:r w:rsidR="00BC15F3">
        <w:t>.</w:t>
      </w:r>
    </w:p>
    <w:tbl>
      <w:tblPr>
        <w:tblStyle w:val="TableGrid"/>
        <w:tblW w:w="9086" w:type="dxa"/>
        <w:tblLook w:val="04A0" w:firstRow="1" w:lastRow="0" w:firstColumn="1" w:lastColumn="0" w:noHBand="0" w:noVBand="1"/>
      </w:tblPr>
      <w:tblGrid>
        <w:gridCol w:w="7110"/>
        <w:gridCol w:w="1976"/>
      </w:tblGrid>
      <w:tr w:rsidR="00EA360C" w:rsidRPr="00EA360C" w14:paraId="52E73FA3" w14:textId="77777777" w:rsidTr="00051EFE">
        <w:trPr>
          <w:trHeight w:val="300"/>
        </w:trPr>
        <w:tc>
          <w:tcPr>
            <w:tcW w:w="7110" w:type="dxa"/>
            <w:noWrap/>
            <w:hideMark/>
          </w:tcPr>
          <w:p w14:paraId="25F88BC7" w14:textId="77777777" w:rsidR="00EA360C" w:rsidRPr="00051EFE" w:rsidRDefault="00EA360C" w:rsidP="00051EFE">
            <w:pPr>
              <w:rPr>
                <w:rFonts w:ascii="Calibri" w:hAnsi="Calibri"/>
                <w:b/>
                <w:color w:val="000000"/>
                <w:sz w:val="20"/>
              </w:rPr>
            </w:pPr>
            <w:r w:rsidRPr="00051EFE">
              <w:rPr>
                <w:rFonts w:ascii="Calibri" w:hAnsi="Calibri"/>
                <w:b/>
                <w:color w:val="000000"/>
                <w:sz w:val="20"/>
              </w:rPr>
              <w:t>Description</w:t>
            </w:r>
          </w:p>
        </w:tc>
        <w:tc>
          <w:tcPr>
            <w:tcW w:w="1976" w:type="dxa"/>
            <w:noWrap/>
            <w:hideMark/>
          </w:tcPr>
          <w:p w14:paraId="4B172B5C" w14:textId="77777777" w:rsidR="00EA360C" w:rsidRPr="00051EFE" w:rsidRDefault="00EA360C" w:rsidP="00051EFE">
            <w:pPr>
              <w:rPr>
                <w:rFonts w:ascii="Calibri" w:hAnsi="Calibri"/>
                <w:b/>
                <w:color w:val="000000"/>
                <w:sz w:val="20"/>
              </w:rPr>
            </w:pPr>
            <w:r w:rsidRPr="00051EFE">
              <w:rPr>
                <w:rFonts w:ascii="Calibri" w:hAnsi="Calibri"/>
                <w:b/>
                <w:color w:val="000000"/>
                <w:sz w:val="20"/>
              </w:rPr>
              <w:t>Units</w:t>
            </w:r>
          </w:p>
        </w:tc>
      </w:tr>
      <w:tr w:rsidR="00EA360C" w:rsidRPr="00EA360C" w14:paraId="6E3FE7CF" w14:textId="77777777" w:rsidTr="00051EFE">
        <w:trPr>
          <w:trHeight w:val="300"/>
        </w:trPr>
        <w:tc>
          <w:tcPr>
            <w:tcW w:w="7110" w:type="dxa"/>
            <w:hideMark/>
          </w:tcPr>
          <w:p w14:paraId="0C813A8B" w14:textId="77777777" w:rsidR="00EA360C" w:rsidRPr="00051EFE" w:rsidRDefault="00EA360C" w:rsidP="00051EFE">
            <w:pPr>
              <w:rPr>
                <w:rFonts w:ascii="Calibri" w:hAnsi="Calibri"/>
                <w:color w:val="000000"/>
                <w:sz w:val="20"/>
              </w:rPr>
            </w:pPr>
            <w:r w:rsidRPr="00051EFE">
              <w:rPr>
                <w:rFonts w:ascii="Calibri" w:hAnsi="Calibri"/>
                <w:color w:val="000000"/>
                <w:sz w:val="20"/>
              </w:rPr>
              <w:t>Daylength Sensitivity</w:t>
            </w:r>
          </w:p>
        </w:tc>
        <w:tc>
          <w:tcPr>
            <w:tcW w:w="1976" w:type="dxa"/>
            <w:noWrap/>
            <w:hideMark/>
          </w:tcPr>
          <w:p w14:paraId="54AF904E"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2737AB62" w14:textId="77777777" w:rsidTr="00051EFE">
        <w:trPr>
          <w:trHeight w:val="300"/>
        </w:trPr>
        <w:tc>
          <w:tcPr>
            <w:tcW w:w="7110" w:type="dxa"/>
            <w:hideMark/>
          </w:tcPr>
          <w:p w14:paraId="24ACEA7C" w14:textId="77777777" w:rsidR="00EA360C" w:rsidRPr="00051EFE" w:rsidRDefault="00EA360C" w:rsidP="00051EFE">
            <w:pPr>
              <w:rPr>
                <w:rFonts w:ascii="Calibri" w:hAnsi="Calibri"/>
                <w:color w:val="000000"/>
                <w:sz w:val="20"/>
              </w:rPr>
            </w:pPr>
            <w:r w:rsidRPr="00051EFE">
              <w:rPr>
                <w:rFonts w:ascii="Calibri" w:hAnsi="Calibri"/>
                <w:color w:val="000000"/>
                <w:sz w:val="20"/>
              </w:rPr>
              <w:t>JuvenileLeaves</w:t>
            </w:r>
          </w:p>
        </w:tc>
        <w:tc>
          <w:tcPr>
            <w:tcW w:w="1976" w:type="dxa"/>
            <w:noWrap/>
            <w:hideMark/>
          </w:tcPr>
          <w:p w14:paraId="18AC5B4F"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077582C1" w14:textId="77777777" w:rsidTr="00051EFE">
        <w:trPr>
          <w:trHeight w:val="300"/>
        </w:trPr>
        <w:tc>
          <w:tcPr>
            <w:tcW w:w="7110" w:type="dxa"/>
            <w:hideMark/>
          </w:tcPr>
          <w:p w14:paraId="1DB6A599" w14:textId="3A7E1C0C" w:rsidR="00EA360C" w:rsidRPr="00051EFE" w:rsidRDefault="00EA360C" w:rsidP="00051EFE">
            <w:pPr>
              <w:rPr>
                <w:rFonts w:ascii="Calibri" w:hAnsi="Calibri"/>
                <w:color w:val="000000"/>
                <w:sz w:val="20"/>
              </w:rPr>
            </w:pPr>
            <w:r w:rsidRPr="00051EFE">
              <w:rPr>
                <w:rFonts w:ascii="Calibri" w:hAnsi="Calibri"/>
                <w:color w:val="000000"/>
                <w:sz w:val="20"/>
              </w:rPr>
              <w:t>PhyllFrmTassel (Phyllochrons from tassel)</w:t>
            </w:r>
          </w:p>
        </w:tc>
        <w:tc>
          <w:tcPr>
            <w:tcW w:w="1976" w:type="dxa"/>
            <w:noWrap/>
            <w:hideMark/>
          </w:tcPr>
          <w:p w14:paraId="02FB8DA4"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753B0F75" w14:textId="77777777" w:rsidTr="00051EFE">
        <w:trPr>
          <w:trHeight w:val="300"/>
        </w:trPr>
        <w:tc>
          <w:tcPr>
            <w:tcW w:w="7110" w:type="dxa"/>
            <w:hideMark/>
          </w:tcPr>
          <w:p w14:paraId="4225E61B" w14:textId="607CEA72" w:rsidR="00EA360C" w:rsidRPr="00051EFE" w:rsidRDefault="00EA360C" w:rsidP="00051EFE">
            <w:pPr>
              <w:rPr>
                <w:rFonts w:ascii="Calibri" w:hAnsi="Calibri"/>
                <w:color w:val="000000"/>
                <w:sz w:val="20"/>
              </w:rPr>
            </w:pPr>
            <w:r w:rsidRPr="00051EFE">
              <w:rPr>
                <w:rFonts w:ascii="Calibri" w:hAnsi="Calibri"/>
                <w:color w:val="000000"/>
                <w:sz w:val="20"/>
              </w:rPr>
              <w:t>Rmax_</w:t>
            </w:r>
            <w:r w:rsidRPr="00EA360C">
              <w:rPr>
                <w:rFonts w:ascii="Calibri" w:eastAsia="Times New Roman" w:hAnsi="Calibri" w:cs="Calibri"/>
                <w:color w:val="000000"/>
                <w:sz w:val="20"/>
                <w:szCs w:val="20"/>
              </w:rPr>
              <w:t>LTAR</w:t>
            </w:r>
            <w:r w:rsidRPr="00051EFE">
              <w:rPr>
                <w:rFonts w:ascii="Calibri" w:hAnsi="Calibri"/>
                <w:color w:val="000000"/>
                <w:sz w:val="20"/>
              </w:rPr>
              <w:t xml:space="preserve"> (Leaf Tip </w:t>
            </w:r>
            <w:r w:rsidRPr="00EA360C">
              <w:rPr>
                <w:rFonts w:ascii="Calibri" w:eastAsia="Times New Roman" w:hAnsi="Calibri" w:cs="Calibri"/>
                <w:color w:val="000000"/>
                <w:sz w:val="20"/>
                <w:szCs w:val="20"/>
              </w:rPr>
              <w:t>Appearance</w:t>
            </w:r>
            <w:r w:rsidRPr="00051EFE">
              <w:rPr>
                <w:rFonts w:ascii="Calibri" w:hAnsi="Calibri"/>
                <w:color w:val="000000"/>
                <w:sz w:val="20"/>
              </w:rPr>
              <w:t xml:space="preserve"> Rate)</w:t>
            </w:r>
          </w:p>
        </w:tc>
        <w:tc>
          <w:tcPr>
            <w:tcW w:w="1976" w:type="dxa"/>
            <w:noWrap/>
            <w:hideMark/>
          </w:tcPr>
          <w:p w14:paraId="42F968EC"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7D603C45" w14:textId="77777777" w:rsidTr="00051EFE">
        <w:trPr>
          <w:trHeight w:val="300"/>
        </w:trPr>
        <w:tc>
          <w:tcPr>
            <w:tcW w:w="7110" w:type="dxa"/>
            <w:hideMark/>
          </w:tcPr>
          <w:p w14:paraId="75CCE0A7" w14:textId="7D2D472B" w:rsidR="00EA360C" w:rsidRPr="004C1807" w:rsidRDefault="00EA360C" w:rsidP="004C1807">
            <w:pPr>
              <w:rPr>
                <w:rFonts w:ascii="Calibri" w:hAnsi="Calibri"/>
                <w:color w:val="000000"/>
                <w:sz w:val="20"/>
              </w:rPr>
            </w:pPr>
            <w:r w:rsidRPr="00EA360C">
              <w:rPr>
                <w:rFonts w:ascii="Calibri" w:eastAsia="Times New Roman" w:hAnsi="Calibri" w:cs="Calibri"/>
                <w:color w:val="000000"/>
                <w:sz w:val="20"/>
                <w:szCs w:val="20"/>
              </w:rPr>
              <w:t>Rmax_LTIR (Leaf Tip Initiation Rate)</w:t>
            </w:r>
          </w:p>
        </w:tc>
        <w:tc>
          <w:tcPr>
            <w:tcW w:w="1976" w:type="dxa"/>
            <w:noWrap/>
            <w:hideMark/>
          </w:tcPr>
          <w:p w14:paraId="4FD36F43" w14:textId="77777777" w:rsidR="00EA360C" w:rsidRPr="004C1807" w:rsidRDefault="00EA360C" w:rsidP="004C1807">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775F4D1A" w14:textId="77777777" w:rsidTr="00051EFE">
        <w:trPr>
          <w:trHeight w:val="300"/>
        </w:trPr>
        <w:tc>
          <w:tcPr>
            <w:tcW w:w="7110" w:type="dxa"/>
            <w:hideMark/>
          </w:tcPr>
          <w:p w14:paraId="6FF52896" w14:textId="77777777" w:rsidR="00EA360C" w:rsidRPr="004C1807" w:rsidRDefault="00EA360C" w:rsidP="004C1807">
            <w:pPr>
              <w:rPr>
                <w:rFonts w:ascii="Calibri" w:hAnsi="Calibri"/>
                <w:color w:val="000000"/>
                <w:sz w:val="20"/>
              </w:rPr>
            </w:pPr>
            <w:r w:rsidRPr="004C1807">
              <w:rPr>
                <w:rFonts w:ascii="Calibri" w:hAnsi="Calibri"/>
                <w:color w:val="000000"/>
                <w:sz w:val="20"/>
              </w:rPr>
              <w:t>StayGreen (Relative varietel parameters that control onset of senescence)</w:t>
            </w:r>
          </w:p>
        </w:tc>
        <w:tc>
          <w:tcPr>
            <w:tcW w:w="1976" w:type="dxa"/>
            <w:noWrap/>
            <w:hideMark/>
          </w:tcPr>
          <w:p w14:paraId="2B22F6B5" w14:textId="77777777" w:rsidR="00EA360C" w:rsidRPr="004C1807" w:rsidRDefault="00EA360C" w:rsidP="004C1807">
            <w:pPr>
              <w:rPr>
                <w:rFonts w:ascii="Calibri" w:hAnsi="Calibri"/>
                <w:color w:val="000000"/>
                <w:sz w:val="20"/>
              </w:rPr>
            </w:pPr>
            <w:r w:rsidRPr="00EA360C">
              <w:rPr>
                <w:rFonts w:ascii="Calibri" w:eastAsia="Times New Roman" w:hAnsi="Calibri" w:cs="Calibri"/>
                <w:color w:val="000000"/>
                <w:sz w:val="20"/>
                <w:szCs w:val="20"/>
              </w:rPr>
              <w:t> </w:t>
            </w:r>
          </w:p>
        </w:tc>
      </w:tr>
    </w:tbl>
    <w:p w14:paraId="0A864E79" w14:textId="7CA4925C" w:rsidR="00926DF8" w:rsidRDefault="00926DF8" w:rsidP="0D28DAE7"/>
    <w:p w14:paraId="74C5F9FD" w14:textId="7CBAD9DA" w:rsidR="00926DF8" w:rsidRDefault="53D036ED" w:rsidP="004C1807">
      <w:pPr>
        <w:tabs>
          <w:tab w:val="left" w:pos="3660"/>
        </w:tabs>
      </w:pPr>
      <w:r>
        <w:t>Cultivar parameters used for potato</w:t>
      </w:r>
      <w:r w:rsidR="00EA360C">
        <w:t>.</w:t>
      </w:r>
    </w:p>
    <w:tbl>
      <w:tblPr>
        <w:tblW w:w="9175" w:type="dxa"/>
        <w:tblLook w:val="04A0" w:firstRow="1" w:lastRow="0" w:firstColumn="1" w:lastColumn="0" w:noHBand="0" w:noVBand="1"/>
      </w:tblPr>
      <w:tblGrid>
        <w:gridCol w:w="7105"/>
        <w:gridCol w:w="2070"/>
      </w:tblGrid>
      <w:tr w:rsidR="00EA360C" w:rsidRPr="00EA360C" w14:paraId="3E03D5F9" w14:textId="77777777" w:rsidTr="004C1807">
        <w:trPr>
          <w:trHeight w:val="300"/>
        </w:trPr>
        <w:tc>
          <w:tcPr>
            <w:tcW w:w="7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C291C" w14:textId="77777777" w:rsidR="00EA360C" w:rsidRPr="004C1807" w:rsidRDefault="00EA360C" w:rsidP="004C1807">
            <w:pPr>
              <w:spacing w:after="0" w:line="240" w:lineRule="auto"/>
              <w:rPr>
                <w:rFonts w:ascii="Calibri" w:hAnsi="Calibri"/>
                <w:b/>
                <w:color w:val="000000"/>
                <w:sz w:val="20"/>
              </w:rPr>
            </w:pPr>
            <w:r w:rsidRPr="004C1807">
              <w:rPr>
                <w:rFonts w:ascii="Calibri" w:hAnsi="Calibri"/>
                <w:b/>
                <w:color w:val="000000"/>
                <w:sz w:val="20"/>
              </w:rPr>
              <w:t>Description</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08F1C449" w14:textId="77777777" w:rsidR="00EA360C" w:rsidRPr="004C1807" w:rsidRDefault="00EA360C" w:rsidP="004C1807">
            <w:pPr>
              <w:spacing w:after="0" w:line="240" w:lineRule="auto"/>
              <w:rPr>
                <w:rFonts w:ascii="Calibri" w:hAnsi="Calibri"/>
                <w:b/>
                <w:color w:val="000000"/>
                <w:sz w:val="20"/>
              </w:rPr>
            </w:pPr>
            <w:r w:rsidRPr="004C1807">
              <w:rPr>
                <w:rFonts w:ascii="Calibri" w:hAnsi="Calibri"/>
                <w:b/>
                <w:color w:val="000000"/>
                <w:sz w:val="20"/>
              </w:rPr>
              <w:t>Units</w:t>
            </w:r>
          </w:p>
        </w:tc>
      </w:tr>
      <w:tr w:rsidR="00EA360C" w:rsidRPr="00EA360C" w14:paraId="2F20361B"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343486CD"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 xml:space="preserve">Daily Air Temperature </w:t>
            </w:r>
            <w:r w:rsidRPr="00EA360C">
              <w:rPr>
                <w:rFonts w:ascii="Calibri" w:eastAsia="Times New Roman" w:hAnsi="Calibri" w:cs="Calibri"/>
                <w:color w:val="000000"/>
                <w:sz w:val="20"/>
                <w:szCs w:val="20"/>
              </w:rPr>
              <w:t xml:space="preserve">Amplitude </w:t>
            </w:r>
            <w:r w:rsidRPr="004C1807">
              <w:rPr>
                <w:rFonts w:ascii="Calibri" w:hAnsi="Calibri"/>
                <w:color w:val="000000"/>
                <w:sz w:val="20"/>
              </w:rPr>
              <w:t>Effect</w:t>
            </w:r>
          </w:p>
        </w:tc>
        <w:tc>
          <w:tcPr>
            <w:tcW w:w="2070" w:type="dxa"/>
            <w:tcBorders>
              <w:top w:val="nil"/>
              <w:left w:val="nil"/>
              <w:bottom w:val="single" w:sz="4" w:space="0" w:color="auto"/>
              <w:right w:val="single" w:sz="4" w:space="0" w:color="auto"/>
            </w:tcBorders>
            <w:shd w:val="clear" w:color="auto" w:fill="auto"/>
            <w:noWrap/>
            <w:vAlign w:val="bottom"/>
            <w:hideMark/>
          </w:tcPr>
          <w:p w14:paraId="5E243C0A"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49FD0BFB"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01C887EC" w14:textId="092D5F31"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Daily Air Temperature Effect</w:t>
            </w:r>
          </w:p>
        </w:tc>
        <w:tc>
          <w:tcPr>
            <w:tcW w:w="2070" w:type="dxa"/>
            <w:tcBorders>
              <w:top w:val="nil"/>
              <w:left w:val="nil"/>
              <w:bottom w:val="single" w:sz="4" w:space="0" w:color="auto"/>
              <w:right w:val="single" w:sz="4" w:space="0" w:color="auto"/>
            </w:tcBorders>
            <w:shd w:val="clear" w:color="auto" w:fill="auto"/>
            <w:noWrap/>
            <w:vAlign w:val="bottom"/>
            <w:hideMark/>
          </w:tcPr>
          <w:p w14:paraId="0513219C"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34EBBE99"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0BC17066" w14:textId="42782A51"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Determinacy</w:t>
            </w:r>
          </w:p>
        </w:tc>
        <w:tc>
          <w:tcPr>
            <w:tcW w:w="2070" w:type="dxa"/>
            <w:tcBorders>
              <w:top w:val="nil"/>
              <w:left w:val="nil"/>
              <w:bottom w:val="single" w:sz="4" w:space="0" w:color="auto"/>
              <w:right w:val="single" w:sz="4" w:space="0" w:color="auto"/>
            </w:tcBorders>
            <w:shd w:val="clear" w:color="auto" w:fill="auto"/>
            <w:noWrap/>
            <w:vAlign w:val="bottom"/>
            <w:hideMark/>
          </w:tcPr>
          <w:p w14:paraId="1701A38B"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0EB7ED74"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52FBC8C6"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High Nitrogen Effect</w:t>
            </w:r>
          </w:p>
        </w:tc>
        <w:tc>
          <w:tcPr>
            <w:tcW w:w="2070" w:type="dxa"/>
            <w:tcBorders>
              <w:top w:val="nil"/>
              <w:left w:val="nil"/>
              <w:bottom w:val="single" w:sz="4" w:space="0" w:color="auto"/>
              <w:right w:val="single" w:sz="4" w:space="0" w:color="auto"/>
            </w:tcBorders>
            <w:shd w:val="clear" w:color="auto" w:fill="auto"/>
            <w:noWrap/>
            <w:vAlign w:val="bottom"/>
            <w:hideMark/>
          </w:tcPr>
          <w:p w14:paraId="205241ED"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1DF83DCB"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411D3223"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Low Nitrogen Effect</w:t>
            </w:r>
          </w:p>
        </w:tc>
        <w:tc>
          <w:tcPr>
            <w:tcW w:w="2070" w:type="dxa"/>
            <w:tcBorders>
              <w:top w:val="nil"/>
              <w:left w:val="nil"/>
              <w:bottom w:val="single" w:sz="4" w:space="0" w:color="auto"/>
              <w:right w:val="single" w:sz="4" w:space="0" w:color="auto"/>
            </w:tcBorders>
            <w:shd w:val="clear" w:color="auto" w:fill="auto"/>
            <w:noWrap/>
            <w:vAlign w:val="bottom"/>
            <w:hideMark/>
          </w:tcPr>
          <w:p w14:paraId="18194EFF"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2BC66DE2"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57674E37" w14:textId="1A425BB0"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Maximum Canopy Leaf Expansion Rate</w:t>
            </w:r>
          </w:p>
        </w:tc>
        <w:tc>
          <w:tcPr>
            <w:tcW w:w="2070" w:type="dxa"/>
            <w:tcBorders>
              <w:top w:val="nil"/>
              <w:left w:val="nil"/>
              <w:bottom w:val="single" w:sz="4" w:space="0" w:color="auto"/>
              <w:right w:val="single" w:sz="4" w:space="0" w:color="auto"/>
            </w:tcBorders>
            <w:shd w:val="clear" w:color="auto" w:fill="auto"/>
            <w:noWrap/>
            <w:vAlign w:val="bottom"/>
            <w:hideMark/>
          </w:tcPr>
          <w:p w14:paraId="31307A09"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50B6965D"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76723CEF" w14:textId="4BA853FF"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 xml:space="preserve">Maximum </w:t>
            </w:r>
            <w:r w:rsidRPr="00EA360C">
              <w:rPr>
                <w:rFonts w:ascii="Calibri" w:eastAsia="Times New Roman" w:hAnsi="Calibri" w:cs="Calibri"/>
                <w:color w:val="000000"/>
                <w:sz w:val="20"/>
                <w:szCs w:val="20"/>
              </w:rPr>
              <w:t>Tuber Growth</w:t>
            </w:r>
            <w:r w:rsidRPr="004C1807">
              <w:rPr>
                <w:rFonts w:ascii="Calibri" w:hAnsi="Calibri"/>
                <w:color w:val="000000"/>
                <w:sz w:val="20"/>
              </w:rPr>
              <w:t xml:space="preserve"> Rate</w:t>
            </w:r>
          </w:p>
        </w:tc>
        <w:tc>
          <w:tcPr>
            <w:tcW w:w="2070" w:type="dxa"/>
            <w:tcBorders>
              <w:top w:val="nil"/>
              <w:left w:val="nil"/>
              <w:bottom w:val="single" w:sz="4" w:space="0" w:color="auto"/>
              <w:right w:val="single" w:sz="4" w:space="0" w:color="auto"/>
            </w:tcBorders>
            <w:shd w:val="clear" w:color="auto" w:fill="auto"/>
            <w:noWrap/>
            <w:vAlign w:val="bottom"/>
            <w:hideMark/>
          </w:tcPr>
          <w:p w14:paraId="179881C1"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2E14684D"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07B3520B" w14:textId="77E3FBE1"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Photoperiod Effect</w:t>
            </w:r>
          </w:p>
        </w:tc>
        <w:tc>
          <w:tcPr>
            <w:tcW w:w="2070" w:type="dxa"/>
            <w:tcBorders>
              <w:top w:val="nil"/>
              <w:left w:val="nil"/>
              <w:bottom w:val="single" w:sz="4" w:space="0" w:color="auto"/>
              <w:right w:val="single" w:sz="4" w:space="0" w:color="auto"/>
            </w:tcBorders>
            <w:shd w:val="clear" w:color="auto" w:fill="auto"/>
            <w:noWrap/>
            <w:vAlign w:val="bottom"/>
            <w:hideMark/>
          </w:tcPr>
          <w:p w14:paraId="055F24D3"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45351820"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5FF22DE8"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Specific Leaf Weight</w:t>
            </w:r>
          </w:p>
        </w:tc>
        <w:tc>
          <w:tcPr>
            <w:tcW w:w="2070" w:type="dxa"/>
            <w:tcBorders>
              <w:top w:val="nil"/>
              <w:left w:val="nil"/>
              <w:bottom w:val="single" w:sz="4" w:space="0" w:color="auto"/>
              <w:right w:val="single" w:sz="4" w:space="0" w:color="auto"/>
            </w:tcBorders>
            <w:shd w:val="clear" w:color="auto" w:fill="auto"/>
            <w:noWrap/>
            <w:vAlign w:val="bottom"/>
            <w:hideMark/>
          </w:tcPr>
          <w:p w14:paraId="68D8189C"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bl>
    <w:p w14:paraId="2CF79B8B" w14:textId="6B72F762" w:rsidR="00926DF8" w:rsidRDefault="00926DF8" w:rsidP="0D28DAE7"/>
    <w:p w14:paraId="5EBE0F47" w14:textId="33D189B9" w:rsidR="00926DF8" w:rsidRDefault="3A9B6ACA" w:rsidP="0D28DAE7">
      <w:r>
        <w:t>Cultivar parameters used for soybean</w:t>
      </w:r>
      <w:r w:rsidR="00EA360C">
        <w:t>.</w:t>
      </w:r>
    </w:p>
    <w:tbl>
      <w:tblPr>
        <w:tblStyle w:val="TableGrid"/>
        <w:tblW w:w="9086" w:type="dxa"/>
        <w:tblLook w:val="04A0" w:firstRow="1" w:lastRow="0" w:firstColumn="1" w:lastColumn="0" w:noHBand="0" w:noVBand="1"/>
      </w:tblPr>
      <w:tblGrid>
        <w:gridCol w:w="7110"/>
        <w:gridCol w:w="1976"/>
      </w:tblGrid>
      <w:tr w:rsidR="004C1807" w:rsidRPr="00786116" w14:paraId="2D01ED01" w14:textId="77777777" w:rsidTr="004C1807">
        <w:trPr>
          <w:trHeight w:val="315"/>
        </w:trPr>
        <w:tc>
          <w:tcPr>
            <w:tcW w:w="7110" w:type="dxa"/>
            <w:hideMark/>
          </w:tcPr>
          <w:p w14:paraId="5B5C8388" w14:textId="77777777" w:rsidR="00786116" w:rsidRPr="004C1807" w:rsidRDefault="00786116" w:rsidP="004C1807">
            <w:pPr>
              <w:rPr>
                <w:rFonts w:ascii="Calibri" w:hAnsi="Calibri"/>
                <w:b/>
                <w:color w:val="000000"/>
                <w:sz w:val="20"/>
              </w:rPr>
            </w:pPr>
            <w:r w:rsidRPr="004C1807">
              <w:rPr>
                <w:rFonts w:ascii="Calibri" w:hAnsi="Calibri"/>
                <w:b/>
                <w:color w:val="000000"/>
                <w:sz w:val="20"/>
              </w:rPr>
              <w:t>Description</w:t>
            </w:r>
          </w:p>
        </w:tc>
        <w:tc>
          <w:tcPr>
            <w:tcW w:w="1976" w:type="dxa"/>
            <w:hideMark/>
          </w:tcPr>
          <w:p w14:paraId="072EE488" w14:textId="77777777" w:rsidR="00786116" w:rsidRPr="004C1807" w:rsidRDefault="00786116" w:rsidP="004C1807">
            <w:pPr>
              <w:rPr>
                <w:rFonts w:ascii="Calibri" w:hAnsi="Calibri"/>
                <w:b/>
                <w:color w:val="000000"/>
                <w:sz w:val="20"/>
              </w:rPr>
            </w:pPr>
            <w:r w:rsidRPr="004C1807">
              <w:rPr>
                <w:rFonts w:ascii="Calibri" w:hAnsi="Calibri"/>
                <w:b/>
                <w:color w:val="000000"/>
                <w:sz w:val="20"/>
              </w:rPr>
              <w:t>Units</w:t>
            </w:r>
          </w:p>
        </w:tc>
      </w:tr>
      <w:tr w:rsidR="004C1807" w:rsidRPr="00786116" w14:paraId="74D2932A" w14:textId="77777777" w:rsidTr="004C1807">
        <w:trPr>
          <w:trHeight w:val="315"/>
        </w:trPr>
        <w:tc>
          <w:tcPr>
            <w:tcW w:w="7110" w:type="dxa"/>
            <w:hideMark/>
          </w:tcPr>
          <w:p w14:paraId="3DEE10A9" w14:textId="51C29409"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Coefficient ‘a’ in relationship between height and V stages</w:t>
            </w:r>
          </w:p>
        </w:tc>
        <w:tc>
          <w:tcPr>
            <w:tcW w:w="1976" w:type="dxa"/>
            <w:hideMark/>
          </w:tcPr>
          <w:p w14:paraId="7102004E" w14:textId="77777777"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w:t>
            </w:r>
          </w:p>
        </w:tc>
      </w:tr>
      <w:tr w:rsidR="004C1807" w:rsidRPr="00786116" w14:paraId="1362F893" w14:textId="77777777" w:rsidTr="004C1807">
        <w:trPr>
          <w:trHeight w:val="315"/>
        </w:trPr>
        <w:tc>
          <w:tcPr>
            <w:tcW w:w="7110" w:type="dxa"/>
            <w:hideMark/>
          </w:tcPr>
          <w:p w14:paraId="4D64A293" w14:textId="291DF976"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Coefficient ‘b’ in relationship between height and V stages</w:t>
            </w:r>
          </w:p>
        </w:tc>
        <w:tc>
          <w:tcPr>
            <w:tcW w:w="1976" w:type="dxa"/>
            <w:hideMark/>
          </w:tcPr>
          <w:p w14:paraId="28BDC608" w14:textId="3D543044"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w:t>
            </w:r>
          </w:p>
        </w:tc>
      </w:tr>
      <w:tr w:rsidR="004C1807" w:rsidRPr="00786116" w14:paraId="4AC94373" w14:textId="77777777" w:rsidTr="004C1807">
        <w:trPr>
          <w:trHeight w:val="315"/>
        </w:trPr>
        <w:tc>
          <w:tcPr>
            <w:tcW w:w="7110" w:type="dxa"/>
            <w:hideMark/>
          </w:tcPr>
          <w:p w14:paraId="56E6E6CF" w14:textId="77777777" w:rsidR="00786116" w:rsidRPr="004C1807" w:rsidRDefault="00786116" w:rsidP="004C1807">
            <w:pPr>
              <w:rPr>
                <w:rFonts w:ascii="Calibri" w:hAnsi="Calibri"/>
                <w:color w:val="000000"/>
                <w:sz w:val="20"/>
              </w:rPr>
            </w:pPr>
            <w:r w:rsidRPr="004C1807">
              <w:rPr>
                <w:rFonts w:ascii="Calibri" w:hAnsi="Calibri"/>
                <w:color w:val="000000"/>
                <w:sz w:val="20"/>
              </w:rPr>
              <w:t>Correction factor for the early V rate to account for clay content</w:t>
            </w:r>
          </w:p>
        </w:tc>
        <w:tc>
          <w:tcPr>
            <w:tcW w:w="1976" w:type="dxa"/>
            <w:hideMark/>
          </w:tcPr>
          <w:p w14:paraId="73317102"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72605A4E" w14:textId="77777777" w:rsidTr="004C1807">
        <w:trPr>
          <w:trHeight w:val="315"/>
        </w:trPr>
        <w:tc>
          <w:tcPr>
            <w:tcW w:w="7110" w:type="dxa"/>
            <w:hideMark/>
          </w:tcPr>
          <w:p w14:paraId="262D7802" w14:textId="5B632FA2"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Daily</w:t>
            </w:r>
            <w:r w:rsidRPr="004C1807">
              <w:rPr>
                <w:rFonts w:ascii="Calibri" w:hAnsi="Calibri"/>
                <w:color w:val="000000"/>
                <w:sz w:val="20"/>
              </w:rPr>
              <w:t xml:space="preserve"> rate </w:t>
            </w:r>
            <w:r w:rsidRPr="00786116">
              <w:rPr>
                <w:rFonts w:ascii="Calibri" w:eastAsia="Times New Roman" w:hAnsi="Calibri" w:cs="Calibri"/>
                <w:color w:val="000000"/>
                <w:sz w:val="20"/>
                <w:szCs w:val="20"/>
              </w:rPr>
              <w:t>of the progress to</w:t>
            </w:r>
            <w:r w:rsidRPr="004C1807">
              <w:rPr>
                <w:rFonts w:ascii="Calibri" w:hAnsi="Calibri"/>
                <w:color w:val="000000"/>
                <w:sz w:val="20"/>
              </w:rPr>
              <w:t xml:space="preserve"> </w:t>
            </w:r>
            <w:r w:rsidRPr="004C1807">
              <w:rPr>
                <w:rFonts w:ascii="Calibri" w:hAnsi="Calibri"/>
                <w:color w:val="000000"/>
              </w:rPr>
              <w:t>floral initiation</w:t>
            </w:r>
            <w:r w:rsidRPr="004C1807">
              <w:rPr>
                <w:rFonts w:ascii="Calibri" w:hAnsi="Calibri"/>
                <w:color w:val="000000"/>
                <w:sz w:val="20"/>
              </w:rPr>
              <w:t xml:space="preserve"> </w:t>
            </w:r>
            <w:r w:rsidRPr="00786116">
              <w:rPr>
                <w:rFonts w:ascii="Calibri" w:eastAsia="Times New Roman" w:hAnsi="Calibri" w:cs="Calibri"/>
                <w:color w:val="000000"/>
                <w:sz w:val="20"/>
                <w:szCs w:val="20"/>
              </w:rPr>
              <w:t>after</w:t>
            </w:r>
            <w:r w:rsidRPr="004C1807">
              <w:rPr>
                <w:rFonts w:ascii="Calibri" w:hAnsi="Calibri"/>
                <w:color w:val="000000"/>
                <w:sz w:val="20"/>
              </w:rPr>
              <w:t xml:space="preserve"> solstice</w:t>
            </w:r>
          </w:p>
        </w:tc>
        <w:tc>
          <w:tcPr>
            <w:tcW w:w="1976" w:type="dxa"/>
            <w:hideMark/>
          </w:tcPr>
          <w:p w14:paraId="3961A76A" w14:textId="77777777" w:rsidR="00786116" w:rsidRPr="004C1807" w:rsidRDefault="00786116" w:rsidP="004C1807">
            <w:pPr>
              <w:rPr>
                <w:rFonts w:ascii="Calibri" w:hAnsi="Calibri"/>
                <w:color w:val="000000"/>
                <w:sz w:val="20"/>
              </w:rPr>
            </w:pPr>
            <w:r w:rsidRPr="004C1807">
              <w:rPr>
                <w:rFonts w:ascii="Calibri" w:hAnsi="Calibri"/>
                <w:color w:val="000000"/>
                <w:sz w:val="20"/>
              </w:rPr>
              <w:t>day</w:t>
            </w:r>
            <w:r w:rsidRPr="004C1807">
              <w:rPr>
                <w:rFonts w:ascii="Calibri" w:hAnsi="Calibri"/>
                <w:color w:val="000000"/>
                <w:sz w:val="20"/>
                <w:vertAlign w:val="superscript"/>
              </w:rPr>
              <w:t>-1</w:t>
            </w:r>
          </w:p>
        </w:tc>
      </w:tr>
      <w:tr w:rsidR="004C1807" w:rsidRPr="00786116" w14:paraId="7F494521" w14:textId="77777777" w:rsidTr="004C1807">
        <w:trPr>
          <w:trHeight w:val="315"/>
        </w:trPr>
        <w:tc>
          <w:tcPr>
            <w:tcW w:w="7110" w:type="dxa"/>
            <w:hideMark/>
          </w:tcPr>
          <w:p w14:paraId="75756981"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Daily rate of the progress to </w:t>
            </w:r>
            <w:r w:rsidRPr="004C1807">
              <w:rPr>
                <w:rFonts w:ascii="Calibri" w:hAnsi="Calibri"/>
                <w:color w:val="000000"/>
              </w:rPr>
              <w:t>floral initiation</w:t>
            </w:r>
            <w:r w:rsidRPr="004C1807">
              <w:rPr>
                <w:rFonts w:ascii="Calibri" w:hAnsi="Calibri"/>
                <w:color w:val="000000"/>
                <w:sz w:val="20"/>
              </w:rPr>
              <w:t xml:space="preserve"> before solstice</w:t>
            </w:r>
          </w:p>
        </w:tc>
        <w:tc>
          <w:tcPr>
            <w:tcW w:w="1976" w:type="dxa"/>
            <w:hideMark/>
          </w:tcPr>
          <w:p w14:paraId="345D6DC7" w14:textId="77777777" w:rsidR="00786116" w:rsidRPr="004C1807" w:rsidRDefault="00786116" w:rsidP="004C1807">
            <w:pPr>
              <w:rPr>
                <w:rFonts w:ascii="Calibri" w:hAnsi="Calibri"/>
                <w:color w:val="000000"/>
                <w:sz w:val="20"/>
              </w:rPr>
            </w:pPr>
            <w:r w:rsidRPr="004C1807">
              <w:rPr>
                <w:rFonts w:ascii="Calibri" w:hAnsi="Calibri"/>
                <w:color w:val="000000"/>
                <w:sz w:val="20"/>
              </w:rPr>
              <w:t>day</w:t>
            </w:r>
            <w:r w:rsidRPr="004C1807">
              <w:rPr>
                <w:rFonts w:ascii="Calibri" w:hAnsi="Calibri"/>
                <w:color w:val="000000"/>
                <w:sz w:val="20"/>
                <w:vertAlign w:val="superscript"/>
              </w:rPr>
              <w:t>-1</w:t>
            </w:r>
          </w:p>
        </w:tc>
      </w:tr>
      <w:tr w:rsidR="004C1807" w:rsidRPr="00786116" w14:paraId="23A9E502" w14:textId="77777777" w:rsidTr="004C1807">
        <w:trPr>
          <w:trHeight w:val="315"/>
        </w:trPr>
        <w:tc>
          <w:tcPr>
            <w:tcW w:w="7110" w:type="dxa"/>
            <w:hideMark/>
          </w:tcPr>
          <w:p w14:paraId="38EDFB06" w14:textId="365F45D7"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 xml:space="preserve">Intercept of the dependence of </w:t>
            </w:r>
            <w:r w:rsidRPr="00786116">
              <w:rPr>
                <w:rFonts w:ascii="Calibri" w:eastAsia="Times New Roman" w:hAnsi="Calibri" w:cs="Calibri"/>
                <w:color w:val="000000"/>
              </w:rPr>
              <w:t>full bloom</w:t>
            </w:r>
            <w:r w:rsidRPr="00786116">
              <w:rPr>
                <w:rFonts w:ascii="Calibri" w:eastAsia="Times New Roman" w:hAnsi="Calibri" w:cs="Calibri"/>
                <w:color w:val="000000"/>
                <w:sz w:val="20"/>
                <w:szCs w:val="20"/>
              </w:rPr>
              <w:t xml:space="preserve"> end on the Julian Day First</w:t>
            </w:r>
          </w:p>
        </w:tc>
        <w:tc>
          <w:tcPr>
            <w:tcW w:w="1976" w:type="dxa"/>
            <w:hideMark/>
          </w:tcPr>
          <w:p w14:paraId="1CC3EEB9" w14:textId="504E9FC5"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 </w:t>
            </w:r>
          </w:p>
        </w:tc>
      </w:tr>
      <w:tr w:rsidR="004C1807" w:rsidRPr="00786116" w14:paraId="3212174E" w14:textId="77777777" w:rsidTr="00786116">
        <w:trPr>
          <w:trHeight w:val="315"/>
        </w:trPr>
        <w:tc>
          <w:tcPr>
            <w:tcW w:w="7110" w:type="dxa"/>
            <w:hideMark/>
          </w:tcPr>
          <w:p w14:paraId="47C3413D"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lastRenderedPageBreak/>
              <w:t xml:space="preserve">Length of the plateau </w:t>
            </w:r>
            <w:r w:rsidRPr="00786116">
              <w:rPr>
                <w:rFonts w:ascii="Calibri" w:eastAsia="Times New Roman" w:hAnsi="Calibri" w:cs="Calibri"/>
                <w:color w:val="000000"/>
              </w:rPr>
              <w:t>first seed</w:t>
            </w:r>
          </w:p>
        </w:tc>
        <w:tc>
          <w:tcPr>
            <w:tcW w:w="1976" w:type="dxa"/>
            <w:hideMark/>
          </w:tcPr>
          <w:p w14:paraId="28AA8DE3"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day</w:t>
            </w:r>
            <w:r w:rsidRPr="00786116">
              <w:rPr>
                <w:rFonts w:ascii="Calibri" w:eastAsia="Times New Roman" w:hAnsi="Calibri" w:cs="Calibri"/>
                <w:color w:val="000000"/>
                <w:sz w:val="20"/>
                <w:szCs w:val="20"/>
                <w:vertAlign w:val="superscript"/>
              </w:rPr>
              <w:t>-1</w:t>
            </w:r>
          </w:p>
        </w:tc>
      </w:tr>
      <w:tr w:rsidR="004C1807" w:rsidRPr="00786116" w14:paraId="5006A033" w14:textId="77777777" w:rsidTr="00786116">
        <w:trPr>
          <w:trHeight w:val="315"/>
        </w:trPr>
        <w:tc>
          <w:tcPr>
            <w:tcW w:w="7110" w:type="dxa"/>
            <w:hideMark/>
          </w:tcPr>
          <w:p w14:paraId="7B14DD01"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xml:space="preserve">Length of the plateau </w:t>
            </w:r>
            <w:r w:rsidRPr="00786116">
              <w:rPr>
                <w:rFonts w:ascii="Calibri" w:eastAsia="Times New Roman" w:hAnsi="Calibri" w:cs="Calibri"/>
                <w:color w:val="000000"/>
              </w:rPr>
              <w:t>full seed</w:t>
            </w:r>
            <w:r w:rsidRPr="00786116">
              <w:rPr>
                <w:rFonts w:ascii="Calibri" w:eastAsia="Times New Roman" w:hAnsi="Calibri" w:cs="Calibri"/>
                <w:color w:val="000000"/>
                <w:sz w:val="20"/>
                <w:szCs w:val="20"/>
              </w:rPr>
              <w:t xml:space="preserve"> with no stress</w:t>
            </w:r>
          </w:p>
        </w:tc>
        <w:tc>
          <w:tcPr>
            <w:tcW w:w="1976" w:type="dxa"/>
            <w:hideMark/>
          </w:tcPr>
          <w:p w14:paraId="6A6F6F1D"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day</w:t>
            </w:r>
            <w:r w:rsidRPr="00786116">
              <w:rPr>
                <w:rFonts w:ascii="Calibri" w:eastAsia="Times New Roman" w:hAnsi="Calibri" w:cs="Calibri"/>
                <w:color w:val="000000"/>
                <w:sz w:val="20"/>
                <w:szCs w:val="20"/>
                <w:vertAlign w:val="superscript"/>
              </w:rPr>
              <w:t>-1</w:t>
            </w:r>
          </w:p>
        </w:tc>
      </w:tr>
      <w:tr w:rsidR="004C1807" w:rsidRPr="00786116" w14:paraId="0958FF12" w14:textId="77777777" w:rsidTr="00786116">
        <w:trPr>
          <w:trHeight w:val="315"/>
        </w:trPr>
        <w:tc>
          <w:tcPr>
            <w:tcW w:w="7110" w:type="dxa"/>
            <w:hideMark/>
          </w:tcPr>
          <w:p w14:paraId="293C9740"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xml:space="preserve">Maturity Group </w:t>
            </w:r>
          </w:p>
        </w:tc>
        <w:tc>
          <w:tcPr>
            <w:tcW w:w="1976" w:type="dxa"/>
            <w:hideMark/>
          </w:tcPr>
          <w:p w14:paraId="14833A1C"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w:t>
            </w:r>
          </w:p>
        </w:tc>
      </w:tr>
      <w:tr w:rsidR="004C1807" w:rsidRPr="00786116" w14:paraId="32B8C5EB" w14:textId="77777777" w:rsidTr="00786116">
        <w:trPr>
          <w:trHeight w:val="315"/>
        </w:trPr>
        <w:tc>
          <w:tcPr>
            <w:tcW w:w="7110" w:type="dxa"/>
            <w:hideMark/>
          </w:tcPr>
          <w:p w14:paraId="363E002D"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Maximum of Vegetative stage</w:t>
            </w:r>
          </w:p>
        </w:tc>
        <w:tc>
          <w:tcPr>
            <w:tcW w:w="1976" w:type="dxa"/>
            <w:hideMark/>
          </w:tcPr>
          <w:p w14:paraId="03997F64"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w:t>
            </w:r>
          </w:p>
        </w:tc>
      </w:tr>
      <w:tr w:rsidR="004C1807" w:rsidRPr="00786116" w14:paraId="68FE66D2" w14:textId="77777777" w:rsidTr="00786116">
        <w:trPr>
          <w:trHeight w:val="615"/>
        </w:trPr>
        <w:tc>
          <w:tcPr>
            <w:tcW w:w="7110" w:type="dxa"/>
            <w:hideMark/>
          </w:tcPr>
          <w:p w14:paraId="758D90C0"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Number of seeds per pound weight typical for cultivar</w:t>
            </w:r>
          </w:p>
        </w:tc>
        <w:tc>
          <w:tcPr>
            <w:tcW w:w="1976" w:type="dxa"/>
            <w:hideMark/>
          </w:tcPr>
          <w:p w14:paraId="52F7016C"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Number lb</w:t>
            </w:r>
            <w:r w:rsidRPr="00786116">
              <w:rPr>
                <w:rFonts w:ascii="Calibri" w:eastAsia="Times New Roman" w:hAnsi="Calibri" w:cs="Calibri"/>
                <w:color w:val="000000"/>
                <w:sz w:val="20"/>
                <w:szCs w:val="20"/>
                <w:vertAlign w:val="superscript"/>
              </w:rPr>
              <w:t>-1</w:t>
            </w:r>
          </w:p>
        </w:tc>
      </w:tr>
      <w:tr w:rsidR="004C1807" w:rsidRPr="00786116" w14:paraId="49883400" w14:textId="77777777" w:rsidTr="00786116">
        <w:trPr>
          <w:trHeight w:val="315"/>
        </w:trPr>
        <w:tc>
          <w:tcPr>
            <w:tcW w:w="7110" w:type="dxa"/>
            <w:hideMark/>
          </w:tcPr>
          <w:p w14:paraId="02BB7749"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Potential rate of the root weight increase</w:t>
            </w:r>
          </w:p>
        </w:tc>
        <w:tc>
          <w:tcPr>
            <w:tcW w:w="1976" w:type="dxa"/>
            <w:hideMark/>
          </w:tcPr>
          <w:p w14:paraId="6CDBDBB2"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w:t>
            </w:r>
          </w:p>
        </w:tc>
      </w:tr>
      <w:tr w:rsidR="004C1807" w:rsidRPr="00786116" w14:paraId="470057F8" w14:textId="77777777" w:rsidTr="00786116">
        <w:trPr>
          <w:trHeight w:val="315"/>
        </w:trPr>
        <w:tc>
          <w:tcPr>
            <w:tcW w:w="7110" w:type="dxa"/>
            <w:hideMark/>
          </w:tcPr>
          <w:p w14:paraId="093FC9FB"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Progress rate from </w:t>
            </w:r>
            <w:r w:rsidRPr="004C1807">
              <w:rPr>
                <w:rFonts w:ascii="Calibri" w:hAnsi="Calibri"/>
                <w:color w:val="000000"/>
              </w:rPr>
              <w:t>floral initiation</w:t>
            </w:r>
            <w:r w:rsidRPr="004C1807">
              <w:rPr>
                <w:rFonts w:ascii="Calibri" w:hAnsi="Calibri"/>
                <w:color w:val="000000"/>
                <w:sz w:val="20"/>
              </w:rPr>
              <w:t xml:space="preserve"> towards </w:t>
            </w:r>
            <w:r w:rsidRPr="004C1807">
              <w:rPr>
                <w:rFonts w:ascii="Calibri" w:hAnsi="Calibri"/>
                <w:color w:val="000000"/>
              </w:rPr>
              <w:t>full bloom</w:t>
            </w:r>
          </w:p>
        </w:tc>
        <w:tc>
          <w:tcPr>
            <w:tcW w:w="1976" w:type="dxa"/>
            <w:hideMark/>
          </w:tcPr>
          <w:p w14:paraId="6F345DD3" w14:textId="77777777" w:rsidR="00786116" w:rsidRPr="004C1807" w:rsidRDefault="00786116" w:rsidP="004C1807">
            <w:pPr>
              <w:rPr>
                <w:rFonts w:ascii="Calibri" w:hAnsi="Calibri"/>
                <w:color w:val="000000"/>
                <w:sz w:val="20"/>
              </w:rPr>
            </w:pPr>
            <w:r w:rsidRPr="004C1807">
              <w:rPr>
                <w:rFonts w:ascii="Calibri" w:hAnsi="Calibri"/>
                <w:color w:val="000000"/>
                <w:sz w:val="20"/>
              </w:rPr>
              <w:t>day</w:t>
            </w:r>
            <w:r w:rsidRPr="004C1807">
              <w:rPr>
                <w:rFonts w:ascii="Calibri" w:hAnsi="Calibri"/>
                <w:color w:val="000000"/>
                <w:sz w:val="20"/>
                <w:vertAlign w:val="superscript"/>
              </w:rPr>
              <w:t>-1</w:t>
            </w:r>
          </w:p>
        </w:tc>
      </w:tr>
      <w:tr w:rsidR="004C1807" w:rsidRPr="00786116" w14:paraId="1AE759EF" w14:textId="77777777" w:rsidTr="00786116">
        <w:trPr>
          <w:trHeight w:val="315"/>
        </w:trPr>
        <w:tc>
          <w:tcPr>
            <w:tcW w:w="7110" w:type="dxa"/>
            <w:hideMark/>
          </w:tcPr>
          <w:p w14:paraId="733BA9B8"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Progress rate from </w:t>
            </w:r>
            <w:r w:rsidRPr="004C1807">
              <w:rPr>
                <w:rFonts w:ascii="Calibri" w:hAnsi="Calibri"/>
                <w:color w:val="000000"/>
              </w:rPr>
              <w:t>full bloom</w:t>
            </w:r>
            <w:r w:rsidRPr="004C1807">
              <w:rPr>
                <w:rFonts w:ascii="Calibri" w:hAnsi="Calibri"/>
                <w:color w:val="000000"/>
                <w:sz w:val="20"/>
              </w:rPr>
              <w:t xml:space="preserve"> towards </w:t>
            </w:r>
            <w:r w:rsidRPr="004C1807">
              <w:rPr>
                <w:rFonts w:ascii="Calibri" w:hAnsi="Calibri"/>
                <w:color w:val="000000"/>
              </w:rPr>
              <w:t>full seed</w:t>
            </w:r>
          </w:p>
        </w:tc>
        <w:tc>
          <w:tcPr>
            <w:tcW w:w="1976" w:type="dxa"/>
            <w:hideMark/>
          </w:tcPr>
          <w:p w14:paraId="52EAF5DF" w14:textId="77777777" w:rsidR="00786116" w:rsidRPr="004C1807" w:rsidRDefault="00786116" w:rsidP="004C1807">
            <w:pPr>
              <w:rPr>
                <w:rFonts w:ascii="Calibri" w:hAnsi="Calibri"/>
                <w:color w:val="000000"/>
                <w:sz w:val="20"/>
              </w:rPr>
            </w:pPr>
            <w:r w:rsidRPr="004C1807">
              <w:rPr>
                <w:rFonts w:ascii="Calibri" w:hAnsi="Calibri"/>
                <w:color w:val="000000"/>
                <w:sz w:val="20"/>
              </w:rPr>
              <w:t>gdd</w:t>
            </w:r>
          </w:p>
        </w:tc>
      </w:tr>
      <w:tr w:rsidR="004C1807" w:rsidRPr="00786116" w14:paraId="49D5DF33" w14:textId="77777777" w:rsidTr="00786116">
        <w:trPr>
          <w:trHeight w:val="315"/>
        </w:trPr>
        <w:tc>
          <w:tcPr>
            <w:tcW w:w="7110" w:type="dxa"/>
            <w:hideMark/>
          </w:tcPr>
          <w:p w14:paraId="3871EB35" w14:textId="1183ED66"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 xml:space="preserve">Progress rate towards </w:t>
            </w:r>
            <w:r w:rsidRPr="00786116">
              <w:rPr>
                <w:rFonts w:ascii="Calibri" w:eastAsia="Times New Roman" w:hAnsi="Calibri" w:cs="Calibri"/>
                <w:color w:val="000000"/>
              </w:rPr>
              <w:t>floral initiation</w:t>
            </w:r>
            <w:r w:rsidRPr="00786116">
              <w:rPr>
                <w:rFonts w:ascii="Calibri" w:eastAsia="Times New Roman" w:hAnsi="Calibri" w:cs="Calibri"/>
                <w:color w:val="000000"/>
                <w:sz w:val="20"/>
                <w:szCs w:val="20"/>
              </w:rPr>
              <w:t xml:space="preserve"> at solstice</w:t>
            </w:r>
          </w:p>
        </w:tc>
        <w:tc>
          <w:tcPr>
            <w:tcW w:w="1976" w:type="dxa"/>
            <w:hideMark/>
          </w:tcPr>
          <w:p w14:paraId="055931BD" w14:textId="77777777" w:rsidR="00786116" w:rsidRPr="004C1807" w:rsidRDefault="00786116" w:rsidP="004C1807">
            <w:pPr>
              <w:rPr>
                <w:rFonts w:ascii="Calibri" w:hAnsi="Calibri"/>
                <w:color w:val="000000"/>
                <w:sz w:val="20"/>
              </w:rPr>
            </w:pPr>
            <w:r w:rsidRPr="004C1807">
              <w:rPr>
                <w:rFonts w:ascii="Calibri" w:hAnsi="Calibri"/>
                <w:color w:val="000000"/>
                <w:sz w:val="20"/>
              </w:rPr>
              <w:t>day</w:t>
            </w:r>
            <w:r w:rsidRPr="004C1807">
              <w:rPr>
                <w:rFonts w:ascii="Calibri" w:hAnsi="Calibri"/>
                <w:color w:val="000000"/>
                <w:sz w:val="20"/>
                <w:vertAlign w:val="superscript"/>
              </w:rPr>
              <w:t>-1</w:t>
            </w:r>
          </w:p>
        </w:tc>
      </w:tr>
      <w:tr w:rsidR="004C1807" w:rsidRPr="00786116" w14:paraId="112523EF" w14:textId="77777777" w:rsidTr="00786116">
        <w:trPr>
          <w:trHeight w:val="315"/>
        </w:trPr>
        <w:tc>
          <w:tcPr>
            <w:tcW w:w="7110" w:type="dxa"/>
            <w:hideMark/>
          </w:tcPr>
          <w:p w14:paraId="2CE08291" w14:textId="31C5C4E8"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R stage to stop vegetative growth</w:t>
            </w:r>
          </w:p>
        </w:tc>
        <w:tc>
          <w:tcPr>
            <w:tcW w:w="1976" w:type="dxa"/>
            <w:hideMark/>
          </w:tcPr>
          <w:p w14:paraId="3BFDC2C0" w14:textId="0DCD0763"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w:t>
            </w:r>
          </w:p>
        </w:tc>
      </w:tr>
      <w:tr w:rsidR="004C1807" w:rsidRPr="00786116" w14:paraId="1A7CEF89" w14:textId="77777777" w:rsidTr="00786116">
        <w:trPr>
          <w:trHeight w:val="315"/>
        </w:trPr>
        <w:tc>
          <w:tcPr>
            <w:tcW w:w="7110" w:type="dxa"/>
            <w:hideMark/>
          </w:tcPr>
          <w:p w14:paraId="58E035AE" w14:textId="77777777" w:rsidR="00786116" w:rsidRPr="004C1807" w:rsidRDefault="00786116" w:rsidP="004C1807">
            <w:pPr>
              <w:rPr>
                <w:rFonts w:ascii="Calibri" w:hAnsi="Calibri"/>
                <w:color w:val="000000"/>
                <w:sz w:val="20"/>
              </w:rPr>
            </w:pPr>
            <w:r w:rsidRPr="004C1807">
              <w:rPr>
                <w:rFonts w:ascii="Calibri" w:hAnsi="Calibri"/>
                <w:color w:val="000000"/>
                <w:sz w:val="20"/>
              </w:rPr>
              <w:t>Rate of the decay of the R6 plateau as the stress increases</w:t>
            </w:r>
          </w:p>
        </w:tc>
        <w:tc>
          <w:tcPr>
            <w:tcW w:w="1976" w:type="dxa"/>
            <w:hideMark/>
          </w:tcPr>
          <w:p w14:paraId="2C783458" w14:textId="77777777" w:rsidR="00786116" w:rsidRPr="004C1807" w:rsidRDefault="00786116" w:rsidP="004C1807">
            <w:pPr>
              <w:rPr>
                <w:rFonts w:ascii="Calibri" w:hAnsi="Calibri"/>
                <w:color w:val="000000"/>
                <w:sz w:val="20"/>
              </w:rPr>
            </w:pPr>
            <w:r w:rsidRPr="004C1807">
              <w:rPr>
                <w:rFonts w:ascii="Calibri" w:hAnsi="Calibri"/>
                <w:color w:val="000000"/>
                <w:sz w:val="20"/>
              </w:rPr>
              <w:t>day</w:t>
            </w:r>
            <w:r w:rsidRPr="004C1807">
              <w:rPr>
                <w:rFonts w:ascii="Calibri" w:hAnsi="Calibri"/>
                <w:color w:val="000000"/>
                <w:sz w:val="20"/>
                <w:vertAlign w:val="superscript"/>
              </w:rPr>
              <w:t>-1</w:t>
            </w:r>
          </w:p>
        </w:tc>
      </w:tr>
      <w:tr w:rsidR="004C1807" w:rsidRPr="00786116" w14:paraId="75DFCD4E" w14:textId="77777777" w:rsidTr="00786116">
        <w:trPr>
          <w:trHeight w:val="315"/>
        </w:trPr>
        <w:tc>
          <w:tcPr>
            <w:tcW w:w="7110" w:type="dxa"/>
            <w:hideMark/>
          </w:tcPr>
          <w:p w14:paraId="45FE0CE6"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Rate of the progress towards </w:t>
            </w:r>
            <w:r w:rsidRPr="004C1807">
              <w:rPr>
                <w:rFonts w:ascii="Calibri" w:hAnsi="Calibri"/>
                <w:color w:val="000000"/>
              </w:rPr>
              <w:t>physiological maturity</w:t>
            </w:r>
          </w:p>
        </w:tc>
        <w:tc>
          <w:tcPr>
            <w:tcW w:w="1976" w:type="dxa"/>
            <w:hideMark/>
          </w:tcPr>
          <w:p w14:paraId="3E419AE3" w14:textId="77777777" w:rsidR="00786116" w:rsidRPr="004C1807" w:rsidRDefault="00786116" w:rsidP="004C1807">
            <w:pPr>
              <w:rPr>
                <w:rFonts w:ascii="Calibri" w:hAnsi="Calibri"/>
                <w:color w:val="000000"/>
                <w:sz w:val="20"/>
              </w:rPr>
            </w:pPr>
            <w:r w:rsidRPr="004C1807">
              <w:rPr>
                <w:rFonts w:ascii="Calibri" w:hAnsi="Calibri"/>
                <w:color w:val="000000"/>
                <w:sz w:val="20"/>
              </w:rPr>
              <w:t>gdd</w:t>
            </w:r>
          </w:p>
        </w:tc>
      </w:tr>
      <w:tr w:rsidR="004C1807" w:rsidRPr="00786116" w14:paraId="52AC74C1" w14:textId="77777777" w:rsidTr="00786116">
        <w:trPr>
          <w:trHeight w:val="315"/>
        </w:trPr>
        <w:tc>
          <w:tcPr>
            <w:tcW w:w="7110" w:type="dxa"/>
            <w:hideMark/>
          </w:tcPr>
          <w:p w14:paraId="25D4172F" w14:textId="77777777" w:rsidR="00786116" w:rsidRPr="004C1807" w:rsidRDefault="00786116" w:rsidP="004C1807">
            <w:pPr>
              <w:rPr>
                <w:rFonts w:ascii="Calibri" w:hAnsi="Calibri"/>
                <w:color w:val="000000"/>
                <w:sz w:val="20"/>
              </w:rPr>
            </w:pPr>
            <w:r w:rsidRPr="004C1807">
              <w:rPr>
                <w:rFonts w:ascii="Calibri" w:hAnsi="Calibri"/>
                <w:color w:val="000000"/>
                <w:sz w:val="20"/>
              </w:rPr>
              <w:t>Relates increase in pod weight and progress in R stages</w:t>
            </w:r>
          </w:p>
        </w:tc>
        <w:tc>
          <w:tcPr>
            <w:tcW w:w="1976" w:type="dxa"/>
            <w:hideMark/>
          </w:tcPr>
          <w:p w14:paraId="548A24A3"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3A77686C" w14:textId="77777777" w:rsidTr="00786116">
        <w:trPr>
          <w:trHeight w:val="315"/>
        </w:trPr>
        <w:tc>
          <w:tcPr>
            <w:tcW w:w="7110" w:type="dxa"/>
            <w:hideMark/>
          </w:tcPr>
          <w:p w14:paraId="3D07ED66" w14:textId="77777777" w:rsidR="00786116" w:rsidRPr="004C1807" w:rsidRDefault="00786116" w:rsidP="004C1807">
            <w:pPr>
              <w:rPr>
                <w:rFonts w:ascii="Calibri" w:hAnsi="Calibri"/>
                <w:color w:val="000000"/>
                <w:sz w:val="20"/>
              </w:rPr>
            </w:pPr>
            <w:r w:rsidRPr="004C1807">
              <w:rPr>
                <w:rFonts w:ascii="Calibri" w:hAnsi="Calibri"/>
                <w:color w:val="000000"/>
                <w:sz w:val="20"/>
              </w:rPr>
              <w:t>Relates increase in seed weight and FILL</w:t>
            </w:r>
          </w:p>
        </w:tc>
        <w:tc>
          <w:tcPr>
            <w:tcW w:w="1976" w:type="dxa"/>
            <w:hideMark/>
          </w:tcPr>
          <w:p w14:paraId="742B415C"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15FD2B7C" w14:textId="77777777" w:rsidTr="00786116">
        <w:trPr>
          <w:trHeight w:val="315"/>
        </w:trPr>
        <w:tc>
          <w:tcPr>
            <w:tcW w:w="7110" w:type="dxa"/>
            <w:hideMark/>
          </w:tcPr>
          <w:p w14:paraId="11EDD6C5" w14:textId="0F05CF39"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Relates increment</w:t>
            </w:r>
            <w:r w:rsidRPr="004C1807">
              <w:rPr>
                <w:rFonts w:ascii="Calibri" w:hAnsi="Calibri"/>
                <w:color w:val="000000"/>
                <w:sz w:val="20"/>
              </w:rPr>
              <w:t xml:space="preserve"> in </w:t>
            </w:r>
            <w:r w:rsidRPr="00786116">
              <w:rPr>
                <w:rFonts w:ascii="Calibri" w:eastAsia="Times New Roman" w:hAnsi="Calibri" w:cs="Calibri"/>
                <w:color w:val="000000"/>
                <w:sz w:val="20"/>
                <w:szCs w:val="20"/>
              </w:rPr>
              <w:t>leaf area to increment in vegetative</w:t>
            </w:r>
            <w:r w:rsidRPr="004C1807">
              <w:rPr>
                <w:rFonts w:ascii="Calibri" w:hAnsi="Calibri"/>
                <w:color w:val="000000"/>
                <w:sz w:val="20"/>
              </w:rPr>
              <w:t xml:space="preserve"> stages</w:t>
            </w:r>
          </w:p>
        </w:tc>
        <w:tc>
          <w:tcPr>
            <w:tcW w:w="1976" w:type="dxa"/>
            <w:hideMark/>
          </w:tcPr>
          <w:p w14:paraId="6C550DBE"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769CBE5F" w14:textId="77777777" w:rsidTr="00786116">
        <w:trPr>
          <w:trHeight w:val="315"/>
        </w:trPr>
        <w:tc>
          <w:tcPr>
            <w:tcW w:w="7110" w:type="dxa"/>
            <w:hideMark/>
          </w:tcPr>
          <w:p w14:paraId="2C79F875" w14:textId="77777777" w:rsidR="00786116" w:rsidRPr="004C1807" w:rsidRDefault="00786116" w:rsidP="004C1807">
            <w:pPr>
              <w:rPr>
                <w:rFonts w:ascii="Calibri" w:hAnsi="Calibri"/>
                <w:color w:val="000000"/>
                <w:sz w:val="20"/>
              </w:rPr>
            </w:pPr>
            <w:r w:rsidRPr="004C1807">
              <w:rPr>
                <w:rFonts w:ascii="Calibri" w:hAnsi="Calibri"/>
                <w:color w:val="000000"/>
                <w:sz w:val="20"/>
              </w:rPr>
              <w:t>Relates number of branches with the plant density</w:t>
            </w:r>
          </w:p>
        </w:tc>
        <w:tc>
          <w:tcPr>
            <w:tcW w:w="1976" w:type="dxa"/>
            <w:hideMark/>
          </w:tcPr>
          <w:p w14:paraId="5E3D741F"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5D9E84BB" w14:textId="77777777" w:rsidTr="00786116">
        <w:trPr>
          <w:trHeight w:val="315"/>
        </w:trPr>
        <w:tc>
          <w:tcPr>
            <w:tcW w:w="7110" w:type="dxa"/>
            <w:hideMark/>
          </w:tcPr>
          <w:p w14:paraId="76403F0A"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Relates potential elongation and dry weight increase petioles</w:t>
            </w:r>
          </w:p>
        </w:tc>
        <w:tc>
          <w:tcPr>
            <w:tcW w:w="1976" w:type="dxa"/>
            <w:hideMark/>
          </w:tcPr>
          <w:p w14:paraId="19BF5EA4"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w:t>
            </w:r>
          </w:p>
        </w:tc>
      </w:tr>
      <w:tr w:rsidR="004C1807" w:rsidRPr="00786116" w14:paraId="0C354CF4" w14:textId="77777777" w:rsidTr="004C1807">
        <w:trPr>
          <w:trHeight w:val="315"/>
        </w:trPr>
        <w:tc>
          <w:tcPr>
            <w:tcW w:w="7110" w:type="dxa"/>
            <w:hideMark/>
          </w:tcPr>
          <w:p w14:paraId="2556DAE5" w14:textId="77777777" w:rsidR="00786116" w:rsidRPr="004C1807" w:rsidRDefault="00786116" w:rsidP="004C1807">
            <w:pPr>
              <w:rPr>
                <w:rFonts w:ascii="Calibri" w:hAnsi="Calibri"/>
                <w:color w:val="000000"/>
                <w:sz w:val="20"/>
              </w:rPr>
            </w:pPr>
            <w:r w:rsidRPr="004C1807">
              <w:rPr>
                <w:rFonts w:ascii="Calibri" w:hAnsi="Calibri"/>
                <w:color w:val="000000"/>
                <w:sz w:val="20"/>
              </w:rPr>
              <w:t>Relates stem weight to stem elongation</w:t>
            </w:r>
          </w:p>
        </w:tc>
        <w:tc>
          <w:tcPr>
            <w:tcW w:w="1976" w:type="dxa"/>
            <w:hideMark/>
          </w:tcPr>
          <w:p w14:paraId="10183852"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46CA3F92" w14:textId="77777777" w:rsidTr="004C1807">
        <w:trPr>
          <w:trHeight w:val="615"/>
        </w:trPr>
        <w:tc>
          <w:tcPr>
            <w:tcW w:w="7110" w:type="dxa"/>
            <w:hideMark/>
          </w:tcPr>
          <w:p w14:paraId="73D5D1BA" w14:textId="0346FB85"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Seed fill rate at 24</w:t>
            </w:r>
            <w:r w:rsidRPr="00786116">
              <w:rPr>
                <w:rFonts w:ascii="Calibri" w:eastAsia="Times New Roman" w:hAnsi="Calibri" w:cs="Calibri"/>
                <w:color w:val="000000"/>
                <w:sz w:val="20"/>
                <w:szCs w:val="20"/>
                <w:vertAlign w:val="superscript"/>
              </w:rPr>
              <w:t>o</w:t>
            </w:r>
            <w:r w:rsidRPr="00786116">
              <w:rPr>
                <w:rFonts w:ascii="Calibri" w:eastAsia="Times New Roman" w:hAnsi="Calibri" w:cs="Calibri"/>
                <w:color w:val="000000"/>
                <w:sz w:val="20"/>
                <w:szCs w:val="20"/>
              </w:rPr>
              <w:t xml:space="preserve">C    </w:t>
            </w:r>
          </w:p>
        </w:tc>
        <w:tc>
          <w:tcPr>
            <w:tcW w:w="1976" w:type="dxa"/>
            <w:hideMark/>
          </w:tcPr>
          <w:p w14:paraId="6CDBC966" w14:textId="023EAB35"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mg seed</w:t>
            </w:r>
            <w:r w:rsidRPr="00786116">
              <w:rPr>
                <w:rFonts w:ascii="Calibri" w:eastAsia="Times New Roman" w:hAnsi="Calibri" w:cs="Calibri"/>
                <w:color w:val="000000"/>
                <w:sz w:val="20"/>
                <w:szCs w:val="20"/>
                <w:vertAlign w:val="superscript"/>
              </w:rPr>
              <w:t>-1</w:t>
            </w:r>
            <w:r w:rsidRPr="00786116">
              <w:rPr>
                <w:rFonts w:ascii="Calibri" w:eastAsia="Times New Roman" w:hAnsi="Calibri" w:cs="Calibri"/>
                <w:color w:val="000000"/>
                <w:sz w:val="20"/>
                <w:szCs w:val="20"/>
              </w:rPr>
              <w:t xml:space="preserve"> day</w:t>
            </w:r>
            <w:r w:rsidRPr="00786116">
              <w:rPr>
                <w:rFonts w:ascii="Calibri" w:eastAsia="Times New Roman" w:hAnsi="Calibri" w:cs="Calibri"/>
                <w:color w:val="000000"/>
                <w:sz w:val="20"/>
                <w:szCs w:val="20"/>
                <w:vertAlign w:val="superscript"/>
              </w:rPr>
              <w:t>-1</w:t>
            </w:r>
          </w:p>
        </w:tc>
      </w:tr>
      <w:tr w:rsidR="004C1807" w:rsidRPr="00786116" w14:paraId="4583550A" w14:textId="77777777" w:rsidTr="00786116">
        <w:trPr>
          <w:trHeight w:val="315"/>
        </w:trPr>
        <w:tc>
          <w:tcPr>
            <w:tcW w:w="7110" w:type="dxa"/>
            <w:hideMark/>
          </w:tcPr>
          <w:p w14:paraId="57F5A512"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xml:space="preserve">Slope of the dependence of </w:t>
            </w:r>
            <w:r w:rsidRPr="00786116">
              <w:rPr>
                <w:rFonts w:ascii="Calibri" w:eastAsia="Times New Roman" w:hAnsi="Calibri" w:cs="Calibri"/>
                <w:color w:val="000000"/>
              </w:rPr>
              <w:t>full bloom</w:t>
            </w:r>
            <w:r w:rsidRPr="00786116">
              <w:rPr>
                <w:rFonts w:ascii="Calibri" w:eastAsia="Times New Roman" w:hAnsi="Calibri" w:cs="Calibri"/>
                <w:color w:val="000000"/>
                <w:sz w:val="20"/>
                <w:szCs w:val="20"/>
              </w:rPr>
              <w:t xml:space="preserve"> end on the Julian Day First</w:t>
            </w:r>
          </w:p>
        </w:tc>
        <w:tc>
          <w:tcPr>
            <w:tcW w:w="1976" w:type="dxa"/>
            <w:hideMark/>
          </w:tcPr>
          <w:p w14:paraId="05CA8600"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day</w:t>
            </w:r>
            <w:r w:rsidRPr="00786116">
              <w:rPr>
                <w:rFonts w:ascii="Calibri" w:eastAsia="Times New Roman" w:hAnsi="Calibri" w:cs="Calibri"/>
                <w:color w:val="000000"/>
                <w:sz w:val="20"/>
                <w:szCs w:val="20"/>
                <w:vertAlign w:val="superscript"/>
              </w:rPr>
              <w:t>-1</w:t>
            </w:r>
          </w:p>
        </w:tc>
      </w:tr>
      <w:tr w:rsidR="004C1807" w:rsidRPr="00786116" w14:paraId="41F77153" w14:textId="77777777" w:rsidTr="00786116">
        <w:trPr>
          <w:trHeight w:val="315"/>
        </w:trPr>
        <w:tc>
          <w:tcPr>
            <w:tcW w:w="7110" w:type="dxa"/>
            <w:hideMark/>
          </w:tcPr>
          <w:p w14:paraId="5A622C75"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Slope of the dependence of VSTAGE on temperature integral</w:t>
            </w:r>
          </w:p>
        </w:tc>
        <w:tc>
          <w:tcPr>
            <w:tcW w:w="1976" w:type="dxa"/>
            <w:hideMark/>
          </w:tcPr>
          <w:p w14:paraId="03507DD1"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gdd</w:t>
            </w:r>
          </w:p>
        </w:tc>
      </w:tr>
    </w:tbl>
    <w:p w14:paraId="70750E33" w14:textId="00BF5CEB" w:rsidR="00926DF8" w:rsidRDefault="00926DF8" w:rsidP="0D28DAE7"/>
    <w:p w14:paraId="2BDF6271" w14:textId="33D98C3D" w:rsidR="002C6AB3" w:rsidRDefault="00926DF8">
      <w:r>
        <w:br w:type="page"/>
      </w:r>
    </w:p>
    <w:p w14:paraId="7E61514E" w14:textId="1847BF1C" w:rsidR="00926DF8" w:rsidRDefault="02452115" w:rsidP="009B6B10">
      <w:pPr>
        <w:pStyle w:val="Heading1"/>
      </w:pPr>
      <w:bookmarkStart w:id="32" w:name="_Toc78782716"/>
      <w:bookmarkStart w:id="33" w:name="_Toc135314285"/>
      <w:r>
        <w:lastRenderedPageBreak/>
        <w:t xml:space="preserve">APPENDIX C – </w:t>
      </w:r>
      <w:r w:rsidR="1DF23084">
        <w:t>Output Variables and Units</w:t>
      </w:r>
      <w:bookmarkEnd w:id="32"/>
      <w:bookmarkEnd w:id="33"/>
      <w:r>
        <w:t xml:space="preserve"> </w:t>
      </w:r>
    </w:p>
    <w:p w14:paraId="292B2F43" w14:textId="77777777" w:rsidR="00ED1133" w:rsidRDefault="00ED1133" w:rsidP="00ED1133"/>
    <w:p w14:paraId="1D9DF3F9" w14:textId="4FA55054" w:rsidR="00ED1133" w:rsidRDefault="00ED1133" w:rsidP="00ED1133">
      <w:pPr>
        <w:rPr>
          <w:b/>
          <w:bCs/>
        </w:rPr>
      </w:pPr>
      <w:r w:rsidRPr="000553C0">
        <w:rPr>
          <w:b/>
          <w:bCs/>
        </w:rPr>
        <w:t>A</w:t>
      </w:r>
    </w:p>
    <w:p w14:paraId="3CF3EB98" w14:textId="357D375E" w:rsidR="003372F1" w:rsidRDefault="003372F1" w:rsidP="00ED1133">
      <w:pPr>
        <w:rPr>
          <w:rFonts w:ascii="Calibri" w:hAnsi="Calibri" w:cs="Calibri"/>
          <w:color w:val="000000"/>
        </w:rPr>
      </w:pPr>
      <w:r>
        <w:rPr>
          <w:rFonts w:ascii="Calibri" w:hAnsi="Calibri" w:cs="Calibri"/>
          <w:color w:val="000000"/>
        </w:rPr>
        <w:t xml:space="preserve">Actual </w:t>
      </w:r>
      <w:r w:rsidR="00511CE5">
        <w:rPr>
          <w:rFonts w:ascii="Calibri" w:hAnsi="Calibri" w:cs="Calibri"/>
          <w:color w:val="000000"/>
        </w:rPr>
        <w:t>s</w:t>
      </w:r>
      <w:r>
        <w:rPr>
          <w:rFonts w:ascii="Calibri" w:hAnsi="Calibri" w:cs="Calibri"/>
          <w:color w:val="000000"/>
        </w:rPr>
        <w:t>oil evaporation, mm/cm2</w:t>
      </w:r>
    </w:p>
    <w:p w14:paraId="4F4FD229" w14:textId="789FF190" w:rsidR="003372F1" w:rsidRDefault="003372F1" w:rsidP="00ED1133">
      <w:pPr>
        <w:rPr>
          <w:rFonts w:ascii="Calibri" w:hAnsi="Calibri" w:cs="Calibri"/>
          <w:color w:val="000000"/>
        </w:rPr>
      </w:pPr>
      <w:r>
        <w:rPr>
          <w:rFonts w:ascii="Calibri" w:hAnsi="Calibri" w:cs="Calibri"/>
          <w:color w:val="000000"/>
        </w:rPr>
        <w:t xml:space="preserve">Actual </w:t>
      </w:r>
      <w:r w:rsidR="00D339FC">
        <w:rPr>
          <w:rFonts w:ascii="Calibri" w:hAnsi="Calibri" w:cs="Calibri"/>
          <w:color w:val="000000"/>
        </w:rPr>
        <w:t>t</w:t>
      </w:r>
      <w:r>
        <w:rPr>
          <w:rFonts w:ascii="Calibri" w:hAnsi="Calibri" w:cs="Calibri"/>
          <w:color w:val="000000"/>
        </w:rPr>
        <w:t>ranspiration, g/plant (maize)</w:t>
      </w:r>
    </w:p>
    <w:p w14:paraId="4444B73F" w14:textId="22DFA735" w:rsidR="00945538" w:rsidRDefault="00945538" w:rsidP="00ED1133">
      <w:pPr>
        <w:rPr>
          <w:rFonts w:ascii="Calibri" w:hAnsi="Calibri" w:cs="Calibri"/>
          <w:color w:val="000000"/>
        </w:rPr>
      </w:pPr>
      <w:r>
        <w:rPr>
          <w:rFonts w:ascii="Calibri" w:hAnsi="Calibri" w:cs="Calibri"/>
          <w:color w:val="000000"/>
        </w:rPr>
        <w:t xml:space="preserve">                                       mg/plant (potato, soybean)</w:t>
      </w:r>
    </w:p>
    <w:p w14:paraId="79ADB2D5" w14:textId="381ED944" w:rsidR="00726450" w:rsidRDefault="00726450" w:rsidP="00ED1133">
      <w:pPr>
        <w:rPr>
          <w:rFonts w:ascii="Calibri" w:hAnsi="Calibri" w:cs="Calibri"/>
          <w:color w:val="000000"/>
        </w:rPr>
      </w:pPr>
      <w:r>
        <w:rPr>
          <w:rFonts w:ascii="Calibri" w:hAnsi="Calibri" w:cs="Calibri"/>
          <w:color w:val="000000"/>
        </w:rPr>
        <w:t xml:space="preserve">Air </w:t>
      </w:r>
      <w:r w:rsidR="00B25984">
        <w:rPr>
          <w:rFonts w:ascii="Calibri" w:hAnsi="Calibri" w:cs="Calibri"/>
          <w:color w:val="000000"/>
        </w:rPr>
        <w:t>temperature</w:t>
      </w:r>
      <w:r>
        <w:rPr>
          <w:rFonts w:ascii="Calibri" w:hAnsi="Calibri" w:cs="Calibri"/>
          <w:color w:val="000000"/>
        </w:rPr>
        <w:t xml:space="preserve"> at 2m, </w:t>
      </w:r>
      <w:r w:rsidR="00BD7996">
        <w:rPr>
          <w:rFonts w:ascii="Calibri" w:hAnsi="Calibri" w:cs="Calibri"/>
          <w:color w:val="000000"/>
        </w:rPr>
        <w:t>°</w:t>
      </w:r>
      <w:r w:rsidR="005C02B2">
        <w:rPr>
          <w:rFonts w:ascii="Calibri" w:hAnsi="Calibri" w:cs="Calibri"/>
          <w:color w:val="000000"/>
        </w:rPr>
        <w:t xml:space="preserve">C </w:t>
      </w:r>
      <w:r>
        <w:rPr>
          <w:rFonts w:ascii="Calibri" w:hAnsi="Calibri" w:cs="Calibri"/>
          <w:color w:val="000000"/>
        </w:rPr>
        <w:t>(maize, potato, soybean)</w:t>
      </w:r>
    </w:p>
    <w:p w14:paraId="3AE16AB1" w14:textId="3816C236" w:rsidR="00B25984" w:rsidRDefault="00B25984" w:rsidP="00ED1133">
      <w:pPr>
        <w:rPr>
          <w:rFonts w:ascii="Calibri" w:hAnsi="Calibri" w:cs="Calibri"/>
          <w:color w:val="000000"/>
        </w:rPr>
      </w:pPr>
      <w:r>
        <w:rPr>
          <w:rFonts w:ascii="Calibri" w:hAnsi="Calibri" w:cs="Calibri"/>
          <w:color w:val="000000"/>
        </w:rPr>
        <w:t xml:space="preserve">Amount of </w:t>
      </w:r>
      <w:r w:rsidR="00E43430">
        <w:rPr>
          <w:rFonts w:ascii="Calibri" w:hAnsi="Calibri" w:cs="Calibri"/>
          <w:color w:val="000000"/>
        </w:rPr>
        <w:t>c</w:t>
      </w:r>
      <w:r>
        <w:rPr>
          <w:rFonts w:ascii="Calibri" w:hAnsi="Calibri" w:cs="Calibri"/>
          <w:color w:val="000000"/>
        </w:rPr>
        <w:t xml:space="preserve">arbon in </w:t>
      </w:r>
      <w:r w:rsidR="00E43430">
        <w:rPr>
          <w:rFonts w:ascii="Calibri" w:hAnsi="Calibri" w:cs="Calibri"/>
          <w:color w:val="000000"/>
        </w:rPr>
        <w:t>h</w:t>
      </w:r>
      <w:r>
        <w:rPr>
          <w:rFonts w:ascii="Calibri" w:hAnsi="Calibri" w:cs="Calibri"/>
          <w:color w:val="000000"/>
        </w:rPr>
        <w:t>umus, kg/ha</w:t>
      </w:r>
    </w:p>
    <w:p w14:paraId="14106FB4" w14:textId="51733C05" w:rsidR="00B25984" w:rsidRDefault="00B25984" w:rsidP="00ED1133">
      <w:pPr>
        <w:rPr>
          <w:rFonts w:ascii="Calibri" w:hAnsi="Calibri" w:cs="Calibri"/>
          <w:color w:val="000000"/>
        </w:rPr>
      </w:pPr>
      <w:r>
        <w:rPr>
          <w:rFonts w:ascii="Calibri" w:hAnsi="Calibri" w:cs="Calibri"/>
          <w:color w:val="000000"/>
        </w:rPr>
        <w:t xml:space="preserve">Amount of </w:t>
      </w:r>
      <w:r w:rsidR="00E43430">
        <w:rPr>
          <w:rFonts w:ascii="Calibri" w:hAnsi="Calibri" w:cs="Calibri"/>
          <w:color w:val="000000"/>
        </w:rPr>
        <w:t>c</w:t>
      </w:r>
      <w:r>
        <w:rPr>
          <w:rFonts w:ascii="Calibri" w:hAnsi="Calibri" w:cs="Calibri"/>
          <w:color w:val="000000"/>
        </w:rPr>
        <w:t xml:space="preserve">arbon in </w:t>
      </w:r>
      <w:r w:rsidR="00E43430">
        <w:rPr>
          <w:rFonts w:ascii="Calibri" w:hAnsi="Calibri" w:cs="Calibri"/>
          <w:color w:val="000000"/>
        </w:rPr>
        <w:t>l</w:t>
      </w:r>
      <w:r>
        <w:rPr>
          <w:rFonts w:ascii="Calibri" w:hAnsi="Calibri" w:cs="Calibri"/>
          <w:color w:val="000000"/>
        </w:rPr>
        <w:t>itter, kg/ha</w:t>
      </w:r>
    </w:p>
    <w:p w14:paraId="0FA78FE6" w14:textId="46359EBD" w:rsidR="0074061E" w:rsidRDefault="000622EC" w:rsidP="00ED1133">
      <w:pPr>
        <w:rPr>
          <w:rFonts w:ascii="Calibri" w:hAnsi="Calibri" w:cs="Calibri"/>
          <w:color w:val="000000"/>
        </w:rPr>
      </w:pPr>
      <w:r>
        <w:rPr>
          <w:rFonts w:ascii="Calibri" w:hAnsi="Calibri" w:cs="Calibri"/>
          <w:color w:val="000000"/>
        </w:rPr>
        <w:t xml:space="preserve">Amount of </w:t>
      </w:r>
      <w:r w:rsidR="00E43430">
        <w:rPr>
          <w:rFonts w:ascii="Calibri" w:hAnsi="Calibri" w:cs="Calibri"/>
          <w:color w:val="000000"/>
        </w:rPr>
        <w:t>c</w:t>
      </w:r>
      <w:r>
        <w:rPr>
          <w:rFonts w:ascii="Calibri" w:hAnsi="Calibri" w:cs="Calibri"/>
          <w:color w:val="000000"/>
        </w:rPr>
        <w:t xml:space="preserve">arbon in </w:t>
      </w:r>
      <w:r w:rsidR="00E43430">
        <w:rPr>
          <w:rFonts w:ascii="Calibri" w:hAnsi="Calibri" w:cs="Calibri"/>
          <w:color w:val="000000"/>
        </w:rPr>
        <w:t>m</w:t>
      </w:r>
      <w:r>
        <w:rPr>
          <w:rFonts w:ascii="Calibri" w:hAnsi="Calibri" w:cs="Calibri"/>
          <w:color w:val="000000"/>
        </w:rPr>
        <w:t>anure, kg/ha</w:t>
      </w:r>
    </w:p>
    <w:p w14:paraId="64A6D07C" w14:textId="74F999B8" w:rsidR="000622EC" w:rsidRDefault="000622EC" w:rsidP="00ED1133">
      <w:pPr>
        <w:rPr>
          <w:rFonts w:ascii="Calibri" w:hAnsi="Calibri" w:cs="Calibri"/>
          <w:color w:val="000000"/>
        </w:rPr>
      </w:pPr>
      <w:r>
        <w:rPr>
          <w:rFonts w:ascii="Calibri" w:hAnsi="Calibri" w:cs="Calibri"/>
          <w:color w:val="000000"/>
        </w:rPr>
        <w:t xml:space="preserve">Amount of </w:t>
      </w:r>
      <w:r w:rsidR="00E43430">
        <w:rPr>
          <w:rFonts w:ascii="Calibri" w:hAnsi="Calibri" w:cs="Calibri"/>
          <w:color w:val="000000"/>
        </w:rPr>
        <w:t>c</w:t>
      </w:r>
      <w:r>
        <w:rPr>
          <w:rFonts w:ascii="Calibri" w:hAnsi="Calibri" w:cs="Calibri"/>
          <w:color w:val="000000"/>
        </w:rPr>
        <w:t xml:space="preserve">arbon in </w:t>
      </w:r>
      <w:r w:rsidR="00E43430">
        <w:rPr>
          <w:rFonts w:ascii="Calibri" w:hAnsi="Calibri" w:cs="Calibri"/>
          <w:color w:val="000000"/>
        </w:rPr>
        <w:t>r</w:t>
      </w:r>
      <w:r>
        <w:rPr>
          <w:rFonts w:ascii="Calibri" w:hAnsi="Calibri" w:cs="Calibri"/>
          <w:color w:val="000000"/>
        </w:rPr>
        <w:t>oot, kg/ha</w:t>
      </w:r>
    </w:p>
    <w:p w14:paraId="6567C05A" w14:textId="22D8832F" w:rsidR="000622EC" w:rsidRDefault="000622EC" w:rsidP="00ED1133">
      <w:pPr>
        <w:rPr>
          <w:rFonts w:ascii="Calibri" w:hAnsi="Calibri" w:cs="Calibri"/>
          <w:color w:val="000000"/>
        </w:rPr>
      </w:pPr>
      <w:r>
        <w:rPr>
          <w:rFonts w:ascii="Calibri" w:hAnsi="Calibri" w:cs="Calibri"/>
          <w:color w:val="000000"/>
        </w:rPr>
        <w:t xml:space="preserve">Amount of </w:t>
      </w:r>
      <w:r w:rsidR="00E43430">
        <w:rPr>
          <w:rFonts w:ascii="Calibri" w:hAnsi="Calibri" w:cs="Calibri"/>
          <w:color w:val="000000"/>
        </w:rPr>
        <w:t>n</w:t>
      </w:r>
      <w:r>
        <w:rPr>
          <w:rFonts w:ascii="Calibri" w:hAnsi="Calibri" w:cs="Calibri"/>
          <w:color w:val="000000"/>
        </w:rPr>
        <w:t xml:space="preserve">itrogen in </w:t>
      </w:r>
      <w:r w:rsidR="00E43430">
        <w:rPr>
          <w:rFonts w:ascii="Calibri" w:hAnsi="Calibri" w:cs="Calibri"/>
          <w:color w:val="000000"/>
        </w:rPr>
        <w:t>h</w:t>
      </w:r>
      <w:r>
        <w:rPr>
          <w:rFonts w:ascii="Calibri" w:hAnsi="Calibri" w:cs="Calibri"/>
          <w:color w:val="000000"/>
        </w:rPr>
        <w:t>umus, kg/ha</w:t>
      </w:r>
    </w:p>
    <w:p w14:paraId="1083ACBB" w14:textId="01EA6D2B" w:rsidR="000622EC" w:rsidRDefault="000622EC" w:rsidP="00ED1133">
      <w:pPr>
        <w:rPr>
          <w:b/>
          <w:bCs/>
        </w:rPr>
      </w:pPr>
      <w:r>
        <w:rPr>
          <w:rFonts w:ascii="Calibri" w:hAnsi="Calibri" w:cs="Calibri"/>
          <w:color w:val="000000"/>
        </w:rPr>
        <w:t xml:space="preserve">Amount of </w:t>
      </w:r>
      <w:r w:rsidR="005B6D2B">
        <w:rPr>
          <w:rFonts w:ascii="Calibri" w:hAnsi="Calibri" w:cs="Calibri"/>
          <w:color w:val="000000"/>
        </w:rPr>
        <w:t>n</w:t>
      </w:r>
      <w:r>
        <w:rPr>
          <w:rFonts w:ascii="Calibri" w:hAnsi="Calibri" w:cs="Calibri"/>
          <w:color w:val="000000"/>
        </w:rPr>
        <w:t xml:space="preserve">itrogen in </w:t>
      </w:r>
      <w:r w:rsidR="005B6D2B">
        <w:rPr>
          <w:rFonts w:ascii="Calibri" w:hAnsi="Calibri" w:cs="Calibri"/>
          <w:color w:val="000000"/>
        </w:rPr>
        <w:t>l</w:t>
      </w:r>
      <w:r>
        <w:rPr>
          <w:rFonts w:ascii="Calibri" w:hAnsi="Calibri" w:cs="Calibri"/>
          <w:color w:val="000000"/>
        </w:rPr>
        <w:t>itter, kg/ha</w:t>
      </w:r>
    </w:p>
    <w:p w14:paraId="2A542726" w14:textId="6B883745" w:rsidR="0070707A" w:rsidRDefault="0070707A" w:rsidP="00ED1133">
      <w:pPr>
        <w:rPr>
          <w:rFonts w:ascii="Calibri" w:hAnsi="Calibri" w:cs="Calibri"/>
          <w:color w:val="000000"/>
        </w:rPr>
      </w:pPr>
      <w:r>
        <w:rPr>
          <w:rFonts w:ascii="Calibri" w:hAnsi="Calibri" w:cs="Calibri"/>
          <w:color w:val="000000"/>
        </w:rPr>
        <w:t xml:space="preserve">Amount of </w:t>
      </w:r>
      <w:r w:rsidR="005B6D2B">
        <w:rPr>
          <w:rFonts w:ascii="Calibri" w:hAnsi="Calibri" w:cs="Calibri"/>
          <w:color w:val="000000"/>
        </w:rPr>
        <w:t>n</w:t>
      </w:r>
      <w:r>
        <w:rPr>
          <w:rFonts w:ascii="Calibri" w:hAnsi="Calibri" w:cs="Calibri"/>
          <w:color w:val="000000"/>
        </w:rPr>
        <w:t xml:space="preserve">itrogen in </w:t>
      </w:r>
      <w:r w:rsidR="005B6D2B">
        <w:rPr>
          <w:rFonts w:ascii="Calibri" w:hAnsi="Calibri" w:cs="Calibri"/>
          <w:color w:val="000000"/>
        </w:rPr>
        <w:t>m</w:t>
      </w:r>
      <w:r>
        <w:rPr>
          <w:rFonts w:ascii="Calibri" w:hAnsi="Calibri" w:cs="Calibri"/>
          <w:color w:val="000000"/>
        </w:rPr>
        <w:t>anure, kg/ha</w:t>
      </w:r>
    </w:p>
    <w:p w14:paraId="18A95011" w14:textId="6212B5B4" w:rsidR="0070707A" w:rsidRDefault="0070707A" w:rsidP="00ED1133">
      <w:pPr>
        <w:rPr>
          <w:rFonts w:ascii="Calibri" w:hAnsi="Calibri" w:cs="Calibri"/>
          <w:color w:val="000000"/>
        </w:rPr>
      </w:pPr>
      <w:r>
        <w:rPr>
          <w:rFonts w:ascii="Calibri" w:hAnsi="Calibri" w:cs="Calibri"/>
          <w:color w:val="000000"/>
        </w:rPr>
        <w:t xml:space="preserve">Amount of </w:t>
      </w:r>
      <w:r w:rsidR="005B6D2B">
        <w:rPr>
          <w:rFonts w:ascii="Calibri" w:hAnsi="Calibri" w:cs="Calibri"/>
          <w:color w:val="000000"/>
        </w:rPr>
        <w:t>n</w:t>
      </w:r>
      <w:r>
        <w:rPr>
          <w:rFonts w:ascii="Calibri" w:hAnsi="Calibri" w:cs="Calibri"/>
          <w:color w:val="000000"/>
        </w:rPr>
        <w:t xml:space="preserve">itrogen in </w:t>
      </w:r>
      <w:r w:rsidR="005B6D2B">
        <w:rPr>
          <w:rFonts w:ascii="Calibri" w:hAnsi="Calibri" w:cs="Calibri"/>
          <w:color w:val="000000"/>
        </w:rPr>
        <w:t>r</w:t>
      </w:r>
      <w:r>
        <w:rPr>
          <w:rFonts w:ascii="Calibri" w:hAnsi="Calibri" w:cs="Calibri"/>
          <w:color w:val="000000"/>
        </w:rPr>
        <w:t>oot, kg/ha</w:t>
      </w:r>
    </w:p>
    <w:p w14:paraId="5D97935B" w14:textId="3D2831D2" w:rsidR="0070707A" w:rsidRDefault="0070707A" w:rsidP="00ED1133">
      <w:pPr>
        <w:rPr>
          <w:rFonts w:ascii="Calibri" w:hAnsi="Calibri" w:cs="Calibri"/>
          <w:color w:val="000000"/>
        </w:rPr>
      </w:pPr>
      <w:r>
        <w:rPr>
          <w:rFonts w:ascii="Calibri" w:hAnsi="Calibri" w:cs="Calibri"/>
          <w:color w:val="000000"/>
        </w:rPr>
        <w:t>Available water in root zone, g (maize)</w:t>
      </w:r>
    </w:p>
    <w:p w14:paraId="1B9E5936" w14:textId="4AA571B7" w:rsidR="00077BFC" w:rsidRDefault="00077BFC" w:rsidP="00ED1133">
      <w:pPr>
        <w:rPr>
          <w:rFonts w:ascii="Calibri" w:hAnsi="Calibri" w:cs="Calibri"/>
          <w:color w:val="000000"/>
        </w:rPr>
      </w:pPr>
      <w:r>
        <w:rPr>
          <w:rFonts w:ascii="Calibri" w:hAnsi="Calibri" w:cs="Calibri"/>
          <w:color w:val="000000"/>
        </w:rPr>
        <w:t xml:space="preserve">Average leaf temperature, </w:t>
      </w:r>
      <w:r w:rsidR="005C02B2">
        <w:rPr>
          <w:rFonts w:ascii="Calibri" w:hAnsi="Calibri" w:cs="Calibri"/>
          <w:color w:val="000000"/>
        </w:rPr>
        <w:t>°C</w:t>
      </w:r>
      <w:r>
        <w:rPr>
          <w:rFonts w:ascii="Calibri" w:hAnsi="Calibri" w:cs="Calibri"/>
          <w:color w:val="000000"/>
        </w:rPr>
        <w:t xml:space="preserve"> (cotton)</w:t>
      </w:r>
    </w:p>
    <w:p w14:paraId="04AC9EC2" w14:textId="3DC8BA05" w:rsidR="00077BFC" w:rsidRDefault="00077BFC" w:rsidP="00ED1133">
      <w:pPr>
        <w:rPr>
          <w:rFonts w:ascii="Calibri" w:hAnsi="Calibri" w:cs="Calibri"/>
          <w:color w:val="000000"/>
        </w:rPr>
      </w:pPr>
      <w:r>
        <w:rPr>
          <w:rFonts w:ascii="Calibri" w:hAnsi="Calibri" w:cs="Calibri"/>
          <w:color w:val="000000"/>
        </w:rPr>
        <w:t>Average soil water potential in the root zone, bars (cotton)</w:t>
      </w:r>
    </w:p>
    <w:p w14:paraId="48661F7C" w14:textId="7D3ABD44" w:rsidR="00720378" w:rsidRDefault="00720378" w:rsidP="00ED1133">
      <w:pPr>
        <w:rPr>
          <w:rFonts w:ascii="Calibri" w:hAnsi="Calibri" w:cs="Calibri"/>
          <w:color w:val="000000"/>
        </w:rPr>
      </w:pPr>
      <w:r>
        <w:rPr>
          <w:rFonts w:ascii="Calibri" w:hAnsi="Calibri" w:cs="Calibri"/>
          <w:color w:val="000000"/>
        </w:rPr>
        <w:t>Average stomatal conductance, micro-mol/m2</w:t>
      </w:r>
      <w:r w:rsidR="00874ADB">
        <w:rPr>
          <w:rFonts w:ascii="Calibri" w:hAnsi="Calibri" w:cs="Calibri"/>
          <w:color w:val="000000"/>
        </w:rPr>
        <w:t>/s</w:t>
      </w:r>
      <w:r>
        <w:rPr>
          <w:rFonts w:ascii="Calibri" w:hAnsi="Calibri" w:cs="Calibri"/>
          <w:color w:val="000000"/>
        </w:rPr>
        <w:t xml:space="preserve"> (</w:t>
      </w:r>
      <w:r w:rsidR="00787AEF">
        <w:rPr>
          <w:rFonts w:ascii="Calibri" w:hAnsi="Calibri" w:cs="Calibri"/>
          <w:color w:val="000000"/>
        </w:rPr>
        <w:t xml:space="preserve">cotton, </w:t>
      </w:r>
      <w:r>
        <w:rPr>
          <w:rFonts w:ascii="Calibri" w:hAnsi="Calibri" w:cs="Calibri"/>
          <w:color w:val="000000"/>
        </w:rPr>
        <w:t>maize, potato)</w:t>
      </w:r>
    </w:p>
    <w:p w14:paraId="6DE4FA52" w14:textId="00325C55" w:rsidR="00082A47" w:rsidRDefault="00082A47" w:rsidP="00ED1133">
      <w:pPr>
        <w:rPr>
          <w:rFonts w:ascii="Calibri" w:hAnsi="Calibri" w:cs="Calibri"/>
          <w:color w:val="000000"/>
        </w:rPr>
      </w:pPr>
      <w:r>
        <w:rPr>
          <w:rFonts w:ascii="Calibri" w:hAnsi="Calibri" w:cs="Calibri"/>
          <w:color w:val="000000"/>
        </w:rPr>
        <w:t xml:space="preserve">Average temperature, </w:t>
      </w:r>
      <w:r w:rsidR="005C02B2">
        <w:rPr>
          <w:rFonts w:ascii="Calibri" w:hAnsi="Calibri" w:cs="Calibri"/>
          <w:color w:val="000000"/>
        </w:rPr>
        <w:t>°C</w:t>
      </w:r>
    </w:p>
    <w:p w14:paraId="182E454E" w14:textId="6FC2FB1A" w:rsidR="00272944" w:rsidRDefault="00272944" w:rsidP="00ED1133">
      <w:pPr>
        <w:rPr>
          <w:b/>
          <w:bCs/>
          <w:sz w:val="24"/>
          <w:szCs w:val="24"/>
        </w:rPr>
      </w:pPr>
      <w:r>
        <w:rPr>
          <w:b/>
          <w:bCs/>
          <w:sz w:val="24"/>
          <w:szCs w:val="24"/>
        </w:rPr>
        <w:t>B</w:t>
      </w:r>
    </w:p>
    <w:p w14:paraId="262815A0" w14:textId="2A086556" w:rsidR="007857C5" w:rsidRDefault="007857C5" w:rsidP="00ED1133">
      <w:pPr>
        <w:rPr>
          <w:b/>
          <w:bCs/>
          <w:sz w:val="24"/>
          <w:szCs w:val="24"/>
        </w:rPr>
      </w:pPr>
      <w:r>
        <w:t>Burr nitrogen, g/plant (cotton)</w:t>
      </w:r>
    </w:p>
    <w:p w14:paraId="1BB4DA9B" w14:textId="537059B5" w:rsidR="00082A47" w:rsidRDefault="00082A47" w:rsidP="00ED1133">
      <w:pPr>
        <w:rPr>
          <w:b/>
          <w:bCs/>
          <w:sz w:val="24"/>
          <w:szCs w:val="24"/>
        </w:rPr>
      </w:pPr>
      <w:r w:rsidRPr="00A37517">
        <w:rPr>
          <w:b/>
          <w:bCs/>
          <w:sz w:val="24"/>
          <w:szCs w:val="24"/>
        </w:rPr>
        <w:t>C</w:t>
      </w:r>
    </w:p>
    <w:p w14:paraId="70312407" w14:textId="77777777" w:rsidR="00F65088" w:rsidRDefault="005A4412" w:rsidP="00ED1133">
      <w:pPr>
        <w:rPr>
          <w:rFonts w:ascii="Calibri" w:hAnsi="Calibri" w:cs="Calibri"/>
          <w:color w:val="000000"/>
        </w:rPr>
      </w:pPr>
      <w:r>
        <w:rPr>
          <w:rFonts w:ascii="Calibri" w:hAnsi="Calibri" w:cs="Calibri"/>
          <w:color w:val="000000"/>
        </w:rPr>
        <w:t>Canopy light interception</w:t>
      </w:r>
      <w:r w:rsidR="00F65088">
        <w:rPr>
          <w:rFonts w:ascii="Calibri" w:hAnsi="Calibri" w:cs="Calibri"/>
          <w:color w:val="000000"/>
        </w:rPr>
        <w:t xml:space="preserve"> (cotton)</w:t>
      </w:r>
    </w:p>
    <w:p w14:paraId="7EF06D56" w14:textId="16204CDB" w:rsidR="002E715A" w:rsidRDefault="00A37517" w:rsidP="00ED1133">
      <w:pPr>
        <w:rPr>
          <w:rFonts w:ascii="Calibri" w:hAnsi="Calibri" w:cs="Calibri"/>
          <w:color w:val="000000"/>
        </w:rPr>
      </w:pPr>
      <w:r>
        <w:rPr>
          <w:rFonts w:ascii="Calibri" w:hAnsi="Calibri" w:cs="Calibri"/>
          <w:color w:val="000000"/>
        </w:rPr>
        <w:t xml:space="preserve">Canopy temperature, </w:t>
      </w:r>
      <w:r w:rsidR="005C02B2">
        <w:rPr>
          <w:rFonts w:ascii="Calibri" w:hAnsi="Calibri" w:cs="Calibri"/>
          <w:color w:val="000000"/>
        </w:rPr>
        <w:t>°C</w:t>
      </w:r>
      <w:r>
        <w:rPr>
          <w:rFonts w:ascii="Calibri" w:hAnsi="Calibri" w:cs="Calibri"/>
          <w:color w:val="000000"/>
        </w:rPr>
        <w:t xml:space="preserve"> (maize, potato, soybean)</w:t>
      </w:r>
    </w:p>
    <w:p w14:paraId="3CE60753" w14:textId="3501DD77" w:rsidR="00B07452" w:rsidRDefault="00B07452" w:rsidP="00ED1133">
      <w:pPr>
        <w:rPr>
          <w:rFonts w:ascii="Calibri" w:hAnsi="Calibri" w:cs="Calibri"/>
          <w:color w:val="000000"/>
        </w:rPr>
      </w:pPr>
      <w:r>
        <w:rPr>
          <w:rFonts w:ascii="Calibri" w:hAnsi="Calibri" w:cs="Calibri"/>
          <w:color w:val="000000"/>
        </w:rPr>
        <w:t>Carbon allocated to roots, g/plant (maize)</w:t>
      </w:r>
    </w:p>
    <w:p w14:paraId="63EB866D" w14:textId="47C1BE2F" w:rsidR="00B07452" w:rsidRDefault="00B07452" w:rsidP="00ED1133">
      <w:pPr>
        <w:rPr>
          <w:rFonts w:ascii="Calibri" w:hAnsi="Calibri" w:cs="Calibri"/>
          <w:color w:val="000000"/>
        </w:rPr>
      </w:pPr>
      <w:r>
        <w:rPr>
          <w:rFonts w:ascii="Calibri" w:hAnsi="Calibri" w:cs="Calibri"/>
          <w:color w:val="000000"/>
        </w:rPr>
        <w:t xml:space="preserve">Carbon </w:t>
      </w:r>
      <w:r w:rsidR="00143AB8">
        <w:rPr>
          <w:rFonts w:ascii="Calibri" w:hAnsi="Calibri" w:cs="Calibri"/>
          <w:color w:val="000000"/>
        </w:rPr>
        <w:t>d</w:t>
      </w:r>
      <w:r>
        <w:rPr>
          <w:rFonts w:ascii="Calibri" w:hAnsi="Calibri" w:cs="Calibri"/>
          <w:color w:val="000000"/>
        </w:rPr>
        <w:t xml:space="preserve">ioxide </w:t>
      </w:r>
      <w:r w:rsidR="00143AB8">
        <w:rPr>
          <w:rFonts w:ascii="Calibri" w:hAnsi="Calibri" w:cs="Calibri"/>
          <w:color w:val="000000"/>
        </w:rPr>
        <w:t>c</w:t>
      </w:r>
      <w:r>
        <w:rPr>
          <w:rFonts w:ascii="Calibri" w:hAnsi="Calibri" w:cs="Calibri"/>
          <w:color w:val="000000"/>
        </w:rPr>
        <w:t>oncentration, mg/L</w:t>
      </w:r>
    </w:p>
    <w:p w14:paraId="523DDEE4" w14:textId="0D85B61E" w:rsidR="008B1CBB" w:rsidRDefault="008B1CBB" w:rsidP="00ED1133">
      <w:pPr>
        <w:rPr>
          <w:rFonts w:ascii="Calibri" w:hAnsi="Calibri" w:cs="Calibri"/>
          <w:color w:val="000000"/>
        </w:rPr>
      </w:pPr>
      <w:r>
        <w:rPr>
          <w:rFonts w:ascii="Calibri" w:hAnsi="Calibri" w:cs="Calibri"/>
          <w:color w:val="000000"/>
        </w:rPr>
        <w:t xml:space="preserve">Carbon </w:t>
      </w:r>
      <w:r w:rsidR="00143AB8">
        <w:rPr>
          <w:rFonts w:ascii="Calibri" w:hAnsi="Calibri" w:cs="Calibri"/>
          <w:color w:val="000000"/>
        </w:rPr>
        <w:t>d</w:t>
      </w:r>
      <w:r>
        <w:rPr>
          <w:rFonts w:ascii="Calibri" w:hAnsi="Calibri" w:cs="Calibri"/>
          <w:color w:val="000000"/>
        </w:rPr>
        <w:t xml:space="preserve">ioxide </w:t>
      </w:r>
      <w:r w:rsidR="00143AB8">
        <w:rPr>
          <w:rFonts w:ascii="Calibri" w:hAnsi="Calibri" w:cs="Calibri"/>
          <w:color w:val="000000"/>
        </w:rPr>
        <w:t>f</w:t>
      </w:r>
      <w:r>
        <w:rPr>
          <w:rFonts w:ascii="Calibri" w:hAnsi="Calibri" w:cs="Calibri"/>
          <w:color w:val="000000"/>
        </w:rPr>
        <w:t>lux, kg CO2/ha</w:t>
      </w:r>
    </w:p>
    <w:p w14:paraId="03DFA7AB" w14:textId="52E55EF4" w:rsidR="00E52183" w:rsidRDefault="00E52183" w:rsidP="00ED1133">
      <w:pPr>
        <w:rPr>
          <w:rFonts w:ascii="Calibri" w:hAnsi="Calibri" w:cs="Calibri"/>
          <w:color w:val="000000"/>
        </w:rPr>
      </w:pPr>
      <w:r w:rsidRPr="00E52183">
        <w:rPr>
          <w:rFonts w:ascii="Calibri" w:hAnsi="Calibri" w:cs="Calibri"/>
          <w:color w:val="000000"/>
        </w:rPr>
        <w:t>Carbon in soil roots</w:t>
      </w:r>
      <w:r w:rsidR="00C93E9B">
        <w:rPr>
          <w:rFonts w:ascii="Calibri" w:hAnsi="Calibri" w:cs="Calibri"/>
          <w:color w:val="000000"/>
        </w:rPr>
        <w:t>, g/plant (maize)</w:t>
      </w:r>
    </w:p>
    <w:p w14:paraId="1CAF9AA5" w14:textId="4E73DB9F" w:rsidR="00C46F85" w:rsidRDefault="00C46F85" w:rsidP="00ED1133">
      <w:pPr>
        <w:rPr>
          <w:rFonts w:ascii="Calibri" w:hAnsi="Calibri" w:cs="Calibri"/>
          <w:color w:val="000000"/>
        </w:rPr>
      </w:pPr>
      <w:r>
        <w:rPr>
          <w:rFonts w:ascii="Calibri" w:hAnsi="Calibri" w:cs="Calibri"/>
          <w:color w:val="000000"/>
        </w:rPr>
        <w:lastRenderedPageBreak/>
        <w:t>Cumulative net photosynthesis, g carbon/plant/day (cotton)</w:t>
      </w:r>
    </w:p>
    <w:p w14:paraId="3A5FB030" w14:textId="03F702B3" w:rsidR="0046007D" w:rsidRDefault="0046007D" w:rsidP="00ED1133">
      <w:pPr>
        <w:rPr>
          <w:b/>
          <w:bCs/>
          <w:sz w:val="24"/>
          <w:szCs w:val="24"/>
        </w:rPr>
      </w:pPr>
      <w:r>
        <w:rPr>
          <w:b/>
          <w:bCs/>
          <w:sz w:val="24"/>
          <w:szCs w:val="24"/>
        </w:rPr>
        <w:t>D</w:t>
      </w:r>
    </w:p>
    <w:p w14:paraId="4C7735CC" w14:textId="7C4190FA" w:rsidR="0046007D" w:rsidRDefault="006B6258" w:rsidP="00ED1133">
      <w:pPr>
        <w:rPr>
          <w:rFonts w:ascii="Calibri" w:hAnsi="Calibri" w:cs="Calibri"/>
          <w:color w:val="000000"/>
        </w:rPr>
      </w:pPr>
      <w:r>
        <w:rPr>
          <w:rFonts w:ascii="Calibri" w:hAnsi="Calibri" w:cs="Calibri"/>
          <w:color w:val="000000"/>
        </w:rPr>
        <w:t>Dead dry matter, g/plant (potato, soybean)</w:t>
      </w:r>
    </w:p>
    <w:p w14:paraId="6246F25F" w14:textId="2B6ABABD" w:rsidR="006B6258" w:rsidRDefault="006B6258" w:rsidP="00ED1133">
      <w:pPr>
        <w:rPr>
          <w:rFonts w:ascii="Calibri" w:hAnsi="Calibri" w:cs="Calibri"/>
          <w:color w:val="000000"/>
        </w:rPr>
      </w:pPr>
      <w:r>
        <w:rPr>
          <w:rFonts w:ascii="Calibri" w:hAnsi="Calibri" w:cs="Calibri"/>
          <w:color w:val="000000"/>
        </w:rPr>
        <w:t>Dead leaf area, cm2 (maize)</w:t>
      </w:r>
    </w:p>
    <w:p w14:paraId="388AB97B" w14:textId="5ED1CCC6" w:rsidR="00BD08D3" w:rsidRDefault="00BD08D3" w:rsidP="00ED1133">
      <w:pPr>
        <w:rPr>
          <w:rFonts w:ascii="Calibri" w:hAnsi="Calibri" w:cs="Calibri"/>
          <w:color w:val="000000"/>
        </w:rPr>
      </w:pPr>
      <w:r>
        <w:t>Dead tissue lost dry matter</w:t>
      </w:r>
      <w:r w:rsidR="00BC01F6">
        <w:t xml:space="preserve">, </w:t>
      </w:r>
      <w:r>
        <w:t>g/plant</w:t>
      </w:r>
      <w:r w:rsidR="00BC01F6">
        <w:t xml:space="preserve"> (cotton)</w:t>
      </w:r>
    </w:p>
    <w:p w14:paraId="72DBD430" w14:textId="3E700255" w:rsidR="006B6258" w:rsidRDefault="006B6258" w:rsidP="00ED1133">
      <w:pPr>
        <w:rPr>
          <w:rFonts w:ascii="Calibri" w:hAnsi="Calibri" w:cs="Calibri"/>
          <w:color w:val="000000"/>
        </w:rPr>
      </w:pPr>
      <w:r>
        <w:rPr>
          <w:rFonts w:ascii="Calibri" w:hAnsi="Calibri" w:cs="Calibri"/>
          <w:color w:val="000000"/>
        </w:rPr>
        <w:t>Dropped leaf dry matter, g/plant (maize)</w:t>
      </w:r>
    </w:p>
    <w:p w14:paraId="587FA85A" w14:textId="346A661A" w:rsidR="00751FCE" w:rsidRDefault="00751FCE" w:rsidP="00ED1133">
      <w:pPr>
        <w:rPr>
          <w:b/>
          <w:bCs/>
          <w:sz w:val="24"/>
          <w:szCs w:val="24"/>
        </w:rPr>
      </w:pPr>
      <w:r>
        <w:rPr>
          <w:b/>
          <w:bCs/>
          <w:sz w:val="24"/>
          <w:szCs w:val="24"/>
        </w:rPr>
        <w:t>E</w:t>
      </w:r>
    </w:p>
    <w:p w14:paraId="3C22B266" w14:textId="48BA9415" w:rsidR="00751FCE" w:rsidRDefault="00D17A02" w:rsidP="00ED1133">
      <w:pPr>
        <w:rPr>
          <w:rFonts w:ascii="Calibri" w:hAnsi="Calibri" w:cs="Calibri"/>
          <w:color w:val="000000"/>
        </w:rPr>
      </w:pPr>
      <w:r>
        <w:rPr>
          <w:rFonts w:ascii="Calibri" w:hAnsi="Calibri" w:cs="Calibri"/>
          <w:color w:val="000000"/>
        </w:rPr>
        <w:t>Ear dry matter, g/plant (maize)</w:t>
      </w:r>
    </w:p>
    <w:p w14:paraId="1584E487" w14:textId="263FCA50" w:rsidR="00D17A02" w:rsidRDefault="00D17A02" w:rsidP="00ED1133">
      <w:pPr>
        <w:rPr>
          <w:b/>
          <w:bCs/>
          <w:sz w:val="24"/>
          <w:szCs w:val="24"/>
        </w:rPr>
      </w:pPr>
      <w:r>
        <w:rPr>
          <w:b/>
          <w:bCs/>
          <w:sz w:val="24"/>
          <w:szCs w:val="24"/>
        </w:rPr>
        <w:t>G</w:t>
      </w:r>
    </w:p>
    <w:p w14:paraId="69844F22" w14:textId="60FA2B1E" w:rsidR="0035365F" w:rsidRDefault="0035365F" w:rsidP="00ED1133">
      <w:pPr>
        <w:rPr>
          <w:rFonts w:ascii="Calibri" w:hAnsi="Calibri" w:cs="Calibri"/>
          <w:color w:val="000000"/>
        </w:rPr>
      </w:pPr>
      <w:r>
        <w:rPr>
          <w:rFonts w:ascii="Calibri" w:hAnsi="Calibri" w:cs="Calibri"/>
          <w:color w:val="000000"/>
        </w:rPr>
        <w:t>Green boll dry matter, g/plant (cotton)</w:t>
      </w:r>
    </w:p>
    <w:p w14:paraId="7854FF4D" w14:textId="72124E2F" w:rsidR="00571817" w:rsidRDefault="00571817" w:rsidP="00ED1133">
      <w:pPr>
        <w:rPr>
          <w:rFonts w:ascii="Calibri" w:hAnsi="Calibri" w:cs="Calibri"/>
          <w:color w:val="000000"/>
        </w:rPr>
      </w:pPr>
      <w:r>
        <w:t>Green bolls lost dry matter, g carbon/plant (cotton)</w:t>
      </w:r>
    </w:p>
    <w:p w14:paraId="10373F3A" w14:textId="7E0403BF" w:rsidR="0035365F" w:rsidRDefault="0035365F" w:rsidP="00ED1133">
      <w:pPr>
        <w:rPr>
          <w:rFonts w:ascii="Calibri" w:hAnsi="Calibri" w:cs="Calibri"/>
          <w:color w:val="000000"/>
        </w:rPr>
      </w:pPr>
      <w:r>
        <w:rPr>
          <w:rFonts w:ascii="Calibri" w:hAnsi="Calibri" w:cs="Calibri"/>
          <w:color w:val="000000"/>
        </w:rPr>
        <w:t>Green leaf area per plant, cm2 (maize)</w:t>
      </w:r>
    </w:p>
    <w:p w14:paraId="49FA7EE2" w14:textId="4D0C3F64" w:rsidR="0035365F" w:rsidRDefault="008753FC" w:rsidP="00ED1133">
      <w:pPr>
        <w:rPr>
          <w:rFonts w:ascii="Calibri" w:hAnsi="Calibri" w:cs="Calibri"/>
          <w:color w:val="000000"/>
        </w:rPr>
      </w:pPr>
      <w:r>
        <w:rPr>
          <w:rFonts w:ascii="Calibri" w:hAnsi="Calibri" w:cs="Calibri"/>
          <w:color w:val="000000"/>
        </w:rPr>
        <w:t>Gross photosynthesis, g carbon/plant/day</w:t>
      </w:r>
    </w:p>
    <w:p w14:paraId="2ECD45FA" w14:textId="140266D5" w:rsidR="008753FC" w:rsidRDefault="008753FC" w:rsidP="00ED1133">
      <w:pPr>
        <w:rPr>
          <w:b/>
          <w:bCs/>
          <w:sz w:val="24"/>
          <w:szCs w:val="24"/>
        </w:rPr>
      </w:pPr>
      <w:r>
        <w:rPr>
          <w:b/>
          <w:bCs/>
          <w:sz w:val="24"/>
          <w:szCs w:val="24"/>
        </w:rPr>
        <w:t>L</w:t>
      </w:r>
    </w:p>
    <w:p w14:paraId="30DE8A06" w14:textId="24CCAC69" w:rsidR="008753FC" w:rsidRDefault="008753FC" w:rsidP="00ED1133">
      <w:pPr>
        <w:rPr>
          <w:rFonts w:ascii="Calibri" w:hAnsi="Calibri" w:cs="Calibri"/>
          <w:color w:val="000000"/>
        </w:rPr>
      </w:pPr>
      <w:r>
        <w:rPr>
          <w:rFonts w:ascii="Calibri" w:hAnsi="Calibri" w:cs="Calibri"/>
          <w:color w:val="000000"/>
        </w:rPr>
        <w:t>Leaf area, cm2 (cotton, soybean)</w:t>
      </w:r>
    </w:p>
    <w:p w14:paraId="01C17781" w14:textId="4976B346" w:rsidR="008753FC" w:rsidRDefault="009040DA" w:rsidP="00ED1133">
      <w:pPr>
        <w:rPr>
          <w:rFonts w:ascii="Calibri" w:hAnsi="Calibri" w:cs="Calibri"/>
          <w:color w:val="000000"/>
        </w:rPr>
      </w:pPr>
      <w:r>
        <w:rPr>
          <w:rFonts w:ascii="Calibri" w:hAnsi="Calibri" w:cs="Calibri"/>
          <w:color w:val="000000"/>
        </w:rPr>
        <w:t>Leaf area index</w:t>
      </w:r>
    </w:p>
    <w:p w14:paraId="2EC37159" w14:textId="474C61CD" w:rsidR="009040DA" w:rsidRDefault="0040671C" w:rsidP="00ED1133">
      <w:pPr>
        <w:rPr>
          <w:rFonts w:ascii="Calibri" w:hAnsi="Calibri" w:cs="Calibri"/>
          <w:color w:val="000000"/>
        </w:rPr>
      </w:pPr>
      <w:r>
        <w:rPr>
          <w:rFonts w:ascii="Calibri" w:hAnsi="Calibri" w:cs="Calibri"/>
          <w:color w:val="000000"/>
        </w:rPr>
        <w:t>Leaf dry matter, g/plant</w:t>
      </w:r>
    </w:p>
    <w:p w14:paraId="1D1712E4" w14:textId="77777777" w:rsidR="009D0676" w:rsidRDefault="00465A05" w:rsidP="00ED1133">
      <w:pPr>
        <w:rPr>
          <w:rFonts w:ascii="Calibri" w:hAnsi="Calibri" w:cs="Calibri"/>
          <w:color w:val="000000"/>
        </w:rPr>
      </w:pPr>
      <w:r>
        <w:rPr>
          <w:rFonts w:ascii="Calibri" w:hAnsi="Calibri" w:cs="Calibri"/>
          <w:color w:val="000000"/>
        </w:rPr>
        <w:t>Leaf nitrogen</w:t>
      </w:r>
      <w:r w:rsidR="00C618AA">
        <w:rPr>
          <w:rFonts w:ascii="Calibri" w:hAnsi="Calibri" w:cs="Calibri"/>
          <w:color w:val="000000"/>
        </w:rPr>
        <w:t xml:space="preserve"> content</w:t>
      </w:r>
      <w:r>
        <w:rPr>
          <w:rFonts w:ascii="Calibri" w:hAnsi="Calibri" w:cs="Calibri"/>
          <w:color w:val="000000"/>
        </w:rPr>
        <w:t xml:space="preserve">, </w:t>
      </w:r>
      <w:r w:rsidR="009D0676">
        <w:rPr>
          <w:rFonts w:ascii="Calibri" w:hAnsi="Calibri" w:cs="Calibri"/>
          <w:color w:val="000000"/>
        </w:rPr>
        <w:t>% (maize)</w:t>
      </w:r>
    </w:p>
    <w:p w14:paraId="0AB74448" w14:textId="79766FE2" w:rsidR="00465A05" w:rsidRDefault="009D0676" w:rsidP="00ED1133">
      <w:pPr>
        <w:rPr>
          <w:rFonts w:ascii="Calibri" w:hAnsi="Calibri" w:cs="Calibri"/>
          <w:color w:val="000000"/>
        </w:rPr>
      </w:pPr>
      <w:r>
        <w:rPr>
          <w:rFonts w:ascii="Calibri" w:hAnsi="Calibri" w:cs="Calibri"/>
          <w:color w:val="000000"/>
        </w:rPr>
        <w:t xml:space="preserve">                                          </w:t>
      </w:r>
      <w:r w:rsidR="00A63928">
        <w:rPr>
          <w:rFonts w:ascii="Calibri" w:hAnsi="Calibri" w:cs="Calibri"/>
          <w:color w:val="000000"/>
        </w:rPr>
        <w:t xml:space="preserve">N </w:t>
      </w:r>
      <w:r w:rsidR="00465A05">
        <w:rPr>
          <w:rFonts w:ascii="Calibri" w:hAnsi="Calibri" w:cs="Calibri"/>
          <w:color w:val="000000"/>
        </w:rPr>
        <w:t>g/plant (</w:t>
      </w:r>
      <w:r w:rsidR="00A63928">
        <w:rPr>
          <w:rFonts w:ascii="Calibri" w:hAnsi="Calibri" w:cs="Calibri"/>
          <w:color w:val="000000"/>
        </w:rPr>
        <w:t>cotton,</w:t>
      </w:r>
      <w:r w:rsidR="00514A77">
        <w:rPr>
          <w:rFonts w:ascii="Calibri" w:hAnsi="Calibri" w:cs="Calibri"/>
          <w:color w:val="000000"/>
        </w:rPr>
        <w:t xml:space="preserve"> </w:t>
      </w:r>
      <w:r w:rsidR="00465A05">
        <w:rPr>
          <w:rFonts w:ascii="Calibri" w:hAnsi="Calibri" w:cs="Calibri"/>
          <w:color w:val="000000"/>
        </w:rPr>
        <w:t>potato)</w:t>
      </w:r>
    </w:p>
    <w:p w14:paraId="7046B026" w14:textId="68C530F0" w:rsidR="00404D11" w:rsidRDefault="00404D11" w:rsidP="00ED1133">
      <w:pPr>
        <w:rPr>
          <w:rFonts w:ascii="Calibri" w:hAnsi="Calibri" w:cs="Calibri"/>
          <w:color w:val="000000"/>
        </w:rPr>
      </w:pPr>
      <w:r>
        <w:rPr>
          <w:rFonts w:ascii="Calibri" w:hAnsi="Calibri" w:cs="Calibri"/>
          <w:color w:val="000000"/>
        </w:rPr>
        <w:t>Leaf water potential, bars</w:t>
      </w:r>
    </w:p>
    <w:p w14:paraId="6FF36853" w14:textId="39D3214C" w:rsidR="00281B38" w:rsidRDefault="00281B38" w:rsidP="00031248">
      <w:pPr>
        <w:tabs>
          <w:tab w:val="left" w:pos="3390"/>
        </w:tabs>
      </w:pPr>
      <w:r>
        <w:t>Leaves abscised dry matter, g carbon/plant (cotton)</w:t>
      </w:r>
    </w:p>
    <w:p w14:paraId="73B12192" w14:textId="50D0D41E" w:rsidR="00E843F4" w:rsidRPr="00031248" w:rsidRDefault="00E843F4" w:rsidP="00031248">
      <w:pPr>
        <w:tabs>
          <w:tab w:val="left" w:pos="3390"/>
        </w:tabs>
      </w:pPr>
      <w:r>
        <w:t>Light respiration, g carbon/plant (cotton)</w:t>
      </w:r>
    </w:p>
    <w:p w14:paraId="6B9FC6E3" w14:textId="6B9DD49E" w:rsidR="00404D11" w:rsidRDefault="00404D11" w:rsidP="00ED1133">
      <w:pPr>
        <w:rPr>
          <w:b/>
          <w:bCs/>
          <w:sz w:val="24"/>
          <w:szCs w:val="24"/>
        </w:rPr>
      </w:pPr>
      <w:r>
        <w:rPr>
          <w:b/>
          <w:bCs/>
          <w:sz w:val="24"/>
          <w:szCs w:val="24"/>
        </w:rPr>
        <w:t>M</w:t>
      </w:r>
    </w:p>
    <w:p w14:paraId="303D095C" w14:textId="77777777" w:rsidR="00197031" w:rsidRDefault="00683A80" w:rsidP="00ED1133">
      <w:r>
        <w:t>Maintenance respiration, g carbon/plant</w:t>
      </w:r>
      <w:r w:rsidR="00197031">
        <w:t xml:space="preserve"> (cotton)</w:t>
      </w:r>
    </w:p>
    <w:p w14:paraId="194F35CC" w14:textId="5F6B3E2C" w:rsidR="00404D11" w:rsidRDefault="00C75146" w:rsidP="00ED1133">
      <w:pPr>
        <w:rPr>
          <w:rFonts w:ascii="Calibri" w:hAnsi="Calibri" w:cs="Calibri"/>
          <w:color w:val="000000"/>
        </w:rPr>
      </w:pPr>
      <w:r>
        <w:rPr>
          <w:rFonts w:ascii="Calibri" w:hAnsi="Calibri" w:cs="Calibri"/>
          <w:color w:val="000000"/>
        </w:rPr>
        <w:t>Maximum root depth, cm (maize)</w:t>
      </w:r>
    </w:p>
    <w:p w14:paraId="7BA215DD" w14:textId="2A7A012A" w:rsidR="00C75146" w:rsidRDefault="00C75146" w:rsidP="00ED1133">
      <w:pPr>
        <w:rPr>
          <w:rFonts w:ascii="Calibri" w:hAnsi="Calibri" w:cs="Calibri"/>
          <w:color w:val="000000"/>
        </w:rPr>
      </w:pPr>
      <w:r>
        <w:rPr>
          <w:rFonts w:ascii="Calibri" w:hAnsi="Calibri" w:cs="Calibri"/>
          <w:color w:val="000000"/>
        </w:rPr>
        <w:t>Maximum stomatal conductance (soybean)</w:t>
      </w:r>
    </w:p>
    <w:p w14:paraId="14F741BE" w14:textId="6CA1CC1F" w:rsidR="00CA1978" w:rsidRDefault="00CA1978" w:rsidP="00ED1133">
      <w:pPr>
        <w:rPr>
          <w:b/>
          <w:bCs/>
          <w:sz w:val="24"/>
          <w:szCs w:val="24"/>
        </w:rPr>
      </w:pPr>
      <w:r>
        <w:rPr>
          <w:b/>
          <w:bCs/>
          <w:sz w:val="24"/>
          <w:szCs w:val="24"/>
        </w:rPr>
        <w:t>N</w:t>
      </w:r>
    </w:p>
    <w:p w14:paraId="7CBFBC9E" w14:textId="01543FB6" w:rsidR="00CA1978" w:rsidRDefault="00ED5ECB" w:rsidP="00ED1133">
      <w:pPr>
        <w:rPr>
          <w:rFonts w:ascii="Calibri" w:hAnsi="Calibri" w:cs="Calibri"/>
          <w:color w:val="000000"/>
        </w:rPr>
      </w:pPr>
      <w:r>
        <w:rPr>
          <w:rFonts w:ascii="Calibri" w:hAnsi="Calibri" w:cs="Calibri"/>
          <w:color w:val="000000"/>
        </w:rPr>
        <w:t xml:space="preserve">Net </w:t>
      </w:r>
      <w:r w:rsidR="00621684">
        <w:rPr>
          <w:rFonts w:ascii="Calibri" w:hAnsi="Calibri" w:cs="Calibri"/>
          <w:color w:val="000000"/>
        </w:rPr>
        <w:t>p</w:t>
      </w:r>
      <w:r>
        <w:rPr>
          <w:rFonts w:ascii="Calibri" w:hAnsi="Calibri" w:cs="Calibri"/>
          <w:color w:val="000000"/>
        </w:rPr>
        <w:t>hotosynthesis, g carbon/plant/day (</w:t>
      </w:r>
      <w:r w:rsidR="00FA3A55">
        <w:rPr>
          <w:rFonts w:ascii="Calibri" w:hAnsi="Calibri" w:cs="Calibri"/>
          <w:color w:val="000000"/>
        </w:rPr>
        <w:t xml:space="preserve">cotton, </w:t>
      </w:r>
      <w:r>
        <w:rPr>
          <w:rFonts w:ascii="Calibri" w:hAnsi="Calibri" w:cs="Calibri"/>
          <w:color w:val="000000"/>
        </w:rPr>
        <w:t>maize, soybean)</w:t>
      </w:r>
    </w:p>
    <w:p w14:paraId="3C27DBAC" w14:textId="23ACA2E6" w:rsidR="00D83DE6" w:rsidRDefault="00D83DE6" w:rsidP="00ED1133">
      <w:pPr>
        <w:rPr>
          <w:rFonts w:ascii="Calibri" w:hAnsi="Calibri" w:cs="Calibri"/>
          <w:color w:val="000000"/>
        </w:rPr>
      </w:pPr>
      <w:r>
        <w:rPr>
          <w:rFonts w:ascii="Calibri" w:hAnsi="Calibri" w:cs="Calibri"/>
          <w:color w:val="000000"/>
        </w:rPr>
        <w:lastRenderedPageBreak/>
        <w:t xml:space="preserve">Nitrogen </w:t>
      </w:r>
      <w:r w:rsidR="00621684">
        <w:rPr>
          <w:rFonts w:ascii="Calibri" w:hAnsi="Calibri" w:cs="Calibri"/>
          <w:color w:val="000000"/>
        </w:rPr>
        <w:t>c</w:t>
      </w:r>
      <w:r>
        <w:rPr>
          <w:rFonts w:ascii="Calibri" w:hAnsi="Calibri" w:cs="Calibri"/>
          <w:color w:val="000000"/>
        </w:rPr>
        <w:t>oncentration, mg/L</w:t>
      </w:r>
    </w:p>
    <w:p w14:paraId="6A3DC52B" w14:textId="69D5E7D1" w:rsidR="00D83DE6" w:rsidRDefault="00AB1E17" w:rsidP="00ED1133">
      <w:pPr>
        <w:rPr>
          <w:rFonts w:ascii="Calibri" w:hAnsi="Calibri" w:cs="Calibri"/>
          <w:color w:val="000000"/>
        </w:rPr>
      </w:pPr>
      <w:r>
        <w:rPr>
          <w:rFonts w:ascii="Calibri" w:hAnsi="Calibri" w:cs="Calibri"/>
          <w:color w:val="000000"/>
        </w:rPr>
        <w:t>Nitrogen demand, g/plant (maize)</w:t>
      </w:r>
    </w:p>
    <w:p w14:paraId="4E2B2E5E" w14:textId="4BC678A2" w:rsidR="00B90BAC" w:rsidRDefault="00B90BAC" w:rsidP="00ED1133">
      <w:r>
        <w:t>Nitrogen lost abscission, g/plant (cotton)</w:t>
      </w:r>
    </w:p>
    <w:p w14:paraId="180EB03A" w14:textId="63E5A4AB" w:rsidR="006B347D" w:rsidRDefault="006B347D" w:rsidP="00ED1133">
      <w:pPr>
        <w:rPr>
          <w:rFonts w:ascii="Calibri" w:hAnsi="Calibri" w:cs="Calibri"/>
          <w:color w:val="000000"/>
        </w:rPr>
      </w:pPr>
      <w:r>
        <w:t>Nitrogen stress on the photosynthesis (cotton)</w:t>
      </w:r>
    </w:p>
    <w:p w14:paraId="6422D480" w14:textId="53767675" w:rsidR="00AB1E17" w:rsidRDefault="00AB1E17" w:rsidP="00ED1133">
      <w:pPr>
        <w:rPr>
          <w:rFonts w:ascii="Calibri" w:hAnsi="Calibri" w:cs="Calibri"/>
          <w:color w:val="000000"/>
        </w:rPr>
      </w:pPr>
      <w:r>
        <w:rPr>
          <w:rFonts w:ascii="Calibri" w:hAnsi="Calibri" w:cs="Calibri"/>
          <w:color w:val="000000"/>
        </w:rPr>
        <w:t>Nitrogen uptake, g/plant (</w:t>
      </w:r>
      <w:r w:rsidR="00841191">
        <w:rPr>
          <w:rFonts w:ascii="Calibri" w:hAnsi="Calibri" w:cs="Calibri"/>
          <w:color w:val="000000"/>
        </w:rPr>
        <w:t xml:space="preserve">cotton, </w:t>
      </w:r>
      <w:r>
        <w:rPr>
          <w:rFonts w:ascii="Calibri" w:hAnsi="Calibri" w:cs="Calibri"/>
          <w:color w:val="000000"/>
        </w:rPr>
        <w:t>maize</w:t>
      </w:r>
      <w:r w:rsidR="00654891">
        <w:rPr>
          <w:rFonts w:ascii="Calibri" w:hAnsi="Calibri" w:cs="Calibri"/>
          <w:color w:val="000000"/>
        </w:rPr>
        <w:t xml:space="preserve">, </w:t>
      </w:r>
      <w:r>
        <w:rPr>
          <w:rFonts w:ascii="Calibri" w:hAnsi="Calibri" w:cs="Calibri"/>
          <w:color w:val="000000"/>
        </w:rPr>
        <w:t>potato)</w:t>
      </w:r>
    </w:p>
    <w:p w14:paraId="3AAA30F6" w14:textId="29348674" w:rsidR="00417A11" w:rsidRDefault="00417A11" w:rsidP="00ED1133">
      <w:pPr>
        <w:rPr>
          <w:rFonts w:ascii="Calibri" w:hAnsi="Calibri" w:cs="Calibri"/>
          <w:color w:val="000000"/>
        </w:rPr>
      </w:pPr>
      <w:r>
        <w:rPr>
          <w:rFonts w:ascii="Calibri" w:hAnsi="Calibri" w:cs="Calibri"/>
          <w:color w:val="000000"/>
        </w:rPr>
        <w:t>Number of dropped leaves (maize)</w:t>
      </w:r>
    </w:p>
    <w:p w14:paraId="22510987" w14:textId="47CE19D1" w:rsidR="00417A11" w:rsidRDefault="00417A11" w:rsidP="00417A11">
      <w:pPr>
        <w:tabs>
          <w:tab w:val="left" w:pos="3390"/>
        </w:tabs>
        <w:rPr>
          <w:rFonts w:ascii="Calibri" w:hAnsi="Calibri" w:cs="Calibri"/>
          <w:color w:val="000000"/>
        </w:rPr>
      </w:pPr>
      <w:r>
        <w:rPr>
          <w:rFonts w:ascii="Calibri" w:hAnsi="Calibri" w:cs="Calibri"/>
          <w:color w:val="000000"/>
        </w:rPr>
        <w:t>Number of fruiting sites (cotton)</w:t>
      </w:r>
      <w:r>
        <w:rPr>
          <w:rFonts w:ascii="Calibri" w:hAnsi="Calibri" w:cs="Calibri"/>
          <w:color w:val="000000"/>
        </w:rPr>
        <w:tab/>
      </w:r>
    </w:p>
    <w:p w14:paraId="378E2002" w14:textId="1A269C8B" w:rsidR="00417A11" w:rsidRDefault="00417A11" w:rsidP="00417A11">
      <w:pPr>
        <w:tabs>
          <w:tab w:val="left" w:pos="3390"/>
        </w:tabs>
        <w:rPr>
          <w:rFonts w:ascii="Calibri" w:hAnsi="Calibri" w:cs="Calibri"/>
          <w:color w:val="000000"/>
        </w:rPr>
      </w:pPr>
      <w:r>
        <w:rPr>
          <w:rFonts w:ascii="Calibri" w:hAnsi="Calibri" w:cs="Calibri"/>
          <w:color w:val="000000"/>
        </w:rPr>
        <w:t>Number of green bolls (cotton)</w:t>
      </w:r>
    </w:p>
    <w:p w14:paraId="07721D60" w14:textId="4254ECDA" w:rsidR="00042EBD" w:rsidRDefault="00042EBD" w:rsidP="00417A11">
      <w:pPr>
        <w:tabs>
          <w:tab w:val="left" w:pos="3390"/>
        </w:tabs>
        <w:rPr>
          <w:rFonts w:ascii="Calibri" w:hAnsi="Calibri" w:cs="Calibri"/>
          <w:color w:val="000000"/>
        </w:rPr>
      </w:pPr>
      <w:r>
        <w:rPr>
          <w:rFonts w:ascii="Calibri" w:hAnsi="Calibri" w:cs="Calibri"/>
          <w:color w:val="000000"/>
        </w:rPr>
        <w:t>Number of leaves (appeared)</w:t>
      </w:r>
      <w:r w:rsidR="00150CF6">
        <w:rPr>
          <w:rFonts w:ascii="Calibri" w:hAnsi="Calibri" w:cs="Calibri"/>
          <w:color w:val="000000"/>
        </w:rPr>
        <w:t xml:space="preserve"> </w:t>
      </w:r>
      <w:r>
        <w:rPr>
          <w:rFonts w:ascii="Calibri" w:hAnsi="Calibri" w:cs="Calibri"/>
          <w:color w:val="000000"/>
        </w:rPr>
        <w:t>(maize)</w:t>
      </w:r>
    </w:p>
    <w:p w14:paraId="74581268" w14:textId="49BEB7E7" w:rsidR="00150CF6" w:rsidRDefault="00150CF6" w:rsidP="00417A11">
      <w:pPr>
        <w:tabs>
          <w:tab w:val="left" w:pos="3390"/>
        </w:tabs>
        <w:rPr>
          <w:rFonts w:ascii="Calibri" w:hAnsi="Calibri" w:cs="Calibri"/>
          <w:color w:val="000000"/>
        </w:rPr>
      </w:pPr>
      <w:r>
        <w:rPr>
          <w:rFonts w:ascii="Calibri" w:hAnsi="Calibri" w:cs="Calibri"/>
          <w:color w:val="000000"/>
        </w:rPr>
        <w:t>Number of main stem nodes (cotton)</w:t>
      </w:r>
    </w:p>
    <w:p w14:paraId="067014EE" w14:textId="51243141" w:rsidR="0061163A" w:rsidRDefault="0061163A" w:rsidP="00417A11">
      <w:pPr>
        <w:tabs>
          <w:tab w:val="left" w:pos="3390"/>
        </w:tabs>
        <w:rPr>
          <w:rFonts w:ascii="Calibri" w:hAnsi="Calibri" w:cs="Calibri"/>
          <w:color w:val="000000"/>
        </w:rPr>
      </w:pPr>
      <w:r>
        <w:rPr>
          <w:rFonts w:ascii="Calibri" w:hAnsi="Calibri" w:cs="Calibri"/>
          <w:color w:val="000000"/>
        </w:rPr>
        <w:t>Number of mature leaves (maize)</w:t>
      </w:r>
    </w:p>
    <w:p w14:paraId="74827070" w14:textId="14B18AE2" w:rsidR="00236CDE" w:rsidRDefault="00236CDE" w:rsidP="00417A11">
      <w:pPr>
        <w:tabs>
          <w:tab w:val="left" w:pos="3390"/>
        </w:tabs>
        <w:rPr>
          <w:rFonts w:ascii="Calibri" w:hAnsi="Calibri" w:cs="Calibri"/>
          <w:color w:val="000000"/>
        </w:rPr>
      </w:pPr>
      <w:r>
        <w:rPr>
          <w:rFonts w:ascii="Calibri" w:hAnsi="Calibri" w:cs="Calibri"/>
          <w:color w:val="000000"/>
        </w:rPr>
        <w:t>Number of open bolls (cotton)</w:t>
      </w:r>
    </w:p>
    <w:p w14:paraId="6FE94192" w14:textId="1A4F4413" w:rsidR="0061163A" w:rsidRDefault="0061163A" w:rsidP="00417A11">
      <w:pPr>
        <w:tabs>
          <w:tab w:val="left" w:pos="3390"/>
        </w:tabs>
        <w:rPr>
          <w:rFonts w:ascii="Calibri" w:hAnsi="Calibri" w:cs="Calibri"/>
          <w:color w:val="000000"/>
        </w:rPr>
      </w:pPr>
      <w:r>
        <w:rPr>
          <w:rFonts w:ascii="Calibri" w:hAnsi="Calibri" w:cs="Calibri"/>
          <w:color w:val="000000"/>
        </w:rPr>
        <w:t>Number of squares (cotton)</w:t>
      </w:r>
    </w:p>
    <w:p w14:paraId="46173333" w14:textId="03140E5D" w:rsidR="001A1D33" w:rsidRDefault="001A1D33" w:rsidP="00417A11">
      <w:pPr>
        <w:tabs>
          <w:tab w:val="left" w:pos="3390"/>
        </w:tabs>
        <w:rPr>
          <w:b/>
          <w:bCs/>
          <w:sz w:val="24"/>
          <w:szCs w:val="24"/>
        </w:rPr>
      </w:pPr>
      <w:r>
        <w:rPr>
          <w:b/>
          <w:bCs/>
          <w:sz w:val="24"/>
          <w:szCs w:val="24"/>
        </w:rPr>
        <w:t>O</w:t>
      </w:r>
    </w:p>
    <w:p w14:paraId="10A6CC90" w14:textId="15382F4A" w:rsidR="001A1D33" w:rsidRDefault="001A1D33" w:rsidP="00417A11">
      <w:pPr>
        <w:tabs>
          <w:tab w:val="left" w:pos="3390"/>
        </w:tabs>
        <w:rPr>
          <w:rFonts w:ascii="Calibri" w:hAnsi="Calibri" w:cs="Calibri"/>
          <w:color w:val="000000"/>
        </w:rPr>
      </w:pPr>
      <w:r>
        <w:rPr>
          <w:rFonts w:ascii="Calibri" w:hAnsi="Calibri" w:cs="Calibri"/>
          <w:color w:val="000000"/>
        </w:rPr>
        <w:t>Open boll dry matter, g/plant (cotton)</w:t>
      </w:r>
    </w:p>
    <w:p w14:paraId="38B2E0EE" w14:textId="50ECD7AD" w:rsidR="00DC5E1A" w:rsidRDefault="00DC5E1A" w:rsidP="00417A11">
      <w:pPr>
        <w:tabs>
          <w:tab w:val="left" w:pos="3390"/>
        </w:tabs>
        <w:rPr>
          <w:rFonts w:ascii="Calibri" w:hAnsi="Calibri" w:cs="Calibri"/>
          <w:color w:val="000000"/>
        </w:rPr>
      </w:pPr>
      <w:r>
        <w:rPr>
          <w:rFonts w:ascii="Calibri" w:hAnsi="Calibri" w:cs="Calibri"/>
          <w:color w:val="000000"/>
        </w:rPr>
        <w:t xml:space="preserve">Oxygen </w:t>
      </w:r>
      <w:r w:rsidR="00621684">
        <w:rPr>
          <w:rFonts w:ascii="Calibri" w:hAnsi="Calibri" w:cs="Calibri"/>
          <w:color w:val="000000"/>
        </w:rPr>
        <w:t>c</w:t>
      </w:r>
      <w:r>
        <w:rPr>
          <w:rFonts w:ascii="Calibri" w:hAnsi="Calibri" w:cs="Calibri"/>
          <w:color w:val="000000"/>
        </w:rPr>
        <w:t>oncentration, mg/L</w:t>
      </w:r>
    </w:p>
    <w:p w14:paraId="2E2F82D5" w14:textId="06F94298" w:rsidR="00DC5E1A" w:rsidRDefault="009470BE" w:rsidP="00417A11">
      <w:pPr>
        <w:tabs>
          <w:tab w:val="left" w:pos="3390"/>
        </w:tabs>
        <w:rPr>
          <w:rFonts w:ascii="Calibri" w:hAnsi="Calibri" w:cs="Calibri"/>
          <w:color w:val="000000"/>
        </w:rPr>
      </w:pPr>
      <w:r>
        <w:rPr>
          <w:rFonts w:ascii="Calibri" w:hAnsi="Calibri" w:cs="Calibri"/>
          <w:color w:val="000000"/>
        </w:rPr>
        <w:t xml:space="preserve">Oxygen </w:t>
      </w:r>
      <w:r w:rsidR="00621684">
        <w:rPr>
          <w:rFonts w:ascii="Calibri" w:hAnsi="Calibri" w:cs="Calibri"/>
          <w:color w:val="000000"/>
        </w:rPr>
        <w:t>f</w:t>
      </w:r>
      <w:r>
        <w:rPr>
          <w:rFonts w:ascii="Calibri" w:hAnsi="Calibri" w:cs="Calibri"/>
          <w:color w:val="000000"/>
        </w:rPr>
        <w:t>lux, kg O2/ha</w:t>
      </w:r>
    </w:p>
    <w:p w14:paraId="52492A5E" w14:textId="5BEB37E8" w:rsidR="009470BE" w:rsidRDefault="009470BE" w:rsidP="00417A11">
      <w:pPr>
        <w:tabs>
          <w:tab w:val="left" w:pos="3390"/>
        </w:tabs>
        <w:rPr>
          <w:b/>
          <w:bCs/>
          <w:sz w:val="24"/>
          <w:szCs w:val="24"/>
        </w:rPr>
      </w:pPr>
      <w:r>
        <w:rPr>
          <w:b/>
          <w:bCs/>
          <w:sz w:val="24"/>
          <w:szCs w:val="24"/>
        </w:rPr>
        <w:t>P</w:t>
      </w:r>
    </w:p>
    <w:p w14:paraId="357F6559" w14:textId="45192F50" w:rsidR="00AA6505" w:rsidRDefault="00AA6505" w:rsidP="00AA6505">
      <w:pPr>
        <w:tabs>
          <w:tab w:val="left" w:pos="3390"/>
        </w:tabs>
      </w:pPr>
      <w:r>
        <w:t>Petal shed dry matter</w:t>
      </w:r>
      <w:r w:rsidR="00EB0F0D">
        <w:t xml:space="preserve">, </w:t>
      </w:r>
      <w:r>
        <w:t>g carbon/plant</w:t>
      </w:r>
      <w:r w:rsidR="00EB0F0D">
        <w:t xml:space="preserve"> (cotton)</w:t>
      </w:r>
    </w:p>
    <w:p w14:paraId="69E442E1" w14:textId="40E4A221" w:rsidR="009470BE" w:rsidRDefault="00CF3C31" w:rsidP="00417A11">
      <w:pPr>
        <w:tabs>
          <w:tab w:val="left" w:pos="3390"/>
        </w:tabs>
        <w:rPr>
          <w:rFonts w:ascii="Calibri" w:hAnsi="Calibri" w:cs="Calibri"/>
          <w:color w:val="000000"/>
        </w:rPr>
      </w:pPr>
      <w:r>
        <w:rPr>
          <w:rFonts w:ascii="Calibri" w:hAnsi="Calibri" w:cs="Calibri"/>
          <w:color w:val="000000"/>
        </w:rPr>
        <w:t>Photosynthetic flux density, mol photons/day/m2</w:t>
      </w:r>
    </w:p>
    <w:p w14:paraId="1E2CA2C2" w14:textId="15DBA003" w:rsidR="00065698" w:rsidRPr="00065698" w:rsidRDefault="00065698" w:rsidP="00417A11">
      <w:pPr>
        <w:tabs>
          <w:tab w:val="left" w:pos="3390"/>
        </w:tabs>
      </w:pPr>
      <w:r>
        <w:t>Plant C balance, g carbon/plant (cotton)</w:t>
      </w:r>
    </w:p>
    <w:p w14:paraId="3223DD4B" w14:textId="4CC341A9" w:rsidR="00CF3C31" w:rsidRDefault="003112B2" w:rsidP="00417A11">
      <w:pPr>
        <w:tabs>
          <w:tab w:val="left" w:pos="3390"/>
        </w:tabs>
        <w:rPr>
          <w:rFonts w:ascii="Calibri" w:hAnsi="Calibri" w:cs="Calibri"/>
          <w:color w:val="000000"/>
        </w:rPr>
      </w:pPr>
      <w:r>
        <w:rPr>
          <w:rFonts w:ascii="Calibri" w:hAnsi="Calibri" w:cs="Calibri"/>
          <w:color w:val="000000"/>
        </w:rPr>
        <w:t>Plant height, cm (cotton)</w:t>
      </w:r>
    </w:p>
    <w:p w14:paraId="0F2C916E" w14:textId="3BD3D039" w:rsidR="003112B2" w:rsidRDefault="003112B2" w:rsidP="00417A11">
      <w:pPr>
        <w:tabs>
          <w:tab w:val="left" w:pos="3390"/>
        </w:tabs>
        <w:rPr>
          <w:rFonts w:ascii="Calibri" w:hAnsi="Calibri" w:cs="Calibri"/>
          <w:color w:val="000000"/>
        </w:rPr>
      </w:pPr>
      <w:r>
        <w:rPr>
          <w:rFonts w:ascii="Calibri" w:hAnsi="Calibri" w:cs="Calibri"/>
          <w:color w:val="000000"/>
        </w:rPr>
        <w:t>Pod dry matter, g/plant (soybean)</w:t>
      </w:r>
    </w:p>
    <w:p w14:paraId="29A5E4A3" w14:textId="2DD27D3A" w:rsidR="003112B2" w:rsidRDefault="009F537D" w:rsidP="00417A11">
      <w:pPr>
        <w:tabs>
          <w:tab w:val="left" w:pos="3390"/>
        </w:tabs>
        <w:rPr>
          <w:rFonts w:ascii="Calibri" w:hAnsi="Calibri" w:cs="Calibri"/>
          <w:color w:val="000000"/>
        </w:rPr>
      </w:pPr>
      <w:r>
        <w:rPr>
          <w:rFonts w:ascii="Calibri" w:hAnsi="Calibri" w:cs="Calibri"/>
          <w:color w:val="000000"/>
        </w:rPr>
        <w:t>Potential soil evaporation, mm/cm2</w:t>
      </w:r>
    </w:p>
    <w:p w14:paraId="45124596" w14:textId="7AA0CACC" w:rsidR="009F537D" w:rsidRDefault="00B522CF" w:rsidP="00417A11">
      <w:pPr>
        <w:tabs>
          <w:tab w:val="left" w:pos="3390"/>
        </w:tabs>
        <w:rPr>
          <w:rFonts w:ascii="Calibri" w:hAnsi="Calibri" w:cs="Calibri"/>
          <w:color w:val="000000"/>
        </w:rPr>
      </w:pPr>
      <w:r>
        <w:rPr>
          <w:rFonts w:ascii="Calibri" w:hAnsi="Calibri" w:cs="Calibri"/>
          <w:color w:val="000000"/>
        </w:rPr>
        <w:t xml:space="preserve">Potential </w:t>
      </w:r>
      <w:r w:rsidR="00621684">
        <w:rPr>
          <w:rFonts w:ascii="Calibri" w:hAnsi="Calibri" w:cs="Calibri"/>
          <w:color w:val="000000"/>
        </w:rPr>
        <w:t>t</w:t>
      </w:r>
      <w:r>
        <w:rPr>
          <w:rFonts w:ascii="Calibri" w:hAnsi="Calibri" w:cs="Calibri"/>
          <w:color w:val="000000"/>
        </w:rPr>
        <w:t>ranspiration, g/plant (maize)</w:t>
      </w:r>
    </w:p>
    <w:p w14:paraId="279275DD" w14:textId="579BA2F5" w:rsidR="00B522CF" w:rsidRDefault="00B522CF" w:rsidP="00417A11">
      <w:pPr>
        <w:tabs>
          <w:tab w:val="left" w:pos="3390"/>
        </w:tabs>
        <w:rPr>
          <w:rFonts w:ascii="Calibri" w:hAnsi="Calibri" w:cs="Calibri"/>
          <w:color w:val="000000"/>
        </w:rPr>
      </w:pPr>
      <w:r>
        <w:rPr>
          <w:rFonts w:ascii="Calibri" w:hAnsi="Calibri" w:cs="Calibri"/>
          <w:color w:val="000000"/>
        </w:rPr>
        <w:t xml:space="preserve">                    </w:t>
      </w:r>
      <w:r w:rsidR="00A44BD2">
        <w:rPr>
          <w:rFonts w:ascii="Calibri" w:hAnsi="Calibri" w:cs="Calibri"/>
          <w:color w:val="000000"/>
        </w:rPr>
        <w:t xml:space="preserve">                       </w:t>
      </w:r>
      <w:r>
        <w:rPr>
          <w:rFonts w:ascii="Calibri" w:hAnsi="Calibri" w:cs="Calibri"/>
          <w:color w:val="000000"/>
        </w:rPr>
        <w:t>mg/plant (potato, soybean)</w:t>
      </w:r>
    </w:p>
    <w:p w14:paraId="0CB50DB7" w14:textId="18DBD5D0" w:rsidR="008A1A8F" w:rsidRDefault="008A1A8F" w:rsidP="00417A11">
      <w:pPr>
        <w:tabs>
          <w:tab w:val="left" w:pos="3390"/>
        </w:tabs>
        <w:rPr>
          <w:rFonts w:ascii="Calibri" w:hAnsi="Calibri" w:cs="Calibri"/>
          <w:color w:val="000000"/>
        </w:rPr>
      </w:pPr>
      <w:r>
        <w:rPr>
          <w:rFonts w:ascii="Calibri" w:hAnsi="Calibri" w:cs="Calibri"/>
          <w:color w:val="000000"/>
        </w:rPr>
        <w:t>Potential transpiration by leaf energy balance, mm/cm2</w:t>
      </w:r>
    </w:p>
    <w:p w14:paraId="1AA1A4F6" w14:textId="46423554" w:rsidR="00811619" w:rsidRDefault="00811619" w:rsidP="00417A11">
      <w:pPr>
        <w:tabs>
          <w:tab w:val="left" w:pos="3390"/>
        </w:tabs>
        <w:rPr>
          <w:b/>
          <w:bCs/>
          <w:sz w:val="24"/>
          <w:szCs w:val="24"/>
        </w:rPr>
      </w:pPr>
      <w:r>
        <w:rPr>
          <w:b/>
          <w:bCs/>
          <w:sz w:val="24"/>
          <w:szCs w:val="24"/>
        </w:rPr>
        <w:t>R</w:t>
      </w:r>
    </w:p>
    <w:p w14:paraId="4EA1F26A" w14:textId="06154D62" w:rsidR="00811619" w:rsidRDefault="004737FE" w:rsidP="00417A11">
      <w:pPr>
        <w:tabs>
          <w:tab w:val="left" w:pos="3390"/>
        </w:tabs>
        <w:rPr>
          <w:rFonts w:ascii="Calibri" w:hAnsi="Calibri" w:cs="Calibri"/>
          <w:color w:val="000000"/>
        </w:rPr>
      </w:pPr>
      <w:r>
        <w:rPr>
          <w:rFonts w:ascii="Calibri" w:hAnsi="Calibri" w:cs="Calibri"/>
          <w:color w:val="000000"/>
        </w:rPr>
        <w:t>Rain+irrigation, mm/day (cotton)</w:t>
      </w:r>
    </w:p>
    <w:p w14:paraId="1EBF0982" w14:textId="1E4808EA" w:rsidR="00F907F9" w:rsidRDefault="00F907F9" w:rsidP="00417A11">
      <w:pPr>
        <w:tabs>
          <w:tab w:val="left" w:pos="3390"/>
        </w:tabs>
        <w:rPr>
          <w:rFonts w:ascii="Calibri" w:hAnsi="Calibri" w:cs="Calibri"/>
          <w:color w:val="000000"/>
        </w:rPr>
      </w:pPr>
      <w:r>
        <w:rPr>
          <w:rFonts w:ascii="Calibri" w:hAnsi="Calibri" w:cs="Calibri"/>
          <w:color w:val="000000"/>
        </w:rPr>
        <w:lastRenderedPageBreak/>
        <w:t>Relative humidity, % (cotton, maize)</w:t>
      </w:r>
    </w:p>
    <w:p w14:paraId="4C8ABC98" w14:textId="05ADE55A" w:rsidR="008326FE" w:rsidRDefault="008326FE" w:rsidP="00417A11">
      <w:pPr>
        <w:tabs>
          <w:tab w:val="left" w:pos="3390"/>
        </w:tabs>
        <w:rPr>
          <w:rFonts w:ascii="Calibri" w:hAnsi="Calibri" w:cs="Calibri"/>
          <w:color w:val="000000"/>
        </w:rPr>
      </w:pPr>
      <w:r>
        <w:t>Reserved dry matter, g carbon/plant (cotton)</w:t>
      </w:r>
    </w:p>
    <w:p w14:paraId="105182A5" w14:textId="220DBC06" w:rsidR="009B3276" w:rsidRDefault="009B3276" w:rsidP="00417A11">
      <w:pPr>
        <w:tabs>
          <w:tab w:val="left" w:pos="3390"/>
        </w:tabs>
        <w:rPr>
          <w:rFonts w:ascii="Calibri" w:hAnsi="Calibri" w:cs="Calibri"/>
          <w:color w:val="000000"/>
        </w:rPr>
      </w:pPr>
      <w:r>
        <w:rPr>
          <w:rFonts w:ascii="Calibri" w:hAnsi="Calibri" w:cs="Calibri"/>
          <w:color w:val="000000"/>
        </w:rPr>
        <w:t>Respiration, g carbon/plant/day (maize, potato)</w:t>
      </w:r>
    </w:p>
    <w:p w14:paraId="08C51FB7" w14:textId="149F60A7" w:rsidR="006F64BE" w:rsidRDefault="006F64BE" w:rsidP="00417A11">
      <w:pPr>
        <w:tabs>
          <w:tab w:val="left" w:pos="3390"/>
        </w:tabs>
        <w:rPr>
          <w:rFonts w:ascii="Calibri" w:hAnsi="Calibri" w:cs="Calibri"/>
          <w:color w:val="000000"/>
        </w:rPr>
      </w:pPr>
      <w:r>
        <w:rPr>
          <w:rFonts w:ascii="Calibri" w:hAnsi="Calibri" w:cs="Calibri"/>
          <w:color w:val="000000"/>
        </w:rPr>
        <w:t xml:space="preserve">Root </w:t>
      </w:r>
      <w:r w:rsidR="007523EA">
        <w:rPr>
          <w:rFonts w:ascii="Calibri" w:hAnsi="Calibri" w:cs="Calibri"/>
          <w:color w:val="000000"/>
        </w:rPr>
        <w:t>d</w:t>
      </w:r>
      <w:r>
        <w:rPr>
          <w:rFonts w:ascii="Calibri" w:hAnsi="Calibri" w:cs="Calibri"/>
          <w:color w:val="000000"/>
        </w:rPr>
        <w:t xml:space="preserve">ensity </w:t>
      </w:r>
      <w:r w:rsidR="007523EA">
        <w:rPr>
          <w:rFonts w:ascii="Calibri" w:hAnsi="Calibri" w:cs="Calibri"/>
          <w:color w:val="000000"/>
        </w:rPr>
        <w:t>t</w:t>
      </w:r>
      <w:r>
        <w:rPr>
          <w:rFonts w:ascii="Calibri" w:hAnsi="Calibri" w:cs="Calibri"/>
          <w:color w:val="000000"/>
        </w:rPr>
        <w:t>otal, g/cm2</w:t>
      </w:r>
    </w:p>
    <w:p w14:paraId="47EF208A" w14:textId="46242A04" w:rsidR="006F64BE" w:rsidRDefault="006F64BE" w:rsidP="00417A11">
      <w:pPr>
        <w:tabs>
          <w:tab w:val="left" w:pos="3390"/>
        </w:tabs>
        <w:rPr>
          <w:rFonts w:ascii="Calibri" w:hAnsi="Calibri" w:cs="Calibri"/>
          <w:color w:val="000000"/>
        </w:rPr>
      </w:pPr>
      <w:r>
        <w:rPr>
          <w:rFonts w:ascii="Calibri" w:hAnsi="Calibri" w:cs="Calibri"/>
          <w:color w:val="000000"/>
        </w:rPr>
        <w:t>Root dry matter, g/plant</w:t>
      </w:r>
    </w:p>
    <w:p w14:paraId="746CA28F" w14:textId="61C922F7" w:rsidR="00340DF9" w:rsidRDefault="00340DF9" w:rsidP="00417A11">
      <w:pPr>
        <w:tabs>
          <w:tab w:val="left" w:pos="3390"/>
        </w:tabs>
        <w:rPr>
          <w:rFonts w:ascii="Calibri" w:hAnsi="Calibri" w:cs="Calibri"/>
          <w:color w:val="000000"/>
        </w:rPr>
      </w:pPr>
      <w:r>
        <w:t>Root lost dry matter, g carbon/plant (cotton)</w:t>
      </w:r>
    </w:p>
    <w:p w14:paraId="2659BBBE" w14:textId="76D39623" w:rsidR="006F64BE" w:rsidRDefault="006F64BE" w:rsidP="00417A11">
      <w:pPr>
        <w:tabs>
          <w:tab w:val="left" w:pos="3390"/>
        </w:tabs>
        <w:rPr>
          <w:rFonts w:ascii="Calibri" w:hAnsi="Calibri" w:cs="Calibri"/>
          <w:color w:val="000000"/>
        </w:rPr>
      </w:pPr>
      <w:r>
        <w:rPr>
          <w:rFonts w:ascii="Calibri" w:hAnsi="Calibri" w:cs="Calibri"/>
          <w:color w:val="000000"/>
        </w:rPr>
        <w:t xml:space="preserve">Root </w:t>
      </w:r>
      <w:r w:rsidR="007523EA">
        <w:rPr>
          <w:rFonts w:ascii="Calibri" w:hAnsi="Calibri" w:cs="Calibri"/>
          <w:color w:val="000000"/>
        </w:rPr>
        <w:t>m</w:t>
      </w:r>
      <w:r>
        <w:rPr>
          <w:rFonts w:ascii="Calibri" w:hAnsi="Calibri" w:cs="Calibri"/>
          <w:color w:val="000000"/>
        </w:rPr>
        <w:t xml:space="preserve">ass </w:t>
      </w:r>
      <w:r w:rsidR="007523EA">
        <w:rPr>
          <w:rFonts w:ascii="Calibri" w:hAnsi="Calibri" w:cs="Calibri"/>
          <w:color w:val="000000"/>
        </w:rPr>
        <w:t>t</w:t>
      </w:r>
      <w:r>
        <w:rPr>
          <w:rFonts w:ascii="Calibri" w:hAnsi="Calibri" w:cs="Calibri"/>
          <w:color w:val="000000"/>
        </w:rPr>
        <w:t>otal, g/cm2</w:t>
      </w:r>
    </w:p>
    <w:p w14:paraId="3ADB2B3E" w14:textId="21800DC7" w:rsidR="00B93758" w:rsidRDefault="00B93758" w:rsidP="00417A11">
      <w:pPr>
        <w:tabs>
          <w:tab w:val="left" w:pos="3390"/>
        </w:tabs>
      </w:pPr>
      <w:r>
        <w:t>Root nitrogen, g/plant</w:t>
      </w:r>
      <w:r w:rsidR="00975697">
        <w:t xml:space="preserve"> (</w:t>
      </w:r>
      <w:r w:rsidR="005F7B99">
        <w:t xml:space="preserve">cotton, </w:t>
      </w:r>
      <w:r w:rsidR="00975697">
        <w:t>potato)</w:t>
      </w:r>
    </w:p>
    <w:p w14:paraId="6C206AE2" w14:textId="20014EE6" w:rsidR="007565F1" w:rsidRDefault="007565F1" w:rsidP="00417A11">
      <w:pPr>
        <w:tabs>
          <w:tab w:val="left" w:pos="3390"/>
        </w:tabs>
        <w:rPr>
          <w:rFonts w:ascii="Calibri" w:hAnsi="Calibri" w:cs="Calibri"/>
          <w:color w:val="000000"/>
        </w:rPr>
      </w:pPr>
      <w:r>
        <w:t>Root shoot ratio (cotton)</w:t>
      </w:r>
    </w:p>
    <w:p w14:paraId="12E07CDB" w14:textId="61BE011B" w:rsidR="006F64BE" w:rsidRDefault="00885E6A" w:rsidP="00417A11">
      <w:pPr>
        <w:tabs>
          <w:tab w:val="left" w:pos="3390"/>
        </w:tabs>
        <w:rPr>
          <w:rFonts w:ascii="Calibri" w:hAnsi="Calibri" w:cs="Calibri"/>
          <w:color w:val="000000"/>
        </w:rPr>
      </w:pPr>
      <w:r>
        <w:rPr>
          <w:rFonts w:ascii="Calibri" w:hAnsi="Calibri" w:cs="Calibri"/>
          <w:color w:val="000000"/>
        </w:rPr>
        <w:t>Runoff, mm/cm2</w:t>
      </w:r>
    </w:p>
    <w:p w14:paraId="3A0F7F7D" w14:textId="7F9AB998" w:rsidR="00885E6A" w:rsidRDefault="00885E6A" w:rsidP="00417A11">
      <w:pPr>
        <w:tabs>
          <w:tab w:val="left" w:pos="3390"/>
        </w:tabs>
        <w:rPr>
          <w:b/>
          <w:bCs/>
          <w:sz w:val="24"/>
          <w:szCs w:val="24"/>
        </w:rPr>
      </w:pPr>
      <w:r>
        <w:rPr>
          <w:b/>
          <w:bCs/>
          <w:sz w:val="24"/>
          <w:szCs w:val="24"/>
        </w:rPr>
        <w:t>S</w:t>
      </w:r>
    </w:p>
    <w:p w14:paraId="3909E928" w14:textId="192C7444" w:rsidR="00885E6A" w:rsidRDefault="00A502EB" w:rsidP="00417A11">
      <w:pPr>
        <w:tabs>
          <w:tab w:val="left" w:pos="3390"/>
        </w:tabs>
        <w:rPr>
          <w:rFonts w:ascii="Calibri" w:hAnsi="Calibri" w:cs="Calibri"/>
          <w:color w:val="000000"/>
        </w:rPr>
      </w:pPr>
      <w:r>
        <w:rPr>
          <w:rFonts w:ascii="Calibri" w:hAnsi="Calibri" w:cs="Calibri"/>
          <w:color w:val="000000"/>
        </w:rPr>
        <w:t>Seasonal actual soil evaporation, mm/cm2</w:t>
      </w:r>
    </w:p>
    <w:p w14:paraId="795D432A" w14:textId="66D0F28F" w:rsidR="00A502EB" w:rsidRDefault="00FD6003" w:rsidP="00417A11">
      <w:pPr>
        <w:tabs>
          <w:tab w:val="left" w:pos="3390"/>
        </w:tabs>
        <w:rPr>
          <w:rFonts w:ascii="Calibri" w:hAnsi="Calibri" w:cs="Calibri"/>
          <w:color w:val="000000"/>
        </w:rPr>
      </w:pPr>
      <w:r>
        <w:rPr>
          <w:rFonts w:ascii="Calibri" w:hAnsi="Calibri" w:cs="Calibri"/>
          <w:color w:val="000000"/>
        </w:rPr>
        <w:t>Seasonal actual transpiration, mm/cm2</w:t>
      </w:r>
    </w:p>
    <w:p w14:paraId="19FA6BE0" w14:textId="435EF681" w:rsidR="00FD6003" w:rsidRDefault="00FD6003" w:rsidP="00417A11">
      <w:pPr>
        <w:tabs>
          <w:tab w:val="left" w:pos="3390"/>
        </w:tabs>
        <w:rPr>
          <w:rFonts w:ascii="Calibri" w:hAnsi="Calibri" w:cs="Calibri"/>
          <w:color w:val="000000"/>
        </w:rPr>
      </w:pPr>
      <w:r>
        <w:rPr>
          <w:rFonts w:ascii="Calibri" w:hAnsi="Calibri" w:cs="Calibri"/>
          <w:color w:val="000000"/>
        </w:rPr>
        <w:t>Seasonal infiltration, mm/cm2</w:t>
      </w:r>
    </w:p>
    <w:p w14:paraId="49101918" w14:textId="38F47BE3" w:rsidR="00FD6003" w:rsidRDefault="000A7F9F" w:rsidP="00417A11">
      <w:pPr>
        <w:tabs>
          <w:tab w:val="left" w:pos="3390"/>
        </w:tabs>
        <w:rPr>
          <w:rFonts w:ascii="Calibri" w:hAnsi="Calibri" w:cs="Calibri"/>
          <w:color w:val="000000"/>
        </w:rPr>
      </w:pPr>
      <w:r>
        <w:rPr>
          <w:rFonts w:ascii="Calibri" w:hAnsi="Calibri" w:cs="Calibri"/>
          <w:color w:val="000000"/>
        </w:rPr>
        <w:t>Seasonal potential soil evaporation, mm/cm2</w:t>
      </w:r>
    </w:p>
    <w:p w14:paraId="6824D809" w14:textId="6880D178" w:rsidR="000A7F9F" w:rsidRDefault="000A7F9F" w:rsidP="00417A11">
      <w:pPr>
        <w:tabs>
          <w:tab w:val="left" w:pos="3390"/>
        </w:tabs>
        <w:rPr>
          <w:rFonts w:ascii="Calibri" w:hAnsi="Calibri" w:cs="Calibri"/>
          <w:color w:val="000000"/>
        </w:rPr>
      </w:pPr>
      <w:r>
        <w:rPr>
          <w:rFonts w:ascii="Calibri" w:hAnsi="Calibri" w:cs="Calibri"/>
          <w:color w:val="000000"/>
        </w:rPr>
        <w:t>Seasonal potential transpiration, mm/cm2</w:t>
      </w:r>
    </w:p>
    <w:p w14:paraId="3036C247" w14:textId="05C99A9A" w:rsidR="00910EAA" w:rsidRDefault="00910EAA" w:rsidP="00417A11">
      <w:pPr>
        <w:tabs>
          <w:tab w:val="left" w:pos="3390"/>
        </w:tabs>
        <w:rPr>
          <w:rFonts w:ascii="Calibri" w:hAnsi="Calibri" w:cs="Calibri"/>
          <w:color w:val="000000"/>
        </w:rPr>
      </w:pPr>
      <w:r>
        <w:rPr>
          <w:rFonts w:ascii="Calibri" w:hAnsi="Calibri" w:cs="Calibri"/>
          <w:color w:val="000000"/>
        </w:rPr>
        <w:t>Seasonal rainfall, mm/cm2</w:t>
      </w:r>
    </w:p>
    <w:p w14:paraId="1FB9826E" w14:textId="316A4D87" w:rsidR="005349F4" w:rsidRDefault="00880B87" w:rsidP="00417A11">
      <w:pPr>
        <w:tabs>
          <w:tab w:val="left" w:pos="3390"/>
        </w:tabs>
        <w:rPr>
          <w:rFonts w:ascii="Calibri" w:hAnsi="Calibri" w:cs="Calibri"/>
          <w:color w:val="000000"/>
        </w:rPr>
      </w:pPr>
      <w:r>
        <w:rPr>
          <w:rFonts w:ascii="Calibri" w:hAnsi="Calibri" w:cs="Calibri"/>
          <w:color w:val="000000"/>
        </w:rPr>
        <w:t>Seed dry matter, g/plant (soybean)</w:t>
      </w:r>
    </w:p>
    <w:p w14:paraId="562CF0E2" w14:textId="1E6ADFAD" w:rsidR="00F42272" w:rsidRDefault="00F42272" w:rsidP="00417A11">
      <w:pPr>
        <w:tabs>
          <w:tab w:val="left" w:pos="3390"/>
        </w:tabs>
        <w:rPr>
          <w:rFonts w:ascii="Calibri" w:hAnsi="Calibri" w:cs="Calibri"/>
          <w:color w:val="000000"/>
        </w:rPr>
      </w:pPr>
      <w:r>
        <w:t>Seed nitrogen, g/plant (cotton)</w:t>
      </w:r>
    </w:p>
    <w:p w14:paraId="61949E55" w14:textId="44C3D60D" w:rsidR="00880B87" w:rsidRDefault="00556667" w:rsidP="00417A11">
      <w:pPr>
        <w:tabs>
          <w:tab w:val="left" w:pos="3390"/>
        </w:tabs>
        <w:rPr>
          <w:rFonts w:ascii="Calibri" w:hAnsi="Calibri" w:cs="Calibri"/>
          <w:color w:val="000000"/>
        </w:rPr>
      </w:pPr>
      <w:r>
        <w:rPr>
          <w:rFonts w:ascii="Calibri" w:hAnsi="Calibri" w:cs="Calibri"/>
          <w:color w:val="000000"/>
        </w:rPr>
        <w:t>Shoot dry matter, g/plant (maize)</w:t>
      </w:r>
    </w:p>
    <w:p w14:paraId="4FB13FD0" w14:textId="56425755" w:rsidR="004946B9" w:rsidRDefault="004946B9" w:rsidP="00417A11">
      <w:pPr>
        <w:tabs>
          <w:tab w:val="left" w:pos="3390"/>
        </w:tabs>
        <w:rPr>
          <w:rFonts w:ascii="Calibri" w:hAnsi="Calibri" w:cs="Calibri"/>
          <w:color w:val="000000"/>
        </w:rPr>
      </w:pPr>
      <w:r>
        <w:rPr>
          <w:rFonts w:ascii="Calibri" w:hAnsi="Calibri" w:cs="Calibri"/>
          <w:color w:val="000000"/>
        </w:rPr>
        <w:t xml:space="preserve">Soil </w:t>
      </w:r>
      <w:r w:rsidR="007523EA">
        <w:rPr>
          <w:rFonts w:ascii="Calibri" w:hAnsi="Calibri" w:cs="Calibri"/>
          <w:color w:val="000000"/>
        </w:rPr>
        <w:t>m</w:t>
      </w:r>
      <w:r>
        <w:rPr>
          <w:rFonts w:ascii="Calibri" w:hAnsi="Calibri" w:cs="Calibri"/>
          <w:color w:val="000000"/>
        </w:rPr>
        <w:t xml:space="preserve">atric </w:t>
      </w:r>
      <w:r w:rsidR="007523EA">
        <w:rPr>
          <w:rFonts w:ascii="Calibri" w:hAnsi="Calibri" w:cs="Calibri"/>
          <w:color w:val="000000"/>
        </w:rPr>
        <w:t>p</w:t>
      </w:r>
      <w:r>
        <w:rPr>
          <w:rFonts w:ascii="Calibri" w:hAnsi="Calibri" w:cs="Calibri"/>
          <w:color w:val="000000"/>
        </w:rPr>
        <w:t>otential, cm suction</w:t>
      </w:r>
    </w:p>
    <w:p w14:paraId="50727C81" w14:textId="1040F1CE" w:rsidR="004946B9" w:rsidRDefault="007C694E" w:rsidP="00417A11">
      <w:pPr>
        <w:tabs>
          <w:tab w:val="left" w:pos="3390"/>
        </w:tabs>
        <w:rPr>
          <w:rFonts w:ascii="Calibri" w:hAnsi="Calibri" w:cs="Calibri"/>
          <w:color w:val="000000"/>
        </w:rPr>
      </w:pPr>
      <w:r>
        <w:rPr>
          <w:rFonts w:ascii="Calibri" w:hAnsi="Calibri" w:cs="Calibri"/>
          <w:color w:val="000000"/>
        </w:rPr>
        <w:t xml:space="preserve">Soil temperature at soil surface, </w:t>
      </w:r>
      <w:r w:rsidR="005C02B2">
        <w:rPr>
          <w:rFonts w:ascii="Calibri" w:hAnsi="Calibri" w:cs="Calibri"/>
          <w:color w:val="000000"/>
        </w:rPr>
        <w:t>°C</w:t>
      </w:r>
      <w:r>
        <w:rPr>
          <w:rFonts w:ascii="Calibri" w:hAnsi="Calibri" w:cs="Calibri"/>
          <w:color w:val="000000"/>
        </w:rPr>
        <w:t xml:space="preserve"> (maize)</w:t>
      </w:r>
    </w:p>
    <w:p w14:paraId="765C50D7" w14:textId="0487909B" w:rsidR="007C694E" w:rsidRDefault="007C694E" w:rsidP="00417A11">
      <w:pPr>
        <w:tabs>
          <w:tab w:val="left" w:pos="3390"/>
        </w:tabs>
        <w:rPr>
          <w:rFonts w:ascii="Calibri" w:hAnsi="Calibri" w:cs="Calibri"/>
          <w:color w:val="000000"/>
        </w:rPr>
      </w:pPr>
      <w:r>
        <w:rPr>
          <w:rFonts w:ascii="Calibri" w:hAnsi="Calibri" w:cs="Calibri"/>
          <w:color w:val="000000"/>
        </w:rPr>
        <w:t xml:space="preserve">Soil </w:t>
      </w:r>
      <w:r w:rsidR="007523EA">
        <w:rPr>
          <w:rFonts w:ascii="Calibri" w:hAnsi="Calibri" w:cs="Calibri"/>
          <w:color w:val="000000"/>
        </w:rPr>
        <w:t>w</w:t>
      </w:r>
      <w:r>
        <w:rPr>
          <w:rFonts w:ascii="Calibri" w:hAnsi="Calibri" w:cs="Calibri"/>
          <w:color w:val="000000"/>
        </w:rPr>
        <w:t xml:space="preserve">ater </w:t>
      </w:r>
      <w:r w:rsidR="007523EA">
        <w:rPr>
          <w:rFonts w:ascii="Calibri" w:hAnsi="Calibri" w:cs="Calibri"/>
          <w:color w:val="000000"/>
        </w:rPr>
        <w:t>c</w:t>
      </w:r>
      <w:r>
        <w:rPr>
          <w:rFonts w:ascii="Calibri" w:hAnsi="Calibri" w:cs="Calibri"/>
          <w:color w:val="000000"/>
        </w:rPr>
        <w:t>ontent, cm3/cm3</w:t>
      </w:r>
    </w:p>
    <w:p w14:paraId="23F24683" w14:textId="6D447F85" w:rsidR="00134EBD" w:rsidRDefault="00134EBD" w:rsidP="00417A11">
      <w:pPr>
        <w:tabs>
          <w:tab w:val="left" w:pos="3390"/>
        </w:tabs>
        <w:rPr>
          <w:rFonts w:ascii="Calibri" w:hAnsi="Calibri" w:cs="Calibri"/>
          <w:color w:val="000000"/>
        </w:rPr>
      </w:pPr>
      <w:r>
        <w:rPr>
          <w:rFonts w:ascii="Calibri" w:hAnsi="Calibri" w:cs="Calibri"/>
          <w:color w:val="000000"/>
        </w:rPr>
        <w:t>Solar radiation, W/m2</w:t>
      </w:r>
    </w:p>
    <w:p w14:paraId="752CE18C" w14:textId="1ADF67B1" w:rsidR="00134EBD" w:rsidRDefault="00064D55" w:rsidP="00417A11">
      <w:pPr>
        <w:tabs>
          <w:tab w:val="left" w:pos="3390"/>
        </w:tabs>
        <w:rPr>
          <w:rFonts w:ascii="Calibri" w:hAnsi="Calibri" w:cs="Calibri"/>
          <w:color w:val="000000"/>
        </w:rPr>
      </w:pPr>
      <w:r>
        <w:rPr>
          <w:rFonts w:ascii="Calibri" w:hAnsi="Calibri" w:cs="Calibri"/>
          <w:color w:val="000000"/>
        </w:rPr>
        <w:t>Soluble sugars as carbon, g/plant (maize)</w:t>
      </w:r>
    </w:p>
    <w:p w14:paraId="5A8A5A3F" w14:textId="08B5105C" w:rsidR="00BB303E" w:rsidRDefault="00BB303E" w:rsidP="00417A11">
      <w:pPr>
        <w:tabs>
          <w:tab w:val="left" w:pos="3390"/>
        </w:tabs>
        <w:rPr>
          <w:rFonts w:ascii="Calibri" w:hAnsi="Calibri" w:cs="Calibri"/>
          <w:color w:val="000000"/>
        </w:rPr>
      </w:pPr>
      <w:r>
        <w:rPr>
          <w:rFonts w:ascii="Calibri" w:hAnsi="Calibri" w:cs="Calibri"/>
          <w:color w:val="000000"/>
        </w:rPr>
        <w:t>Squares dry matter, g/plant (cotton)</w:t>
      </w:r>
    </w:p>
    <w:p w14:paraId="2B62D23A" w14:textId="74E63E03" w:rsidR="00DC5E4F" w:rsidRDefault="00DC5E4F" w:rsidP="00417A11">
      <w:pPr>
        <w:tabs>
          <w:tab w:val="left" w:pos="3390"/>
        </w:tabs>
        <w:rPr>
          <w:rFonts w:ascii="Calibri" w:hAnsi="Calibri" w:cs="Calibri"/>
          <w:color w:val="000000"/>
        </w:rPr>
      </w:pPr>
      <w:r>
        <w:rPr>
          <w:rFonts w:ascii="Calibri" w:hAnsi="Calibri" w:cs="Calibri"/>
          <w:color w:val="000000"/>
        </w:rPr>
        <w:t>Stage (potato)</w:t>
      </w:r>
    </w:p>
    <w:p w14:paraId="25E0D1C0" w14:textId="3CDB78BC" w:rsidR="00C94943" w:rsidRDefault="00C94943" w:rsidP="00417A11">
      <w:pPr>
        <w:tabs>
          <w:tab w:val="left" w:pos="3390"/>
        </w:tabs>
        <w:rPr>
          <w:rFonts w:ascii="Calibri" w:hAnsi="Calibri" w:cs="Calibri"/>
          <w:color w:val="000000"/>
        </w:rPr>
      </w:pPr>
      <w:r>
        <w:rPr>
          <w:rFonts w:ascii="Calibri" w:hAnsi="Calibri" w:cs="Calibri"/>
          <w:color w:val="000000"/>
        </w:rPr>
        <w:t>Stem dry matter, g/plant</w:t>
      </w:r>
    </w:p>
    <w:p w14:paraId="65C6CD68" w14:textId="1360182C" w:rsidR="00C94943" w:rsidRDefault="00C94943" w:rsidP="00417A11">
      <w:pPr>
        <w:tabs>
          <w:tab w:val="left" w:pos="3390"/>
        </w:tabs>
        <w:rPr>
          <w:rFonts w:ascii="Calibri" w:hAnsi="Calibri" w:cs="Calibri"/>
          <w:color w:val="000000"/>
        </w:rPr>
      </w:pPr>
      <w:r>
        <w:rPr>
          <w:rFonts w:ascii="Calibri" w:hAnsi="Calibri" w:cs="Calibri"/>
          <w:color w:val="000000"/>
        </w:rPr>
        <w:t>Stem nitrogen, g/plant (</w:t>
      </w:r>
      <w:r w:rsidR="00A95E3E">
        <w:rPr>
          <w:rFonts w:ascii="Calibri" w:hAnsi="Calibri" w:cs="Calibri"/>
          <w:color w:val="000000"/>
        </w:rPr>
        <w:t xml:space="preserve">cotton, </w:t>
      </w:r>
      <w:r>
        <w:rPr>
          <w:rFonts w:ascii="Calibri" w:hAnsi="Calibri" w:cs="Calibri"/>
          <w:color w:val="000000"/>
        </w:rPr>
        <w:t>potato)</w:t>
      </w:r>
    </w:p>
    <w:p w14:paraId="6412B70A" w14:textId="527D8D53" w:rsidR="00C94943" w:rsidRDefault="00DB55EB" w:rsidP="00417A11">
      <w:pPr>
        <w:tabs>
          <w:tab w:val="left" w:pos="3390"/>
        </w:tabs>
        <w:rPr>
          <w:b/>
          <w:bCs/>
          <w:sz w:val="24"/>
          <w:szCs w:val="24"/>
        </w:rPr>
      </w:pPr>
      <w:r>
        <w:rPr>
          <w:b/>
          <w:bCs/>
          <w:sz w:val="24"/>
          <w:szCs w:val="24"/>
        </w:rPr>
        <w:lastRenderedPageBreak/>
        <w:t>T</w:t>
      </w:r>
    </w:p>
    <w:p w14:paraId="45D5C966" w14:textId="6312A50F" w:rsidR="00F621FC" w:rsidRDefault="00DB55EB" w:rsidP="00417A11">
      <w:pPr>
        <w:tabs>
          <w:tab w:val="left" w:pos="3390"/>
        </w:tabs>
        <w:rPr>
          <w:rFonts w:ascii="Calibri" w:hAnsi="Calibri" w:cs="Calibri"/>
          <w:color w:val="000000"/>
        </w:rPr>
      </w:pPr>
      <w:r>
        <w:rPr>
          <w:rFonts w:ascii="Calibri" w:hAnsi="Calibri" w:cs="Calibri"/>
          <w:color w:val="000000"/>
        </w:rPr>
        <w:t>Total dry matter, g/plant (maize, potato, soybean)</w:t>
      </w:r>
    </w:p>
    <w:p w14:paraId="7CD26F5C" w14:textId="693CC67E" w:rsidR="00DB55EB" w:rsidRDefault="00622FA3" w:rsidP="00417A11">
      <w:pPr>
        <w:tabs>
          <w:tab w:val="left" w:pos="3390"/>
        </w:tabs>
        <w:rPr>
          <w:rFonts w:ascii="Calibri" w:hAnsi="Calibri" w:cs="Calibri"/>
          <w:color w:val="000000"/>
        </w:rPr>
      </w:pPr>
      <w:r>
        <w:rPr>
          <w:rFonts w:ascii="Calibri" w:hAnsi="Calibri" w:cs="Calibri"/>
          <w:color w:val="000000"/>
        </w:rPr>
        <w:t>Total nitrogen in the plant, mg/plant (maize)</w:t>
      </w:r>
    </w:p>
    <w:p w14:paraId="580AB2BD" w14:textId="189A735D" w:rsidR="00622FA3" w:rsidRDefault="00622FA3" w:rsidP="00417A11">
      <w:pPr>
        <w:tabs>
          <w:tab w:val="left" w:pos="3390"/>
        </w:tabs>
        <w:rPr>
          <w:rFonts w:ascii="Calibri" w:hAnsi="Calibri" w:cs="Calibri"/>
          <w:color w:val="000000"/>
        </w:rPr>
      </w:pPr>
      <w:r>
        <w:rPr>
          <w:rFonts w:ascii="Calibri" w:hAnsi="Calibri" w:cs="Calibri"/>
          <w:color w:val="000000"/>
        </w:rPr>
        <w:t xml:space="preserve">                                                  g/plant (cotton</w:t>
      </w:r>
      <w:r w:rsidR="005024A3">
        <w:rPr>
          <w:rFonts w:ascii="Calibri" w:hAnsi="Calibri" w:cs="Calibri"/>
          <w:color w:val="000000"/>
        </w:rPr>
        <w:t>, potato</w:t>
      </w:r>
      <w:r>
        <w:rPr>
          <w:rFonts w:ascii="Calibri" w:hAnsi="Calibri" w:cs="Calibri"/>
          <w:color w:val="000000"/>
        </w:rPr>
        <w:t>)</w:t>
      </w:r>
    </w:p>
    <w:p w14:paraId="25F9B136" w14:textId="6E141649" w:rsidR="000D05C9" w:rsidRDefault="000D05C9" w:rsidP="00417A11">
      <w:pPr>
        <w:tabs>
          <w:tab w:val="left" w:pos="3390"/>
        </w:tabs>
        <w:rPr>
          <w:rFonts w:ascii="Calibri" w:hAnsi="Calibri" w:cs="Calibri"/>
          <w:color w:val="000000"/>
        </w:rPr>
      </w:pPr>
      <w:r w:rsidRPr="000D05C9">
        <w:rPr>
          <w:rFonts w:ascii="Calibri" w:hAnsi="Calibri" w:cs="Calibri"/>
          <w:color w:val="000000"/>
        </w:rPr>
        <w:t>Total number of abscised fruits</w:t>
      </w:r>
      <w:r w:rsidR="00893A80">
        <w:rPr>
          <w:rFonts w:ascii="Calibri" w:hAnsi="Calibri" w:cs="Calibri"/>
          <w:color w:val="000000"/>
        </w:rPr>
        <w:t xml:space="preserve"> (cotton)</w:t>
      </w:r>
    </w:p>
    <w:p w14:paraId="52878449" w14:textId="44ED942F" w:rsidR="00AA0FB8" w:rsidRDefault="00AA0FB8" w:rsidP="00417A11">
      <w:pPr>
        <w:tabs>
          <w:tab w:val="left" w:pos="3390"/>
        </w:tabs>
        <w:rPr>
          <w:rFonts w:ascii="Calibri" w:hAnsi="Calibri" w:cs="Calibri"/>
          <w:color w:val="000000"/>
        </w:rPr>
      </w:pPr>
      <w:r w:rsidRPr="00AA0FB8">
        <w:rPr>
          <w:rFonts w:ascii="Calibri" w:hAnsi="Calibri" w:cs="Calibri"/>
          <w:color w:val="000000"/>
        </w:rPr>
        <w:t>Total number of bolls lost</w:t>
      </w:r>
      <w:r>
        <w:rPr>
          <w:rFonts w:ascii="Calibri" w:hAnsi="Calibri" w:cs="Calibri"/>
          <w:color w:val="000000"/>
        </w:rPr>
        <w:t xml:space="preserve"> (cotton)</w:t>
      </w:r>
    </w:p>
    <w:p w14:paraId="7EA8A230" w14:textId="411EEDCD" w:rsidR="0053478F" w:rsidRDefault="003B2F07" w:rsidP="00417A11">
      <w:pPr>
        <w:tabs>
          <w:tab w:val="left" w:pos="3390"/>
        </w:tabs>
        <w:rPr>
          <w:rFonts w:ascii="Calibri" w:hAnsi="Calibri" w:cs="Calibri"/>
          <w:color w:val="000000"/>
        </w:rPr>
      </w:pPr>
      <w:r w:rsidRPr="003B2F07">
        <w:rPr>
          <w:rFonts w:ascii="Calibri" w:hAnsi="Calibri" w:cs="Calibri"/>
          <w:color w:val="000000"/>
        </w:rPr>
        <w:t>Total number of leaves lost</w:t>
      </w:r>
      <w:r>
        <w:rPr>
          <w:rFonts w:ascii="Calibri" w:hAnsi="Calibri" w:cs="Calibri"/>
          <w:color w:val="000000"/>
        </w:rPr>
        <w:t xml:space="preserve"> (cotton)</w:t>
      </w:r>
    </w:p>
    <w:p w14:paraId="5A95AB4F" w14:textId="5D5329E8" w:rsidR="00DA5099" w:rsidRDefault="00DA5099" w:rsidP="00417A11">
      <w:pPr>
        <w:tabs>
          <w:tab w:val="left" w:pos="3390"/>
        </w:tabs>
        <w:rPr>
          <w:rFonts w:ascii="Calibri" w:hAnsi="Calibri" w:cs="Calibri"/>
          <w:color w:val="000000"/>
        </w:rPr>
      </w:pPr>
      <w:r w:rsidRPr="00DA5099">
        <w:rPr>
          <w:rFonts w:ascii="Calibri" w:hAnsi="Calibri" w:cs="Calibri"/>
          <w:color w:val="000000"/>
        </w:rPr>
        <w:t>Total number of squares lost</w:t>
      </w:r>
      <w:r>
        <w:rPr>
          <w:rFonts w:ascii="Calibri" w:hAnsi="Calibri" w:cs="Calibri"/>
          <w:color w:val="000000"/>
        </w:rPr>
        <w:t xml:space="preserve"> (cotton)</w:t>
      </w:r>
    </w:p>
    <w:p w14:paraId="5A7B93FA" w14:textId="41346191" w:rsidR="00B35EA3" w:rsidRDefault="00B35EA3" w:rsidP="00417A11">
      <w:pPr>
        <w:tabs>
          <w:tab w:val="left" w:pos="3390"/>
        </w:tabs>
      </w:pPr>
      <w:r>
        <w:t>Total plant dry matter, g carbon/plant (cotton)</w:t>
      </w:r>
    </w:p>
    <w:p w14:paraId="118FC501" w14:textId="59C9E0C1" w:rsidR="0094178B" w:rsidRPr="0094178B" w:rsidRDefault="0094178B" w:rsidP="00417A11">
      <w:pPr>
        <w:tabs>
          <w:tab w:val="left" w:pos="3390"/>
        </w:tabs>
      </w:pPr>
      <w:r>
        <w:t>Total respiration, g carbon/plant (cotton)</w:t>
      </w:r>
    </w:p>
    <w:p w14:paraId="06F632E9" w14:textId="7ECEF231" w:rsidR="00622FA3" w:rsidRDefault="007F68EE" w:rsidP="00417A11">
      <w:pPr>
        <w:tabs>
          <w:tab w:val="left" w:pos="3390"/>
        </w:tabs>
        <w:rPr>
          <w:rFonts w:ascii="Calibri" w:hAnsi="Calibri" w:cs="Calibri"/>
          <w:color w:val="000000"/>
        </w:rPr>
      </w:pPr>
      <w:r>
        <w:rPr>
          <w:rFonts w:ascii="Calibri" w:hAnsi="Calibri" w:cs="Calibri"/>
          <w:color w:val="000000"/>
        </w:rPr>
        <w:t xml:space="preserve">Total yield, </w:t>
      </w:r>
      <w:r w:rsidR="00813192">
        <w:rPr>
          <w:rFonts w:ascii="Calibri" w:hAnsi="Calibri" w:cs="Calibri"/>
          <w:color w:val="000000"/>
        </w:rPr>
        <w:t>kg/ha</w:t>
      </w:r>
      <w:r>
        <w:rPr>
          <w:rFonts w:ascii="Calibri" w:hAnsi="Calibri" w:cs="Calibri"/>
          <w:color w:val="000000"/>
        </w:rPr>
        <w:t xml:space="preserve"> (cotton)</w:t>
      </w:r>
    </w:p>
    <w:p w14:paraId="27D7C26D" w14:textId="40FBCEBB" w:rsidR="007F68EE" w:rsidRDefault="007F68EE" w:rsidP="00417A11">
      <w:pPr>
        <w:tabs>
          <w:tab w:val="left" w:pos="3390"/>
        </w:tabs>
        <w:rPr>
          <w:rFonts w:ascii="Calibri" w:hAnsi="Calibri" w:cs="Calibri"/>
          <w:color w:val="000000"/>
        </w:rPr>
      </w:pPr>
      <w:r>
        <w:rPr>
          <w:rFonts w:ascii="Calibri" w:hAnsi="Calibri" w:cs="Calibri"/>
          <w:color w:val="000000"/>
        </w:rPr>
        <w:t>Transpiration, mm/cm2</w:t>
      </w:r>
    </w:p>
    <w:p w14:paraId="2AB429E9" w14:textId="69A2A82C" w:rsidR="007F68EE" w:rsidRDefault="007F68EE" w:rsidP="00417A11">
      <w:pPr>
        <w:tabs>
          <w:tab w:val="left" w:pos="3390"/>
        </w:tabs>
        <w:rPr>
          <w:rFonts w:ascii="Calibri" w:hAnsi="Calibri" w:cs="Calibri"/>
          <w:color w:val="000000"/>
        </w:rPr>
      </w:pPr>
      <w:r>
        <w:rPr>
          <w:rFonts w:ascii="Calibri" w:hAnsi="Calibri" w:cs="Calibri"/>
          <w:color w:val="000000"/>
        </w:rPr>
        <w:t>Tuber dry matter, g/plant (potato)</w:t>
      </w:r>
    </w:p>
    <w:p w14:paraId="201A8E35" w14:textId="7A55D979" w:rsidR="00923382" w:rsidRPr="00281B38" w:rsidRDefault="00923382" w:rsidP="00417A11">
      <w:pPr>
        <w:tabs>
          <w:tab w:val="left" w:pos="3390"/>
        </w:tabs>
      </w:pPr>
      <w:r>
        <w:t>Tuber nitrogen, g/plant (potato)</w:t>
      </w:r>
    </w:p>
    <w:p w14:paraId="7763CEAB" w14:textId="4AFC6F94" w:rsidR="0007615C" w:rsidRDefault="0007615C" w:rsidP="00417A11">
      <w:pPr>
        <w:tabs>
          <w:tab w:val="left" w:pos="3390"/>
        </w:tabs>
        <w:rPr>
          <w:b/>
          <w:bCs/>
          <w:sz w:val="24"/>
          <w:szCs w:val="24"/>
        </w:rPr>
      </w:pPr>
      <w:r>
        <w:rPr>
          <w:b/>
          <w:bCs/>
          <w:sz w:val="24"/>
          <w:szCs w:val="24"/>
        </w:rPr>
        <w:t>V</w:t>
      </w:r>
    </w:p>
    <w:p w14:paraId="1A40D4F9" w14:textId="2ECF22B0" w:rsidR="000B79A1" w:rsidRDefault="00CD33E7" w:rsidP="00E60CD0">
      <w:pPr>
        <w:tabs>
          <w:tab w:val="left" w:pos="3390"/>
        </w:tabs>
      </w:pPr>
      <w:r>
        <w:rPr>
          <w:rFonts w:ascii="Calibri" w:hAnsi="Calibri" w:cs="Calibri"/>
          <w:color w:val="000000"/>
        </w:rPr>
        <w:t>Vapor pressure density, kPa (</w:t>
      </w:r>
      <w:r w:rsidR="00635CEF">
        <w:rPr>
          <w:rFonts w:ascii="Calibri" w:hAnsi="Calibri" w:cs="Calibri"/>
          <w:color w:val="000000"/>
        </w:rPr>
        <w:t xml:space="preserve">cotton, </w:t>
      </w:r>
      <w:r>
        <w:rPr>
          <w:rFonts w:ascii="Calibri" w:hAnsi="Calibri" w:cs="Calibri"/>
          <w:color w:val="000000"/>
        </w:rPr>
        <w:t>maize)</w:t>
      </w:r>
      <w:r w:rsidR="004F6E81">
        <w:t xml:space="preserve"> </w:t>
      </w:r>
    </w:p>
    <w:p w14:paraId="7BEDB6A5" w14:textId="1620D846" w:rsidR="00926DF8" w:rsidRPr="00AC451C" w:rsidRDefault="00BE3191" w:rsidP="000B79A1">
      <w:pPr>
        <w:tabs>
          <w:tab w:val="left" w:pos="3390"/>
        </w:tabs>
        <w:rPr>
          <w:b/>
          <w:bCs/>
          <w:sz w:val="24"/>
          <w:szCs w:val="24"/>
        </w:rPr>
      </w:pPr>
      <w:r>
        <w:br w:type="page"/>
      </w:r>
    </w:p>
    <w:p w14:paraId="18A37C8D" w14:textId="47ADC6A5" w:rsidR="00926DF8" w:rsidRDefault="4326B8AD" w:rsidP="009B6B10">
      <w:pPr>
        <w:pStyle w:val="Heading1"/>
      </w:pPr>
      <w:bookmarkStart w:id="34" w:name="_Toc78782717"/>
      <w:bookmarkStart w:id="35" w:name="_Toc135314286"/>
      <w:r>
        <w:lastRenderedPageBreak/>
        <w:t xml:space="preserve">APPENDIX </w:t>
      </w:r>
      <w:r w:rsidR="6050706D">
        <w:t>D</w:t>
      </w:r>
      <w:r w:rsidR="5D38531E">
        <w:t xml:space="preserve"> </w:t>
      </w:r>
      <w:r>
        <w:t xml:space="preserve">– Technical </w:t>
      </w:r>
      <w:r w:rsidR="69C7F6A2">
        <w:t>Odds and Ends</w:t>
      </w:r>
      <w:bookmarkEnd w:id="34"/>
      <w:bookmarkEnd w:id="35"/>
    </w:p>
    <w:p w14:paraId="2E2A214F" w14:textId="0D6E80C5" w:rsidR="009B6B10" w:rsidRDefault="009B6B10"/>
    <w:p w14:paraId="634EC375" w14:textId="2AA857C0" w:rsidR="009B6B10" w:rsidRDefault="009B6B10">
      <w:r>
        <w:t>The crop models integrated with CLASSIM provide options to simulate output at hourly or daily time-steps.</w:t>
      </w:r>
      <w:r w:rsidR="00AB6BF0">
        <w:t xml:space="preserve"> </w:t>
      </w:r>
      <w:r>
        <w:t xml:space="preserve"> Daily time-steps require considerably less execution time (</w:t>
      </w:r>
      <w:r w:rsidR="00AB6BF0">
        <w:t xml:space="preserve">4 to 5 fold difference).  Typical execution time for daily output should be less than 45 seconds depending on </w:t>
      </w:r>
      <w:r w:rsidR="00E72B58">
        <w:t xml:space="preserve">soil and climate properties in the user rotation.  So, we suggest the user </w:t>
      </w:r>
      <w:r w:rsidR="00BD368D">
        <w:t>only select the Daily output option in the Rotation Builder Tab unless hourly data is important, in which case model runs can take between 2 to 5 minutes.</w:t>
      </w:r>
    </w:p>
    <w:p w14:paraId="2A41038E" w14:textId="72B5DDF7" w:rsidR="009B6B10" w:rsidRDefault="009B6B10"/>
    <w:p w14:paraId="364FF7FC" w14:textId="77777777" w:rsidR="005F5D56" w:rsidRDefault="005F5D56">
      <w:r>
        <w:br w:type="page"/>
      </w:r>
    </w:p>
    <w:p w14:paraId="51BB1BFF" w14:textId="6EE0BC52" w:rsidR="005F5D56" w:rsidRDefault="1A09327B" w:rsidP="005F5D56">
      <w:pPr>
        <w:pStyle w:val="Heading1"/>
      </w:pPr>
      <w:bookmarkStart w:id="36" w:name="_Toc78782718"/>
      <w:bookmarkStart w:id="37" w:name="_Toc135314287"/>
      <w:r>
        <w:lastRenderedPageBreak/>
        <w:t xml:space="preserve">APPENDIX </w:t>
      </w:r>
      <w:r w:rsidR="6C66E0D8">
        <w:t>E</w:t>
      </w:r>
      <w:r w:rsidR="0D44B58E">
        <w:t xml:space="preserve"> </w:t>
      </w:r>
      <w:r>
        <w:t>– CLASSIM Data File Storage</w:t>
      </w:r>
      <w:bookmarkEnd w:id="36"/>
      <w:bookmarkEnd w:id="37"/>
    </w:p>
    <w:p w14:paraId="46112F43" w14:textId="77777777" w:rsidR="009B6B10" w:rsidRDefault="009B6B10"/>
    <w:p w14:paraId="2821DDCB" w14:textId="2ECA9F59" w:rsidR="005F5D56" w:rsidRDefault="0D77DB65" w:rsidP="6E9A13D7">
      <w:pPr>
        <w:rPr>
          <w:rFonts w:eastAsiaTheme="majorEastAsia"/>
          <w:color w:val="000000" w:themeColor="text1"/>
        </w:rPr>
      </w:pPr>
      <w:r w:rsidRPr="6E9A13D7">
        <w:rPr>
          <w:rFonts w:eastAsiaTheme="majorEastAsia"/>
          <w:color w:val="000000" w:themeColor="text1"/>
        </w:rPr>
        <w:t>Model input files</w:t>
      </w:r>
      <w:r w:rsidR="3FA2E8BF" w:rsidRPr="6E9A13D7">
        <w:rPr>
          <w:rFonts w:eastAsiaTheme="majorEastAsia"/>
          <w:color w:val="000000" w:themeColor="text1"/>
        </w:rPr>
        <w:t xml:space="preserve"> are</w:t>
      </w:r>
      <w:r w:rsidR="1A09327B" w:rsidRPr="6E9A13D7">
        <w:rPr>
          <w:rFonts w:eastAsiaTheme="majorEastAsia"/>
          <w:color w:val="000000" w:themeColor="text1"/>
        </w:rPr>
        <w:t xml:space="preserve"> stored in individual ‘run’ folders</w:t>
      </w:r>
      <w:r w:rsidR="3FA2E8BF" w:rsidRPr="6E9A13D7">
        <w:rPr>
          <w:rFonts w:eastAsiaTheme="majorEastAsia"/>
          <w:color w:val="000000" w:themeColor="text1"/>
        </w:rPr>
        <w:t xml:space="preserve"> that are subfolders in the ‘Crop_Int’ directory.  To keep hard</w:t>
      </w:r>
      <w:r w:rsidR="78E473FE" w:rsidRPr="6E9A13D7">
        <w:rPr>
          <w:rFonts w:eastAsiaTheme="majorEastAsia"/>
          <w:color w:val="000000" w:themeColor="text1"/>
        </w:rPr>
        <w:t xml:space="preserve"> </w:t>
      </w:r>
      <w:r w:rsidR="3FA2E8BF" w:rsidRPr="6E9A13D7">
        <w:rPr>
          <w:rFonts w:eastAsiaTheme="majorEastAsia"/>
          <w:color w:val="000000" w:themeColor="text1"/>
        </w:rPr>
        <w:t xml:space="preserve">drive storage down, all output files are ingested into an SQL database upon successful completion of a model run.  This database is then used by CLASSIM to pull out </w:t>
      </w:r>
      <w:r w:rsidR="385D422A" w:rsidRPr="6E9A13D7">
        <w:rPr>
          <w:rFonts w:eastAsiaTheme="majorEastAsia"/>
          <w:color w:val="000000" w:themeColor="text1"/>
        </w:rPr>
        <w:t>all information requested in the Output tab.  Future efforts will include more direct user access of the database to conduct queries, sensitivity analyses, and other functionalities that traditional flat files do not provide.</w:t>
      </w:r>
    </w:p>
    <w:p w14:paraId="77AA748E" w14:textId="7BA31C8F" w:rsidR="005F0780" w:rsidRPr="005C0790" w:rsidRDefault="005F0780">
      <w:pPr>
        <w:rPr>
          <w:rFonts w:eastAsiaTheme="majorEastAsia" w:cstheme="minorHAnsi"/>
          <w:color w:val="000000" w:themeColor="text1"/>
        </w:rPr>
      </w:pPr>
      <w:r>
        <w:rPr>
          <w:rFonts w:eastAsiaTheme="majorEastAsia" w:cstheme="minorHAnsi"/>
          <w:color w:val="000000" w:themeColor="text1"/>
        </w:rPr>
        <w:t>The database itself can be opened with a 3</w:t>
      </w:r>
      <w:r w:rsidRPr="005F0780">
        <w:rPr>
          <w:rFonts w:eastAsiaTheme="majorEastAsia" w:cstheme="minorHAnsi"/>
          <w:color w:val="000000" w:themeColor="text1"/>
          <w:vertAlign w:val="superscript"/>
        </w:rPr>
        <w:t>rd</w:t>
      </w:r>
      <w:r>
        <w:rPr>
          <w:rFonts w:eastAsiaTheme="majorEastAsia" w:cstheme="minorHAnsi"/>
          <w:color w:val="000000" w:themeColor="text1"/>
        </w:rPr>
        <w:t xml:space="preserve"> party software, such as DB Browser, if desired, but changes can cause problems with your stored runs, so be warned.  </w:t>
      </w:r>
      <w:r w:rsidR="003007C0">
        <w:t xml:space="preserve">The database can use a standard ODBC connector to connect to any program – R, SAS, Python, Excel, etc, mysql.  </w:t>
      </w:r>
      <w:r w:rsidR="00247562">
        <w:t>There are two databases, “crop.db” and “cropoutput.db”.  The former database stores all FAQs and input date.  The latter contains the results of all model runs, either hourly or daily.</w:t>
      </w:r>
    </w:p>
    <w:p w14:paraId="5C373390" w14:textId="30F77068" w:rsidR="00896F95" w:rsidRPr="005C0790" w:rsidRDefault="00896F95">
      <w:pPr>
        <w:rPr>
          <w:rFonts w:eastAsiaTheme="majorEastAsia" w:cstheme="minorHAnsi"/>
          <w:color w:val="000000" w:themeColor="text1"/>
        </w:rPr>
      </w:pPr>
      <w:r w:rsidRPr="005C0790">
        <w:rPr>
          <w:rFonts w:eastAsiaTheme="majorEastAsia" w:cstheme="minorHAnsi"/>
          <w:color w:val="000000" w:themeColor="text1"/>
        </w:rPr>
        <w:t xml:space="preserve">Users interested in </w:t>
      </w:r>
      <w:r w:rsidR="005C0790" w:rsidRPr="005C0790">
        <w:rPr>
          <w:rFonts w:eastAsiaTheme="majorEastAsia" w:cstheme="minorHAnsi"/>
          <w:color w:val="000000" w:themeColor="text1"/>
        </w:rPr>
        <w:t>obtaining the original flat file outputs, can re-run the model from the command line using these input files that were stored.  Information on how to run the model from command line is provided in a companion model manual (partially complete at this time).</w:t>
      </w:r>
    </w:p>
    <w:p w14:paraId="3AFDFED5" w14:textId="77777777" w:rsidR="0069628B" w:rsidRDefault="005F5D56" w:rsidP="0069628B">
      <w:pPr>
        <w:pStyle w:val="Heading1"/>
      </w:pPr>
      <w:r>
        <w:br w:type="page"/>
      </w:r>
      <w:bookmarkStart w:id="38" w:name="_Toc135314288"/>
      <w:r w:rsidR="0069628B">
        <w:lastRenderedPageBreak/>
        <w:t>APPENDIX F – KNOWN MODEL BUGS</w:t>
      </w:r>
      <w:bookmarkEnd w:id="38"/>
    </w:p>
    <w:p w14:paraId="5E40FDEA" w14:textId="77777777" w:rsidR="0069628B" w:rsidRDefault="0069628B" w:rsidP="0069628B"/>
    <w:p w14:paraId="213B3AA5" w14:textId="260E5B87" w:rsidR="003A0A2E" w:rsidRDefault="0069628B" w:rsidP="0069628B">
      <w:r w:rsidRPr="00A91347">
        <w:rPr>
          <w:u w:val="single"/>
        </w:rPr>
        <w:t>Sandy soils</w:t>
      </w:r>
      <w:r w:rsidRPr="00A91347">
        <w:t>:</w:t>
      </w:r>
      <w:r>
        <w:t xml:space="preserve"> For especially sandy soils (e.g. 94% or more sand content</w:t>
      </w:r>
      <w:r w:rsidR="001F3DF4">
        <w:t xml:space="preserve"> in the uppermost layer</w:t>
      </w:r>
      <w:r>
        <w:t xml:space="preserve">), numerical convergence issues can occur due to lack of moisture holding capacity. The model execution can crash in these instances. This situation is more likely to occur for potato than in other crops and was noted, for example, at locations in Prosser, Washington (US).  Possible fixes can be to increase initial water content (e.g. use values higher than -200cm per layer) in the soil profile or manual decrease the sand content a few percentages. A more realistic option is also to increase irrigation – potatoes grown in sandy soils are typically irrigated, adding the automatic irrigation eliminates this problem.  </w:t>
      </w:r>
      <w:r w:rsidR="00B93524">
        <w:t>CLASSIM automatically will change a water movement criteria behind the scenes to minimize the change of numerical errors when the top layer sand content is greater than 75%.</w:t>
      </w:r>
    </w:p>
    <w:p w14:paraId="3C5AC0E6" w14:textId="40F595CA" w:rsidR="00B93524" w:rsidRDefault="00B93524" w:rsidP="0069628B">
      <w:r>
        <w:t xml:space="preserve">A related issue can occur if too much water is applied in a short time </w:t>
      </w:r>
      <w:r w:rsidR="00771BEC">
        <w:t xml:space="preserve">when the top layer is very dry. This can typically occur when the user enters a higher average irrigation application rate, such as 3 cm hr-1, in the irrigation table.  To minimize the chances of this occurring, we suggest the user use a an average application rate of 1 cm hr-1 with sandy soils.  </w:t>
      </w:r>
    </w:p>
    <w:p w14:paraId="784592BF" w14:textId="0DACC793" w:rsidR="00BD3A39" w:rsidRDefault="003A0A2E" w:rsidP="0069628B">
      <w:r>
        <w:t xml:space="preserve">Start time / Planting dates:  Simulation time in the model should be at least </w:t>
      </w:r>
      <w:r w:rsidR="00494053">
        <w:t xml:space="preserve">3 or more days before sowing/planting date.  This is required to initialize the soil profile.  Model may run </w:t>
      </w:r>
      <w:r w:rsidR="00BD3A39">
        <w:t>still run but error can occur.  CLASSIM has a check for this</w:t>
      </w:r>
      <w:r w:rsidR="00A91347">
        <w:t xml:space="preserve"> situation</w:t>
      </w:r>
      <w:r w:rsidR="00BD3A39">
        <w:t xml:space="preserve"> but user should be aware of this need.</w:t>
      </w:r>
    </w:p>
    <w:p w14:paraId="2F1C47F6" w14:textId="201B9C2E" w:rsidR="0069628B" w:rsidRDefault="0069628B" w:rsidP="0069628B">
      <w:r>
        <w:br w:type="page"/>
      </w:r>
    </w:p>
    <w:p w14:paraId="31947251" w14:textId="4BB663B7" w:rsidR="00336FD1" w:rsidRDefault="00926DF8" w:rsidP="002D5457">
      <w:pPr>
        <w:pStyle w:val="Heading1"/>
      </w:pPr>
      <w:bookmarkStart w:id="39" w:name="_Toc78782719"/>
      <w:bookmarkStart w:id="40" w:name="_Toc135314289"/>
      <w:r>
        <w:lastRenderedPageBreak/>
        <w:t>USER EXPERIENC</w:t>
      </w:r>
      <w:r w:rsidR="00336FD1">
        <w:t>E</w:t>
      </w:r>
      <w:bookmarkEnd w:id="39"/>
      <w:bookmarkEnd w:id="40"/>
    </w:p>
    <w:p w14:paraId="521B55FD" w14:textId="77777777" w:rsidR="00336FD1" w:rsidRDefault="00336FD1" w:rsidP="008723B8"/>
    <w:p w14:paraId="171C1BE8" w14:textId="554A1D4A" w:rsidR="00336FD1" w:rsidRDefault="00336FD1" w:rsidP="008723B8">
      <w:r>
        <w:t xml:space="preserve">Please provide feedback here, positive or negative, for us to improve the </w:t>
      </w:r>
      <w:r w:rsidR="002D5457">
        <w:t xml:space="preserve">Interface, or contact </w:t>
      </w:r>
      <w:hyperlink r:id="rId45" w:history="1">
        <w:r w:rsidR="002D5457" w:rsidRPr="001F3F80">
          <w:rPr>
            <w:rStyle w:val="Hyperlink"/>
          </w:rPr>
          <w:t>Dennis.Timlin@usda.gov</w:t>
        </w:r>
      </w:hyperlink>
    </w:p>
    <w:p w14:paraId="05107A99" w14:textId="23D55617" w:rsidR="007758F0" w:rsidRDefault="007758F0" w:rsidP="008723B8">
      <w:r>
        <w:t>***</w:t>
      </w:r>
    </w:p>
    <w:p w14:paraId="0BCB73A3" w14:textId="09CF189E" w:rsidR="002D5457" w:rsidRDefault="007758F0" w:rsidP="008723B8">
      <w:r>
        <w:t xml:space="preserve">Screen resolution issues </w:t>
      </w:r>
    </w:p>
    <w:p w14:paraId="68F0119B" w14:textId="1A835386" w:rsidR="001F6EDA" w:rsidRDefault="001F6EDA" w:rsidP="008723B8">
      <w:r>
        <w:t xml:space="preserve">-when CLASSIM initially opens, the </w:t>
      </w:r>
      <w:r w:rsidR="00EF1DE3">
        <w:t>interface is small, resolution of text hard to read</w:t>
      </w:r>
    </w:p>
    <w:p w14:paraId="3B3CF7E1" w14:textId="77777777" w:rsidR="001F6EDA" w:rsidRDefault="001F6EDA" w:rsidP="008723B8"/>
    <w:p w14:paraId="5E4E351F" w14:textId="7B2450CE" w:rsidR="006F1B0E" w:rsidRDefault="006F1B0E" w:rsidP="008723B8">
      <w:r>
        <w:t>Rotation Builder</w:t>
      </w:r>
    </w:p>
    <w:p w14:paraId="699EC414" w14:textId="5287CE86" w:rsidR="007758F0" w:rsidRDefault="00BE4A44" w:rsidP="008723B8">
      <w:r>
        <w:t>-Here and other Tabs</w:t>
      </w:r>
      <w:r w:rsidR="00C70343">
        <w:t xml:space="preserve">, at times new entries aren’t </w:t>
      </w:r>
      <w:r w:rsidR="00176EE1">
        <w:t>updating in CLASSIM lists automatically.  A work-around was to add a row, then delete prior row, but there needs to be more user-friendly way.</w:t>
      </w:r>
    </w:p>
    <w:p w14:paraId="3F0AD71A" w14:textId="77777777" w:rsidR="00176EE1" w:rsidRDefault="00176EE1" w:rsidP="008723B8"/>
    <w:p w14:paraId="7BA069BF" w14:textId="49039246" w:rsidR="00E80D2B" w:rsidRDefault="00E80D2B" w:rsidP="54D7DA8E">
      <w:r>
        <w:t>Nebraska Interests</w:t>
      </w:r>
    </w:p>
    <w:p w14:paraId="290F6039" w14:textId="2C159DE8" w:rsidR="00E80D2B" w:rsidRDefault="00E80D2B" w:rsidP="54D7DA8E">
      <w:r>
        <w:t>-</w:t>
      </w:r>
      <w:r w:rsidR="001C3707">
        <w:t>N movement to deeper (much deeper 100+feet profile) – influence of N addition / Heavy rain on movement through and out of profile</w:t>
      </w:r>
    </w:p>
    <w:p w14:paraId="4ADC9AC1" w14:textId="77777777" w:rsidR="002242B2" w:rsidRPr="008723B8" w:rsidRDefault="002242B2" w:rsidP="008723B8"/>
    <w:sectPr w:rsidR="002242B2" w:rsidRPr="008723B8" w:rsidSect="003B0B03">
      <w:headerReference w:type="default" r:id="rId46"/>
      <w:footerReference w:type="default" r:id="rId47"/>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2578F" w14:textId="77777777" w:rsidR="00E626E0" w:rsidRDefault="00E626E0" w:rsidP="006E129D">
      <w:pPr>
        <w:spacing w:after="0" w:line="240" w:lineRule="auto"/>
      </w:pPr>
      <w:r>
        <w:separator/>
      </w:r>
    </w:p>
  </w:endnote>
  <w:endnote w:type="continuationSeparator" w:id="0">
    <w:p w14:paraId="486243E2" w14:textId="77777777" w:rsidR="00E626E0" w:rsidRDefault="00E626E0" w:rsidP="006E129D">
      <w:pPr>
        <w:spacing w:after="0" w:line="240" w:lineRule="auto"/>
      </w:pPr>
      <w:r>
        <w:continuationSeparator/>
      </w:r>
    </w:p>
  </w:endnote>
  <w:endnote w:type="continuationNotice" w:id="1">
    <w:p w14:paraId="49979236" w14:textId="77777777" w:rsidR="00E626E0" w:rsidRDefault="00E626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3A8B267" w14:paraId="34133C56" w14:textId="77777777" w:rsidTr="33A8B267">
      <w:tc>
        <w:tcPr>
          <w:tcW w:w="3120" w:type="dxa"/>
        </w:tcPr>
        <w:p w14:paraId="6E20A069" w14:textId="5BE15E03" w:rsidR="33A8B267" w:rsidRDefault="33A8B267" w:rsidP="33A8B267">
          <w:pPr>
            <w:pStyle w:val="Header"/>
            <w:ind w:left="-115"/>
          </w:pPr>
        </w:p>
      </w:tc>
      <w:tc>
        <w:tcPr>
          <w:tcW w:w="3120" w:type="dxa"/>
        </w:tcPr>
        <w:p w14:paraId="57859A78" w14:textId="6113740D" w:rsidR="33A8B267" w:rsidRDefault="33A8B267" w:rsidP="33A8B267">
          <w:pPr>
            <w:pStyle w:val="Header"/>
            <w:jc w:val="center"/>
          </w:pPr>
        </w:p>
      </w:tc>
      <w:tc>
        <w:tcPr>
          <w:tcW w:w="3120" w:type="dxa"/>
        </w:tcPr>
        <w:p w14:paraId="7247647F" w14:textId="51FBFF1F" w:rsidR="33A8B267" w:rsidRDefault="33A8B267" w:rsidP="33A8B267">
          <w:pPr>
            <w:pStyle w:val="Header"/>
            <w:ind w:right="-115"/>
            <w:jc w:val="right"/>
          </w:pPr>
        </w:p>
      </w:tc>
    </w:tr>
  </w:tbl>
  <w:p w14:paraId="61FB173B" w14:textId="3AC17EEE" w:rsidR="33A8B267" w:rsidRDefault="33A8B267" w:rsidP="33A8B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EE047" w14:textId="77777777" w:rsidR="00E626E0" w:rsidRDefault="00E626E0" w:rsidP="006E129D">
      <w:pPr>
        <w:spacing w:after="0" w:line="240" w:lineRule="auto"/>
      </w:pPr>
      <w:r>
        <w:separator/>
      </w:r>
    </w:p>
  </w:footnote>
  <w:footnote w:type="continuationSeparator" w:id="0">
    <w:p w14:paraId="1174F283" w14:textId="77777777" w:rsidR="00E626E0" w:rsidRDefault="00E626E0" w:rsidP="006E129D">
      <w:pPr>
        <w:spacing w:after="0" w:line="240" w:lineRule="auto"/>
      </w:pPr>
      <w:r>
        <w:continuationSeparator/>
      </w:r>
    </w:p>
  </w:footnote>
  <w:footnote w:type="continuationNotice" w:id="1">
    <w:p w14:paraId="5E98B1DF" w14:textId="77777777" w:rsidR="00E626E0" w:rsidRDefault="00E626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569135"/>
      <w:docPartObj>
        <w:docPartGallery w:val="Page Numbers (Top of Page)"/>
        <w:docPartUnique/>
      </w:docPartObj>
    </w:sdtPr>
    <w:sdtEndPr>
      <w:rPr>
        <w:noProof/>
      </w:rPr>
    </w:sdtEndPr>
    <w:sdtContent>
      <w:p w14:paraId="1BC10500" w14:textId="2B79727E" w:rsidR="006E129D" w:rsidRDefault="006E129D" w:rsidP="00553B59">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TUyNbU0NrGwNDJQ0lEKTi0uzszPAykwrAUAnKhqESwAAAA="/>
  </w:docVars>
  <w:rsids>
    <w:rsidRoot w:val="00C21F49"/>
    <w:rsid w:val="000020D5"/>
    <w:rsid w:val="00002631"/>
    <w:rsid w:val="000040A2"/>
    <w:rsid w:val="0001034C"/>
    <w:rsid w:val="00010E9F"/>
    <w:rsid w:val="00013114"/>
    <w:rsid w:val="00020DEE"/>
    <w:rsid w:val="000214BA"/>
    <w:rsid w:val="000223D6"/>
    <w:rsid w:val="00024E8A"/>
    <w:rsid w:val="00026638"/>
    <w:rsid w:val="00031248"/>
    <w:rsid w:val="00037C56"/>
    <w:rsid w:val="000419E3"/>
    <w:rsid w:val="00042EBD"/>
    <w:rsid w:val="00043AF2"/>
    <w:rsid w:val="00044D45"/>
    <w:rsid w:val="00051EFE"/>
    <w:rsid w:val="00053750"/>
    <w:rsid w:val="000539E3"/>
    <w:rsid w:val="00054D2A"/>
    <w:rsid w:val="000553C0"/>
    <w:rsid w:val="000558F5"/>
    <w:rsid w:val="00055942"/>
    <w:rsid w:val="00060BE7"/>
    <w:rsid w:val="000613BD"/>
    <w:rsid w:val="000617DC"/>
    <w:rsid w:val="000622EC"/>
    <w:rsid w:val="00064D55"/>
    <w:rsid w:val="00065698"/>
    <w:rsid w:val="00065A4B"/>
    <w:rsid w:val="000722CD"/>
    <w:rsid w:val="0007345D"/>
    <w:rsid w:val="000745EB"/>
    <w:rsid w:val="00075114"/>
    <w:rsid w:val="0007615C"/>
    <w:rsid w:val="00077BFC"/>
    <w:rsid w:val="000806BC"/>
    <w:rsid w:val="00082551"/>
    <w:rsid w:val="00082A47"/>
    <w:rsid w:val="00083CB6"/>
    <w:rsid w:val="00085205"/>
    <w:rsid w:val="000953C9"/>
    <w:rsid w:val="000A10C8"/>
    <w:rsid w:val="000A3DB1"/>
    <w:rsid w:val="000A3DE8"/>
    <w:rsid w:val="000A58F2"/>
    <w:rsid w:val="000A7F9F"/>
    <w:rsid w:val="000B1DE0"/>
    <w:rsid w:val="000B2EB6"/>
    <w:rsid w:val="000B4B65"/>
    <w:rsid w:val="000B79A1"/>
    <w:rsid w:val="000B7C55"/>
    <w:rsid w:val="000C6509"/>
    <w:rsid w:val="000D0291"/>
    <w:rsid w:val="000D05C9"/>
    <w:rsid w:val="000D2092"/>
    <w:rsid w:val="000D68E8"/>
    <w:rsid w:val="000D6C1E"/>
    <w:rsid w:val="000E156E"/>
    <w:rsid w:val="000E249C"/>
    <w:rsid w:val="000E2532"/>
    <w:rsid w:val="000E4A0D"/>
    <w:rsid w:val="000E60D4"/>
    <w:rsid w:val="000E63A4"/>
    <w:rsid w:val="000F0A32"/>
    <w:rsid w:val="000F2704"/>
    <w:rsid w:val="000F542E"/>
    <w:rsid w:val="00101E2B"/>
    <w:rsid w:val="001025F2"/>
    <w:rsid w:val="0010321D"/>
    <w:rsid w:val="00104487"/>
    <w:rsid w:val="00110735"/>
    <w:rsid w:val="00113A31"/>
    <w:rsid w:val="00113E70"/>
    <w:rsid w:val="001141BF"/>
    <w:rsid w:val="0011546F"/>
    <w:rsid w:val="001166F9"/>
    <w:rsid w:val="00120A60"/>
    <w:rsid w:val="001304DA"/>
    <w:rsid w:val="0013276E"/>
    <w:rsid w:val="00134A75"/>
    <w:rsid w:val="00134EBD"/>
    <w:rsid w:val="0013766B"/>
    <w:rsid w:val="001377CE"/>
    <w:rsid w:val="00143AB8"/>
    <w:rsid w:val="00150CF6"/>
    <w:rsid w:val="001514F6"/>
    <w:rsid w:val="00154E38"/>
    <w:rsid w:val="00156054"/>
    <w:rsid w:val="001603E3"/>
    <w:rsid w:val="001605D8"/>
    <w:rsid w:val="00160EC7"/>
    <w:rsid w:val="00163E28"/>
    <w:rsid w:val="00164012"/>
    <w:rsid w:val="00165D83"/>
    <w:rsid w:val="001679A6"/>
    <w:rsid w:val="00175A0D"/>
    <w:rsid w:val="00176EE1"/>
    <w:rsid w:val="00180248"/>
    <w:rsid w:val="00180E9E"/>
    <w:rsid w:val="0018150C"/>
    <w:rsid w:val="0018343E"/>
    <w:rsid w:val="001953D7"/>
    <w:rsid w:val="00197031"/>
    <w:rsid w:val="001A1D33"/>
    <w:rsid w:val="001B2770"/>
    <w:rsid w:val="001B41EE"/>
    <w:rsid w:val="001B4834"/>
    <w:rsid w:val="001B5F81"/>
    <w:rsid w:val="001C0F2C"/>
    <w:rsid w:val="001C3707"/>
    <w:rsid w:val="001C46C8"/>
    <w:rsid w:val="001C4E51"/>
    <w:rsid w:val="001C68A3"/>
    <w:rsid w:val="001D0C35"/>
    <w:rsid w:val="001D53ED"/>
    <w:rsid w:val="001D739C"/>
    <w:rsid w:val="001E08E7"/>
    <w:rsid w:val="001E1B3E"/>
    <w:rsid w:val="001E2CB3"/>
    <w:rsid w:val="001E4074"/>
    <w:rsid w:val="001E65EE"/>
    <w:rsid w:val="001E6B40"/>
    <w:rsid w:val="001E7969"/>
    <w:rsid w:val="001F160F"/>
    <w:rsid w:val="001F32ED"/>
    <w:rsid w:val="001F3DF4"/>
    <w:rsid w:val="001F4AB4"/>
    <w:rsid w:val="001F6EDA"/>
    <w:rsid w:val="001F7E1D"/>
    <w:rsid w:val="002005DF"/>
    <w:rsid w:val="00201ABC"/>
    <w:rsid w:val="00201C3F"/>
    <w:rsid w:val="00203D89"/>
    <w:rsid w:val="00204D80"/>
    <w:rsid w:val="002068EF"/>
    <w:rsid w:val="0020D527"/>
    <w:rsid w:val="00212EC2"/>
    <w:rsid w:val="00213D6B"/>
    <w:rsid w:val="002239B6"/>
    <w:rsid w:val="002242B2"/>
    <w:rsid w:val="00226B38"/>
    <w:rsid w:val="00227DC0"/>
    <w:rsid w:val="002309ED"/>
    <w:rsid w:val="00236CDE"/>
    <w:rsid w:val="00237035"/>
    <w:rsid w:val="0024697F"/>
    <w:rsid w:val="00246D28"/>
    <w:rsid w:val="00247562"/>
    <w:rsid w:val="002561F5"/>
    <w:rsid w:val="00260C53"/>
    <w:rsid w:val="0026182F"/>
    <w:rsid w:val="00264C62"/>
    <w:rsid w:val="00265717"/>
    <w:rsid w:val="002674E1"/>
    <w:rsid w:val="002679DD"/>
    <w:rsid w:val="00271039"/>
    <w:rsid w:val="00272694"/>
    <w:rsid w:val="00272944"/>
    <w:rsid w:val="00275295"/>
    <w:rsid w:val="00276637"/>
    <w:rsid w:val="00280B0C"/>
    <w:rsid w:val="00281B38"/>
    <w:rsid w:val="00281F84"/>
    <w:rsid w:val="0028450F"/>
    <w:rsid w:val="00285180"/>
    <w:rsid w:val="00296C9E"/>
    <w:rsid w:val="002A0FFA"/>
    <w:rsid w:val="002A1A6B"/>
    <w:rsid w:val="002A43C5"/>
    <w:rsid w:val="002A5F65"/>
    <w:rsid w:val="002A6D67"/>
    <w:rsid w:val="002A7F0A"/>
    <w:rsid w:val="002B1420"/>
    <w:rsid w:val="002B18F0"/>
    <w:rsid w:val="002B32E6"/>
    <w:rsid w:val="002B5730"/>
    <w:rsid w:val="002C0A34"/>
    <w:rsid w:val="002C6AB3"/>
    <w:rsid w:val="002D147D"/>
    <w:rsid w:val="002D2CDE"/>
    <w:rsid w:val="002D37BA"/>
    <w:rsid w:val="002D5457"/>
    <w:rsid w:val="002D7417"/>
    <w:rsid w:val="002E0032"/>
    <w:rsid w:val="002E08BC"/>
    <w:rsid w:val="002E53A4"/>
    <w:rsid w:val="002E5DFB"/>
    <w:rsid w:val="002E6C09"/>
    <w:rsid w:val="002E715A"/>
    <w:rsid w:val="002E796F"/>
    <w:rsid w:val="002F380B"/>
    <w:rsid w:val="002F5691"/>
    <w:rsid w:val="002F6C92"/>
    <w:rsid w:val="002F7AF8"/>
    <w:rsid w:val="003007C0"/>
    <w:rsid w:val="003015D1"/>
    <w:rsid w:val="00301BC3"/>
    <w:rsid w:val="00301E32"/>
    <w:rsid w:val="00305C07"/>
    <w:rsid w:val="00306192"/>
    <w:rsid w:val="0030675A"/>
    <w:rsid w:val="00306CAD"/>
    <w:rsid w:val="003112B2"/>
    <w:rsid w:val="003148C0"/>
    <w:rsid w:val="00315B0B"/>
    <w:rsid w:val="00317BC8"/>
    <w:rsid w:val="00320316"/>
    <w:rsid w:val="003209DA"/>
    <w:rsid w:val="00324130"/>
    <w:rsid w:val="00324250"/>
    <w:rsid w:val="00326639"/>
    <w:rsid w:val="00336FD1"/>
    <w:rsid w:val="003372F1"/>
    <w:rsid w:val="00340DF9"/>
    <w:rsid w:val="00341625"/>
    <w:rsid w:val="00345169"/>
    <w:rsid w:val="003461A2"/>
    <w:rsid w:val="00351A7C"/>
    <w:rsid w:val="0035365F"/>
    <w:rsid w:val="0035561C"/>
    <w:rsid w:val="003569C1"/>
    <w:rsid w:val="0035712A"/>
    <w:rsid w:val="003607CD"/>
    <w:rsid w:val="003649CE"/>
    <w:rsid w:val="00366027"/>
    <w:rsid w:val="00370876"/>
    <w:rsid w:val="00371CA7"/>
    <w:rsid w:val="00375EA2"/>
    <w:rsid w:val="00376632"/>
    <w:rsid w:val="003817D5"/>
    <w:rsid w:val="00383501"/>
    <w:rsid w:val="00385787"/>
    <w:rsid w:val="00392FD5"/>
    <w:rsid w:val="0039567B"/>
    <w:rsid w:val="003A0A2E"/>
    <w:rsid w:val="003A3022"/>
    <w:rsid w:val="003A6CF6"/>
    <w:rsid w:val="003B0B03"/>
    <w:rsid w:val="003B2F07"/>
    <w:rsid w:val="003B4456"/>
    <w:rsid w:val="003B4B33"/>
    <w:rsid w:val="003C2470"/>
    <w:rsid w:val="003C2C13"/>
    <w:rsid w:val="003C3779"/>
    <w:rsid w:val="003C45DB"/>
    <w:rsid w:val="003D0631"/>
    <w:rsid w:val="003D10C9"/>
    <w:rsid w:val="003D1201"/>
    <w:rsid w:val="003D53FC"/>
    <w:rsid w:val="003D6BCD"/>
    <w:rsid w:val="003E03CD"/>
    <w:rsid w:val="003E0D55"/>
    <w:rsid w:val="003E3BD2"/>
    <w:rsid w:val="003E64CB"/>
    <w:rsid w:val="003E7660"/>
    <w:rsid w:val="003F46AA"/>
    <w:rsid w:val="0040463E"/>
    <w:rsid w:val="00404D11"/>
    <w:rsid w:val="00405E3D"/>
    <w:rsid w:val="004063E5"/>
    <w:rsid w:val="0040671C"/>
    <w:rsid w:val="00410A8F"/>
    <w:rsid w:val="00412BF9"/>
    <w:rsid w:val="004135AF"/>
    <w:rsid w:val="0041585C"/>
    <w:rsid w:val="00417753"/>
    <w:rsid w:val="00417A11"/>
    <w:rsid w:val="00420972"/>
    <w:rsid w:val="00423988"/>
    <w:rsid w:val="00423BE0"/>
    <w:rsid w:val="00425301"/>
    <w:rsid w:val="004254A5"/>
    <w:rsid w:val="004259E4"/>
    <w:rsid w:val="00430B34"/>
    <w:rsid w:val="00433343"/>
    <w:rsid w:val="004345C9"/>
    <w:rsid w:val="00440C98"/>
    <w:rsid w:val="0044141B"/>
    <w:rsid w:val="004447B2"/>
    <w:rsid w:val="00445A02"/>
    <w:rsid w:val="0044784C"/>
    <w:rsid w:val="004524F2"/>
    <w:rsid w:val="0045777B"/>
    <w:rsid w:val="0046007D"/>
    <w:rsid w:val="00462ABE"/>
    <w:rsid w:val="00462B92"/>
    <w:rsid w:val="00465A05"/>
    <w:rsid w:val="00470B8B"/>
    <w:rsid w:val="0047179C"/>
    <w:rsid w:val="004737FE"/>
    <w:rsid w:val="00473D51"/>
    <w:rsid w:val="00474A24"/>
    <w:rsid w:val="00475B22"/>
    <w:rsid w:val="00486F6D"/>
    <w:rsid w:val="00490296"/>
    <w:rsid w:val="00494053"/>
    <w:rsid w:val="004946B9"/>
    <w:rsid w:val="0049681B"/>
    <w:rsid w:val="00497A30"/>
    <w:rsid w:val="004A431D"/>
    <w:rsid w:val="004A6585"/>
    <w:rsid w:val="004A6D28"/>
    <w:rsid w:val="004B1ABC"/>
    <w:rsid w:val="004B3306"/>
    <w:rsid w:val="004B38E4"/>
    <w:rsid w:val="004B3FDF"/>
    <w:rsid w:val="004B44B2"/>
    <w:rsid w:val="004B6A4B"/>
    <w:rsid w:val="004C1807"/>
    <w:rsid w:val="004C3B33"/>
    <w:rsid w:val="004C3C53"/>
    <w:rsid w:val="004C7318"/>
    <w:rsid w:val="004D001E"/>
    <w:rsid w:val="004D4E63"/>
    <w:rsid w:val="004D6940"/>
    <w:rsid w:val="004D6FFB"/>
    <w:rsid w:val="004D717D"/>
    <w:rsid w:val="004E3567"/>
    <w:rsid w:val="004E4577"/>
    <w:rsid w:val="004F00C8"/>
    <w:rsid w:val="004F03E2"/>
    <w:rsid w:val="004F0656"/>
    <w:rsid w:val="004F15F7"/>
    <w:rsid w:val="004F2C9D"/>
    <w:rsid w:val="004F6E81"/>
    <w:rsid w:val="005024A3"/>
    <w:rsid w:val="00502552"/>
    <w:rsid w:val="005030DB"/>
    <w:rsid w:val="00511CC1"/>
    <w:rsid w:val="00511CE5"/>
    <w:rsid w:val="005127F8"/>
    <w:rsid w:val="00513D99"/>
    <w:rsid w:val="005144B2"/>
    <w:rsid w:val="00514A77"/>
    <w:rsid w:val="005158B3"/>
    <w:rsid w:val="00516E23"/>
    <w:rsid w:val="005213CD"/>
    <w:rsid w:val="00523726"/>
    <w:rsid w:val="00523A96"/>
    <w:rsid w:val="005278A7"/>
    <w:rsid w:val="0053478F"/>
    <w:rsid w:val="005349F4"/>
    <w:rsid w:val="005413F6"/>
    <w:rsid w:val="0055094D"/>
    <w:rsid w:val="005518C7"/>
    <w:rsid w:val="00551F40"/>
    <w:rsid w:val="00553B59"/>
    <w:rsid w:val="00556667"/>
    <w:rsid w:val="00562CEA"/>
    <w:rsid w:val="0056481D"/>
    <w:rsid w:val="00564A22"/>
    <w:rsid w:val="00567659"/>
    <w:rsid w:val="005700CE"/>
    <w:rsid w:val="00571817"/>
    <w:rsid w:val="0057258A"/>
    <w:rsid w:val="005734ED"/>
    <w:rsid w:val="00574469"/>
    <w:rsid w:val="00576AAA"/>
    <w:rsid w:val="00582686"/>
    <w:rsid w:val="005845AF"/>
    <w:rsid w:val="00584C1E"/>
    <w:rsid w:val="0059088D"/>
    <w:rsid w:val="00593A44"/>
    <w:rsid w:val="005941F3"/>
    <w:rsid w:val="00594EC1"/>
    <w:rsid w:val="00595A2D"/>
    <w:rsid w:val="005A00CF"/>
    <w:rsid w:val="005A0AF4"/>
    <w:rsid w:val="005A0B44"/>
    <w:rsid w:val="005A297A"/>
    <w:rsid w:val="005A4412"/>
    <w:rsid w:val="005A528E"/>
    <w:rsid w:val="005A5C32"/>
    <w:rsid w:val="005B171E"/>
    <w:rsid w:val="005B29B3"/>
    <w:rsid w:val="005B33E1"/>
    <w:rsid w:val="005B4A4B"/>
    <w:rsid w:val="005B6D2B"/>
    <w:rsid w:val="005C02B2"/>
    <w:rsid w:val="005C0790"/>
    <w:rsid w:val="005C1ADE"/>
    <w:rsid w:val="005C4733"/>
    <w:rsid w:val="005C47EA"/>
    <w:rsid w:val="005D3780"/>
    <w:rsid w:val="005D4670"/>
    <w:rsid w:val="005E0157"/>
    <w:rsid w:val="005E4054"/>
    <w:rsid w:val="005E4480"/>
    <w:rsid w:val="005E5FBB"/>
    <w:rsid w:val="005F0780"/>
    <w:rsid w:val="005F094A"/>
    <w:rsid w:val="005F11AF"/>
    <w:rsid w:val="005F2258"/>
    <w:rsid w:val="005F5D56"/>
    <w:rsid w:val="005F7B99"/>
    <w:rsid w:val="0060084F"/>
    <w:rsid w:val="0060092C"/>
    <w:rsid w:val="00601355"/>
    <w:rsid w:val="0060384F"/>
    <w:rsid w:val="006038B0"/>
    <w:rsid w:val="00604161"/>
    <w:rsid w:val="00604E23"/>
    <w:rsid w:val="006070F8"/>
    <w:rsid w:val="00607136"/>
    <w:rsid w:val="0061163A"/>
    <w:rsid w:val="0061459E"/>
    <w:rsid w:val="00614D3D"/>
    <w:rsid w:val="00621684"/>
    <w:rsid w:val="00622FA3"/>
    <w:rsid w:val="00623F1D"/>
    <w:rsid w:val="00626EB5"/>
    <w:rsid w:val="00627FD8"/>
    <w:rsid w:val="00630201"/>
    <w:rsid w:val="00630EAB"/>
    <w:rsid w:val="00631518"/>
    <w:rsid w:val="00632C6F"/>
    <w:rsid w:val="00634A0F"/>
    <w:rsid w:val="00635CEF"/>
    <w:rsid w:val="00635DC6"/>
    <w:rsid w:val="00636CCB"/>
    <w:rsid w:val="00636E4C"/>
    <w:rsid w:val="0064050A"/>
    <w:rsid w:val="00640A22"/>
    <w:rsid w:val="0064256C"/>
    <w:rsid w:val="006435F3"/>
    <w:rsid w:val="00654891"/>
    <w:rsid w:val="00655BB0"/>
    <w:rsid w:val="0066477A"/>
    <w:rsid w:val="00667909"/>
    <w:rsid w:val="00672DA1"/>
    <w:rsid w:val="00673445"/>
    <w:rsid w:val="00676423"/>
    <w:rsid w:val="006765B6"/>
    <w:rsid w:val="00680CDE"/>
    <w:rsid w:val="006836A3"/>
    <w:rsid w:val="00683A80"/>
    <w:rsid w:val="00693603"/>
    <w:rsid w:val="00694139"/>
    <w:rsid w:val="006954DB"/>
    <w:rsid w:val="00695B1A"/>
    <w:rsid w:val="00695C8D"/>
    <w:rsid w:val="0069628B"/>
    <w:rsid w:val="006A00B8"/>
    <w:rsid w:val="006A0575"/>
    <w:rsid w:val="006A2BFE"/>
    <w:rsid w:val="006A73B4"/>
    <w:rsid w:val="006B21C3"/>
    <w:rsid w:val="006B338F"/>
    <w:rsid w:val="006B347D"/>
    <w:rsid w:val="006B382D"/>
    <w:rsid w:val="006B3C29"/>
    <w:rsid w:val="006B6258"/>
    <w:rsid w:val="006C2011"/>
    <w:rsid w:val="006C6B16"/>
    <w:rsid w:val="006C7D91"/>
    <w:rsid w:val="006D150F"/>
    <w:rsid w:val="006D365C"/>
    <w:rsid w:val="006D4B22"/>
    <w:rsid w:val="006E129D"/>
    <w:rsid w:val="006E163B"/>
    <w:rsid w:val="006F1B0E"/>
    <w:rsid w:val="006F531A"/>
    <w:rsid w:val="006F64BE"/>
    <w:rsid w:val="00701B1D"/>
    <w:rsid w:val="007023C2"/>
    <w:rsid w:val="007026AD"/>
    <w:rsid w:val="007047FE"/>
    <w:rsid w:val="00704975"/>
    <w:rsid w:val="0070707A"/>
    <w:rsid w:val="007100AC"/>
    <w:rsid w:val="0071021B"/>
    <w:rsid w:val="00712F02"/>
    <w:rsid w:val="00715428"/>
    <w:rsid w:val="00715AFA"/>
    <w:rsid w:val="0071654D"/>
    <w:rsid w:val="00720378"/>
    <w:rsid w:val="00721DFE"/>
    <w:rsid w:val="0072286F"/>
    <w:rsid w:val="007234EE"/>
    <w:rsid w:val="00725CAB"/>
    <w:rsid w:val="00726450"/>
    <w:rsid w:val="007313DF"/>
    <w:rsid w:val="00732700"/>
    <w:rsid w:val="00735017"/>
    <w:rsid w:val="0074061E"/>
    <w:rsid w:val="007419BC"/>
    <w:rsid w:val="00745178"/>
    <w:rsid w:val="00747FD0"/>
    <w:rsid w:val="007508D0"/>
    <w:rsid w:val="00751FCE"/>
    <w:rsid w:val="007523EA"/>
    <w:rsid w:val="00755F16"/>
    <w:rsid w:val="007565F1"/>
    <w:rsid w:val="00756836"/>
    <w:rsid w:val="007572B2"/>
    <w:rsid w:val="007614C0"/>
    <w:rsid w:val="007635B0"/>
    <w:rsid w:val="00770DDD"/>
    <w:rsid w:val="00771BEC"/>
    <w:rsid w:val="007723AE"/>
    <w:rsid w:val="007729BA"/>
    <w:rsid w:val="00773FE6"/>
    <w:rsid w:val="007746AB"/>
    <w:rsid w:val="007758F0"/>
    <w:rsid w:val="007811A4"/>
    <w:rsid w:val="007811D0"/>
    <w:rsid w:val="007817B8"/>
    <w:rsid w:val="007846DA"/>
    <w:rsid w:val="007857C5"/>
    <w:rsid w:val="00786116"/>
    <w:rsid w:val="00786BB1"/>
    <w:rsid w:val="00787AEF"/>
    <w:rsid w:val="00787DD2"/>
    <w:rsid w:val="00793241"/>
    <w:rsid w:val="007A3D30"/>
    <w:rsid w:val="007A6BDA"/>
    <w:rsid w:val="007A6DAF"/>
    <w:rsid w:val="007B2047"/>
    <w:rsid w:val="007B4CB6"/>
    <w:rsid w:val="007C61B7"/>
    <w:rsid w:val="007C694E"/>
    <w:rsid w:val="007D0B3D"/>
    <w:rsid w:val="007D20A5"/>
    <w:rsid w:val="007D5E38"/>
    <w:rsid w:val="007E0E35"/>
    <w:rsid w:val="007E4F86"/>
    <w:rsid w:val="007E6DF2"/>
    <w:rsid w:val="007E713A"/>
    <w:rsid w:val="007F5894"/>
    <w:rsid w:val="007F68EE"/>
    <w:rsid w:val="0080263E"/>
    <w:rsid w:val="0080517E"/>
    <w:rsid w:val="00807FAF"/>
    <w:rsid w:val="00811619"/>
    <w:rsid w:val="00813192"/>
    <w:rsid w:val="00813858"/>
    <w:rsid w:val="0081419A"/>
    <w:rsid w:val="00815010"/>
    <w:rsid w:val="008213AE"/>
    <w:rsid w:val="00821499"/>
    <w:rsid w:val="00823AF6"/>
    <w:rsid w:val="008275EA"/>
    <w:rsid w:val="008326FE"/>
    <w:rsid w:val="0083380C"/>
    <w:rsid w:val="00834BDF"/>
    <w:rsid w:val="0083585C"/>
    <w:rsid w:val="00836520"/>
    <w:rsid w:val="00841191"/>
    <w:rsid w:val="00841D9A"/>
    <w:rsid w:val="008424B3"/>
    <w:rsid w:val="0084706D"/>
    <w:rsid w:val="0085744C"/>
    <w:rsid w:val="008577C7"/>
    <w:rsid w:val="00862BFF"/>
    <w:rsid w:val="00864375"/>
    <w:rsid w:val="00865696"/>
    <w:rsid w:val="008670DC"/>
    <w:rsid w:val="00867541"/>
    <w:rsid w:val="0087126A"/>
    <w:rsid w:val="008723B8"/>
    <w:rsid w:val="00873696"/>
    <w:rsid w:val="00874ADB"/>
    <w:rsid w:val="008753FC"/>
    <w:rsid w:val="0087598A"/>
    <w:rsid w:val="00880B87"/>
    <w:rsid w:val="008811E3"/>
    <w:rsid w:val="0088259B"/>
    <w:rsid w:val="00885E6A"/>
    <w:rsid w:val="00886BE3"/>
    <w:rsid w:val="008927B7"/>
    <w:rsid w:val="00893A80"/>
    <w:rsid w:val="00895E00"/>
    <w:rsid w:val="00896BD6"/>
    <w:rsid w:val="00896F95"/>
    <w:rsid w:val="0089708E"/>
    <w:rsid w:val="008A1A8F"/>
    <w:rsid w:val="008A2901"/>
    <w:rsid w:val="008A39F4"/>
    <w:rsid w:val="008A4986"/>
    <w:rsid w:val="008A5184"/>
    <w:rsid w:val="008A7324"/>
    <w:rsid w:val="008A7D09"/>
    <w:rsid w:val="008B047A"/>
    <w:rsid w:val="008B1CBB"/>
    <w:rsid w:val="008B2568"/>
    <w:rsid w:val="008B363F"/>
    <w:rsid w:val="008B6ADF"/>
    <w:rsid w:val="008B7540"/>
    <w:rsid w:val="008B770B"/>
    <w:rsid w:val="008BA812"/>
    <w:rsid w:val="008C00A1"/>
    <w:rsid w:val="008C020B"/>
    <w:rsid w:val="008C10EF"/>
    <w:rsid w:val="008C5DD1"/>
    <w:rsid w:val="008C63BF"/>
    <w:rsid w:val="008C70E6"/>
    <w:rsid w:val="008D1841"/>
    <w:rsid w:val="008E20C4"/>
    <w:rsid w:val="008F2AF3"/>
    <w:rsid w:val="008F74C4"/>
    <w:rsid w:val="00902B1B"/>
    <w:rsid w:val="009037DB"/>
    <w:rsid w:val="009040DA"/>
    <w:rsid w:val="009048C8"/>
    <w:rsid w:val="00910DF3"/>
    <w:rsid w:val="00910EAA"/>
    <w:rsid w:val="009113F7"/>
    <w:rsid w:val="00911D25"/>
    <w:rsid w:val="00923382"/>
    <w:rsid w:val="0092470B"/>
    <w:rsid w:val="009267AA"/>
    <w:rsid w:val="00926DF8"/>
    <w:rsid w:val="00930DB0"/>
    <w:rsid w:val="00931B9D"/>
    <w:rsid w:val="009329AB"/>
    <w:rsid w:val="00932BFC"/>
    <w:rsid w:val="00933F5A"/>
    <w:rsid w:val="0094178B"/>
    <w:rsid w:val="00941A5F"/>
    <w:rsid w:val="00942164"/>
    <w:rsid w:val="00945538"/>
    <w:rsid w:val="00946C11"/>
    <w:rsid w:val="009470BE"/>
    <w:rsid w:val="00947CA2"/>
    <w:rsid w:val="0095401A"/>
    <w:rsid w:val="00962943"/>
    <w:rsid w:val="00975697"/>
    <w:rsid w:val="00975884"/>
    <w:rsid w:val="00976E23"/>
    <w:rsid w:val="009814AD"/>
    <w:rsid w:val="00981EEF"/>
    <w:rsid w:val="009907A0"/>
    <w:rsid w:val="009915E4"/>
    <w:rsid w:val="009A005B"/>
    <w:rsid w:val="009A2D16"/>
    <w:rsid w:val="009A7D21"/>
    <w:rsid w:val="009B086F"/>
    <w:rsid w:val="009B1640"/>
    <w:rsid w:val="009B3276"/>
    <w:rsid w:val="009B4716"/>
    <w:rsid w:val="009B6B10"/>
    <w:rsid w:val="009B7617"/>
    <w:rsid w:val="009C0393"/>
    <w:rsid w:val="009D0676"/>
    <w:rsid w:val="009D0C64"/>
    <w:rsid w:val="009D5580"/>
    <w:rsid w:val="009D5E1A"/>
    <w:rsid w:val="009D6CE0"/>
    <w:rsid w:val="009E0B8C"/>
    <w:rsid w:val="009E4819"/>
    <w:rsid w:val="009F0551"/>
    <w:rsid w:val="009F537D"/>
    <w:rsid w:val="009F58B0"/>
    <w:rsid w:val="00A007D6"/>
    <w:rsid w:val="00A00FA4"/>
    <w:rsid w:val="00A02CCE"/>
    <w:rsid w:val="00A04087"/>
    <w:rsid w:val="00A06CAE"/>
    <w:rsid w:val="00A07803"/>
    <w:rsid w:val="00A07D86"/>
    <w:rsid w:val="00A11114"/>
    <w:rsid w:val="00A13AA5"/>
    <w:rsid w:val="00A15309"/>
    <w:rsid w:val="00A15DE1"/>
    <w:rsid w:val="00A1603A"/>
    <w:rsid w:val="00A21A9A"/>
    <w:rsid w:val="00A27BA2"/>
    <w:rsid w:val="00A3262C"/>
    <w:rsid w:val="00A32B6F"/>
    <w:rsid w:val="00A37517"/>
    <w:rsid w:val="00A4054B"/>
    <w:rsid w:val="00A40851"/>
    <w:rsid w:val="00A448ED"/>
    <w:rsid w:val="00A44BD2"/>
    <w:rsid w:val="00A45BA1"/>
    <w:rsid w:val="00A4624D"/>
    <w:rsid w:val="00A47302"/>
    <w:rsid w:val="00A502EB"/>
    <w:rsid w:val="00A5030F"/>
    <w:rsid w:val="00A51189"/>
    <w:rsid w:val="00A53A2B"/>
    <w:rsid w:val="00A54FBC"/>
    <w:rsid w:val="00A55714"/>
    <w:rsid w:val="00A55B2D"/>
    <w:rsid w:val="00A55BC9"/>
    <w:rsid w:val="00A56752"/>
    <w:rsid w:val="00A6089B"/>
    <w:rsid w:val="00A63928"/>
    <w:rsid w:val="00A66FE4"/>
    <w:rsid w:val="00A67DE0"/>
    <w:rsid w:val="00A704BB"/>
    <w:rsid w:val="00A73C9E"/>
    <w:rsid w:val="00A7716A"/>
    <w:rsid w:val="00A802EF"/>
    <w:rsid w:val="00A80A06"/>
    <w:rsid w:val="00A846F0"/>
    <w:rsid w:val="00A8793A"/>
    <w:rsid w:val="00A91347"/>
    <w:rsid w:val="00A932E0"/>
    <w:rsid w:val="00A95E3E"/>
    <w:rsid w:val="00A96798"/>
    <w:rsid w:val="00AA04F5"/>
    <w:rsid w:val="00AA0FB8"/>
    <w:rsid w:val="00AA46DC"/>
    <w:rsid w:val="00AA63DE"/>
    <w:rsid w:val="00AA6505"/>
    <w:rsid w:val="00AA7F59"/>
    <w:rsid w:val="00AB10CE"/>
    <w:rsid w:val="00AB1B28"/>
    <w:rsid w:val="00AB1E17"/>
    <w:rsid w:val="00AB3D0E"/>
    <w:rsid w:val="00AB68A5"/>
    <w:rsid w:val="00AB6BF0"/>
    <w:rsid w:val="00AC196E"/>
    <w:rsid w:val="00AC38D9"/>
    <w:rsid w:val="00AC451C"/>
    <w:rsid w:val="00AC533A"/>
    <w:rsid w:val="00AC6BA5"/>
    <w:rsid w:val="00AC7F91"/>
    <w:rsid w:val="00AD002B"/>
    <w:rsid w:val="00AD238D"/>
    <w:rsid w:val="00AD297C"/>
    <w:rsid w:val="00AD3E7D"/>
    <w:rsid w:val="00AD5495"/>
    <w:rsid w:val="00AE0BF9"/>
    <w:rsid w:val="00AE0F82"/>
    <w:rsid w:val="00AE44FC"/>
    <w:rsid w:val="00AE5C97"/>
    <w:rsid w:val="00AF1162"/>
    <w:rsid w:val="00AF1F8E"/>
    <w:rsid w:val="00AF4312"/>
    <w:rsid w:val="00B01CFA"/>
    <w:rsid w:val="00B05763"/>
    <w:rsid w:val="00B07452"/>
    <w:rsid w:val="00B1329B"/>
    <w:rsid w:val="00B14797"/>
    <w:rsid w:val="00B14D88"/>
    <w:rsid w:val="00B1551F"/>
    <w:rsid w:val="00B17CF1"/>
    <w:rsid w:val="00B24E3F"/>
    <w:rsid w:val="00B25984"/>
    <w:rsid w:val="00B26EE3"/>
    <w:rsid w:val="00B3195A"/>
    <w:rsid w:val="00B32D19"/>
    <w:rsid w:val="00B32DBD"/>
    <w:rsid w:val="00B35EA3"/>
    <w:rsid w:val="00B433B3"/>
    <w:rsid w:val="00B46621"/>
    <w:rsid w:val="00B522CF"/>
    <w:rsid w:val="00B5AD1A"/>
    <w:rsid w:val="00B746D6"/>
    <w:rsid w:val="00B7775C"/>
    <w:rsid w:val="00B833DE"/>
    <w:rsid w:val="00B87248"/>
    <w:rsid w:val="00B90BAC"/>
    <w:rsid w:val="00B911F7"/>
    <w:rsid w:val="00B92837"/>
    <w:rsid w:val="00B93524"/>
    <w:rsid w:val="00B93758"/>
    <w:rsid w:val="00B9460E"/>
    <w:rsid w:val="00B95BB7"/>
    <w:rsid w:val="00BA0A1A"/>
    <w:rsid w:val="00BA3D6D"/>
    <w:rsid w:val="00BA6D2B"/>
    <w:rsid w:val="00BB0C37"/>
    <w:rsid w:val="00BB0C38"/>
    <w:rsid w:val="00BB0C55"/>
    <w:rsid w:val="00BB143A"/>
    <w:rsid w:val="00BB303E"/>
    <w:rsid w:val="00BB3793"/>
    <w:rsid w:val="00BC01F6"/>
    <w:rsid w:val="00BC15F3"/>
    <w:rsid w:val="00BC28E9"/>
    <w:rsid w:val="00BC566D"/>
    <w:rsid w:val="00BC6A51"/>
    <w:rsid w:val="00BD053B"/>
    <w:rsid w:val="00BD08D3"/>
    <w:rsid w:val="00BD20E0"/>
    <w:rsid w:val="00BD368D"/>
    <w:rsid w:val="00BD3A39"/>
    <w:rsid w:val="00BD73E1"/>
    <w:rsid w:val="00BD7996"/>
    <w:rsid w:val="00BE3191"/>
    <w:rsid w:val="00BE4A44"/>
    <w:rsid w:val="00BE5656"/>
    <w:rsid w:val="00BE7183"/>
    <w:rsid w:val="00BE79CD"/>
    <w:rsid w:val="00BF0511"/>
    <w:rsid w:val="00BF0EB5"/>
    <w:rsid w:val="00BF3BB6"/>
    <w:rsid w:val="00BF5C04"/>
    <w:rsid w:val="00C01D48"/>
    <w:rsid w:val="00C02260"/>
    <w:rsid w:val="00C050EC"/>
    <w:rsid w:val="00C10EB0"/>
    <w:rsid w:val="00C11CCD"/>
    <w:rsid w:val="00C12522"/>
    <w:rsid w:val="00C12834"/>
    <w:rsid w:val="00C149D6"/>
    <w:rsid w:val="00C21629"/>
    <w:rsid w:val="00C21F49"/>
    <w:rsid w:val="00C2249E"/>
    <w:rsid w:val="00C236FF"/>
    <w:rsid w:val="00C27619"/>
    <w:rsid w:val="00C34A1E"/>
    <w:rsid w:val="00C35966"/>
    <w:rsid w:val="00C41961"/>
    <w:rsid w:val="00C4570A"/>
    <w:rsid w:val="00C46F34"/>
    <w:rsid w:val="00C46F85"/>
    <w:rsid w:val="00C5055F"/>
    <w:rsid w:val="00C618AA"/>
    <w:rsid w:val="00C67B28"/>
    <w:rsid w:val="00C70343"/>
    <w:rsid w:val="00C71391"/>
    <w:rsid w:val="00C71A2E"/>
    <w:rsid w:val="00C71DA4"/>
    <w:rsid w:val="00C72AA5"/>
    <w:rsid w:val="00C72ACF"/>
    <w:rsid w:val="00C75146"/>
    <w:rsid w:val="00C771C1"/>
    <w:rsid w:val="00C84459"/>
    <w:rsid w:val="00C84BCB"/>
    <w:rsid w:val="00C8540D"/>
    <w:rsid w:val="00C85EE6"/>
    <w:rsid w:val="00C86585"/>
    <w:rsid w:val="00C86D66"/>
    <w:rsid w:val="00C92C12"/>
    <w:rsid w:val="00C93008"/>
    <w:rsid w:val="00C93E9B"/>
    <w:rsid w:val="00C94943"/>
    <w:rsid w:val="00C95DDE"/>
    <w:rsid w:val="00CA00B5"/>
    <w:rsid w:val="00CA0588"/>
    <w:rsid w:val="00CA1978"/>
    <w:rsid w:val="00CA2E9B"/>
    <w:rsid w:val="00CA45D4"/>
    <w:rsid w:val="00CA4871"/>
    <w:rsid w:val="00CA4E01"/>
    <w:rsid w:val="00CA5E2B"/>
    <w:rsid w:val="00CB0DD9"/>
    <w:rsid w:val="00CB4CAB"/>
    <w:rsid w:val="00CC3FF1"/>
    <w:rsid w:val="00CC4B33"/>
    <w:rsid w:val="00CC5CC9"/>
    <w:rsid w:val="00CD1AE0"/>
    <w:rsid w:val="00CD33E7"/>
    <w:rsid w:val="00CE03CA"/>
    <w:rsid w:val="00CE274D"/>
    <w:rsid w:val="00CE365E"/>
    <w:rsid w:val="00CE36C6"/>
    <w:rsid w:val="00CE49C0"/>
    <w:rsid w:val="00CE519B"/>
    <w:rsid w:val="00CF08AD"/>
    <w:rsid w:val="00CF0E9A"/>
    <w:rsid w:val="00CF1172"/>
    <w:rsid w:val="00CF231E"/>
    <w:rsid w:val="00CF3C31"/>
    <w:rsid w:val="00CF3DEE"/>
    <w:rsid w:val="00CF3F0F"/>
    <w:rsid w:val="00CF48F0"/>
    <w:rsid w:val="00CF4F53"/>
    <w:rsid w:val="00CF7C75"/>
    <w:rsid w:val="00D03CAB"/>
    <w:rsid w:val="00D06DD9"/>
    <w:rsid w:val="00D073A3"/>
    <w:rsid w:val="00D119A9"/>
    <w:rsid w:val="00D17A02"/>
    <w:rsid w:val="00D17A06"/>
    <w:rsid w:val="00D20026"/>
    <w:rsid w:val="00D27E01"/>
    <w:rsid w:val="00D31DEF"/>
    <w:rsid w:val="00D339FC"/>
    <w:rsid w:val="00D34B6D"/>
    <w:rsid w:val="00D366C8"/>
    <w:rsid w:val="00D367E5"/>
    <w:rsid w:val="00D36B9D"/>
    <w:rsid w:val="00D36E5B"/>
    <w:rsid w:val="00D4296D"/>
    <w:rsid w:val="00D47582"/>
    <w:rsid w:val="00D47AB0"/>
    <w:rsid w:val="00D5290C"/>
    <w:rsid w:val="00D54401"/>
    <w:rsid w:val="00D60F63"/>
    <w:rsid w:val="00D61218"/>
    <w:rsid w:val="00D615ED"/>
    <w:rsid w:val="00D61975"/>
    <w:rsid w:val="00D71BCD"/>
    <w:rsid w:val="00D72E69"/>
    <w:rsid w:val="00D80A43"/>
    <w:rsid w:val="00D83DE6"/>
    <w:rsid w:val="00D847DA"/>
    <w:rsid w:val="00D861FA"/>
    <w:rsid w:val="00D935BB"/>
    <w:rsid w:val="00D966A9"/>
    <w:rsid w:val="00D9694E"/>
    <w:rsid w:val="00D97AC8"/>
    <w:rsid w:val="00DA5099"/>
    <w:rsid w:val="00DA51F2"/>
    <w:rsid w:val="00DA6427"/>
    <w:rsid w:val="00DB0375"/>
    <w:rsid w:val="00DB2591"/>
    <w:rsid w:val="00DB2A9B"/>
    <w:rsid w:val="00DB55EB"/>
    <w:rsid w:val="00DB6D04"/>
    <w:rsid w:val="00DC3CE3"/>
    <w:rsid w:val="00DC5263"/>
    <w:rsid w:val="00DC5E1A"/>
    <w:rsid w:val="00DC5E4F"/>
    <w:rsid w:val="00DD1FE5"/>
    <w:rsid w:val="00DD2866"/>
    <w:rsid w:val="00DD43F9"/>
    <w:rsid w:val="00DD641E"/>
    <w:rsid w:val="00DD6527"/>
    <w:rsid w:val="00DE3056"/>
    <w:rsid w:val="00DE70A5"/>
    <w:rsid w:val="00DF0450"/>
    <w:rsid w:val="00DF2ABB"/>
    <w:rsid w:val="00DF2C92"/>
    <w:rsid w:val="00DF3122"/>
    <w:rsid w:val="00DF4037"/>
    <w:rsid w:val="00DF51B3"/>
    <w:rsid w:val="00DF7682"/>
    <w:rsid w:val="00E0138D"/>
    <w:rsid w:val="00E01ADC"/>
    <w:rsid w:val="00E023C9"/>
    <w:rsid w:val="00E0396B"/>
    <w:rsid w:val="00E04EAC"/>
    <w:rsid w:val="00E107E4"/>
    <w:rsid w:val="00E12514"/>
    <w:rsid w:val="00E13E0A"/>
    <w:rsid w:val="00E13F04"/>
    <w:rsid w:val="00E16A90"/>
    <w:rsid w:val="00E200B5"/>
    <w:rsid w:val="00E26183"/>
    <w:rsid w:val="00E279C5"/>
    <w:rsid w:val="00E31CE9"/>
    <w:rsid w:val="00E32099"/>
    <w:rsid w:val="00E36098"/>
    <w:rsid w:val="00E36CD0"/>
    <w:rsid w:val="00E36E6B"/>
    <w:rsid w:val="00E3777B"/>
    <w:rsid w:val="00E43430"/>
    <w:rsid w:val="00E449C8"/>
    <w:rsid w:val="00E4527C"/>
    <w:rsid w:val="00E5147E"/>
    <w:rsid w:val="00E52183"/>
    <w:rsid w:val="00E543A7"/>
    <w:rsid w:val="00E56A8D"/>
    <w:rsid w:val="00E60CD0"/>
    <w:rsid w:val="00E626E0"/>
    <w:rsid w:val="00E62D47"/>
    <w:rsid w:val="00E72B58"/>
    <w:rsid w:val="00E73AA6"/>
    <w:rsid w:val="00E73CBC"/>
    <w:rsid w:val="00E752C7"/>
    <w:rsid w:val="00E7602B"/>
    <w:rsid w:val="00E76FB1"/>
    <w:rsid w:val="00E80D2B"/>
    <w:rsid w:val="00E82EF9"/>
    <w:rsid w:val="00E83346"/>
    <w:rsid w:val="00E843F4"/>
    <w:rsid w:val="00E85E36"/>
    <w:rsid w:val="00E87805"/>
    <w:rsid w:val="00E95073"/>
    <w:rsid w:val="00E95C6C"/>
    <w:rsid w:val="00E9785B"/>
    <w:rsid w:val="00EA340A"/>
    <w:rsid w:val="00EA360C"/>
    <w:rsid w:val="00EA3668"/>
    <w:rsid w:val="00EA374B"/>
    <w:rsid w:val="00EA6BAB"/>
    <w:rsid w:val="00EB0F0D"/>
    <w:rsid w:val="00EB2156"/>
    <w:rsid w:val="00EC076C"/>
    <w:rsid w:val="00EC336D"/>
    <w:rsid w:val="00EC593C"/>
    <w:rsid w:val="00EC7559"/>
    <w:rsid w:val="00ED1133"/>
    <w:rsid w:val="00ED3A4B"/>
    <w:rsid w:val="00ED5E7B"/>
    <w:rsid w:val="00ED5ECB"/>
    <w:rsid w:val="00ED7CBF"/>
    <w:rsid w:val="00EE2673"/>
    <w:rsid w:val="00EE49EE"/>
    <w:rsid w:val="00EF11CE"/>
    <w:rsid w:val="00EF1DE3"/>
    <w:rsid w:val="00EF214A"/>
    <w:rsid w:val="00EF3641"/>
    <w:rsid w:val="00EF3802"/>
    <w:rsid w:val="00F0314F"/>
    <w:rsid w:val="00F05EE6"/>
    <w:rsid w:val="00F07422"/>
    <w:rsid w:val="00F13866"/>
    <w:rsid w:val="00F141AE"/>
    <w:rsid w:val="00F15083"/>
    <w:rsid w:val="00F1549E"/>
    <w:rsid w:val="00F176CC"/>
    <w:rsid w:val="00F17FD1"/>
    <w:rsid w:val="00F21D64"/>
    <w:rsid w:val="00F23E01"/>
    <w:rsid w:val="00F244E6"/>
    <w:rsid w:val="00F252EC"/>
    <w:rsid w:val="00F25408"/>
    <w:rsid w:val="00F30800"/>
    <w:rsid w:val="00F32C4C"/>
    <w:rsid w:val="00F3329B"/>
    <w:rsid w:val="00F3341C"/>
    <w:rsid w:val="00F3393A"/>
    <w:rsid w:val="00F403CF"/>
    <w:rsid w:val="00F406C2"/>
    <w:rsid w:val="00F42272"/>
    <w:rsid w:val="00F447B5"/>
    <w:rsid w:val="00F468FF"/>
    <w:rsid w:val="00F53EEE"/>
    <w:rsid w:val="00F56A22"/>
    <w:rsid w:val="00F61368"/>
    <w:rsid w:val="00F621FC"/>
    <w:rsid w:val="00F63E38"/>
    <w:rsid w:val="00F65088"/>
    <w:rsid w:val="00F66BC7"/>
    <w:rsid w:val="00F67B81"/>
    <w:rsid w:val="00F7598A"/>
    <w:rsid w:val="00F76FED"/>
    <w:rsid w:val="00F807AF"/>
    <w:rsid w:val="00F85385"/>
    <w:rsid w:val="00F85B54"/>
    <w:rsid w:val="00F87E44"/>
    <w:rsid w:val="00F90301"/>
    <w:rsid w:val="00F9050F"/>
    <w:rsid w:val="00F907F9"/>
    <w:rsid w:val="00F91B93"/>
    <w:rsid w:val="00F92B9B"/>
    <w:rsid w:val="00F9339E"/>
    <w:rsid w:val="00F9435D"/>
    <w:rsid w:val="00F9680D"/>
    <w:rsid w:val="00F96BD4"/>
    <w:rsid w:val="00F973C2"/>
    <w:rsid w:val="00FA03A8"/>
    <w:rsid w:val="00FA0A5C"/>
    <w:rsid w:val="00FA3A55"/>
    <w:rsid w:val="00FA4E3B"/>
    <w:rsid w:val="00FB3124"/>
    <w:rsid w:val="00FC24BC"/>
    <w:rsid w:val="00FC2E96"/>
    <w:rsid w:val="00FC7009"/>
    <w:rsid w:val="00FD1A6F"/>
    <w:rsid w:val="00FD2198"/>
    <w:rsid w:val="00FD473E"/>
    <w:rsid w:val="00FD6003"/>
    <w:rsid w:val="00FD6EC9"/>
    <w:rsid w:val="00FE1C24"/>
    <w:rsid w:val="00FE280D"/>
    <w:rsid w:val="00FE3309"/>
    <w:rsid w:val="00FE433E"/>
    <w:rsid w:val="00FE4513"/>
    <w:rsid w:val="00FF0795"/>
    <w:rsid w:val="00FF3261"/>
    <w:rsid w:val="00FF3483"/>
    <w:rsid w:val="00FF6AE7"/>
    <w:rsid w:val="00FF7BF3"/>
    <w:rsid w:val="011E7243"/>
    <w:rsid w:val="0153E107"/>
    <w:rsid w:val="0170503E"/>
    <w:rsid w:val="01DFE47C"/>
    <w:rsid w:val="01F11F53"/>
    <w:rsid w:val="023DE4C4"/>
    <w:rsid w:val="02452115"/>
    <w:rsid w:val="027B7DB2"/>
    <w:rsid w:val="036485B9"/>
    <w:rsid w:val="03798BE9"/>
    <w:rsid w:val="0394DD3A"/>
    <w:rsid w:val="03B2E861"/>
    <w:rsid w:val="040D1A4C"/>
    <w:rsid w:val="042986DD"/>
    <w:rsid w:val="04AC6C4F"/>
    <w:rsid w:val="04DFE007"/>
    <w:rsid w:val="052CA6F4"/>
    <w:rsid w:val="05478BB5"/>
    <w:rsid w:val="0550F83A"/>
    <w:rsid w:val="05AC2EE1"/>
    <w:rsid w:val="05BB8C05"/>
    <w:rsid w:val="05C5573E"/>
    <w:rsid w:val="05C747DD"/>
    <w:rsid w:val="06377354"/>
    <w:rsid w:val="0699AB42"/>
    <w:rsid w:val="06B3559F"/>
    <w:rsid w:val="06F30B6B"/>
    <w:rsid w:val="073948F1"/>
    <w:rsid w:val="080EF670"/>
    <w:rsid w:val="085DABF4"/>
    <w:rsid w:val="08A07728"/>
    <w:rsid w:val="08AC165C"/>
    <w:rsid w:val="08E3CFA3"/>
    <w:rsid w:val="09485EFB"/>
    <w:rsid w:val="0954253B"/>
    <w:rsid w:val="09671BE0"/>
    <w:rsid w:val="09A231D4"/>
    <w:rsid w:val="09A5E64F"/>
    <w:rsid w:val="0A3BF290"/>
    <w:rsid w:val="0A3FC352"/>
    <w:rsid w:val="0A4B225C"/>
    <w:rsid w:val="0BDC125A"/>
    <w:rsid w:val="0C38AF5C"/>
    <w:rsid w:val="0C60447C"/>
    <w:rsid w:val="0C8F96FF"/>
    <w:rsid w:val="0C94C1FE"/>
    <w:rsid w:val="0C9AEA23"/>
    <w:rsid w:val="0CA5B42B"/>
    <w:rsid w:val="0D28DAE7"/>
    <w:rsid w:val="0D3E71D8"/>
    <w:rsid w:val="0D44B58E"/>
    <w:rsid w:val="0D4FA872"/>
    <w:rsid w:val="0D77DB65"/>
    <w:rsid w:val="0DC207F2"/>
    <w:rsid w:val="0DF15AB2"/>
    <w:rsid w:val="0E23B527"/>
    <w:rsid w:val="0E7A6854"/>
    <w:rsid w:val="0EF76EE3"/>
    <w:rsid w:val="0F6047D5"/>
    <w:rsid w:val="0F9AFB53"/>
    <w:rsid w:val="0FB0F94E"/>
    <w:rsid w:val="0FBA8F48"/>
    <w:rsid w:val="0FD50042"/>
    <w:rsid w:val="0FDAE848"/>
    <w:rsid w:val="114EE01B"/>
    <w:rsid w:val="1211664A"/>
    <w:rsid w:val="12945A4F"/>
    <w:rsid w:val="13F90F0E"/>
    <w:rsid w:val="14302EC2"/>
    <w:rsid w:val="143FF803"/>
    <w:rsid w:val="14554419"/>
    <w:rsid w:val="14D3415B"/>
    <w:rsid w:val="14FE73ED"/>
    <w:rsid w:val="161DA1F4"/>
    <w:rsid w:val="16C572C2"/>
    <w:rsid w:val="16E01073"/>
    <w:rsid w:val="16E4D76D"/>
    <w:rsid w:val="18C9041E"/>
    <w:rsid w:val="18CC8031"/>
    <w:rsid w:val="18F0C8A7"/>
    <w:rsid w:val="1901E0F3"/>
    <w:rsid w:val="19039FE5"/>
    <w:rsid w:val="19C23047"/>
    <w:rsid w:val="1A09327B"/>
    <w:rsid w:val="1A4E951D"/>
    <w:rsid w:val="1A7C0C0E"/>
    <w:rsid w:val="1AD39B57"/>
    <w:rsid w:val="1AE1A524"/>
    <w:rsid w:val="1B45EC38"/>
    <w:rsid w:val="1C3981B5"/>
    <w:rsid w:val="1C4287E2"/>
    <w:rsid w:val="1CA89A90"/>
    <w:rsid w:val="1CDB50BA"/>
    <w:rsid w:val="1D26FE16"/>
    <w:rsid w:val="1D44D6FF"/>
    <w:rsid w:val="1D5418F1"/>
    <w:rsid w:val="1DAD46B2"/>
    <w:rsid w:val="1DBB84C5"/>
    <w:rsid w:val="1DEE6E84"/>
    <w:rsid w:val="1DF23084"/>
    <w:rsid w:val="1E0F8B7C"/>
    <w:rsid w:val="1E1E24A5"/>
    <w:rsid w:val="1E214BD3"/>
    <w:rsid w:val="1E36C3EB"/>
    <w:rsid w:val="1EE747F6"/>
    <w:rsid w:val="1EEFB497"/>
    <w:rsid w:val="1EFCC373"/>
    <w:rsid w:val="1F019C6C"/>
    <w:rsid w:val="1FE1769E"/>
    <w:rsid w:val="200228BD"/>
    <w:rsid w:val="20079686"/>
    <w:rsid w:val="201BAF9E"/>
    <w:rsid w:val="202CE20D"/>
    <w:rsid w:val="202D2A5F"/>
    <w:rsid w:val="205CF7E4"/>
    <w:rsid w:val="206EC142"/>
    <w:rsid w:val="20F6F6EB"/>
    <w:rsid w:val="2107749B"/>
    <w:rsid w:val="210CF2D8"/>
    <w:rsid w:val="219B0820"/>
    <w:rsid w:val="21A366E7"/>
    <w:rsid w:val="21CF9674"/>
    <w:rsid w:val="21D920F7"/>
    <w:rsid w:val="221B9D1A"/>
    <w:rsid w:val="2224C78D"/>
    <w:rsid w:val="222D9310"/>
    <w:rsid w:val="22985F6A"/>
    <w:rsid w:val="22B12F5C"/>
    <w:rsid w:val="22D4478C"/>
    <w:rsid w:val="22FFEF03"/>
    <w:rsid w:val="2323E9BD"/>
    <w:rsid w:val="235F1C63"/>
    <w:rsid w:val="23AC4673"/>
    <w:rsid w:val="23E4BE1E"/>
    <w:rsid w:val="242DDB7F"/>
    <w:rsid w:val="2477BC81"/>
    <w:rsid w:val="249DDFDB"/>
    <w:rsid w:val="24F0A5A9"/>
    <w:rsid w:val="251D0C5D"/>
    <w:rsid w:val="2554263E"/>
    <w:rsid w:val="2576B1A2"/>
    <w:rsid w:val="259705DB"/>
    <w:rsid w:val="25AEF828"/>
    <w:rsid w:val="25C48BD1"/>
    <w:rsid w:val="25E47A95"/>
    <w:rsid w:val="25FE13E0"/>
    <w:rsid w:val="2696BD25"/>
    <w:rsid w:val="26B0C5F9"/>
    <w:rsid w:val="26DCB033"/>
    <w:rsid w:val="277DEE68"/>
    <w:rsid w:val="2871B1C8"/>
    <w:rsid w:val="28C83305"/>
    <w:rsid w:val="291804BD"/>
    <w:rsid w:val="294B2DA4"/>
    <w:rsid w:val="2A43FE0E"/>
    <w:rsid w:val="2A5818F4"/>
    <w:rsid w:val="2A640366"/>
    <w:rsid w:val="2A92BE1B"/>
    <w:rsid w:val="2AF09078"/>
    <w:rsid w:val="2B3CC4C2"/>
    <w:rsid w:val="2BCEE4CE"/>
    <w:rsid w:val="2C82CE66"/>
    <w:rsid w:val="2CD22CE2"/>
    <w:rsid w:val="2CEA8EB0"/>
    <w:rsid w:val="2D175D34"/>
    <w:rsid w:val="2D1ED605"/>
    <w:rsid w:val="2D45D8B4"/>
    <w:rsid w:val="2DD6641D"/>
    <w:rsid w:val="2DDF6C27"/>
    <w:rsid w:val="2DE68703"/>
    <w:rsid w:val="2E03C604"/>
    <w:rsid w:val="2E70D1D9"/>
    <w:rsid w:val="2EB4004E"/>
    <w:rsid w:val="2F50D980"/>
    <w:rsid w:val="2F8C756B"/>
    <w:rsid w:val="2F9F317B"/>
    <w:rsid w:val="2FB38CD7"/>
    <w:rsid w:val="2FF5BE8D"/>
    <w:rsid w:val="301882B7"/>
    <w:rsid w:val="30476BCB"/>
    <w:rsid w:val="30B4299E"/>
    <w:rsid w:val="30EB9C6A"/>
    <w:rsid w:val="313B7A26"/>
    <w:rsid w:val="3195A070"/>
    <w:rsid w:val="31B0F575"/>
    <w:rsid w:val="329A202A"/>
    <w:rsid w:val="329C263E"/>
    <w:rsid w:val="32A9D540"/>
    <w:rsid w:val="32D0ED2F"/>
    <w:rsid w:val="32F5CBB7"/>
    <w:rsid w:val="33583E3B"/>
    <w:rsid w:val="336FBA7E"/>
    <w:rsid w:val="33A8B267"/>
    <w:rsid w:val="33F210ED"/>
    <w:rsid w:val="34782660"/>
    <w:rsid w:val="3494B42A"/>
    <w:rsid w:val="34A300DC"/>
    <w:rsid w:val="34B4EC2F"/>
    <w:rsid w:val="34EA8972"/>
    <w:rsid w:val="3551A90C"/>
    <w:rsid w:val="35B76FE4"/>
    <w:rsid w:val="35DA9FFD"/>
    <w:rsid w:val="3637CF69"/>
    <w:rsid w:val="364747DA"/>
    <w:rsid w:val="3698C059"/>
    <w:rsid w:val="36B2F8A7"/>
    <w:rsid w:val="36D72D58"/>
    <w:rsid w:val="36F34514"/>
    <w:rsid w:val="370E4681"/>
    <w:rsid w:val="37D62025"/>
    <w:rsid w:val="37E1764B"/>
    <w:rsid w:val="37E5EBA6"/>
    <w:rsid w:val="37EF5F1A"/>
    <w:rsid w:val="383ADBED"/>
    <w:rsid w:val="385D422A"/>
    <w:rsid w:val="386DA581"/>
    <w:rsid w:val="38710956"/>
    <w:rsid w:val="38C52E72"/>
    <w:rsid w:val="3968254D"/>
    <w:rsid w:val="398789F8"/>
    <w:rsid w:val="39BE8C77"/>
    <w:rsid w:val="39C4EEFE"/>
    <w:rsid w:val="3A0CD9B7"/>
    <w:rsid w:val="3A17D4D5"/>
    <w:rsid w:val="3A9B6ACA"/>
    <w:rsid w:val="3AD42735"/>
    <w:rsid w:val="3B050F55"/>
    <w:rsid w:val="3B559F80"/>
    <w:rsid w:val="3BA4937E"/>
    <w:rsid w:val="3BB3D69D"/>
    <w:rsid w:val="3BD2A6E1"/>
    <w:rsid w:val="3BE9BB23"/>
    <w:rsid w:val="3C14E7A5"/>
    <w:rsid w:val="3C3114CB"/>
    <w:rsid w:val="3C4B6919"/>
    <w:rsid w:val="3C8139AF"/>
    <w:rsid w:val="3C8EC7D8"/>
    <w:rsid w:val="3CB11755"/>
    <w:rsid w:val="3CBBBA2D"/>
    <w:rsid w:val="3D05963C"/>
    <w:rsid w:val="3D447A79"/>
    <w:rsid w:val="3DBB8A63"/>
    <w:rsid w:val="3DF4756D"/>
    <w:rsid w:val="3E7F5E6F"/>
    <w:rsid w:val="3F33600A"/>
    <w:rsid w:val="3F3F9352"/>
    <w:rsid w:val="3FA2E8BF"/>
    <w:rsid w:val="3FA82117"/>
    <w:rsid w:val="3FD828F1"/>
    <w:rsid w:val="3FEDA109"/>
    <w:rsid w:val="3FF93BBD"/>
    <w:rsid w:val="400B22C0"/>
    <w:rsid w:val="403EDBFE"/>
    <w:rsid w:val="40A3028D"/>
    <w:rsid w:val="40A954FD"/>
    <w:rsid w:val="417DE34C"/>
    <w:rsid w:val="41C6B70D"/>
    <w:rsid w:val="422CFD5F"/>
    <w:rsid w:val="426ED33F"/>
    <w:rsid w:val="42836873"/>
    <w:rsid w:val="4326B8AD"/>
    <w:rsid w:val="438639D2"/>
    <w:rsid w:val="43EB4153"/>
    <w:rsid w:val="44AF976B"/>
    <w:rsid w:val="44E7206A"/>
    <w:rsid w:val="4545375B"/>
    <w:rsid w:val="4572176E"/>
    <w:rsid w:val="4577750C"/>
    <w:rsid w:val="459FB48E"/>
    <w:rsid w:val="45A2A18E"/>
    <w:rsid w:val="45CFCD66"/>
    <w:rsid w:val="45F574F5"/>
    <w:rsid w:val="46546855"/>
    <w:rsid w:val="46E84C29"/>
    <w:rsid w:val="47081C20"/>
    <w:rsid w:val="472F65AB"/>
    <w:rsid w:val="478088FE"/>
    <w:rsid w:val="47A0ED91"/>
    <w:rsid w:val="480820A8"/>
    <w:rsid w:val="481A6F31"/>
    <w:rsid w:val="4860587B"/>
    <w:rsid w:val="488CC2FE"/>
    <w:rsid w:val="495DB11C"/>
    <w:rsid w:val="4960215E"/>
    <w:rsid w:val="497114E7"/>
    <w:rsid w:val="49A59B48"/>
    <w:rsid w:val="4A0D4465"/>
    <w:rsid w:val="4AD0C164"/>
    <w:rsid w:val="4B1DDC5C"/>
    <w:rsid w:val="4B2206FE"/>
    <w:rsid w:val="4B3D48D8"/>
    <w:rsid w:val="4B73FBB6"/>
    <w:rsid w:val="4BBAB748"/>
    <w:rsid w:val="4C0300C0"/>
    <w:rsid w:val="4C1AE084"/>
    <w:rsid w:val="4C249FBA"/>
    <w:rsid w:val="4C996084"/>
    <w:rsid w:val="4CB16E56"/>
    <w:rsid w:val="4DC0701B"/>
    <w:rsid w:val="4DEE6553"/>
    <w:rsid w:val="4E272BBE"/>
    <w:rsid w:val="4E407F63"/>
    <w:rsid w:val="4EA3F331"/>
    <w:rsid w:val="4F00A3C6"/>
    <w:rsid w:val="4F2D6E77"/>
    <w:rsid w:val="4FB5BDE7"/>
    <w:rsid w:val="4FD63B9E"/>
    <w:rsid w:val="508E286B"/>
    <w:rsid w:val="50A2AFC5"/>
    <w:rsid w:val="516A69F5"/>
    <w:rsid w:val="516B7A23"/>
    <w:rsid w:val="516F865F"/>
    <w:rsid w:val="51782025"/>
    <w:rsid w:val="51841452"/>
    <w:rsid w:val="51AA46D7"/>
    <w:rsid w:val="51EE1264"/>
    <w:rsid w:val="51FBD7A9"/>
    <w:rsid w:val="51FDAF62"/>
    <w:rsid w:val="5229F8CC"/>
    <w:rsid w:val="525E82DC"/>
    <w:rsid w:val="527AB8E1"/>
    <w:rsid w:val="52FE5C9A"/>
    <w:rsid w:val="53635F26"/>
    <w:rsid w:val="53D036ED"/>
    <w:rsid w:val="54168942"/>
    <w:rsid w:val="541D47E5"/>
    <w:rsid w:val="542127D7"/>
    <w:rsid w:val="5448DD37"/>
    <w:rsid w:val="54725D6F"/>
    <w:rsid w:val="54D7DA8E"/>
    <w:rsid w:val="557C2923"/>
    <w:rsid w:val="55C15EA2"/>
    <w:rsid w:val="55F9F67A"/>
    <w:rsid w:val="565ED24E"/>
    <w:rsid w:val="5673DC36"/>
    <w:rsid w:val="57127F52"/>
    <w:rsid w:val="571C142F"/>
    <w:rsid w:val="57464DC0"/>
    <w:rsid w:val="5757AFA4"/>
    <w:rsid w:val="57D06537"/>
    <w:rsid w:val="57E1B0FD"/>
    <w:rsid w:val="5872038C"/>
    <w:rsid w:val="589B2C13"/>
    <w:rsid w:val="58C238DF"/>
    <w:rsid w:val="58CBC8D0"/>
    <w:rsid w:val="58CD271E"/>
    <w:rsid w:val="5910C1AB"/>
    <w:rsid w:val="592E690D"/>
    <w:rsid w:val="598027CE"/>
    <w:rsid w:val="59868A55"/>
    <w:rsid w:val="59985C4E"/>
    <w:rsid w:val="59AF70D6"/>
    <w:rsid w:val="59AFAE3F"/>
    <w:rsid w:val="59C6FA09"/>
    <w:rsid w:val="59E65EB4"/>
    <w:rsid w:val="5A0E2DB4"/>
    <w:rsid w:val="5A78E948"/>
    <w:rsid w:val="5ABE09CD"/>
    <w:rsid w:val="5AD63B10"/>
    <w:rsid w:val="5B760B70"/>
    <w:rsid w:val="5BEB1A26"/>
    <w:rsid w:val="5C0BF17F"/>
    <w:rsid w:val="5CBA8F8D"/>
    <w:rsid w:val="5D0B9EE4"/>
    <w:rsid w:val="5D38531E"/>
    <w:rsid w:val="5D651D14"/>
    <w:rsid w:val="5D72A6DA"/>
    <w:rsid w:val="5D9445A5"/>
    <w:rsid w:val="5DB29C66"/>
    <w:rsid w:val="5DD18ABF"/>
    <w:rsid w:val="5E7607D8"/>
    <w:rsid w:val="5E774818"/>
    <w:rsid w:val="5F25CFFB"/>
    <w:rsid w:val="5FFD717F"/>
    <w:rsid w:val="6003956E"/>
    <w:rsid w:val="6050706D"/>
    <w:rsid w:val="605070D9"/>
    <w:rsid w:val="6055AE7E"/>
    <w:rsid w:val="60745AB7"/>
    <w:rsid w:val="609E13FD"/>
    <w:rsid w:val="60D88051"/>
    <w:rsid w:val="61A3E2A4"/>
    <w:rsid w:val="61C37936"/>
    <w:rsid w:val="622683DF"/>
    <w:rsid w:val="62958919"/>
    <w:rsid w:val="63194F5E"/>
    <w:rsid w:val="63892F97"/>
    <w:rsid w:val="63D45E98"/>
    <w:rsid w:val="6429CB70"/>
    <w:rsid w:val="64B0101E"/>
    <w:rsid w:val="64C03405"/>
    <w:rsid w:val="64C4C08B"/>
    <w:rsid w:val="653C39D8"/>
    <w:rsid w:val="65702EF9"/>
    <w:rsid w:val="65938D85"/>
    <w:rsid w:val="65C59BD1"/>
    <w:rsid w:val="6615C281"/>
    <w:rsid w:val="6656DFE7"/>
    <w:rsid w:val="66A31803"/>
    <w:rsid w:val="66CC406A"/>
    <w:rsid w:val="672AE3AF"/>
    <w:rsid w:val="67580CA1"/>
    <w:rsid w:val="67619E50"/>
    <w:rsid w:val="6774A9DF"/>
    <w:rsid w:val="67D9DDD4"/>
    <w:rsid w:val="67DCED78"/>
    <w:rsid w:val="680558F4"/>
    <w:rsid w:val="680D4C13"/>
    <w:rsid w:val="684E518B"/>
    <w:rsid w:val="685787AA"/>
    <w:rsid w:val="68E66CBB"/>
    <w:rsid w:val="68F14866"/>
    <w:rsid w:val="69C7F6A2"/>
    <w:rsid w:val="69EF7C43"/>
    <w:rsid w:val="6A047004"/>
    <w:rsid w:val="6A1DBC53"/>
    <w:rsid w:val="6A368CF2"/>
    <w:rsid w:val="6A5E44ED"/>
    <w:rsid w:val="6A927460"/>
    <w:rsid w:val="6A96E400"/>
    <w:rsid w:val="6B0FDAAB"/>
    <w:rsid w:val="6BD25D53"/>
    <w:rsid w:val="6BF413D7"/>
    <w:rsid w:val="6C28E928"/>
    <w:rsid w:val="6C66E0D8"/>
    <w:rsid w:val="6D23ACE4"/>
    <w:rsid w:val="6D28E312"/>
    <w:rsid w:val="6D35C978"/>
    <w:rsid w:val="6D4FC31A"/>
    <w:rsid w:val="6D522DA0"/>
    <w:rsid w:val="6D647AC1"/>
    <w:rsid w:val="6D7FC5A9"/>
    <w:rsid w:val="6E895322"/>
    <w:rsid w:val="6E9A13D7"/>
    <w:rsid w:val="6F656861"/>
    <w:rsid w:val="6F6965FB"/>
    <w:rsid w:val="6F6C7E17"/>
    <w:rsid w:val="6FCA09F2"/>
    <w:rsid w:val="6FFB2BF7"/>
    <w:rsid w:val="7064437B"/>
    <w:rsid w:val="71029699"/>
    <w:rsid w:val="7113AD60"/>
    <w:rsid w:val="714796BD"/>
    <w:rsid w:val="7183CFBE"/>
    <w:rsid w:val="71A10EB5"/>
    <w:rsid w:val="71C8215F"/>
    <w:rsid w:val="71F6E84A"/>
    <w:rsid w:val="728AF67C"/>
    <w:rsid w:val="72A20C7D"/>
    <w:rsid w:val="7338C87C"/>
    <w:rsid w:val="73957F8C"/>
    <w:rsid w:val="73F68E3D"/>
    <w:rsid w:val="740F8C26"/>
    <w:rsid w:val="74636365"/>
    <w:rsid w:val="7493DE14"/>
    <w:rsid w:val="74D498DD"/>
    <w:rsid w:val="75035AAC"/>
    <w:rsid w:val="753D8D56"/>
    <w:rsid w:val="755135E5"/>
    <w:rsid w:val="756F820E"/>
    <w:rsid w:val="756F8CA6"/>
    <w:rsid w:val="75CD6660"/>
    <w:rsid w:val="75E39787"/>
    <w:rsid w:val="75F8A75C"/>
    <w:rsid w:val="7670693E"/>
    <w:rsid w:val="76C81799"/>
    <w:rsid w:val="76F18739"/>
    <w:rsid w:val="7709AC17"/>
    <w:rsid w:val="7794F3DD"/>
    <w:rsid w:val="787172C1"/>
    <w:rsid w:val="78D9875C"/>
    <w:rsid w:val="78E473FE"/>
    <w:rsid w:val="78E6D5F3"/>
    <w:rsid w:val="793F1604"/>
    <w:rsid w:val="7996CF29"/>
    <w:rsid w:val="79EDFAF3"/>
    <w:rsid w:val="7A686F07"/>
    <w:rsid w:val="7AA2C629"/>
    <w:rsid w:val="7AB16665"/>
    <w:rsid w:val="7AB1E757"/>
    <w:rsid w:val="7B664DF4"/>
    <w:rsid w:val="7BD7AABD"/>
    <w:rsid w:val="7C8151B8"/>
    <w:rsid w:val="7C8E91ED"/>
    <w:rsid w:val="7CB8F695"/>
    <w:rsid w:val="7CC3EBD6"/>
    <w:rsid w:val="7D681CF4"/>
    <w:rsid w:val="7D6AE7FC"/>
    <w:rsid w:val="7E2A997F"/>
    <w:rsid w:val="7E4CDEA6"/>
    <w:rsid w:val="7EC13CE2"/>
    <w:rsid w:val="7EC31BFC"/>
    <w:rsid w:val="7F0CDC11"/>
    <w:rsid w:val="7F3CED5C"/>
    <w:rsid w:val="7F82A1E1"/>
    <w:rsid w:val="7F84D788"/>
    <w:rsid w:val="7FA93ADC"/>
    <w:rsid w:val="7FD28A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EFB1B"/>
  <w15:chartTrackingRefBased/>
  <w15:docId w15:val="{6662F30E-9A89-44D3-B76B-353E8C455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A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A9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3A96"/>
    <w:pPr>
      <w:outlineLvl w:val="9"/>
    </w:pPr>
  </w:style>
  <w:style w:type="paragraph" w:styleId="TOC1">
    <w:name w:val="toc 1"/>
    <w:basedOn w:val="Normal"/>
    <w:next w:val="Normal"/>
    <w:autoRedefine/>
    <w:uiPriority w:val="39"/>
    <w:unhideWhenUsed/>
    <w:rsid w:val="00523A96"/>
    <w:pPr>
      <w:spacing w:after="100"/>
    </w:pPr>
  </w:style>
  <w:style w:type="character" w:styleId="Hyperlink">
    <w:name w:val="Hyperlink"/>
    <w:basedOn w:val="DefaultParagraphFont"/>
    <w:uiPriority w:val="99"/>
    <w:unhideWhenUsed/>
    <w:rsid w:val="00523A96"/>
    <w:rPr>
      <w:color w:val="0563C1" w:themeColor="hyperlink"/>
      <w:u w:val="single"/>
    </w:rPr>
  </w:style>
  <w:style w:type="paragraph" w:styleId="Caption">
    <w:name w:val="caption"/>
    <w:basedOn w:val="Normal"/>
    <w:next w:val="Normal"/>
    <w:uiPriority w:val="35"/>
    <w:unhideWhenUsed/>
    <w:qFormat/>
    <w:rsid w:val="006E129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E1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29D"/>
  </w:style>
  <w:style w:type="paragraph" w:styleId="Footer">
    <w:name w:val="footer"/>
    <w:basedOn w:val="Normal"/>
    <w:link w:val="FooterChar"/>
    <w:uiPriority w:val="99"/>
    <w:unhideWhenUsed/>
    <w:rsid w:val="006E1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29D"/>
  </w:style>
  <w:style w:type="paragraph" w:styleId="NoSpacing">
    <w:name w:val="No Spacing"/>
    <w:uiPriority w:val="1"/>
    <w:qFormat/>
    <w:rsid w:val="0071021B"/>
    <w:pPr>
      <w:spacing w:after="0" w:line="240" w:lineRule="auto"/>
    </w:pPr>
  </w:style>
  <w:style w:type="character" w:styleId="UnresolvedMention">
    <w:name w:val="Unresolved Mention"/>
    <w:basedOn w:val="DefaultParagraphFont"/>
    <w:uiPriority w:val="99"/>
    <w:semiHidden/>
    <w:unhideWhenUsed/>
    <w:rsid w:val="002D5457"/>
    <w:rPr>
      <w:color w:val="605E5C"/>
      <w:shd w:val="clear" w:color="auto" w:fill="E1DFDD"/>
    </w:rPr>
  </w:style>
  <w:style w:type="character" w:styleId="CommentReference">
    <w:name w:val="annotation reference"/>
    <w:basedOn w:val="DefaultParagraphFont"/>
    <w:uiPriority w:val="99"/>
    <w:semiHidden/>
    <w:unhideWhenUsed/>
    <w:rsid w:val="007047FE"/>
    <w:rPr>
      <w:sz w:val="16"/>
      <w:szCs w:val="16"/>
    </w:rPr>
  </w:style>
  <w:style w:type="paragraph" w:styleId="CommentText">
    <w:name w:val="annotation text"/>
    <w:basedOn w:val="Normal"/>
    <w:link w:val="CommentTextChar"/>
    <w:uiPriority w:val="99"/>
    <w:semiHidden/>
    <w:unhideWhenUsed/>
    <w:rsid w:val="007047FE"/>
    <w:pPr>
      <w:spacing w:line="240" w:lineRule="auto"/>
    </w:pPr>
    <w:rPr>
      <w:sz w:val="20"/>
      <w:szCs w:val="20"/>
    </w:rPr>
  </w:style>
  <w:style w:type="character" w:customStyle="1" w:styleId="CommentTextChar">
    <w:name w:val="Comment Text Char"/>
    <w:basedOn w:val="DefaultParagraphFont"/>
    <w:link w:val="CommentText"/>
    <w:uiPriority w:val="99"/>
    <w:semiHidden/>
    <w:rsid w:val="007047FE"/>
    <w:rPr>
      <w:sz w:val="20"/>
      <w:szCs w:val="20"/>
    </w:rPr>
  </w:style>
  <w:style w:type="paragraph" w:styleId="CommentSubject">
    <w:name w:val="annotation subject"/>
    <w:basedOn w:val="CommentText"/>
    <w:next w:val="CommentText"/>
    <w:link w:val="CommentSubjectChar"/>
    <w:uiPriority w:val="99"/>
    <w:semiHidden/>
    <w:unhideWhenUsed/>
    <w:rsid w:val="007047FE"/>
    <w:rPr>
      <w:b/>
      <w:bCs/>
    </w:rPr>
  </w:style>
  <w:style w:type="character" w:customStyle="1" w:styleId="CommentSubjectChar">
    <w:name w:val="Comment Subject Char"/>
    <w:basedOn w:val="CommentTextChar"/>
    <w:link w:val="CommentSubject"/>
    <w:uiPriority w:val="99"/>
    <w:semiHidden/>
    <w:rsid w:val="007047FE"/>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1">
    <w:name w:val="Style1"/>
    <w:basedOn w:val="Normal"/>
    <w:link w:val="Style1Char"/>
    <w:qFormat/>
    <w:rsid w:val="6E9A13D7"/>
  </w:style>
  <w:style w:type="character" w:customStyle="1" w:styleId="Style1Char">
    <w:name w:val="Style1 Char"/>
    <w:basedOn w:val="DefaultParagraphFont"/>
    <w:link w:val="Style1"/>
    <w:rsid w:val="6E9A13D7"/>
    <w:rPr>
      <w:sz w:val="22"/>
      <w:szCs w:val="22"/>
    </w:rPr>
  </w:style>
  <w:style w:type="paragraph" w:styleId="Revision">
    <w:name w:val="Revision"/>
    <w:hidden/>
    <w:uiPriority w:val="99"/>
    <w:semiHidden/>
    <w:rsid w:val="003B0B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10527">
      <w:bodyDiv w:val="1"/>
      <w:marLeft w:val="0"/>
      <w:marRight w:val="0"/>
      <w:marTop w:val="0"/>
      <w:marBottom w:val="0"/>
      <w:divBdr>
        <w:top w:val="none" w:sz="0" w:space="0" w:color="auto"/>
        <w:left w:val="none" w:sz="0" w:space="0" w:color="auto"/>
        <w:bottom w:val="none" w:sz="0" w:space="0" w:color="auto"/>
        <w:right w:val="none" w:sz="0" w:space="0" w:color="auto"/>
      </w:divBdr>
    </w:div>
    <w:div w:id="198862310">
      <w:bodyDiv w:val="1"/>
      <w:marLeft w:val="0"/>
      <w:marRight w:val="0"/>
      <w:marTop w:val="0"/>
      <w:marBottom w:val="0"/>
      <w:divBdr>
        <w:top w:val="none" w:sz="0" w:space="0" w:color="auto"/>
        <w:left w:val="none" w:sz="0" w:space="0" w:color="auto"/>
        <w:bottom w:val="none" w:sz="0" w:space="0" w:color="auto"/>
        <w:right w:val="none" w:sz="0" w:space="0" w:color="auto"/>
      </w:divBdr>
    </w:div>
    <w:div w:id="444472329">
      <w:bodyDiv w:val="1"/>
      <w:marLeft w:val="0"/>
      <w:marRight w:val="0"/>
      <w:marTop w:val="0"/>
      <w:marBottom w:val="0"/>
      <w:divBdr>
        <w:top w:val="none" w:sz="0" w:space="0" w:color="auto"/>
        <w:left w:val="none" w:sz="0" w:space="0" w:color="auto"/>
        <w:bottom w:val="none" w:sz="0" w:space="0" w:color="auto"/>
        <w:right w:val="none" w:sz="0" w:space="0" w:color="auto"/>
      </w:divBdr>
    </w:div>
    <w:div w:id="613244468">
      <w:bodyDiv w:val="1"/>
      <w:marLeft w:val="0"/>
      <w:marRight w:val="0"/>
      <w:marTop w:val="0"/>
      <w:marBottom w:val="0"/>
      <w:divBdr>
        <w:top w:val="none" w:sz="0" w:space="0" w:color="auto"/>
        <w:left w:val="none" w:sz="0" w:space="0" w:color="auto"/>
        <w:bottom w:val="none" w:sz="0" w:space="0" w:color="auto"/>
        <w:right w:val="none" w:sz="0" w:space="0" w:color="auto"/>
      </w:divBdr>
    </w:div>
    <w:div w:id="1125272505">
      <w:bodyDiv w:val="1"/>
      <w:marLeft w:val="0"/>
      <w:marRight w:val="0"/>
      <w:marTop w:val="0"/>
      <w:marBottom w:val="0"/>
      <w:divBdr>
        <w:top w:val="none" w:sz="0" w:space="0" w:color="auto"/>
        <w:left w:val="none" w:sz="0" w:space="0" w:color="auto"/>
        <w:bottom w:val="none" w:sz="0" w:space="0" w:color="auto"/>
        <w:right w:val="none" w:sz="0" w:space="0" w:color="auto"/>
      </w:divBdr>
    </w:div>
    <w:div w:id="1347247673">
      <w:bodyDiv w:val="1"/>
      <w:marLeft w:val="0"/>
      <w:marRight w:val="0"/>
      <w:marTop w:val="0"/>
      <w:marBottom w:val="0"/>
      <w:divBdr>
        <w:top w:val="none" w:sz="0" w:space="0" w:color="auto"/>
        <w:left w:val="none" w:sz="0" w:space="0" w:color="auto"/>
        <w:bottom w:val="none" w:sz="0" w:space="0" w:color="auto"/>
        <w:right w:val="none" w:sz="0" w:space="0" w:color="auto"/>
      </w:divBdr>
    </w:div>
    <w:div w:id="1607149777">
      <w:bodyDiv w:val="1"/>
      <w:marLeft w:val="0"/>
      <w:marRight w:val="0"/>
      <w:marTop w:val="0"/>
      <w:marBottom w:val="0"/>
      <w:divBdr>
        <w:top w:val="none" w:sz="0" w:space="0" w:color="auto"/>
        <w:left w:val="none" w:sz="0" w:space="0" w:color="auto"/>
        <w:bottom w:val="none" w:sz="0" w:space="0" w:color="auto"/>
        <w:right w:val="none" w:sz="0" w:space="0" w:color="auto"/>
      </w:divBdr>
    </w:div>
    <w:div w:id="1672220592">
      <w:bodyDiv w:val="1"/>
      <w:marLeft w:val="0"/>
      <w:marRight w:val="0"/>
      <w:marTop w:val="0"/>
      <w:marBottom w:val="0"/>
      <w:divBdr>
        <w:top w:val="none" w:sz="0" w:space="0" w:color="auto"/>
        <w:left w:val="none" w:sz="0" w:space="0" w:color="auto"/>
        <w:bottom w:val="none" w:sz="0" w:space="0" w:color="auto"/>
        <w:right w:val="none" w:sz="0" w:space="0" w:color="auto"/>
      </w:divBdr>
    </w:div>
    <w:div w:id="190706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mrms.nssl.noaa.gov/"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mailto:Dennis.Timlin@usda.gov"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hyperlink" Target="https://ldas.gsfc.nasa.gov/nldas/"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emf"/><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5f42ec3-4ee2-45fc-8d77-288bf2f0f986">
      <Terms xmlns="http://schemas.microsoft.com/office/infopath/2007/PartnerControls"/>
    </lcf76f155ced4ddcb4097134ff3c332f>
    <TaxCatchAll xmlns="73fb875a-8af9-4255-b008-0995492d31c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EABF47CD1113448A96A17F6C8D13F9" ma:contentTypeVersion="14" ma:contentTypeDescription="Create a new document." ma:contentTypeScope="" ma:versionID="c4f52a843e518bb23e2aa52a25a334af">
  <xsd:schema xmlns:xsd="http://www.w3.org/2001/XMLSchema" xmlns:xs="http://www.w3.org/2001/XMLSchema" xmlns:p="http://schemas.microsoft.com/office/2006/metadata/properties" xmlns:ns2="a5f42ec3-4ee2-45fc-8d77-288bf2f0f986" xmlns:ns3="73fb875a-8af9-4255-b008-0995492d31cd" xmlns:ns4="442dd8d0-93bc-4a15-a2cd-49423a906912" targetNamespace="http://schemas.microsoft.com/office/2006/metadata/properties" ma:root="true" ma:fieldsID="41bb53e56929ee022156df5059e29834" ns2:_="" ns3:_="" ns4:_="">
    <xsd:import namespace="a5f42ec3-4ee2-45fc-8d77-288bf2f0f986"/>
    <xsd:import namespace="73fb875a-8af9-4255-b008-0995492d31cd"/>
    <xsd:import namespace="442dd8d0-93bc-4a15-a2cd-49423a90691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element ref="ns4:SharedWithUsers" minOccurs="0"/>
                <xsd:element ref="ns4:SharedWithDetail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42ec3-4ee2-45fc-8d77-288bf2f0f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7211ec7-9289-48e1-8a25-db087204c2aa}" ma:internalName="TaxCatchAll" ma:showField="CatchAllData" ma:web="442dd8d0-93bc-4a15-a2cd-49423a90691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2dd8d0-93bc-4a15-a2cd-49423a90691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BA01B-A3CD-40C3-9F41-F38260163CC0}">
  <ds:schemaRefs>
    <ds:schemaRef ds:uri="http://schemas.microsoft.com/office/2006/metadata/properties"/>
    <ds:schemaRef ds:uri="http://schemas.microsoft.com/office/infopath/2007/PartnerControls"/>
    <ds:schemaRef ds:uri="a5f42ec3-4ee2-45fc-8d77-288bf2f0f986"/>
    <ds:schemaRef ds:uri="73fb875a-8af9-4255-b008-0995492d31cd"/>
  </ds:schemaRefs>
</ds:datastoreItem>
</file>

<file path=customXml/itemProps2.xml><?xml version="1.0" encoding="utf-8"?>
<ds:datastoreItem xmlns:ds="http://schemas.openxmlformats.org/officeDocument/2006/customXml" ds:itemID="{005D1EEC-C27D-49D7-983C-1E8076E8C532}">
  <ds:schemaRefs>
    <ds:schemaRef ds:uri="http://schemas.microsoft.com/sharepoint/v3/contenttype/forms"/>
  </ds:schemaRefs>
</ds:datastoreItem>
</file>

<file path=customXml/itemProps3.xml><?xml version="1.0" encoding="utf-8"?>
<ds:datastoreItem xmlns:ds="http://schemas.openxmlformats.org/officeDocument/2006/customXml" ds:itemID="{69CB3160-9D94-4037-B8E4-468B5CC8E3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42ec3-4ee2-45fc-8d77-288bf2f0f986"/>
    <ds:schemaRef ds:uri="73fb875a-8af9-4255-b008-0995492d31cd"/>
    <ds:schemaRef ds:uri="442dd8d0-93bc-4a15-a2cd-49423a9069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ABAFD1-70D3-42E0-8264-4F324B3CF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8</TotalTime>
  <Pages>44</Pages>
  <Words>7219</Words>
  <Characters>4115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6</CharactersWithSpaces>
  <SharedDoc>false</SharedDoc>
  <HLinks>
    <vt:vector size="150" baseType="variant">
      <vt:variant>
        <vt:i4>1310839</vt:i4>
      </vt:variant>
      <vt:variant>
        <vt:i4>144</vt:i4>
      </vt:variant>
      <vt:variant>
        <vt:i4>0</vt:i4>
      </vt:variant>
      <vt:variant>
        <vt:i4>5</vt:i4>
      </vt:variant>
      <vt:variant>
        <vt:lpwstr>mailto:Dennis.Timlin@usda.gov</vt:lpwstr>
      </vt:variant>
      <vt:variant>
        <vt:lpwstr/>
      </vt:variant>
      <vt:variant>
        <vt:i4>3932223</vt:i4>
      </vt:variant>
      <vt:variant>
        <vt:i4>138</vt:i4>
      </vt:variant>
      <vt:variant>
        <vt:i4>0</vt:i4>
      </vt:variant>
      <vt:variant>
        <vt:i4>5</vt:i4>
      </vt:variant>
      <vt:variant>
        <vt:lpwstr>https://mrms.nssl.noaa.gov/</vt:lpwstr>
      </vt:variant>
      <vt:variant>
        <vt:lpwstr/>
      </vt:variant>
      <vt:variant>
        <vt:i4>4259853</vt:i4>
      </vt:variant>
      <vt:variant>
        <vt:i4>135</vt:i4>
      </vt:variant>
      <vt:variant>
        <vt:i4>0</vt:i4>
      </vt:variant>
      <vt:variant>
        <vt:i4>5</vt:i4>
      </vt:variant>
      <vt:variant>
        <vt:lpwstr>https://ldas.gsfc.nasa.gov/nldas/</vt:lpwstr>
      </vt:variant>
      <vt:variant>
        <vt:lpwstr/>
      </vt:variant>
      <vt:variant>
        <vt:i4>1769527</vt:i4>
      </vt:variant>
      <vt:variant>
        <vt:i4>128</vt:i4>
      </vt:variant>
      <vt:variant>
        <vt:i4>0</vt:i4>
      </vt:variant>
      <vt:variant>
        <vt:i4>5</vt:i4>
      </vt:variant>
      <vt:variant>
        <vt:lpwstr/>
      </vt:variant>
      <vt:variant>
        <vt:lpwstr>_Toc135314289</vt:lpwstr>
      </vt:variant>
      <vt:variant>
        <vt:i4>1769527</vt:i4>
      </vt:variant>
      <vt:variant>
        <vt:i4>122</vt:i4>
      </vt:variant>
      <vt:variant>
        <vt:i4>0</vt:i4>
      </vt:variant>
      <vt:variant>
        <vt:i4>5</vt:i4>
      </vt:variant>
      <vt:variant>
        <vt:lpwstr/>
      </vt:variant>
      <vt:variant>
        <vt:lpwstr>_Toc135314288</vt:lpwstr>
      </vt:variant>
      <vt:variant>
        <vt:i4>1769527</vt:i4>
      </vt:variant>
      <vt:variant>
        <vt:i4>116</vt:i4>
      </vt:variant>
      <vt:variant>
        <vt:i4>0</vt:i4>
      </vt:variant>
      <vt:variant>
        <vt:i4>5</vt:i4>
      </vt:variant>
      <vt:variant>
        <vt:lpwstr/>
      </vt:variant>
      <vt:variant>
        <vt:lpwstr>_Toc135314287</vt:lpwstr>
      </vt:variant>
      <vt:variant>
        <vt:i4>1769527</vt:i4>
      </vt:variant>
      <vt:variant>
        <vt:i4>110</vt:i4>
      </vt:variant>
      <vt:variant>
        <vt:i4>0</vt:i4>
      </vt:variant>
      <vt:variant>
        <vt:i4>5</vt:i4>
      </vt:variant>
      <vt:variant>
        <vt:lpwstr/>
      </vt:variant>
      <vt:variant>
        <vt:lpwstr>_Toc135314286</vt:lpwstr>
      </vt:variant>
      <vt:variant>
        <vt:i4>1769527</vt:i4>
      </vt:variant>
      <vt:variant>
        <vt:i4>104</vt:i4>
      </vt:variant>
      <vt:variant>
        <vt:i4>0</vt:i4>
      </vt:variant>
      <vt:variant>
        <vt:i4>5</vt:i4>
      </vt:variant>
      <vt:variant>
        <vt:lpwstr/>
      </vt:variant>
      <vt:variant>
        <vt:lpwstr>_Toc135314285</vt:lpwstr>
      </vt:variant>
      <vt:variant>
        <vt:i4>1769527</vt:i4>
      </vt:variant>
      <vt:variant>
        <vt:i4>98</vt:i4>
      </vt:variant>
      <vt:variant>
        <vt:i4>0</vt:i4>
      </vt:variant>
      <vt:variant>
        <vt:i4>5</vt:i4>
      </vt:variant>
      <vt:variant>
        <vt:lpwstr/>
      </vt:variant>
      <vt:variant>
        <vt:lpwstr>_Toc135314284</vt:lpwstr>
      </vt:variant>
      <vt:variant>
        <vt:i4>1769527</vt:i4>
      </vt:variant>
      <vt:variant>
        <vt:i4>92</vt:i4>
      </vt:variant>
      <vt:variant>
        <vt:i4>0</vt:i4>
      </vt:variant>
      <vt:variant>
        <vt:i4>5</vt:i4>
      </vt:variant>
      <vt:variant>
        <vt:lpwstr/>
      </vt:variant>
      <vt:variant>
        <vt:lpwstr>_Toc135314283</vt:lpwstr>
      </vt:variant>
      <vt:variant>
        <vt:i4>1769527</vt:i4>
      </vt:variant>
      <vt:variant>
        <vt:i4>86</vt:i4>
      </vt:variant>
      <vt:variant>
        <vt:i4>0</vt:i4>
      </vt:variant>
      <vt:variant>
        <vt:i4>5</vt:i4>
      </vt:variant>
      <vt:variant>
        <vt:lpwstr/>
      </vt:variant>
      <vt:variant>
        <vt:lpwstr>_Toc135314282</vt:lpwstr>
      </vt:variant>
      <vt:variant>
        <vt:i4>1769527</vt:i4>
      </vt:variant>
      <vt:variant>
        <vt:i4>80</vt:i4>
      </vt:variant>
      <vt:variant>
        <vt:i4>0</vt:i4>
      </vt:variant>
      <vt:variant>
        <vt:i4>5</vt:i4>
      </vt:variant>
      <vt:variant>
        <vt:lpwstr/>
      </vt:variant>
      <vt:variant>
        <vt:lpwstr>_Toc135314281</vt:lpwstr>
      </vt:variant>
      <vt:variant>
        <vt:i4>1769527</vt:i4>
      </vt:variant>
      <vt:variant>
        <vt:i4>74</vt:i4>
      </vt:variant>
      <vt:variant>
        <vt:i4>0</vt:i4>
      </vt:variant>
      <vt:variant>
        <vt:i4>5</vt:i4>
      </vt:variant>
      <vt:variant>
        <vt:lpwstr/>
      </vt:variant>
      <vt:variant>
        <vt:lpwstr>_Toc135314280</vt:lpwstr>
      </vt:variant>
      <vt:variant>
        <vt:i4>1310775</vt:i4>
      </vt:variant>
      <vt:variant>
        <vt:i4>68</vt:i4>
      </vt:variant>
      <vt:variant>
        <vt:i4>0</vt:i4>
      </vt:variant>
      <vt:variant>
        <vt:i4>5</vt:i4>
      </vt:variant>
      <vt:variant>
        <vt:lpwstr/>
      </vt:variant>
      <vt:variant>
        <vt:lpwstr>_Toc135314279</vt:lpwstr>
      </vt:variant>
      <vt:variant>
        <vt:i4>1310775</vt:i4>
      </vt:variant>
      <vt:variant>
        <vt:i4>62</vt:i4>
      </vt:variant>
      <vt:variant>
        <vt:i4>0</vt:i4>
      </vt:variant>
      <vt:variant>
        <vt:i4>5</vt:i4>
      </vt:variant>
      <vt:variant>
        <vt:lpwstr/>
      </vt:variant>
      <vt:variant>
        <vt:lpwstr>_Toc135314278</vt:lpwstr>
      </vt:variant>
      <vt:variant>
        <vt:i4>1310775</vt:i4>
      </vt:variant>
      <vt:variant>
        <vt:i4>56</vt:i4>
      </vt:variant>
      <vt:variant>
        <vt:i4>0</vt:i4>
      </vt:variant>
      <vt:variant>
        <vt:i4>5</vt:i4>
      </vt:variant>
      <vt:variant>
        <vt:lpwstr/>
      </vt:variant>
      <vt:variant>
        <vt:lpwstr>_Toc135314277</vt:lpwstr>
      </vt:variant>
      <vt:variant>
        <vt:i4>1310775</vt:i4>
      </vt:variant>
      <vt:variant>
        <vt:i4>50</vt:i4>
      </vt:variant>
      <vt:variant>
        <vt:i4>0</vt:i4>
      </vt:variant>
      <vt:variant>
        <vt:i4>5</vt:i4>
      </vt:variant>
      <vt:variant>
        <vt:lpwstr/>
      </vt:variant>
      <vt:variant>
        <vt:lpwstr>_Toc135314276</vt:lpwstr>
      </vt:variant>
      <vt:variant>
        <vt:i4>1310775</vt:i4>
      </vt:variant>
      <vt:variant>
        <vt:i4>44</vt:i4>
      </vt:variant>
      <vt:variant>
        <vt:i4>0</vt:i4>
      </vt:variant>
      <vt:variant>
        <vt:i4>5</vt:i4>
      </vt:variant>
      <vt:variant>
        <vt:lpwstr/>
      </vt:variant>
      <vt:variant>
        <vt:lpwstr>_Toc135314275</vt:lpwstr>
      </vt:variant>
      <vt:variant>
        <vt:i4>1310775</vt:i4>
      </vt:variant>
      <vt:variant>
        <vt:i4>38</vt:i4>
      </vt:variant>
      <vt:variant>
        <vt:i4>0</vt:i4>
      </vt:variant>
      <vt:variant>
        <vt:i4>5</vt:i4>
      </vt:variant>
      <vt:variant>
        <vt:lpwstr/>
      </vt:variant>
      <vt:variant>
        <vt:lpwstr>_Toc135314274</vt:lpwstr>
      </vt:variant>
      <vt:variant>
        <vt:i4>1310775</vt:i4>
      </vt:variant>
      <vt:variant>
        <vt:i4>32</vt:i4>
      </vt:variant>
      <vt:variant>
        <vt:i4>0</vt:i4>
      </vt:variant>
      <vt:variant>
        <vt:i4>5</vt:i4>
      </vt:variant>
      <vt:variant>
        <vt:lpwstr/>
      </vt:variant>
      <vt:variant>
        <vt:lpwstr>_Toc135314273</vt:lpwstr>
      </vt:variant>
      <vt:variant>
        <vt:i4>1310775</vt:i4>
      </vt:variant>
      <vt:variant>
        <vt:i4>26</vt:i4>
      </vt:variant>
      <vt:variant>
        <vt:i4>0</vt:i4>
      </vt:variant>
      <vt:variant>
        <vt:i4>5</vt:i4>
      </vt:variant>
      <vt:variant>
        <vt:lpwstr/>
      </vt:variant>
      <vt:variant>
        <vt:lpwstr>_Toc135314272</vt:lpwstr>
      </vt:variant>
      <vt:variant>
        <vt:i4>1310775</vt:i4>
      </vt:variant>
      <vt:variant>
        <vt:i4>20</vt:i4>
      </vt:variant>
      <vt:variant>
        <vt:i4>0</vt:i4>
      </vt:variant>
      <vt:variant>
        <vt:i4>5</vt:i4>
      </vt:variant>
      <vt:variant>
        <vt:lpwstr/>
      </vt:variant>
      <vt:variant>
        <vt:lpwstr>_Toc135314271</vt:lpwstr>
      </vt:variant>
      <vt:variant>
        <vt:i4>1310775</vt:i4>
      </vt:variant>
      <vt:variant>
        <vt:i4>14</vt:i4>
      </vt:variant>
      <vt:variant>
        <vt:i4>0</vt:i4>
      </vt:variant>
      <vt:variant>
        <vt:i4>5</vt:i4>
      </vt:variant>
      <vt:variant>
        <vt:lpwstr/>
      </vt:variant>
      <vt:variant>
        <vt:lpwstr>_Toc135314270</vt:lpwstr>
      </vt:variant>
      <vt:variant>
        <vt:i4>1376311</vt:i4>
      </vt:variant>
      <vt:variant>
        <vt:i4>8</vt:i4>
      </vt:variant>
      <vt:variant>
        <vt:i4>0</vt:i4>
      </vt:variant>
      <vt:variant>
        <vt:i4>5</vt:i4>
      </vt:variant>
      <vt:variant>
        <vt:lpwstr/>
      </vt:variant>
      <vt:variant>
        <vt:lpwstr>_Toc135314269</vt:lpwstr>
      </vt:variant>
      <vt:variant>
        <vt:i4>1376311</vt:i4>
      </vt:variant>
      <vt:variant>
        <vt:i4>2</vt:i4>
      </vt:variant>
      <vt:variant>
        <vt:i4>0</vt:i4>
      </vt:variant>
      <vt:variant>
        <vt:i4>5</vt:i4>
      </vt:variant>
      <vt:variant>
        <vt:lpwstr/>
      </vt:variant>
      <vt:variant>
        <vt:lpwstr>_Toc1353142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isher, David</dc:creator>
  <cp:keywords/>
  <dc:description/>
  <cp:lastModifiedBy>Timlin, Dennis</cp:lastModifiedBy>
  <cp:revision>479</cp:revision>
  <dcterms:created xsi:type="dcterms:W3CDTF">2021-08-02T17:44:00Z</dcterms:created>
  <dcterms:modified xsi:type="dcterms:W3CDTF">2023-12-21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EABF47CD1113448A96A17F6C8D13F9</vt:lpwstr>
  </property>
  <property fmtid="{D5CDD505-2E9C-101B-9397-08002B2CF9AE}" pid="3" name="MediaServiceImageTags">
    <vt:lpwstr/>
  </property>
</Properties>
</file>